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7B133F" w14:textId="6D2A7C79" w:rsidR="0060227D" w:rsidRDefault="00030E2D" w:rsidP="0046743E">
      <w:r w:rsidRPr="007E25F2">
        <w:rPr>
          <w:noProof/>
          <w:lang w:eastAsia="en-US"/>
        </w:rPr>
        <w:drawing>
          <wp:anchor distT="0" distB="0" distL="114300" distR="114300" simplePos="0" relativeHeight="251658240" behindDoc="0" locked="0" layoutInCell="1" allowOverlap="1" wp14:anchorId="06F469CA" wp14:editId="58596C0E">
            <wp:simplePos x="0" y="0"/>
            <wp:positionH relativeFrom="margin">
              <wp:posOffset>2682240</wp:posOffset>
            </wp:positionH>
            <wp:positionV relativeFrom="paragraph">
              <wp:posOffset>-276225</wp:posOffset>
            </wp:positionV>
            <wp:extent cx="956945" cy="956945"/>
            <wp:effectExtent l="0" t="0" r="0" b="0"/>
            <wp:wrapNone/>
            <wp:docPr id="20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TESTS\Desktop\logo poll\logo poll(new)-2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694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405BA"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0D1C989" wp14:editId="11F61C41">
                <wp:simplePos x="0" y="0"/>
                <wp:positionH relativeFrom="column">
                  <wp:posOffset>-201295</wp:posOffset>
                </wp:positionH>
                <wp:positionV relativeFrom="paragraph">
                  <wp:posOffset>-170075</wp:posOffset>
                </wp:positionV>
                <wp:extent cx="2834005" cy="944880"/>
                <wp:effectExtent l="0" t="0" r="4445" b="7620"/>
                <wp:wrapNone/>
                <wp:docPr id="1" name="Text Box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4005" cy="944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7A4990" w14:textId="7E0C47FE" w:rsidR="00E91553" w:rsidRDefault="00581E50" w:rsidP="00E91553">
                            <w:pPr>
                              <w:pStyle w:val="Heading3"/>
                              <w:shd w:val="clear" w:color="auto" w:fill="FFFFFF"/>
                              <w:spacing w:before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โพล </w:t>
                            </w: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:</w:t>
                            </w:r>
                            <w:r w:rsidR="00463270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B43DED" w:rsidRPr="00B43DED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="00E91553" w:rsidRPr="00E9155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เงินอุดหนุนเพื่อการเลี้ยงดูเด็กแรกเกิด</w:t>
                            </w:r>
                            <w:r w:rsidR="00E91553">
                              <w:rPr>
                                <w:rFonts w:ascii="TH SarabunPSK" w:eastAsia="Times New Roman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</w:p>
                          <w:p w14:paraId="04C0DAC7" w14:textId="6BB8240F" w:rsidR="006757D3" w:rsidRPr="00F84F4F" w:rsidRDefault="006757D3" w:rsidP="00B43DED">
                            <w:pPr>
                              <w:pStyle w:val="Heading3"/>
                              <w:shd w:val="clear" w:color="auto" w:fill="FFFFFF"/>
                              <w:spacing w:before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E9155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          </w:t>
                            </w:r>
                            <w:r w:rsidR="00DD0BA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(จำนวน </w:t>
                            </w:r>
                            <w:r w:rsidR="00C23A2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2</w:t>
                            </w:r>
                            <w:r w:rsidR="003B4937"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แผ่น)</w:t>
                            </w:r>
                          </w:p>
                          <w:p w14:paraId="7595B0F3" w14:textId="5105560C" w:rsidR="00DB7B03" w:rsidRPr="00F84F4F" w:rsidRDefault="00581E50" w:rsidP="00AF4A7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*ส่</w:t>
                            </w:r>
                            <w:r w:rsidR="00DB7B03" w:rsidRPr="00F84F4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งข่าว</w:t>
                            </w:r>
                            <w:r w:rsidR="0000577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วั</w:t>
                            </w:r>
                            <w:r w:rsidR="00AF474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น</w:t>
                            </w:r>
                            <w:r w:rsidR="00E9155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พฤหัสบดีที่ 6 มิถุนายน 2567</w:t>
                            </w: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0D1C989" id="_x0000_t202" coordsize="21600,21600" o:spt="202" path="m,l,21600r21600,l21600,xe">
                <v:stroke joinstyle="miter"/>
                <v:path gradientshapeok="t" o:connecttype="rect"/>
              </v:shapetype>
              <v:shape id="Text Box 204" o:spid="_x0000_s1026" type="#_x0000_t202" style="position:absolute;margin-left:-15.85pt;margin-top:-13.4pt;width:223.15pt;height:74.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" filled="f" stroked="f">
                <v:textbox inset=".5mm,.3mm,.5mm,.3mm">
                  <w:txbxContent>
                    <w:p w14:paraId="7A7A4990" w14:textId="7E0C47FE" w:rsidR="00E91553" w:rsidRDefault="00581E50" w:rsidP="00E91553">
                      <w:pPr>
                        <w:pStyle w:val="Heading3"/>
                        <w:shd w:val="clear" w:color="auto" w:fill="FFFFFF"/>
                        <w:spacing w:before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โพล </w:t>
                      </w: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:</w:t>
                      </w:r>
                      <w:r w:rsidR="00463270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B43DED" w:rsidRPr="00B43DED">
                        <w:rPr>
                          <w:rFonts w:ascii="TH SarabunPSK" w:eastAsia="Times New Roman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“</w:t>
                      </w:r>
                      <w:r w:rsidR="00E91553" w:rsidRPr="00E91553">
                        <w:rPr>
                          <w:rFonts w:ascii="TH SarabunPSK" w:eastAsia="Times New Roman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เงินอุดหนุนเพื่อการเลี้ยงดูเด็กแรกเกิด</w:t>
                      </w:r>
                      <w:r w:rsidR="00E91553">
                        <w:rPr>
                          <w:rFonts w:ascii="TH SarabunPSK" w:eastAsia="Times New Roman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”</w:t>
                      </w:r>
                    </w:p>
                    <w:p w14:paraId="04C0DAC7" w14:textId="6BB8240F" w:rsidR="006757D3" w:rsidRPr="00F84F4F" w:rsidRDefault="006757D3" w:rsidP="00B43DED">
                      <w:pPr>
                        <w:pStyle w:val="Heading3"/>
                        <w:shd w:val="clear" w:color="auto" w:fill="FFFFFF"/>
                        <w:spacing w:before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E9155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          </w:t>
                      </w:r>
                      <w:r w:rsidR="00DD0BA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(จำนวน </w:t>
                      </w:r>
                      <w:r w:rsidR="00C23A2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2</w:t>
                      </w:r>
                      <w:r w:rsidR="003B4937"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แผ่น)</w:t>
                      </w:r>
                    </w:p>
                    <w:p w14:paraId="7595B0F3" w14:textId="5105560C" w:rsidR="00DB7B03" w:rsidRPr="00F84F4F" w:rsidRDefault="00581E50" w:rsidP="00AF4A77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*ส่</w:t>
                      </w:r>
                      <w:r w:rsidR="00DB7B03" w:rsidRPr="00F84F4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งข่าว</w:t>
                      </w:r>
                      <w:r w:rsidR="0000577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วั</w:t>
                      </w:r>
                      <w:r w:rsidR="00AF4746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น</w:t>
                      </w:r>
                      <w:r w:rsidR="00E9155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พฤหัสบดีที่ 6 มิถุนายน 2567</w:t>
                      </w:r>
                    </w:p>
                  </w:txbxContent>
                </v:textbox>
              </v:shape>
            </w:pict>
          </mc:Fallback>
        </mc:AlternateContent>
      </w:r>
      <w:r w:rsidR="00CE7D3B"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80B3DD9" wp14:editId="43700342">
                <wp:simplePos x="0" y="0"/>
                <wp:positionH relativeFrom="column">
                  <wp:posOffset>4069080</wp:posOffset>
                </wp:positionH>
                <wp:positionV relativeFrom="paragraph">
                  <wp:posOffset>-219549</wp:posOffset>
                </wp:positionV>
                <wp:extent cx="2857500" cy="1038860"/>
                <wp:effectExtent l="0" t="0" r="0" b="8890"/>
                <wp:wrapNone/>
                <wp:docPr id="3" name="Text Box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1038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01A392" w14:textId="6703B9CC" w:rsidR="00BC32DB" w:rsidRPr="00472983" w:rsidRDefault="00BC32DB" w:rsidP="00D111A8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</w:pPr>
                            <w:r w:rsidRPr="00472983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ฝ่าย</w:t>
                            </w:r>
                            <w:r w:rsidR="00F66BE9"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ข่าว</w:t>
                            </w:r>
                            <w:r w:rsidR="00AF474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หน้า 1/</w:t>
                            </w:r>
                            <w:r w:rsidR="00B632D4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สังคม</w:t>
                            </w:r>
                          </w:p>
                          <w:p w14:paraId="20ED17DE" w14:textId="77777777" w:rsidR="00BC32DB" w:rsidRPr="00472983" w:rsidRDefault="00A716A1" w:rsidP="00216A49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ประธาน</w:t>
                            </w:r>
                            <w:r w:rsidR="008374B4"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สวนดุสิตโพล ดร.</w:t>
                            </w:r>
                            <w:r w:rsidR="00BC32DB"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ณัฐพล แย้มฉิม</w:t>
                            </w:r>
                          </w:p>
                          <w:p w14:paraId="42B974FE" w14:textId="77777777" w:rsidR="00BC32DB" w:rsidRPr="00992B06" w:rsidRDefault="00BC32DB" w:rsidP="00216A49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</w:t>
                            </w:r>
                            <w:r w:rsidR="00BB6827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>. 02-2445</w:t>
                            </w:r>
                            <w:r w:rsidR="00557C34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210/ </w:t>
                            </w:r>
                            <w:r w:rsidR="00557C34" w:rsidRPr="00992B0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สาร 02-2445600</w:t>
                            </w:r>
                          </w:p>
                          <w:p w14:paraId="0E12ADEE" w14:textId="77777777" w:rsidR="00E91553" w:rsidRPr="00992B06" w:rsidRDefault="00E15A10" w:rsidP="00E91553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hyperlink r:id="rId12" w:history="1">
                              <w:r w:rsidR="00E91553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http://www.suandusitpoll.dusit.ac.th</w:t>
                              </w:r>
                            </w:hyperlink>
                          </w:p>
                          <w:p w14:paraId="42DA76E0" w14:textId="77777777" w:rsidR="00BC32DB" w:rsidRPr="00E91553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520F4E9C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30478B58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43B96C2F" w14:textId="77777777" w:rsidR="00BC32DB" w:rsidRPr="00F444C1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0B3DD9" id="Text Box 207" o:spid="_x0000_s1027" type="#_x0000_t202" style="position:absolute;margin-left:320.4pt;margin-top:-17.3pt;width:225pt;height:81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" filled="f" stroked="f">
                <v:textbox inset=".5mm,.3mm,.5mm,.3mm">
                  <w:txbxContent>
                    <w:p w14:paraId="7301A392" w14:textId="6703B9CC" w:rsidR="00BC32DB" w:rsidRPr="00472983" w:rsidRDefault="00BC32DB" w:rsidP="00D111A8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</w:pPr>
                      <w:r w:rsidRPr="00472983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ฝ่าย</w:t>
                      </w:r>
                      <w:r w:rsidR="00F66BE9"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ข่าว</w:t>
                      </w:r>
                      <w:r w:rsidR="00AF4746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หน้า 1/</w:t>
                      </w:r>
                      <w:r w:rsidR="00B632D4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สังคม</w:t>
                      </w:r>
                    </w:p>
                    <w:p w14:paraId="20ED17DE" w14:textId="77777777" w:rsidR="00BC32DB" w:rsidRPr="00472983" w:rsidRDefault="00A716A1" w:rsidP="00216A49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ประธาน</w:t>
                      </w:r>
                      <w:r w:rsidR="008374B4"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สวนดุสิตโพล ดร.</w:t>
                      </w:r>
                      <w:r w:rsidR="00BC32DB"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ณัฐพล แย้มฉิม</w:t>
                      </w:r>
                    </w:p>
                    <w:p w14:paraId="42B974FE" w14:textId="77777777" w:rsidR="00BC32DB" w:rsidRPr="00992B06" w:rsidRDefault="00BC32DB" w:rsidP="00216A49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โทร</w:t>
                      </w:r>
                      <w:r w:rsidR="00BB6827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>. 02-2445</w:t>
                      </w:r>
                      <w:r w:rsidR="00557C34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 xml:space="preserve">210/ </w:t>
                      </w:r>
                      <w:r w:rsidR="00557C34" w:rsidRPr="00992B06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โทรสาร 02-2445600</w:t>
                      </w:r>
                    </w:p>
                    <w:p w14:paraId="0E12ADEE" w14:textId="77777777" w:rsidR="00E91553" w:rsidRPr="00992B06" w:rsidRDefault="009407C4" w:rsidP="00E91553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  <w:hyperlink r:id="rId13" w:history="1">
                        <w:r w:rsidR="00E91553" w:rsidRPr="00992B06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</w:rPr>
                          <w:t>http://www.suandusitpoll.dusit.ac.th</w:t>
                        </w:r>
                      </w:hyperlink>
                    </w:p>
                    <w:p w14:paraId="42DA76E0" w14:textId="77777777" w:rsidR="00BC32DB" w:rsidRPr="00E91553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520F4E9C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30478B58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43B96C2F" w14:textId="77777777" w:rsidR="00BC32DB" w:rsidRPr="00F444C1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2E8728A" w14:textId="77777777" w:rsidR="00EC4DB2" w:rsidRDefault="00EC4DB2" w:rsidP="0046743E"/>
    <w:p w14:paraId="61BC66BB" w14:textId="3FF2C5C9" w:rsidR="00125716" w:rsidRPr="007E25F2" w:rsidRDefault="00640E23" w:rsidP="0046743E">
      <w:pPr>
        <w:rPr>
          <w:cs/>
          <w:lang w:val="en-GB"/>
        </w:rPr>
      </w:pPr>
      <w:r>
        <w:t xml:space="preserve"> </w:t>
      </w:r>
    </w:p>
    <w:p w14:paraId="13BE0454" w14:textId="77777777" w:rsidR="00F97CE3" w:rsidRPr="007E25F2" w:rsidRDefault="00F97CE3" w:rsidP="00F97CE3">
      <w:pPr>
        <w:rPr>
          <w:cs/>
        </w:rPr>
      </w:pPr>
    </w:p>
    <w:p w14:paraId="7BB8CFAC" w14:textId="06016019" w:rsidR="00475D79" w:rsidRPr="007E25F2" w:rsidRDefault="0089083E" w:rsidP="00475D79">
      <w:r w:rsidRPr="007E25F2">
        <w:rPr>
          <w:rFonts w:ascii="Cordia New" w:hAnsi="Cordia New" w:cs="Cordia New"/>
          <w:b/>
          <w:bCs/>
          <w:noProof/>
          <w:szCs w:val="32"/>
          <w:lang w:eastAsia="en-US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29D6F41" wp14:editId="790C237F">
                <wp:simplePos x="0" y="0"/>
                <wp:positionH relativeFrom="margin">
                  <wp:posOffset>856244</wp:posOffset>
                </wp:positionH>
                <wp:positionV relativeFrom="paragraph">
                  <wp:posOffset>133350</wp:posOffset>
                </wp:positionV>
                <wp:extent cx="4817660" cy="483870"/>
                <wp:effectExtent l="0" t="0" r="21590" b="11430"/>
                <wp:wrapNone/>
                <wp:docPr id="2" name="AutoShape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17660" cy="48387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CE0C82C" w14:textId="6551FB18" w:rsidR="007D5263" w:rsidRPr="00DA5636" w:rsidRDefault="00E91553" w:rsidP="00064991">
                            <w:pPr>
                              <w:pStyle w:val="Heading3"/>
                              <w:shd w:val="clear" w:color="auto" w:fill="FFFFFF"/>
                              <w:spacing w:before="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>ประชาชนคิดอย่างไรกับ “</w:t>
                            </w:r>
                            <w:r w:rsidRPr="008F5732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>เงินอุดหนุนเพื่อการเลี้ยงดูเด็กแรกเกิด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>”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29D6F41" id="AutoShape 202" o:spid="_x0000_s1028" style="position:absolute;margin-left:67.4pt;margin-top:10.5pt;width:379.35pt;height:38.1pt;z-index: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">
                <v:textbox>
                  <w:txbxContent>
                    <w:p w14:paraId="0CE0C82C" w14:textId="6551FB18" w:rsidR="007D5263" w:rsidRPr="00DA5636" w:rsidRDefault="00E91553" w:rsidP="00064991">
                      <w:pPr>
                        <w:pStyle w:val="Heading3"/>
                        <w:shd w:val="clear" w:color="auto" w:fill="FFFFFF"/>
                        <w:spacing w:before="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>ประชาชนคิดอย่างไรกับ “</w:t>
                      </w:r>
                      <w:r w:rsidRPr="008F5732">
                        <w:rPr>
                          <w:rFonts w:ascii="TH SarabunPSK" w:hAnsi="TH SarabunPSK" w:cs="TH SarabunPSK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>เงินอุดหนุนเพื่อการเลี้ยงดูเด็กแรกเกิด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>”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7C03EC6C" w14:textId="7EE72EF5" w:rsidR="00333372" w:rsidRDefault="00333372" w:rsidP="00987C54">
      <w:pPr>
        <w:spacing w:line="380" w:lineRule="exact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D91DDA6" w14:textId="45FED832" w:rsidR="002428C5" w:rsidRDefault="00B424D8" w:rsidP="00987C54">
      <w:pPr>
        <w:spacing w:line="380" w:lineRule="exact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 xml:space="preserve">  </w:t>
      </w:r>
    </w:p>
    <w:p w14:paraId="1FF1113C" w14:textId="4843B236" w:rsidR="006757D3" w:rsidRPr="0089083E" w:rsidRDefault="006757D3" w:rsidP="0089083E">
      <w:pPr>
        <w:spacing w:line="100" w:lineRule="exact"/>
        <w:jc w:val="thaiDistribute"/>
        <w:rPr>
          <w:rFonts w:ascii="TH SarabunPSK" w:hAnsi="TH SarabunPSK" w:cs="TH SarabunPSK"/>
          <w:b/>
          <w:bCs/>
          <w:sz w:val="18"/>
          <w:szCs w:val="18"/>
        </w:rPr>
      </w:pPr>
    </w:p>
    <w:p w14:paraId="44DF3D9C" w14:textId="47C80594" w:rsidR="00E91553" w:rsidRDefault="00A97C49" w:rsidP="00D940AE">
      <w:pPr>
        <w:pStyle w:val="Body"/>
        <w:ind w:firstLine="720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  <w:r w:rsidRPr="0089083E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E91553"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“</w:t>
      </w:r>
      <w:r w:rsidR="00E91553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สวนดุสิตโพล” มหาวิทยาลัยสวนดุสิต สำรวจความคิดเห็นประชาชน</w:t>
      </w:r>
      <w:r w:rsidR="00E91553"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ทั่วประเทศ เรื่อง </w:t>
      </w:r>
      <w:r w:rsidR="00E91553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“</w:t>
      </w:r>
      <w:r w:rsidR="00E91553" w:rsidRPr="00E91553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ประชาชนคิดอย่างไรกับเงินอุดหนุน</w:t>
      </w:r>
      <w:r w:rsidR="00E91553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   </w:t>
      </w:r>
      <w:r w:rsidR="00E91553" w:rsidRPr="00E91553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เพื่อการเลี้ยงดูเด็กแรกเกิด”</w:t>
      </w:r>
      <w:r w:rsidR="00E91553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กลุ่มตัวอย่าง </w:t>
      </w:r>
      <w:r w:rsidR="00E91553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จำนวน</w:t>
      </w:r>
      <w:r w:rsidR="00E91553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1,243</w:t>
      </w:r>
      <w:r w:rsidR="00E91553" w:rsidRPr="00962F93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E91553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คน </w:t>
      </w:r>
      <w:r w:rsidR="00E91553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(</w:t>
      </w:r>
      <w:r w:rsidR="00E91553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สำรวจท</w:t>
      </w:r>
      <w:r w:rsidR="00E91553"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างภาคสนาม</w:t>
      </w:r>
      <w:r w:rsidR="00E91553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) </w:t>
      </w:r>
      <w:r w:rsidR="00E91553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ระหว่าง</w:t>
      </w:r>
      <w:r w:rsidR="00E91553" w:rsidRPr="00CF229C">
        <w:rPr>
          <w:rFonts w:ascii="TH SarabunPSK" w:eastAsia="TH SarabunPSK" w:hAnsi="TH SarabunPSK" w:cs="TH SarabunPSK"/>
          <w:b/>
          <w:bCs/>
          <w:sz w:val="28"/>
          <w:szCs w:val="28"/>
          <w:cs/>
        </w:rPr>
        <w:t>วันที่</w:t>
      </w:r>
      <w:r w:rsidR="00E91553" w:rsidRPr="00CF229C">
        <w:rPr>
          <w:rFonts w:ascii="TH SarabunPSK" w:eastAsia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E91553">
        <w:rPr>
          <w:rFonts w:ascii="TH SarabunPSK" w:eastAsia="TH SarabunPSK" w:hAnsi="TH SarabunPSK" w:cs="TH SarabunPSK" w:hint="cs"/>
          <w:b/>
          <w:bCs/>
          <w:sz w:val="28"/>
          <w:szCs w:val="28"/>
          <w:cs/>
        </w:rPr>
        <w:t>27</w:t>
      </w:r>
      <w:r w:rsidR="00F12E34">
        <w:rPr>
          <w:rFonts w:ascii="TH SarabunPSK" w:eastAsia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E91553">
        <w:rPr>
          <w:rFonts w:ascii="TH SarabunPSK" w:eastAsia="TH SarabunPSK" w:hAnsi="TH SarabunPSK" w:cs="TH SarabunPSK" w:hint="cs"/>
          <w:b/>
          <w:bCs/>
          <w:sz w:val="28"/>
          <w:szCs w:val="28"/>
          <w:cs/>
        </w:rPr>
        <w:t xml:space="preserve">พฤษภาคม </w:t>
      </w:r>
      <w:r w:rsidR="00E91553">
        <w:rPr>
          <w:rFonts w:ascii="TH SarabunPSK" w:eastAsia="TH SarabunPSK" w:hAnsi="TH SarabunPSK" w:cs="TH SarabunPSK"/>
          <w:b/>
          <w:bCs/>
          <w:sz w:val="28"/>
          <w:szCs w:val="28"/>
          <w:cs/>
        </w:rPr>
        <w:t>–</w:t>
      </w:r>
      <w:r w:rsidR="00E91553">
        <w:rPr>
          <w:rFonts w:ascii="TH SarabunPSK" w:eastAsia="TH SarabunPSK" w:hAnsi="TH SarabunPSK" w:cs="TH SarabunPSK" w:hint="cs"/>
          <w:b/>
          <w:bCs/>
          <w:sz w:val="28"/>
          <w:szCs w:val="28"/>
          <w:cs/>
        </w:rPr>
        <w:t xml:space="preserve"> 2 มิถุนายน</w:t>
      </w:r>
      <w:r w:rsidR="00E91553" w:rsidRPr="00CF229C">
        <w:rPr>
          <w:rFonts w:ascii="TH SarabunPSK" w:eastAsia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E91553" w:rsidRPr="00CF229C">
        <w:rPr>
          <w:rFonts w:ascii="TH SarabunPSK" w:eastAsia="TH SarabunPSK" w:hAnsi="TH SarabunPSK" w:cs="TH SarabunPSK"/>
          <w:b/>
          <w:bCs/>
          <w:sz w:val="28"/>
          <w:szCs w:val="28"/>
        </w:rPr>
        <w:t>256</w:t>
      </w:r>
      <w:r w:rsidR="00E91553" w:rsidRPr="00CF229C">
        <w:rPr>
          <w:rFonts w:ascii="TH SarabunPSK" w:eastAsia="TH SarabunPSK" w:hAnsi="TH SarabunPSK" w:cs="TH SarabunPSK" w:hint="cs"/>
          <w:b/>
          <w:bCs/>
          <w:sz w:val="28"/>
          <w:szCs w:val="28"/>
          <w:cs/>
        </w:rPr>
        <w:t xml:space="preserve">7 </w:t>
      </w:r>
      <w:r w:rsidR="00E91553">
        <w:rPr>
          <w:rFonts w:ascii="TH SarabunPSK" w:eastAsia="TH SarabunPSK" w:hAnsi="TH SarabunPSK" w:cs="TH SarabunPSK" w:hint="cs"/>
          <w:b/>
          <w:bCs/>
          <w:sz w:val="28"/>
          <w:szCs w:val="28"/>
          <w:cs/>
        </w:rPr>
        <w:t xml:space="preserve">                    </w:t>
      </w:r>
      <w:r w:rsidR="00E91553" w:rsidRPr="0089083E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สรุปผลได้ ดังนี้</w:t>
      </w:r>
    </w:p>
    <w:p w14:paraId="33B2566C" w14:textId="7C87BE64" w:rsidR="00020C87" w:rsidRPr="000C3CDD" w:rsidRDefault="000C3CDD" w:rsidP="000C3CDD">
      <w:pPr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1. </w:t>
      </w:r>
      <w:r w:rsidR="00020C87" w:rsidRPr="000C3CDD">
        <w:rPr>
          <w:rFonts w:ascii="TH SarabunPSK" w:hAnsi="TH SarabunPSK" w:cs="TH SarabunPSK" w:hint="cs"/>
          <w:b/>
          <w:bCs/>
          <w:sz w:val="28"/>
          <w:szCs w:val="28"/>
          <w:cs/>
        </w:rPr>
        <w:t>ประชาชน</w:t>
      </w:r>
      <w:r w:rsidR="00020C87" w:rsidRPr="000C3CDD">
        <w:rPr>
          <w:rFonts w:ascii="TH SarabunPSK" w:hAnsi="TH SarabunPSK" w:cs="TH SarabunPSK"/>
          <w:b/>
          <w:bCs/>
          <w:sz w:val="28"/>
          <w:szCs w:val="28"/>
          <w:cs/>
        </w:rPr>
        <w:t>ทราบหรือไม่ว่า รัฐบาลมีโครงการ“เงินอุดหนุนเพื่อการเลี้ยงดูเด็กแรกเกิด”เดือนละ 600 บาท</w:t>
      </w:r>
      <w:r w:rsidR="00B6564F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020C87" w:rsidRPr="000C3CDD">
        <w:rPr>
          <w:rFonts w:ascii="TH SarabunPSK" w:hAnsi="TH SarabunPSK" w:cs="TH SarabunPSK"/>
          <w:b/>
          <w:bCs/>
          <w:sz w:val="28"/>
          <w:szCs w:val="28"/>
          <w:cs/>
        </w:rPr>
        <w:t>ให้กับเด็กตั้งแต่แรกเกิด</w:t>
      </w:r>
      <w:r w:rsidR="00020C87" w:rsidRPr="000C3CDD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                                   </w:t>
      </w:r>
    </w:p>
    <w:p w14:paraId="4222CD67" w14:textId="32A5EFE6" w:rsidR="00E81B6D" w:rsidRPr="00A7486A" w:rsidRDefault="000C3CDD" w:rsidP="00B6564F">
      <w:pPr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</w:pPr>
      <w:r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   </w:t>
      </w:r>
      <w:r w:rsidR="00020C87" w:rsidRPr="000C3CDD">
        <w:rPr>
          <w:rFonts w:ascii="TH SarabunPSK" w:hAnsi="TH SarabunPSK" w:cs="TH SarabunPSK"/>
          <w:b/>
          <w:bCs/>
          <w:sz w:val="28"/>
          <w:szCs w:val="28"/>
          <w:cs/>
        </w:rPr>
        <w:t>จนอายุครบ 6 ปี อยู่ในครัวเรือนที่มีรายได้เฉลี่ยต่อคนไม่เกิน 100,000 บาทต่อปี</w:t>
      </w:r>
      <w:r w:rsidR="001C6DC9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020C87" w:rsidRPr="000C3CDD">
        <w:rPr>
          <w:rFonts w:ascii="TH SarabunPSK" w:hAnsi="TH SarabunPSK" w:cs="TH SarabunPSK"/>
          <w:b/>
          <w:bCs/>
          <w:sz w:val="28"/>
          <w:szCs w:val="28"/>
          <w:cs/>
        </w:rPr>
        <w:t>มาตั้งแต่ปี</w:t>
      </w:r>
      <w:r w:rsidR="00BF456F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020C87" w:rsidRPr="000C3CDD">
        <w:rPr>
          <w:rFonts w:ascii="TH SarabunPSK" w:hAnsi="TH SarabunPSK" w:cs="TH SarabunPSK"/>
          <w:b/>
          <w:bCs/>
          <w:sz w:val="28"/>
          <w:szCs w:val="28"/>
          <w:cs/>
        </w:rPr>
        <w:t xml:space="preserve">2562 </w:t>
      </w:r>
    </w:p>
    <w:tbl>
      <w:tblPr>
        <w:tblStyle w:val="TableGrid"/>
        <w:tblpPr w:leftFromText="180" w:rightFromText="180" w:vertAnchor="text" w:horzAnchor="margin" w:tblpY="106"/>
        <w:tblW w:w="8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6480"/>
        <w:gridCol w:w="1080"/>
      </w:tblGrid>
      <w:tr w:rsidR="000E3B93" w:rsidRPr="00A7486A" w14:paraId="20F4CF1B" w14:textId="77777777" w:rsidTr="008A6FFE">
        <w:trPr>
          <w:trHeight w:val="291"/>
        </w:trPr>
        <w:tc>
          <w:tcPr>
            <w:tcW w:w="985" w:type="dxa"/>
            <w:vAlign w:val="center"/>
          </w:tcPr>
          <w:p w14:paraId="0C55E9C7" w14:textId="3EECD588" w:rsidR="000E3B93" w:rsidRPr="00A7486A" w:rsidRDefault="000E3B93" w:rsidP="000E3B93">
            <w:pPr>
              <w:ind w:left="-288" w:right="-288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7486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6480" w:type="dxa"/>
            <w:vAlign w:val="center"/>
          </w:tcPr>
          <w:p w14:paraId="56F61CAE" w14:textId="2E5AF16B" w:rsidR="000E3B93" w:rsidRPr="00370DD3" w:rsidRDefault="00B6564F" w:rsidP="000E3B93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รู้</w:t>
            </w:r>
          </w:p>
        </w:tc>
        <w:tc>
          <w:tcPr>
            <w:tcW w:w="1080" w:type="dxa"/>
            <w:vAlign w:val="center"/>
          </w:tcPr>
          <w:p w14:paraId="3AB7318D" w14:textId="65928250" w:rsidR="000E3B93" w:rsidRPr="00370DD3" w:rsidRDefault="00B6564F" w:rsidP="000E3B93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76.51</w:t>
            </w:r>
            <w:r w:rsidR="000E3B93" w:rsidRPr="00370DD3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</w:tr>
      <w:tr w:rsidR="000E3B93" w:rsidRPr="00A7486A" w14:paraId="7DB92898" w14:textId="77777777" w:rsidTr="008A6FFE">
        <w:trPr>
          <w:trHeight w:val="291"/>
        </w:trPr>
        <w:tc>
          <w:tcPr>
            <w:tcW w:w="985" w:type="dxa"/>
          </w:tcPr>
          <w:p w14:paraId="6ABA1353" w14:textId="40DB8031" w:rsidR="000E3B93" w:rsidRPr="00A7486A" w:rsidRDefault="000E3B93" w:rsidP="000E3B93">
            <w:pPr>
              <w:ind w:left="-288" w:right="-288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7486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6480" w:type="dxa"/>
            <w:vAlign w:val="center"/>
          </w:tcPr>
          <w:p w14:paraId="7F845328" w14:textId="439ECACF" w:rsidR="000E3B93" w:rsidRPr="00370DD3" w:rsidRDefault="00B6564F" w:rsidP="000E3B93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ไม่รู้</w:t>
            </w:r>
          </w:p>
        </w:tc>
        <w:tc>
          <w:tcPr>
            <w:tcW w:w="1080" w:type="dxa"/>
            <w:vAlign w:val="center"/>
          </w:tcPr>
          <w:p w14:paraId="127716FA" w14:textId="127A7EB0" w:rsidR="000E3B93" w:rsidRPr="00370DD3" w:rsidRDefault="00B6564F" w:rsidP="000E3B93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3.49</w:t>
            </w:r>
            <w:r w:rsidRPr="00C04E0B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38D0D04C" w14:textId="3DD3BB3E" w:rsidR="00E81B6D" w:rsidRDefault="00E81B6D" w:rsidP="00E81B6D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7EC305DF" w14:textId="1AC53FBD" w:rsidR="00E81B6D" w:rsidRDefault="00E81B6D" w:rsidP="00E81B6D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1C2AF5BA" w14:textId="37219FA9" w:rsidR="00E81B6D" w:rsidRPr="00030E2D" w:rsidRDefault="00E81B6D" w:rsidP="00E81B6D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18"/>
          <w:szCs w:val="18"/>
        </w:rPr>
      </w:pPr>
    </w:p>
    <w:p w14:paraId="2436F1E7" w14:textId="7E345409" w:rsidR="00A7486A" w:rsidRPr="00B6564F" w:rsidRDefault="00A7486A" w:rsidP="00A7486A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  <w:r w:rsidRPr="00B6564F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2. </w:t>
      </w:r>
      <w:r w:rsidR="00B6564F" w:rsidRPr="00B6564F">
        <w:rPr>
          <w:rFonts w:ascii="TH SarabunPSK" w:hAnsi="TH SarabunPSK" w:cs="TH SarabunPSK" w:hint="cs"/>
          <w:b/>
          <w:bCs/>
          <w:sz w:val="28"/>
          <w:szCs w:val="28"/>
          <w:cs/>
        </w:rPr>
        <w:t>ประชาชนคิดว่า</w:t>
      </w:r>
      <w:r w:rsidR="00B6564F" w:rsidRPr="00B6564F">
        <w:rPr>
          <w:rFonts w:ascii="TH SarabunPSK" w:hAnsi="TH SarabunPSK" w:cs="TH SarabunPSK"/>
          <w:b/>
          <w:bCs/>
          <w:sz w:val="28"/>
          <w:szCs w:val="28"/>
          <w:cs/>
        </w:rPr>
        <w:t>นโยบายนี้มีผลกระทบอย่างไรต่อสังคมไทย</w:t>
      </w:r>
      <w:r w:rsidR="00B6564F" w:rsidRPr="00B6564F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  </w:t>
      </w:r>
    </w:p>
    <w:tbl>
      <w:tblPr>
        <w:tblStyle w:val="TableGrid"/>
        <w:tblpPr w:leftFromText="180" w:rightFromText="180" w:vertAnchor="text" w:horzAnchor="margin" w:tblpY="106"/>
        <w:tblW w:w="8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6480"/>
        <w:gridCol w:w="1080"/>
      </w:tblGrid>
      <w:tr w:rsidR="00B6564F" w:rsidRPr="00A7486A" w14:paraId="627879FC" w14:textId="77777777" w:rsidTr="001901C9">
        <w:trPr>
          <w:trHeight w:val="291"/>
        </w:trPr>
        <w:tc>
          <w:tcPr>
            <w:tcW w:w="985" w:type="dxa"/>
            <w:vAlign w:val="center"/>
          </w:tcPr>
          <w:p w14:paraId="6AEAE9A1" w14:textId="77777777" w:rsidR="00B6564F" w:rsidRPr="004D5B16" w:rsidRDefault="00B6564F" w:rsidP="00B6564F">
            <w:pPr>
              <w:ind w:left="-288" w:right="-288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4D5B1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6480" w:type="dxa"/>
          </w:tcPr>
          <w:p w14:paraId="5111C6F7" w14:textId="15D42D0C" w:rsidR="00B6564F" w:rsidRPr="00B6564F" w:rsidRDefault="00B6564F" w:rsidP="00B6564F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28"/>
              </w:rPr>
            </w:pPr>
            <w:r w:rsidRPr="00B6564F">
              <w:rPr>
                <w:rFonts w:ascii="TH SarabunPSK" w:hAnsi="TH SarabunPSK" w:cs="TH SarabunPSK"/>
                <w:b/>
                <w:bCs/>
                <w:color w:val="000000"/>
                <w:spacing w:val="-6"/>
                <w:sz w:val="28"/>
                <w:szCs w:val="28"/>
                <w:cs/>
              </w:rPr>
              <w:t>ช่วยแบ่งเบาภาระของผู้ปกครองในการเลี้ยงดูบุตร</w:t>
            </w:r>
          </w:p>
        </w:tc>
        <w:tc>
          <w:tcPr>
            <w:tcW w:w="1080" w:type="dxa"/>
            <w:vAlign w:val="center"/>
          </w:tcPr>
          <w:p w14:paraId="320AC6C6" w14:textId="26BAFCC5" w:rsidR="00B6564F" w:rsidRPr="00A7486A" w:rsidRDefault="00B6564F" w:rsidP="00B6564F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74.74</w:t>
            </w:r>
            <w:r w:rsidRPr="00C04E0B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</w:tr>
      <w:tr w:rsidR="00B6564F" w:rsidRPr="00A7486A" w14:paraId="7484E927" w14:textId="77777777" w:rsidTr="001901C9">
        <w:trPr>
          <w:trHeight w:val="291"/>
        </w:trPr>
        <w:tc>
          <w:tcPr>
            <w:tcW w:w="985" w:type="dxa"/>
          </w:tcPr>
          <w:p w14:paraId="42ECB381" w14:textId="77777777" w:rsidR="00B6564F" w:rsidRPr="004D5B16" w:rsidRDefault="00B6564F" w:rsidP="00B6564F">
            <w:pPr>
              <w:ind w:left="-288" w:right="-288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4D5B1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6480" w:type="dxa"/>
          </w:tcPr>
          <w:p w14:paraId="0DAF387A" w14:textId="75B05228" w:rsidR="00B6564F" w:rsidRPr="00B6564F" w:rsidRDefault="00B6564F" w:rsidP="00B6564F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28"/>
                <w:cs/>
              </w:rPr>
            </w:pPr>
            <w:r w:rsidRPr="00B6564F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ส่งผลให้เด็กแรกเกิดได้รับการดูแลที่ดีขึ้น</w:t>
            </w:r>
            <w:r w:rsidRPr="00B6564F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 xml:space="preserve">        </w:t>
            </w:r>
            <w:r w:rsidRPr="00B6564F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  <w:t xml:space="preserve"> </w:t>
            </w:r>
          </w:p>
        </w:tc>
        <w:tc>
          <w:tcPr>
            <w:tcW w:w="1080" w:type="dxa"/>
            <w:vAlign w:val="center"/>
          </w:tcPr>
          <w:p w14:paraId="16166748" w14:textId="0D56403B" w:rsidR="00B6564F" w:rsidRPr="00A7486A" w:rsidRDefault="00B6564F" w:rsidP="00B6564F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63.23</w:t>
            </w:r>
            <w:r w:rsidRPr="00C04E0B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</w:tr>
      <w:tr w:rsidR="00B6564F" w:rsidRPr="00A7486A" w14:paraId="6C5BB66D" w14:textId="77777777" w:rsidTr="001901C9">
        <w:trPr>
          <w:trHeight w:val="291"/>
        </w:trPr>
        <w:tc>
          <w:tcPr>
            <w:tcW w:w="985" w:type="dxa"/>
          </w:tcPr>
          <w:p w14:paraId="29F17F9F" w14:textId="77777777" w:rsidR="00B6564F" w:rsidRPr="004D5B16" w:rsidRDefault="00B6564F" w:rsidP="00B6564F">
            <w:pPr>
              <w:ind w:left="-288" w:right="-288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4D5B1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6480" w:type="dxa"/>
          </w:tcPr>
          <w:p w14:paraId="30B9B361" w14:textId="03229877" w:rsidR="00B6564F" w:rsidRPr="00B6564F" w:rsidRDefault="00B6564F" w:rsidP="00B6564F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28"/>
                <w:cs/>
              </w:rPr>
            </w:pPr>
            <w:r w:rsidRPr="00B6564F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ส่งผลให้เด็กและครอบครัวสามารถเข้าถึงบริการต่างๆ ของรัฐได้มากขึ้น</w:t>
            </w:r>
          </w:p>
        </w:tc>
        <w:tc>
          <w:tcPr>
            <w:tcW w:w="1080" w:type="dxa"/>
            <w:vAlign w:val="center"/>
          </w:tcPr>
          <w:p w14:paraId="5F23680D" w14:textId="40EAC19E" w:rsidR="00B6564F" w:rsidRPr="00A7486A" w:rsidRDefault="00B6564F" w:rsidP="00B6564F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1.19</w:t>
            </w:r>
            <w:r w:rsidRPr="00C04E0B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72BF475E" w14:textId="77777777" w:rsidR="002E2DA8" w:rsidRPr="002E2DA8" w:rsidRDefault="002E2DA8" w:rsidP="00E316C6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16"/>
          <w:szCs w:val="16"/>
        </w:rPr>
      </w:pPr>
    </w:p>
    <w:p w14:paraId="24A11069" w14:textId="7BD0B4C5" w:rsidR="009B09F7" w:rsidRDefault="009B09F7" w:rsidP="00B75ED0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4A3271AC" w14:textId="0C3FB079" w:rsidR="009B09F7" w:rsidRDefault="009B09F7" w:rsidP="004C01A1">
      <w:pPr>
        <w:pStyle w:val="Body"/>
        <w:ind w:left="1440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0261D566" w14:textId="7E444972" w:rsidR="009B09F7" w:rsidRDefault="009B09F7" w:rsidP="004C01A1">
      <w:pPr>
        <w:pStyle w:val="Body"/>
        <w:ind w:left="1440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569959DE" w14:textId="77777777" w:rsidR="000E3B93" w:rsidRPr="00030E2D" w:rsidRDefault="000E3B93" w:rsidP="00A7486A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"/>
          <w:szCs w:val="2"/>
        </w:rPr>
      </w:pPr>
    </w:p>
    <w:p w14:paraId="057AFDCF" w14:textId="7C249CAF" w:rsidR="00A7486A" w:rsidRPr="00B6564F" w:rsidRDefault="00A7486A" w:rsidP="00A7486A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  <w:r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3</w:t>
      </w:r>
      <w:r w:rsidRPr="00A7486A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.</w:t>
      </w:r>
      <w:r w:rsidR="00B6564F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B6564F" w:rsidRPr="00B6564F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ประชาชนคิดว่าเงินอุดหนุนจากรัฐบาลควรจะมีจำนวนเท่า</w:t>
      </w:r>
      <w:r w:rsidR="003A1684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ใด</w:t>
      </w:r>
      <w:r w:rsidR="00B6564F" w:rsidRPr="00B6564F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ต่อเดือนเพื่อให้เพียงพอสำหรับการเลี้ยงดูเด็กแรกเกิด</w:t>
      </w:r>
    </w:p>
    <w:tbl>
      <w:tblPr>
        <w:tblStyle w:val="TableGrid"/>
        <w:tblpPr w:leftFromText="180" w:rightFromText="180" w:vertAnchor="text" w:horzAnchor="margin" w:tblpY="106"/>
        <w:tblW w:w="8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6480"/>
        <w:gridCol w:w="1080"/>
      </w:tblGrid>
      <w:tr w:rsidR="003A1684" w:rsidRPr="00A7486A" w14:paraId="70C5A445" w14:textId="77777777" w:rsidTr="005025CE">
        <w:trPr>
          <w:trHeight w:val="291"/>
        </w:trPr>
        <w:tc>
          <w:tcPr>
            <w:tcW w:w="985" w:type="dxa"/>
            <w:vAlign w:val="center"/>
          </w:tcPr>
          <w:p w14:paraId="5A679ED4" w14:textId="77777777" w:rsidR="003A1684" w:rsidRPr="00A7486A" w:rsidRDefault="003A1684" w:rsidP="003A1684">
            <w:pPr>
              <w:ind w:left="-288" w:right="-288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7486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6480" w:type="dxa"/>
          </w:tcPr>
          <w:p w14:paraId="5445006F" w14:textId="01A88985" w:rsidR="003A1684" w:rsidRPr="003A1684" w:rsidRDefault="003A1684" w:rsidP="003A1684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3A1684">
              <w:rPr>
                <w:rFonts w:ascii="TH SarabunPSK" w:eastAsia="Roboto" w:hAnsi="TH SarabunPSK" w:cs="TH SarabunPSK"/>
                <w:b/>
                <w:bCs/>
                <w:color w:val="000000"/>
                <w:sz w:val="28"/>
                <w:szCs w:val="28"/>
              </w:rPr>
              <w:t xml:space="preserve">1,000 - 3,000 </w:t>
            </w:r>
            <w:proofErr w:type="spellStart"/>
            <w:r w:rsidRPr="003A1684">
              <w:rPr>
                <w:rFonts w:ascii="TH SarabunPSK" w:eastAsia="Roboto" w:hAnsi="TH SarabunPSK" w:cs="TH SarabunPSK"/>
                <w:b/>
                <w:bCs/>
                <w:color w:val="000000"/>
                <w:sz w:val="28"/>
                <w:szCs w:val="28"/>
              </w:rPr>
              <w:t>บาท</w:t>
            </w:r>
            <w:proofErr w:type="spellEnd"/>
            <w:r w:rsidRPr="003A1684">
              <w:rPr>
                <w:rFonts w:ascii="TH SarabunPSK" w:eastAsia="Roboto" w:hAnsi="TH SarabunPSK" w:cs="TH SarabunPSK"/>
                <w:b/>
                <w:bCs/>
                <w:color w:val="000000"/>
                <w:sz w:val="28"/>
                <w:szCs w:val="28"/>
              </w:rPr>
              <w:t xml:space="preserve">    </w:t>
            </w:r>
          </w:p>
        </w:tc>
        <w:tc>
          <w:tcPr>
            <w:tcW w:w="1080" w:type="dxa"/>
            <w:vAlign w:val="center"/>
          </w:tcPr>
          <w:p w14:paraId="762E7EDC" w14:textId="54CD30B5" w:rsidR="003A1684" w:rsidRPr="00A7486A" w:rsidRDefault="003A1684" w:rsidP="003A1684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3.20</w:t>
            </w:r>
            <w:r w:rsidRPr="00C04E0B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</w:tr>
      <w:tr w:rsidR="003A1684" w:rsidRPr="00A7486A" w14:paraId="1B6032D1" w14:textId="77777777" w:rsidTr="005025CE">
        <w:trPr>
          <w:trHeight w:val="291"/>
        </w:trPr>
        <w:tc>
          <w:tcPr>
            <w:tcW w:w="985" w:type="dxa"/>
          </w:tcPr>
          <w:p w14:paraId="693BF010" w14:textId="77777777" w:rsidR="003A1684" w:rsidRPr="00A7486A" w:rsidRDefault="003A1684" w:rsidP="003A1684">
            <w:pPr>
              <w:ind w:left="-288" w:right="-288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7486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6480" w:type="dxa"/>
          </w:tcPr>
          <w:p w14:paraId="3B757F89" w14:textId="39B05BEE" w:rsidR="003A1684" w:rsidRPr="003A1684" w:rsidRDefault="003A1684" w:rsidP="003A1684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3A1684">
              <w:rPr>
                <w:rFonts w:ascii="TH SarabunPSK" w:eastAsia="Roboto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 xml:space="preserve">มากกว่า </w:t>
            </w:r>
            <w:r w:rsidRPr="003A1684">
              <w:rPr>
                <w:rFonts w:ascii="TH SarabunPSK" w:eastAsia="Roboto" w:hAnsi="TH SarabunPSK" w:cs="TH SarabunPSK"/>
                <w:b/>
                <w:bCs/>
                <w:color w:val="000000"/>
                <w:sz w:val="28"/>
                <w:szCs w:val="28"/>
              </w:rPr>
              <w:t>3,00</w:t>
            </w:r>
            <w:r w:rsidRPr="003A1684">
              <w:rPr>
                <w:rFonts w:ascii="TH SarabunPSK" w:eastAsia="Roboto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0</w:t>
            </w:r>
            <w:r w:rsidRPr="003A1684">
              <w:rPr>
                <w:rFonts w:ascii="TH SarabunPSK" w:eastAsia="Roboto" w:hAnsi="TH SarabunPSK" w:cs="TH SarabunPSK"/>
                <w:b/>
                <w:bCs/>
                <w:color w:val="000000"/>
                <w:sz w:val="28"/>
                <w:szCs w:val="28"/>
              </w:rPr>
              <w:t xml:space="preserve"> </w:t>
            </w:r>
            <w:r w:rsidRPr="003A1684">
              <w:rPr>
                <w:rFonts w:ascii="TH SarabunPSK" w:eastAsia="Roboto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บาท</w:t>
            </w:r>
          </w:p>
        </w:tc>
        <w:tc>
          <w:tcPr>
            <w:tcW w:w="1080" w:type="dxa"/>
            <w:vAlign w:val="center"/>
          </w:tcPr>
          <w:p w14:paraId="25AA8FED" w14:textId="5ED27D99" w:rsidR="003A1684" w:rsidRPr="00A7486A" w:rsidRDefault="003A1684" w:rsidP="003A1684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9.44</w:t>
            </w:r>
            <w:r w:rsidRPr="00C04E0B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</w:tr>
      <w:tr w:rsidR="003A1684" w:rsidRPr="00A7486A" w14:paraId="67F4C04C" w14:textId="77777777" w:rsidTr="005025CE">
        <w:trPr>
          <w:trHeight w:val="291"/>
        </w:trPr>
        <w:tc>
          <w:tcPr>
            <w:tcW w:w="985" w:type="dxa"/>
          </w:tcPr>
          <w:p w14:paraId="548A4CD9" w14:textId="77777777" w:rsidR="003A1684" w:rsidRPr="00A7486A" w:rsidRDefault="003A1684" w:rsidP="003A1684">
            <w:pPr>
              <w:ind w:left="-288" w:right="-288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7486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6480" w:type="dxa"/>
          </w:tcPr>
          <w:p w14:paraId="58B30143" w14:textId="3DC37E2C" w:rsidR="003A1684" w:rsidRPr="003A1684" w:rsidRDefault="003A1684" w:rsidP="003A1684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proofErr w:type="spellStart"/>
            <w:r w:rsidRPr="003A1684">
              <w:rPr>
                <w:rFonts w:ascii="TH SarabunPSK" w:eastAsia="Roboto" w:hAnsi="TH SarabunPSK" w:cs="TH SarabunPSK"/>
                <w:b/>
                <w:bCs/>
                <w:color w:val="000000"/>
                <w:sz w:val="28"/>
                <w:szCs w:val="28"/>
              </w:rPr>
              <w:t>มากกว่า</w:t>
            </w:r>
            <w:proofErr w:type="spellEnd"/>
            <w:r w:rsidRPr="003A1684">
              <w:rPr>
                <w:rFonts w:ascii="TH SarabunPSK" w:eastAsia="Roboto" w:hAnsi="TH SarabunPSK" w:cs="TH SarabunPSK"/>
                <w:b/>
                <w:bCs/>
                <w:color w:val="000000"/>
                <w:sz w:val="28"/>
                <w:szCs w:val="28"/>
              </w:rPr>
              <w:t xml:space="preserve"> 600 </w:t>
            </w:r>
            <w:r w:rsidRPr="003A1684">
              <w:rPr>
                <w:rFonts w:ascii="TH SarabunPSK" w:eastAsia="Roboto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บาทแต่</w:t>
            </w:r>
            <w:proofErr w:type="spellStart"/>
            <w:r w:rsidRPr="003A1684">
              <w:rPr>
                <w:rFonts w:ascii="TH SarabunPSK" w:eastAsia="Roboto" w:hAnsi="TH SarabunPSK" w:cs="TH SarabunPSK"/>
                <w:b/>
                <w:bCs/>
                <w:color w:val="000000"/>
                <w:sz w:val="28"/>
                <w:szCs w:val="28"/>
              </w:rPr>
              <w:t>ไม่เกิน</w:t>
            </w:r>
            <w:proofErr w:type="spellEnd"/>
            <w:r w:rsidRPr="003A1684">
              <w:rPr>
                <w:rFonts w:ascii="TH SarabunPSK" w:eastAsia="Roboto" w:hAnsi="TH SarabunPSK" w:cs="TH SarabunPSK"/>
                <w:b/>
                <w:bCs/>
                <w:color w:val="000000"/>
                <w:sz w:val="28"/>
                <w:szCs w:val="28"/>
              </w:rPr>
              <w:t xml:space="preserve"> 1,000 </w:t>
            </w:r>
            <w:proofErr w:type="spellStart"/>
            <w:r w:rsidRPr="003A1684">
              <w:rPr>
                <w:rFonts w:ascii="TH SarabunPSK" w:eastAsia="Roboto" w:hAnsi="TH SarabunPSK" w:cs="TH SarabunPSK"/>
                <w:b/>
                <w:bCs/>
                <w:color w:val="000000"/>
                <w:sz w:val="28"/>
                <w:szCs w:val="28"/>
              </w:rPr>
              <w:t>บาท</w:t>
            </w:r>
            <w:proofErr w:type="spellEnd"/>
            <w:r w:rsidRPr="003A1684">
              <w:rPr>
                <w:rFonts w:ascii="TH SarabunPSK" w:eastAsia="Roboto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 xml:space="preserve">        </w:t>
            </w:r>
          </w:p>
        </w:tc>
        <w:tc>
          <w:tcPr>
            <w:tcW w:w="1080" w:type="dxa"/>
            <w:vAlign w:val="center"/>
          </w:tcPr>
          <w:p w14:paraId="66445EC6" w14:textId="4C293B5C" w:rsidR="003A1684" w:rsidRPr="00A7486A" w:rsidRDefault="003A1684" w:rsidP="003A1684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3.17</w:t>
            </w:r>
            <w:r w:rsidRPr="00C04E0B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</w:tr>
      <w:tr w:rsidR="003A1684" w:rsidRPr="00A7486A" w14:paraId="2112610B" w14:textId="77777777" w:rsidTr="005025CE">
        <w:trPr>
          <w:trHeight w:val="291"/>
        </w:trPr>
        <w:tc>
          <w:tcPr>
            <w:tcW w:w="985" w:type="dxa"/>
          </w:tcPr>
          <w:p w14:paraId="30D23C87" w14:textId="2AC6A1A4" w:rsidR="003A1684" w:rsidRPr="00A7486A" w:rsidRDefault="003A1684" w:rsidP="003A1684">
            <w:pPr>
              <w:ind w:left="-288" w:right="-288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7486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 xml:space="preserve">อันดับ </w:t>
            </w: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</w:t>
            </w:r>
          </w:p>
        </w:tc>
        <w:tc>
          <w:tcPr>
            <w:tcW w:w="6480" w:type="dxa"/>
          </w:tcPr>
          <w:p w14:paraId="0C68E322" w14:textId="59219619" w:rsidR="003A1684" w:rsidRPr="003A1684" w:rsidRDefault="003A1684" w:rsidP="003A1684">
            <w:pPr>
              <w:pStyle w:val="NoSpacing"/>
              <w:rPr>
                <w:rFonts w:ascii="TH SarabunPSK" w:eastAsia="Roboto" w:hAnsi="TH SarabunPSK" w:cs="TH SarabunPSK"/>
                <w:b/>
                <w:bCs/>
                <w:color w:val="000000"/>
                <w:sz w:val="28"/>
                <w:szCs w:val="28"/>
              </w:rPr>
            </w:pPr>
            <w:r w:rsidRPr="003A1684">
              <w:rPr>
                <w:rFonts w:ascii="TH SarabunPSK" w:eastAsia="Roboto" w:hAnsi="TH SarabunPSK" w:cs="TH SarabunPSK"/>
                <w:b/>
                <w:bCs/>
                <w:color w:val="000000"/>
                <w:sz w:val="28"/>
                <w:szCs w:val="28"/>
              </w:rPr>
              <w:t xml:space="preserve">600 </w:t>
            </w:r>
            <w:proofErr w:type="spellStart"/>
            <w:r w:rsidRPr="003A1684">
              <w:rPr>
                <w:rFonts w:ascii="TH SarabunPSK" w:eastAsia="Roboto" w:hAnsi="TH SarabunPSK" w:cs="TH SarabunPSK"/>
                <w:b/>
                <w:bCs/>
                <w:color w:val="000000"/>
                <w:sz w:val="28"/>
                <w:szCs w:val="28"/>
              </w:rPr>
              <w:t>บาทเหมาะสมแล้ว</w:t>
            </w:r>
            <w:proofErr w:type="spellEnd"/>
            <w:r w:rsidRPr="003A1684">
              <w:rPr>
                <w:rFonts w:ascii="TH SarabunPSK" w:eastAsia="Roboto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 xml:space="preserve">      </w:t>
            </w:r>
          </w:p>
        </w:tc>
        <w:tc>
          <w:tcPr>
            <w:tcW w:w="1080" w:type="dxa"/>
            <w:vAlign w:val="center"/>
          </w:tcPr>
          <w:p w14:paraId="2EDE4BE5" w14:textId="64D71E06" w:rsidR="003A1684" w:rsidRPr="00A7486A" w:rsidRDefault="003A1684" w:rsidP="003A1684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19</w:t>
            </w:r>
            <w:r w:rsidRPr="00C04E0B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1CC29EBE" w14:textId="77777777" w:rsidR="009B09F7" w:rsidRDefault="009B09F7" w:rsidP="004C01A1">
      <w:pPr>
        <w:pStyle w:val="Body"/>
        <w:ind w:left="1440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750C4644" w14:textId="77777777" w:rsidR="0052283C" w:rsidRPr="004C01A1" w:rsidRDefault="0052283C" w:rsidP="004C01A1">
      <w:pPr>
        <w:pStyle w:val="Body"/>
        <w:ind w:left="1440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1E9E6D81" w14:textId="77777777" w:rsidR="00B75ED0" w:rsidRDefault="00B75ED0" w:rsidP="00B949EE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173687F1" w14:textId="06F8832B" w:rsidR="008A6FFE" w:rsidRDefault="00B75ED0" w:rsidP="00B949EE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  <w:r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   </w:t>
      </w:r>
    </w:p>
    <w:p w14:paraId="00E1FC5A" w14:textId="77777777" w:rsidR="00AE5F9F" w:rsidRDefault="00AE5F9F" w:rsidP="00AE5F9F">
      <w:pPr>
        <w:rPr>
          <w:rFonts w:ascii="TH SarabunPSK" w:eastAsia="Roboto" w:hAnsi="TH SarabunPSK" w:cs="TH SarabunPSK"/>
          <w:b/>
          <w:bCs/>
          <w:color w:val="000000"/>
          <w:sz w:val="32"/>
          <w:szCs w:val="32"/>
        </w:rPr>
      </w:pPr>
    </w:p>
    <w:p w14:paraId="44429341" w14:textId="2DFB6A14" w:rsidR="004F59AC" w:rsidRDefault="00AE5F9F" w:rsidP="004F59AC">
      <w:pPr>
        <w:rPr>
          <w:rFonts w:ascii="TH SarabunPSK" w:hAnsi="TH SarabunPSK" w:cs="TH SarabunPSK"/>
          <w:b/>
          <w:bCs/>
          <w:sz w:val="28"/>
          <w:szCs w:val="28"/>
        </w:rPr>
      </w:pPr>
      <w:r w:rsidRPr="005F725F">
        <w:rPr>
          <w:rFonts w:ascii="TH SarabunPSK" w:eastAsia="Roboto" w:hAnsi="TH SarabunPSK" w:cs="TH SarabunPSK" w:hint="cs"/>
          <w:b/>
          <w:bCs/>
          <w:color w:val="000000" w:themeColor="text1"/>
          <w:sz w:val="28"/>
          <w:szCs w:val="28"/>
          <w:cs/>
        </w:rPr>
        <w:t>4. ประชาชน</w:t>
      </w:r>
      <w:proofErr w:type="spellStart"/>
      <w:r w:rsidRPr="005F725F">
        <w:rPr>
          <w:rFonts w:ascii="TH SarabunPSK" w:eastAsia="Roboto" w:hAnsi="TH SarabunPSK" w:cs="TH SarabunPSK"/>
          <w:b/>
          <w:bCs/>
          <w:color w:val="000000" w:themeColor="text1"/>
          <w:sz w:val="28"/>
          <w:szCs w:val="28"/>
        </w:rPr>
        <w:t>เห็นด้วยหรือไม่</w:t>
      </w:r>
      <w:proofErr w:type="spellEnd"/>
      <w:r w:rsidRPr="005F725F">
        <w:rPr>
          <w:rFonts w:ascii="TH SarabunPSK" w:eastAsia="Roboto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proofErr w:type="spellStart"/>
      <w:r w:rsidRPr="005F725F">
        <w:rPr>
          <w:rFonts w:ascii="TH SarabunPSK" w:eastAsia="Roboto" w:hAnsi="TH SarabunPSK" w:cs="TH SarabunPSK"/>
          <w:b/>
          <w:bCs/>
          <w:color w:val="000000" w:themeColor="text1"/>
          <w:sz w:val="28"/>
          <w:szCs w:val="28"/>
        </w:rPr>
        <w:t>หากรัฐบาลจะขยายให้ทุกครอบครัวที่มีบุตร</w:t>
      </w:r>
      <w:proofErr w:type="spellEnd"/>
      <w:r w:rsidR="004F59AC">
        <w:rPr>
          <w:rFonts w:ascii="TH SarabunPSK" w:eastAsia="Roboto" w:hAnsi="TH SarabunPSK" w:cs="TH SarabunPSK" w:hint="cs"/>
          <w:b/>
          <w:bCs/>
          <w:color w:val="000000" w:themeColor="text1"/>
          <w:sz w:val="28"/>
          <w:szCs w:val="28"/>
          <w:cs/>
        </w:rPr>
        <w:t>ตั้</w:t>
      </w:r>
      <w:r w:rsidR="004F59AC" w:rsidRPr="000C3CDD">
        <w:rPr>
          <w:rFonts w:ascii="TH SarabunPSK" w:hAnsi="TH SarabunPSK" w:cs="TH SarabunPSK"/>
          <w:b/>
          <w:bCs/>
          <w:sz w:val="28"/>
          <w:szCs w:val="28"/>
          <w:cs/>
        </w:rPr>
        <w:t xml:space="preserve">งแต่แรกเกิดจนอายุครบ 6 ปี </w:t>
      </w:r>
    </w:p>
    <w:p w14:paraId="0B9FFFC2" w14:textId="713B5DFC" w:rsidR="00A7486A" w:rsidRPr="005F725F" w:rsidRDefault="004F59AC" w:rsidP="004F59AC">
      <w:pPr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  <w:r>
        <w:rPr>
          <w:rFonts w:ascii="TH SarabunPSK" w:eastAsia="Roboto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  </w:t>
      </w:r>
      <w:r w:rsidR="00AE5F9F" w:rsidRPr="005F725F">
        <w:rPr>
          <w:rFonts w:ascii="TH SarabunPSK" w:eastAsia="Roboto" w:hAnsi="TH SarabunPSK" w:cs="TH SarabunPSK" w:hint="cs"/>
          <w:b/>
          <w:bCs/>
          <w:color w:val="000000" w:themeColor="text1"/>
          <w:sz w:val="28"/>
          <w:szCs w:val="28"/>
          <w:cs/>
        </w:rPr>
        <w:t>ไ</w:t>
      </w:r>
      <w:r w:rsidR="00AE5F9F" w:rsidRPr="005F725F">
        <w:rPr>
          <w:rFonts w:ascii="TH SarabunPSK" w:eastAsia="Roboto" w:hAnsi="TH SarabunPSK" w:cs="TH SarabunPSK"/>
          <w:b/>
          <w:bCs/>
          <w:color w:val="000000" w:themeColor="text1"/>
          <w:sz w:val="28"/>
          <w:szCs w:val="28"/>
          <w:cs/>
        </w:rPr>
        <w:t>ด้</w:t>
      </w:r>
      <w:proofErr w:type="spellStart"/>
      <w:r w:rsidR="00AE5F9F" w:rsidRPr="005F725F">
        <w:rPr>
          <w:rFonts w:ascii="TH SarabunPSK" w:eastAsia="Roboto" w:hAnsi="TH SarabunPSK" w:cs="TH SarabunPSK"/>
          <w:b/>
          <w:bCs/>
          <w:color w:val="000000" w:themeColor="text1"/>
          <w:sz w:val="28"/>
          <w:szCs w:val="28"/>
        </w:rPr>
        <w:t>รับเงิน</w:t>
      </w:r>
      <w:proofErr w:type="spellEnd"/>
      <w:r w:rsidR="00AE5F9F" w:rsidRPr="005F725F">
        <w:rPr>
          <w:rFonts w:ascii="TH SarabunPSK" w:eastAsia="Roboto" w:hAnsi="TH SarabunPSK" w:cs="TH SarabunPSK" w:hint="cs"/>
          <w:b/>
          <w:bCs/>
          <w:color w:val="000000" w:themeColor="text1"/>
          <w:sz w:val="28"/>
          <w:szCs w:val="28"/>
          <w:cs/>
        </w:rPr>
        <w:t>อุดหนุน</w:t>
      </w:r>
      <w:proofErr w:type="spellStart"/>
      <w:r w:rsidR="00AE5F9F" w:rsidRPr="005F725F">
        <w:rPr>
          <w:rFonts w:ascii="TH SarabunPSK" w:eastAsia="Roboto" w:hAnsi="TH SarabunPSK" w:cs="TH SarabunPSK"/>
          <w:b/>
          <w:bCs/>
          <w:color w:val="000000" w:themeColor="text1"/>
          <w:sz w:val="28"/>
          <w:szCs w:val="28"/>
        </w:rPr>
        <w:t>โดยไม่ต้องพิสูจน์รายได้</w:t>
      </w:r>
      <w:proofErr w:type="spellEnd"/>
      <w:r w:rsidR="00AE5F9F" w:rsidRPr="005F725F">
        <w:rPr>
          <w:rFonts w:ascii="TH SarabunPSK" w:eastAsia="Roboto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</w:p>
    <w:tbl>
      <w:tblPr>
        <w:tblStyle w:val="TableGrid"/>
        <w:tblpPr w:leftFromText="180" w:rightFromText="180" w:vertAnchor="text" w:horzAnchor="margin" w:tblpY="106"/>
        <w:tblW w:w="8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5"/>
        <w:gridCol w:w="6930"/>
        <w:gridCol w:w="900"/>
      </w:tblGrid>
      <w:tr w:rsidR="005F725F" w:rsidRPr="005F725F" w14:paraId="6A37C8D3" w14:textId="77777777" w:rsidTr="007C7B64">
        <w:trPr>
          <w:trHeight w:val="291"/>
        </w:trPr>
        <w:tc>
          <w:tcPr>
            <w:tcW w:w="895" w:type="dxa"/>
            <w:vAlign w:val="center"/>
          </w:tcPr>
          <w:p w14:paraId="14237ADD" w14:textId="77777777" w:rsidR="00466D3E" w:rsidRPr="005F725F" w:rsidRDefault="00466D3E" w:rsidP="00466D3E">
            <w:pPr>
              <w:ind w:left="-288" w:right="-288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F725F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6930" w:type="dxa"/>
            <w:vAlign w:val="center"/>
          </w:tcPr>
          <w:p w14:paraId="018F5C16" w14:textId="740DE61A" w:rsidR="00466D3E" w:rsidRPr="005F725F" w:rsidRDefault="00AE5F9F" w:rsidP="00466D3E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F725F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ห็นด้วย</w:t>
            </w:r>
          </w:p>
        </w:tc>
        <w:tc>
          <w:tcPr>
            <w:tcW w:w="900" w:type="dxa"/>
            <w:vAlign w:val="center"/>
          </w:tcPr>
          <w:p w14:paraId="4FE6F452" w14:textId="71540A76" w:rsidR="00466D3E" w:rsidRPr="005F725F" w:rsidRDefault="002F7CA2" w:rsidP="00466D3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F725F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81.01</w:t>
            </w:r>
            <w:r w:rsidR="00466D3E" w:rsidRPr="005F725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</w:tr>
      <w:tr w:rsidR="005F725F" w:rsidRPr="005F725F" w14:paraId="0FE065EB" w14:textId="77777777" w:rsidTr="007C7B64">
        <w:trPr>
          <w:trHeight w:val="291"/>
        </w:trPr>
        <w:tc>
          <w:tcPr>
            <w:tcW w:w="895" w:type="dxa"/>
          </w:tcPr>
          <w:p w14:paraId="79203B16" w14:textId="77777777" w:rsidR="00466D3E" w:rsidRPr="005F725F" w:rsidRDefault="00466D3E" w:rsidP="00466D3E">
            <w:pPr>
              <w:ind w:left="-288" w:right="-288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F725F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6930" w:type="dxa"/>
            <w:vAlign w:val="center"/>
          </w:tcPr>
          <w:p w14:paraId="6F172FD8" w14:textId="77777777" w:rsidR="00AE5F9F" w:rsidRPr="005F725F" w:rsidRDefault="00AE5F9F" w:rsidP="00466D3E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F725F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 xml:space="preserve">ไม่เห็นด้วย </w:t>
            </w:r>
          </w:p>
          <w:p w14:paraId="01978B0D" w14:textId="3CB25422" w:rsidR="00466D3E" w:rsidRPr="005F725F" w:rsidRDefault="00AE5F9F" w:rsidP="00466D3E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5F725F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u w:val="single"/>
                <w:cs/>
              </w:rPr>
              <w:t>เพราะ</w:t>
            </w:r>
            <w:r w:rsidRPr="005F725F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 xml:space="preserve">  </w:t>
            </w:r>
            <w:proofErr w:type="spellStart"/>
            <w:r w:rsidRPr="005F725F">
              <w:rPr>
                <w:rFonts w:ascii="TH SarabunPSK" w:eastAsia="Roboto" w:hAnsi="TH SarabunPSK" w:cs="TH SarabunPSK"/>
                <w:color w:val="000000" w:themeColor="text1"/>
                <w:sz w:val="28"/>
                <w:szCs w:val="28"/>
              </w:rPr>
              <w:t>เด็กในครอบครัว</w:t>
            </w:r>
            <w:proofErr w:type="spellEnd"/>
            <w:r w:rsidRPr="005F725F">
              <w:rPr>
                <w:rFonts w:ascii="TH SarabunPSK" w:eastAsia="Roboto" w:hAnsi="TH SarabunPSK" w:cs="TH SarabunPSK" w:hint="cs"/>
                <w:color w:val="000000" w:themeColor="text1"/>
                <w:sz w:val="28"/>
                <w:szCs w:val="28"/>
                <w:cs/>
              </w:rPr>
              <w:t>ที่มีฐานะ</w:t>
            </w:r>
            <w:proofErr w:type="spellStart"/>
            <w:r w:rsidRPr="005F725F">
              <w:rPr>
                <w:rFonts w:ascii="TH SarabunPSK" w:eastAsia="Roboto" w:hAnsi="TH SarabunPSK" w:cs="TH SarabunPSK"/>
                <w:color w:val="000000" w:themeColor="text1"/>
                <w:sz w:val="28"/>
                <w:szCs w:val="28"/>
              </w:rPr>
              <w:t>ไม่ควรได้</w:t>
            </w:r>
            <w:proofErr w:type="spellEnd"/>
            <w:r w:rsidRPr="005F725F">
              <w:rPr>
                <w:rFonts w:ascii="TH SarabunPSK" w:eastAsia="Roboto" w:hAnsi="TH SarabunPSK" w:cs="TH SarabunPSK" w:hint="cs"/>
                <w:color w:val="000000" w:themeColor="text1"/>
                <w:sz w:val="28"/>
                <w:szCs w:val="28"/>
                <w:cs/>
              </w:rPr>
              <w:t xml:space="preserve">, </w:t>
            </w:r>
            <w:proofErr w:type="spellStart"/>
            <w:r w:rsidRPr="005F725F">
              <w:rPr>
                <w:rFonts w:ascii="TH SarabunPSK" w:eastAsia="Roboto" w:hAnsi="TH SarabunPSK" w:cs="TH SarabunPSK"/>
                <w:color w:val="000000" w:themeColor="text1"/>
                <w:sz w:val="28"/>
                <w:szCs w:val="28"/>
              </w:rPr>
              <w:t>เป็นภาระต่องบประมาณ</w:t>
            </w:r>
            <w:proofErr w:type="spellEnd"/>
            <w:r w:rsidRPr="005F725F">
              <w:rPr>
                <w:rFonts w:ascii="TH SarabunPSK" w:eastAsia="Roboto" w:hAnsi="TH SarabunPSK" w:cs="TH SarabunPSK" w:hint="cs"/>
                <w:color w:val="000000" w:themeColor="text1"/>
                <w:sz w:val="28"/>
                <w:szCs w:val="28"/>
                <w:cs/>
              </w:rPr>
              <w:t>ของ</w:t>
            </w:r>
            <w:r w:rsidR="007C7B64" w:rsidRPr="005F725F">
              <w:rPr>
                <w:rFonts w:ascii="TH SarabunPSK" w:eastAsia="Roboto" w:hAnsi="TH SarabunPSK" w:cs="TH SarabunPSK" w:hint="cs"/>
                <w:color w:val="000000" w:themeColor="text1"/>
                <w:sz w:val="28"/>
                <w:szCs w:val="28"/>
                <w:cs/>
              </w:rPr>
              <w:t>ป</w:t>
            </w:r>
            <w:proofErr w:type="spellStart"/>
            <w:r w:rsidRPr="005F725F">
              <w:rPr>
                <w:rFonts w:ascii="TH SarabunPSK" w:eastAsia="Roboto" w:hAnsi="TH SarabunPSK" w:cs="TH SarabunPSK"/>
                <w:color w:val="000000" w:themeColor="text1"/>
                <w:sz w:val="28"/>
                <w:szCs w:val="28"/>
              </w:rPr>
              <w:t>ระเทศมากเกินไป</w:t>
            </w:r>
            <w:proofErr w:type="spellEnd"/>
            <w:r w:rsidR="007C7B64" w:rsidRPr="005F725F">
              <w:rPr>
                <w:rFonts w:ascii="TH SarabunPSK" w:eastAsia="Roboto" w:hAnsi="TH SarabunPSK" w:cs="TH SarabunPSK" w:hint="cs"/>
                <w:color w:val="000000" w:themeColor="text1"/>
                <w:sz w:val="28"/>
                <w:szCs w:val="28"/>
                <w:cs/>
              </w:rPr>
              <w:t xml:space="preserve">, </w:t>
            </w:r>
            <w:proofErr w:type="spellStart"/>
            <w:r w:rsidRPr="005F725F">
              <w:rPr>
                <w:rFonts w:ascii="TH SarabunPSK" w:eastAsia="Roboto" w:hAnsi="TH SarabunPSK" w:cs="TH SarabunPSK"/>
                <w:color w:val="000000" w:themeColor="text1"/>
                <w:sz w:val="28"/>
                <w:szCs w:val="28"/>
              </w:rPr>
              <w:t>ครอบครัวควรพึ่งพาตัวเอง</w:t>
            </w:r>
            <w:proofErr w:type="spellEnd"/>
            <w:r w:rsidRPr="005F725F">
              <w:rPr>
                <w:rFonts w:ascii="TH SarabunPSK" w:eastAsia="Roboto" w:hAnsi="TH SarabunPSK" w:cs="TH SarabunPSK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5F725F">
              <w:rPr>
                <w:rFonts w:ascii="TH SarabunPSK" w:eastAsia="Roboto" w:hAnsi="TH SarabunPSK" w:cs="TH SarabunPSK"/>
                <w:color w:val="000000" w:themeColor="text1"/>
                <w:sz w:val="28"/>
                <w:szCs w:val="28"/>
              </w:rPr>
              <w:t>ควรมีลูก</w:t>
            </w:r>
            <w:proofErr w:type="spellEnd"/>
            <w:r w:rsidRPr="005F725F">
              <w:rPr>
                <w:rFonts w:ascii="TH SarabunPSK" w:eastAsia="Roboto" w:hAnsi="TH SarabunPSK" w:cs="TH SarabunPSK" w:hint="cs"/>
                <w:color w:val="000000" w:themeColor="text1"/>
                <w:sz w:val="28"/>
                <w:szCs w:val="28"/>
                <w:cs/>
              </w:rPr>
              <w:t xml:space="preserve">เมื่อพร้อม, </w:t>
            </w:r>
            <w:proofErr w:type="spellStart"/>
            <w:r w:rsidRPr="005F725F">
              <w:rPr>
                <w:rFonts w:ascii="TH SarabunPSK" w:eastAsia="Roboto" w:hAnsi="TH SarabunPSK" w:cs="TH SarabunPSK"/>
                <w:color w:val="000000" w:themeColor="text1"/>
                <w:sz w:val="28"/>
                <w:szCs w:val="28"/>
              </w:rPr>
              <w:t>มีนโยบายอื่นที่สำคัญกว่า</w:t>
            </w:r>
            <w:proofErr w:type="spellEnd"/>
            <w:r w:rsidRPr="005F725F">
              <w:rPr>
                <w:rFonts w:ascii="TH SarabunPSK" w:eastAsia="Roboto" w:hAnsi="TH SarabunPSK" w:cs="TH SarabunPSK" w:hint="cs"/>
                <w:color w:val="000000" w:themeColor="text1"/>
                <w:sz w:val="28"/>
                <w:szCs w:val="28"/>
                <w:cs/>
              </w:rPr>
              <w:t xml:space="preserve">                   </w:t>
            </w:r>
          </w:p>
        </w:tc>
        <w:tc>
          <w:tcPr>
            <w:tcW w:w="900" w:type="dxa"/>
            <w:vAlign w:val="center"/>
          </w:tcPr>
          <w:p w14:paraId="47B1ED10" w14:textId="057433B2" w:rsidR="00466D3E" w:rsidRPr="005F725F" w:rsidRDefault="002F7CA2" w:rsidP="00466D3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F725F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8.99</w:t>
            </w:r>
            <w:r w:rsidRPr="005F725F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20183198" w14:textId="77777777" w:rsidR="00A7486A" w:rsidRDefault="00A7486A" w:rsidP="00B949EE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5B7750A2" w14:textId="77777777" w:rsidR="00A7486A" w:rsidRDefault="00A7486A" w:rsidP="00B949EE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13D688CF" w14:textId="77777777" w:rsidR="00A7486A" w:rsidRDefault="00A7486A" w:rsidP="00B949EE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03F70153" w14:textId="77777777" w:rsidR="00A7486A" w:rsidRPr="00C66EEA" w:rsidRDefault="00A7486A" w:rsidP="00B949EE">
      <w:pPr>
        <w:pStyle w:val="Body"/>
        <w:jc w:val="thaiDistribute"/>
        <w:rPr>
          <w:rFonts w:ascii="TH SarabunPSK" w:hAnsi="TH SarabunPSK" w:cs="TH SarabunPSK"/>
          <w:b/>
          <w:bCs/>
          <w:sz w:val="16"/>
          <w:szCs w:val="16"/>
          <w:shd w:val="clear" w:color="auto" w:fill="FFFFFF"/>
        </w:rPr>
      </w:pPr>
    </w:p>
    <w:p w14:paraId="6E1F8DAB" w14:textId="50402329" w:rsidR="00AE5F9F" w:rsidRDefault="00AE5F9F" w:rsidP="00AE5F9F">
      <w:pPr>
        <w:rPr>
          <w:rFonts w:ascii="TH SarabunPSK" w:eastAsia="Roboto" w:hAnsi="TH SarabunPSK" w:cs="TH SarabunPSK"/>
          <w:b/>
          <w:bCs/>
          <w:color w:val="111111"/>
          <w:sz w:val="28"/>
          <w:szCs w:val="28"/>
        </w:rPr>
      </w:pPr>
    </w:p>
    <w:p w14:paraId="289D9874" w14:textId="77777777" w:rsidR="00AE5F9F" w:rsidRPr="00DC3732" w:rsidRDefault="00AE5F9F" w:rsidP="00AE5F9F">
      <w:pPr>
        <w:rPr>
          <w:rFonts w:ascii="TH SarabunPSK" w:eastAsia="Roboto" w:hAnsi="TH SarabunPSK" w:cs="TH SarabunPSK"/>
          <w:b/>
          <w:bCs/>
          <w:color w:val="111111"/>
          <w:sz w:val="24"/>
          <w:szCs w:val="24"/>
        </w:rPr>
      </w:pPr>
    </w:p>
    <w:p w14:paraId="3CBEC738" w14:textId="37008123" w:rsidR="009A231A" w:rsidRDefault="00AE5F9F" w:rsidP="00AE5F9F">
      <w:pPr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eastAsia="Roboto" w:hAnsi="TH SarabunPSK" w:cs="TH SarabunPSK" w:hint="cs"/>
          <w:b/>
          <w:bCs/>
          <w:color w:val="111111"/>
          <w:sz w:val="28"/>
          <w:szCs w:val="28"/>
          <w:cs/>
        </w:rPr>
        <w:t>5. ประชาชน</w:t>
      </w:r>
      <w:proofErr w:type="spellStart"/>
      <w:r w:rsidRPr="00AE5F9F">
        <w:rPr>
          <w:rFonts w:ascii="TH SarabunPSK" w:eastAsia="Roboto" w:hAnsi="TH SarabunPSK" w:cs="TH SarabunPSK"/>
          <w:b/>
          <w:bCs/>
          <w:color w:val="111111"/>
          <w:sz w:val="28"/>
          <w:szCs w:val="28"/>
        </w:rPr>
        <w:t>คิดว่ารัฐบาลควรให้เงินอุดหนุนแก่ทุกครอบครัวที่มีบุตร</w:t>
      </w:r>
      <w:proofErr w:type="spellEnd"/>
      <w:r w:rsidR="009A231A">
        <w:rPr>
          <w:rFonts w:ascii="TH SarabunPSK" w:eastAsia="Roboto" w:hAnsi="TH SarabunPSK" w:cs="TH SarabunPSK" w:hint="cs"/>
          <w:b/>
          <w:bCs/>
          <w:color w:val="000000" w:themeColor="text1"/>
          <w:sz w:val="28"/>
          <w:szCs w:val="28"/>
          <w:cs/>
        </w:rPr>
        <w:t>ตั้</w:t>
      </w:r>
      <w:r w:rsidR="009A231A" w:rsidRPr="000C3CDD">
        <w:rPr>
          <w:rFonts w:ascii="TH SarabunPSK" w:hAnsi="TH SarabunPSK" w:cs="TH SarabunPSK"/>
          <w:b/>
          <w:bCs/>
          <w:sz w:val="28"/>
          <w:szCs w:val="28"/>
          <w:cs/>
        </w:rPr>
        <w:t xml:space="preserve">งแต่แรกเกิดจนอายุครบ 6 ปี </w:t>
      </w:r>
    </w:p>
    <w:p w14:paraId="085EEE0E" w14:textId="220E893A" w:rsidR="00A7486A" w:rsidRPr="00AE5F9F" w:rsidRDefault="009A231A" w:rsidP="00AE5F9F">
      <w:pPr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  <w:r>
        <w:rPr>
          <w:rFonts w:ascii="TH SarabunPSK" w:eastAsia="Roboto" w:hAnsi="TH SarabunPSK" w:cs="TH SarabunPSK" w:hint="cs"/>
          <w:b/>
          <w:bCs/>
          <w:color w:val="111111"/>
          <w:sz w:val="28"/>
          <w:szCs w:val="28"/>
          <w:cs/>
        </w:rPr>
        <w:t xml:space="preserve">    </w:t>
      </w:r>
      <w:proofErr w:type="spellStart"/>
      <w:r w:rsidR="00AE5F9F" w:rsidRPr="00AE5F9F">
        <w:rPr>
          <w:rFonts w:ascii="TH SarabunPSK" w:eastAsia="Roboto" w:hAnsi="TH SarabunPSK" w:cs="TH SarabunPSK"/>
          <w:b/>
          <w:bCs/>
          <w:color w:val="111111"/>
          <w:sz w:val="28"/>
          <w:szCs w:val="28"/>
        </w:rPr>
        <w:t>โดยไม่ต้องพิสูจน์รายได้</w:t>
      </w:r>
      <w:proofErr w:type="spellEnd"/>
      <w:r w:rsidR="00AE5F9F" w:rsidRPr="00AE5F9F">
        <w:rPr>
          <w:rFonts w:ascii="TH SarabunPSK" w:eastAsia="Roboto" w:hAnsi="TH SarabunPSK" w:cs="TH SarabunPSK"/>
          <w:b/>
          <w:bCs/>
          <w:color w:val="111111"/>
          <w:sz w:val="28"/>
          <w:szCs w:val="28"/>
        </w:rPr>
        <w:t xml:space="preserve"> </w:t>
      </w:r>
      <w:proofErr w:type="spellStart"/>
      <w:r w:rsidR="00AE5F9F" w:rsidRPr="00AE5F9F">
        <w:rPr>
          <w:rFonts w:ascii="TH SarabunPSK" w:eastAsia="Roboto" w:hAnsi="TH SarabunPSK" w:cs="TH SarabunPSK"/>
          <w:b/>
          <w:bCs/>
          <w:color w:val="111111"/>
          <w:sz w:val="28"/>
          <w:szCs w:val="28"/>
        </w:rPr>
        <w:t>ด้วยเหตุผลใด</w:t>
      </w:r>
      <w:proofErr w:type="spellEnd"/>
    </w:p>
    <w:tbl>
      <w:tblPr>
        <w:tblStyle w:val="TableGrid"/>
        <w:tblpPr w:leftFromText="180" w:rightFromText="180" w:vertAnchor="text" w:horzAnchor="margin" w:tblpY="106"/>
        <w:tblW w:w="8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6480"/>
        <w:gridCol w:w="1080"/>
      </w:tblGrid>
      <w:tr w:rsidR="00AE5F9F" w:rsidRPr="00A7486A" w14:paraId="6CFE7691" w14:textId="77777777" w:rsidTr="00106E0D">
        <w:trPr>
          <w:trHeight w:val="291"/>
        </w:trPr>
        <w:tc>
          <w:tcPr>
            <w:tcW w:w="985" w:type="dxa"/>
            <w:vAlign w:val="center"/>
          </w:tcPr>
          <w:p w14:paraId="3CDF3BF8" w14:textId="77777777" w:rsidR="00AE5F9F" w:rsidRPr="00A7486A" w:rsidRDefault="00AE5F9F" w:rsidP="00AE5F9F">
            <w:pPr>
              <w:ind w:left="-288" w:right="-288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7486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6480" w:type="dxa"/>
          </w:tcPr>
          <w:p w14:paraId="5B0C6B5D" w14:textId="49C8F8A2" w:rsidR="00AE5F9F" w:rsidRPr="00AE5F9F" w:rsidRDefault="00AE5F9F" w:rsidP="00AE5F9F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AE5F9F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ช่วยแบ่งเบาภาระค่าใช้จ่ายในการเลี้ยงดูบุตรในช่วงวัยเด็กซึ่งค่าใช้จ่ายค่อนข้างสูง</w:t>
            </w:r>
          </w:p>
        </w:tc>
        <w:tc>
          <w:tcPr>
            <w:tcW w:w="1080" w:type="dxa"/>
            <w:vAlign w:val="center"/>
          </w:tcPr>
          <w:p w14:paraId="067FB990" w14:textId="21937D56" w:rsidR="00AE5F9F" w:rsidRPr="00881453" w:rsidRDefault="00AE5F9F" w:rsidP="00AE5F9F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74.09</w:t>
            </w:r>
            <w:r w:rsidRPr="00881453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</w:tr>
      <w:tr w:rsidR="00AE5F9F" w:rsidRPr="00A7486A" w14:paraId="36B0EBBF" w14:textId="77777777" w:rsidTr="00106E0D">
        <w:trPr>
          <w:trHeight w:val="291"/>
        </w:trPr>
        <w:tc>
          <w:tcPr>
            <w:tcW w:w="985" w:type="dxa"/>
          </w:tcPr>
          <w:p w14:paraId="79178DC9" w14:textId="77777777" w:rsidR="00AE5F9F" w:rsidRPr="00A7486A" w:rsidRDefault="00AE5F9F" w:rsidP="00AE5F9F">
            <w:pPr>
              <w:ind w:left="-288" w:right="-288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7486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6480" w:type="dxa"/>
          </w:tcPr>
          <w:p w14:paraId="17A754A1" w14:textId="3DF7462E" w:rsidR="00AE5F9F" w:rsidRPr="00AE5F9F" w:rsidRDefault="00AE5F9F" w:rsidP="00AE5F9F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E5F9F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ช่วยเหลือ</w:t>
            </w:r>
            <w:r w:rsidRPr="00AE5F9F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ครอบครัวที่มีรายได้น้อย</w:t>
            </w:r>
            <w:r w:rsidRPr="00AE5F9F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 xml:space="preserve">    </w:t>
            </w:r>
          </w:p>
        </w:tc>
        <w:tc>
          <w:tcPr>
            <w:tcW w:w="1080" w:type="dxa"/>
            <w:vAlign w:val="center"/>
          </w:tcPr>
          <w:p w14:paraId="09665AAA" w14:textId="6C45E59A" w:rsidR="00AE5F9F" w:rsidRPr="00881453" w:rsidRDefault="00AE5F9F" w:rsidP="00AE5F9F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2.53</w:t>
            </w:r>
            <w:r w:rsidRPr="00881453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</w:tr>
      <w:tr w:rsidR="00AE5F9F" w:rsidRPr="00A7486A" w14:paraId="68F8314D" w14:textId="77777777" w:rsidTr="00106E0D">
        <w:trPr>
          <w:trHeight w:val="291"/>
        </w:trPr>
        <w:tc>
          <w:tcPr>
            <w:tcW w:w="985" w:type="dxa"/>
          </w:tcPr>
          <w:p w14:paraId="3C50DCDF" w14:textId="77777777" w:rsidR="00AE5F9F" w:rsidRPr="00A7486A" w:rsidRDefault="00AE5F9F" w:rsidP="00AE5F9F">
            <w:pPr>
              <w:ind w:left="-288" w:right="-288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7486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6480" w:type="dxa"/>
          </w:tcPr>
          <w:p w14:paraId="053632BA" w14:textId="524C18B1" w:rsidR="00AE5F9F" w:rsidRPr="00AE5F9F" w:rsidRDefault="00AE5F9F" w:rsidP="00AE5F9F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proofErr w:type="spellStart"/>
            <w:r w:rsidRPr="00AE5F9F">
              <w:rPr>
                <w:rFonts w:ascii="TH SarabunPSK" w:eastAsia="Roboto" w:hAnsi="TH SarabunPSK" w:cs="TH SarabunPSK"/>
                <w:b/>
                <w:bCs/>
                <w:color w:val="000000"/>
                <w:spacing w:val="-6"/>
                <w:sz w:val="28"/>
                <w:szCs w:val="28"/>
              </w:rPr>
              <w:t>เป็นสิทธิที่เด็กทุกคนควรได้รับอย่างเท่าเทียมกัน</w:t>
            </w:r>
            <w:proofErr w:type="spellEnd"/>
          </w:p>
        </w:tc>
        <w:tc>
          <w:tcPr>
            <w:tcW w:w="1080" w:type="dxa"/>
            <w:vAlign w:val="center"/>
          </w:tcPr>
          <w:p w14:paraId="0B44C9A3" w14:textId="50862CB8" w:rsidR="00AE5F9F" w:rsidRPr="00881453" w:rsidRDefault="00AE5F9F" w:rsidP="00AE5F9F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9.32</w:t>
            </w:r>
            <w:r w:rsidRPr="00881453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65DD9564" w14:textId="77777777" w:rsidR="00A7486A" w:rsidRPr="00A7486A" w:rsidRDefault="00A7486A" w:rsidP="00B949EE">
      <w:pPr>
        <w:pStyle w:val="Body"/>
        <w:jc w:val="thaiDistribute"/>
        <w:rPr>
          <w:rFonts w:ascii="TH SarabunPSK" w:hAnsi="TH SarabunPSK" w:cs="TH SarabunPSK"/>
          <w:sz w:val="26"/>
          <w:szCs w:val="26"/>
          <w:shd w:val="clear" w:color="auto" w:fill="FFFFFF"/>
        </w:rPr>
      </w:pPr>
    </w:p>
    <w:p w14:paraId="56CEB1AD" w14:textId="77777777" w:rsidR="00A7486A" w:rsidRDefault="00A7486A" w:rsidP="00B949EE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092CC8DD" w14:textId="77777777" w:rsidR="00A7486A" w:rsidRDefault="00A7486A" w:rsidP="00B949EE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423BCFCF" w14:textId="77777777" w:rsidR="00A7486A" w:rsidRDefault="00A7486A" w:rsidP="00B949EE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4D2EEEE6" w14:textId="77777777" w:rsidR="00A7486A" w:rsidRPr="00030E2D" w:rsidRDefault="008A6FFE" w:rsidP="00B949EE">
      <w:pPr>
        <w:pStyle w:val="Body"/>
        <w:jc w:val="thaiDistribute"/>
        <w:rPr>
          <w:rFonts w:ascii="TH SarabunPSK" w:hAnsi="TH SarabunPSK" w:cs="TH SarabunPSK"/>
          <w:b/>
          <w:bCs/>
          <w:sz w:val="10"/>
          <w:szCs w:val="10"/>
          <w:shd w:val="clear" w:color="auto" w:fill="FFFFFF"/>
        </w:rPr>
      </w:pPr>
      <w:r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 </w:t>
      </w:r>
    </w:p>
    <w:p w14:paraId="0591A879" w14:textId="128473FA" w:rsidR="00A7486A" w:rsidRPr="00A7486A" w:rsidRDefault="00A7486A" w:rsidP="00A7486A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  <w:r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6</w:t>
      </w:r>
      <w:r w:rsidRPr="00A7486A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. </w:t>
      </w:r>
      <w:r w:rsidR="00AE5F9F" w:rsidRPr="00AE5F9F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ประชาชนอยากให้รัฐบาลมีการช่วยเหลือเพื่อการเลี้ยงดูเด็กแรกเกิดใน</w:t>
      </w:r>
      <w:r w:rsidR="006148BE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เรื่อง</w:t>
      </w:r>
      <w:r w:rsidR="00AE5F9F" w:rsidRPr="00AE5F9F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ใดอีกบ้าง</w:t>
      </w:r>
    </w:p>
    <w:tbl>
      <w:tblPr>
        <w:tblStyle w:val="TableGrid"/>
        <w:tblpPr w:leftFromText="180" w:rightFromText="180" w:vertAnchor="text" w:horzAnchor="margin" w:tblpY="106"/>
        <w:tblW w:w="8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6480"/>
        <w:gridCol w:w="1080"/>
      </w:tblGrid>
      <w:tr w:rsidR="00907534" w:rsidRPr="00A7486A" w14:paraId="50C6B0DA" w14:textId="77777777" w:rsidTr="00584912">
        <w:trPr>
          <w:trHeight w:val="291"/>
        </w:trPr>
        <w:tc>
          <w:tcPr>
            <w:tcW w:w="985" w:type="dxa"/>
            <w:vAlign w:val="center"/>
          </w:tcPr>
          <w:p w14:paraId="3FF8CF6C" w14:textId="77777777" w:rsidR="00907534" w:rsidRPr="004D5B16" w:rsidRDefault="00907534" w:rsidP="00907534">
            <w:pPr>
              <w:ind w:left="-288" w:right="-288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4D5B1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6480" w:type="dxa"/>
          </w:tcPr>
          <w:p w14:paraId="473A352E" w14:textId="6A8D20CF" w:rsidR="00907534" w:rsidRPr="00907534" w:rsidRDefault="00907534" w:rsidP="00907534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proofErr w:type="spellStart"/>
            <w:r w:rsidRPr="00907534">
              <w:rPr>
                <w:rFonts w:ascii="TH SarabunPSK" w:eastAsia="Roboto" w:hAnsi="TH SarabunPSK" w:cs="TH SarabunPSK"/>
                <w:b/>
                <w:bCs/>
                <w:color w:val="111111"/>
                <w:sz w:val="28"/>
                <w:szCs w:val="28"/>
              </w:rPr>
              <w:t>เพิ่มเงินอุดหนุนเพื่อให้เพียงพอต่อการเลี้ยงดูเด็กแรกเกิด</w:t>
            </w:r>
            <w:proofErr w:type="spellEnd"/>
            <w:r w:rsidRPr="00907534">
              <w:rPr>
                <w:rFonts w:ascii="TH SarabunPSK" w:eastAsia="Roboto" w:hAnsi="TH SarabunPSK" w:cs="TH SarabunPSK" w:hint="cs"/>
                <w:b/>
                <w:bCs/>
                <w:color w:val="111111"/>
                <w:sz w:val="28"/>
                <w:szCs w:val="28"/>
                <w:cs/>
              </w:rPr>
              <w:t xml:space="preserve">     </w:t>
            </w:r>
          </w:p>
        </w:tc>
        <w:tc>
          <w:tcPr>
            <w:tcW w:w="1080" w:type="dxa"/>
            <w:vAlign w:val="center"/>
          </w:tcPr>
          <w:p w14:paraId="1F170279" w14:textId="77EE1018" w:rsidR="00907534" w:rsidRPr="004D5B16" w:rsidRDefault="00907534" w:rsidP="00907534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66.85</w:t>
            </w:r>
            <w:r w:rsidRPr="004D5B16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</w:tr>
      <w:tr w:rsidR="00907534" w:rsidRPr="00A7486A" w14:paraId="0FBF27C4" w14:textId="77777777" w:rsidTr="00584912">
        <w:trPr>
          <w:trHeight w:val="291"/>
        </w:trPr>
        <w:tc>
          <w:tcPr>
            <w:tcW w:w="985" w:type="dxa"/>
          </w:tcPr>
          <w:p w14:paraId="717B6D50" w14:textId="77777777" w:rsidR="00907534" w:rsidRPr="004D5B16" w:rsidRDefault="00907534" w:rsidP="00907534">
            <w:pPr>
              <w:ind w:left="-288" w:right="-288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4D5B1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6480" w:type="dxa"/>
          </w:tcPr>
          <w:p w14:paraId="271D9944" w14:textId="6829C48A" w:rsidR="00907534" w:rsidRPr="00907534" w:rsidRDefault="00907534" w:rsidP="00907534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907534">
              <w:rPr>
                <w:rFonts w:ascii="TH SarabunPSK" w:eastAsia="Roboto" w:hAnsi="TH SarabunPSK" w:cs="TH SarabunPSK" w:hint="cs"/>
                <w:b/>
                <w:bCs/>
                <w:color w:val="111111"/>
                <w:sz w:val="28"/>
                <w:szCs w:val="28"/>
                <w:cs/>
              </w:rPr>
              <w:t>เพิ่มเงินอุดหนุนให้ครอบครัวยากจนหรือมีคนพิการ</w:t>
            </w:r>
          </w:p>
        </w:tc>
        <w:tc>
          <w:tcPr>
            <w:tcW w:w="1080" w:type="dxa"/>
            <w:vAlign w:val="center"/>
          </w:tcPr>
          <w:p w14:paraId="358D7B47" w14:textId="7F55E6B0" w:rsidR="00907534" w:rsidRPr="004D5B16" w:rsidRDefault="00907534" w:rsidP="00907534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7.92</w:t>
            </w:r>
            <w:r w:rsidRPr="004D5B16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</w:tr>
      <w:tr w:rsidR="00907534" w:rsidRPr="00A7486A" w14:paraId="4CC63DF8" w14:textId="77777777" w:rsidTr="00584912">
        <w:trPr>
          <w:trHeight w:val="291"/>
        </w:trPr>
        <w:tc>
          <w:tcPr>
            <w:tcW w:w="985" w:type="dxa"/>
          </w:tcPr>
          <w:p w14:paraId="33653CEE" w14:textId="77777777" w:rsidR="00907534" w:rsidRPr="004D5B16" w:rsidRDefault="00907534" w:rsidP="00907534">
            <w:pPr>
              <w:ind w:left="-288" w:right="-288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4D5B1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6480" w:type="dxa"/>
          </w:tcPr>
          <w:p w14:paraId="4DDF4F2D" w14:textId="2565E230" w:rsidR="00907534" w:rsidRPr="00907534" w:rsidRDefault="00907534" w:rsidP="00907534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proofErr w:type="spellStart"/>
            <w:r w:rsidRPr="00907534">
              <w:rPr>
                <w:rFonts w:ascii="TH SarabunPSK" w:eastAsia="Roboto" w:hAnsi="TH SarabunPSK" w:cs="TH SarabunPSK"/>
                <w:b/>
                <w:bCs/>
                <w:color w:val="111111"/>
                <w:sz w:val="28"/>
                <w:szCs w:val="28"/>
              </w:rPr>
              <w:t>เด็กอายุ</w:t>
            </w:r>
            <w:proofErr w:type="spellEnd"/>
            <w:r w:rsidRPr="00907534">
              <w:rPr>
                <w:rFonts w:ascii="TH SarabunPSK" w:eastAsia="Roboto" w:hAnsi="TH SarabunPSK" w:cs="TH SarabunPSK"/>
                <w:b/>
                <w:bCs/>
                <w:color w:val="111111"/>
                <w:sz w:val="28"/>
                <w:szCs w:val="28"/>
              </w:rPr>
              <w:t xml:space="preserve"> 6 </w:t>
            </w:r>
            <w:proofErr w:type="spellStart"/>
            <w:r w:rsidRPr="00907534">
              <w:rPr>
                <w:rFonts w:ascii="TH SarabunPSK" w:eastAsia="Roboto" w:hAnsi="TH SarabunPSK" w:cs="TH SarabunPSK"/>
                <w:b/>
                <w:bCs/>
                <w:color w:val="111111"/>
                <w:sz w:val="28"/>
                <w:szCs w:val="28"/>
              </w:rPr>
              <w:t>ปีขึ้นไปก็ควรจะได้เงินอุดหนุนด้วย</w:t>
            </w:r>
            <w:proofErr w:type="spellEnd"/>
          </w:p>
        </w:tc>
        <w:tc>
          <w:tcPr>
            <w:tcW w:w="1080" w:type="dxa"/>
            <w:vAlign w:val="center"/>
          </w:tcPr>
          <w:p w14:paraId="0AED4D97" w14:textId="1D7FED3E" w:rsidR="00907534" w:rsidRPr="004D5B16" w:rsidRDefault="00907534" w:rsidP="00907534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6.10</w:t>
            </w:r>
            <w:r w:rsidRPr="004D5B16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</w:tr>
      <w:tr w:rsidR="00907534" w:rsidRPr="00A7486A" w14:paraId="6DE122A5" w14:textId="77777777" w:rsidTr="00584912">
        <w:trPr>
          <w:trHeight w:val="291"/>
        </w:trPr>
        <w:tc>
          <w:tcPr>
            <w:tcW w:w="985" w:type="dxa"/>
          </w:tcPr>
          <w:p w14:paraId="37E2C8CA" w14:textId="2B577043" w:rsidR="00907534" w:rsidRPr="004D5B16" w:rsidRDefault="00907534" w:rsidP="00907534">
            <w:pPr>
              <w:ind w:left="-288" w:right="-288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4D5B1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 xml:space="preserve">อันดับ </w:t>
            </w: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</w:t>
            </w:r>
          </w:p>
        </w:tc>
        <w:tc>
          <w:tcPr>
            <w:tcW w:w="6480" w:type="dxa"/>
          </w:tcPr>
          <w:p w14:paraId="123DB099" w14:textId="7B62A9AD" w:rsidR="00907534" w:rsidRPr="00907534" w:rsidRDefault="00907534" w:rsidP="00907534">
            <w:pPr>
              <w:pStyle w:val="NoSpacing"/>
              <w:rPr>
                <w:rFonts w:ascii="TH SarabunPSK" w:eastAsia="Roboto" w:hAnsi="TH SarabunPSK" w:cs="TH SarabunPSK"/>
                <w:b/>
                <w:bCs/>
                <w:color w:val="111111"/>
                <w:sz w:val="28"/>
                <w:szCs w:val="28"/>
              </w:rPr>
            </w:pPr>
            <w:proofErr w:type="spellStart"/>
            <w:r w:rsidRPr="00907534">
              <w:rPr>
                <w:rFonts w:ascii="TH SarabunPSK" w:eastAsia="Roboto" w:hAnsi="TH SarabunPSK" w:cs="TH SarabunPSK"/>
                <w:b/>
                <w:bCs/>
                <w:color w:val="111111"/>
                <w:sz w:val="28"/>
                <w:szCs w:val="28"/>
              </w:rPr>
              <w:t>ปรับปรุงบริการต่างๆ</w:t>
            </w:r>
            <w:proofErr w:type="spellEnd"/>
            <w:r w:rsidRPr="00907534">
              <w:rPr>
                <w:rFonts w:ascii="TH SarabunPSK" w:eastAsia="Roboto" w:hAnsi="TH SarabunPSK" w:cs="TH SarabunPSK" w:hint="cs"/>
                <w:b/>
                <w:bCs/>
                <w:color w:val="111111"/>
                <w:sz w:val="28"/>
                <w:szCs w:val="28"/>
                <w:cs/>
              </w:rPr>
              <w:t xml:space="preserve"> ของรัฐที่</w:t>
            </w:r>
            <w:proofErr w:type="spellStart"/>
            <w:r w:rsidRPr="00907534">
              <w:rPr>
                <w:rFonts w:ascii="TH SarabunPSK" w:eastAsia="Roboto" w:hAnsi="TH SarabunPSK" w:cs="TH SarabunPSK"/>
                <w:b/>
                <w:bCs/>
                <w:color w:val="111111"/>
                <w:sz w:val="28"/>
                <w:szCs w:val="28"/>
              </w:rPr>
              <w:t>เกี่ยวกับเด็กให้เข้าถึง</w:t>
            </w:r>
            <w:proofErr w:type="spellEnd"/>
            <w:r w:rsidRPr="00907534">
              <w:rPr>
                <w:rFonts w:ascii="TH SarabunPSK" w:eastAsia="Roboto" w:hAnsi="TH SarabunPSK" w:cs="TH SarabunPSK" w:hint="cs"/>
                <w:b/>
                <w:bCs/>
                <w:color w:val="111111"/>
                <w:sz w:val="28"/>
                <w:szCs w:val="28"/>
                <w:cs/>
              </w:rPr>
              <w:t>สะดวก</w:t>
            </w:r>
            <w:proofErr w:type="spellStart"/>
            <w:r w:rsidRPr="00907534">
              <w:rPr>
                <w:rFonts w:ascii="TH SarabunPSK" w:eastAsia="Roboto" w:hAnsi="TH SarabunPSK" w:cs="TH SarabunPSK"/>
                <w:b/>
                <w:bCs/>
                <w:color w:val="111111"/>
                <w:sz w:val="28"/>
                <w:szCs w:val="28"/>
              </w:rPr>
              <w:t>มากขึ้น</w:t>
            </w:r>
            <w:proofErr w:type="spellEnd"/>
            <w:r w:rsidRPr="00907534">
              <w:rPr>
                <w:rFonts w:ascii="TH SarabunPSK" w:eastAsia="Roboto" w:hAnsi="TH SarabunPSK" w:cs="TH SarabunPSK" w:hint="cs"/>
                <w:b/>
                <w:bCs/>
                <w:color w:val="111111"/>
                <w:sz w:val="28"/>
                <w:szCs w:val="28"/>
                <w:cs/>
              </w:rPr>
              <w:t xml:space="preserve">   </w:t>
            </w:r>
          </w:p>
        </w:tc>
        <w:tc>
          <w:tcPr>
            <w:tcW w:w="1080" w:type="dxa"/>
            <w:vAlign w:val="center"/>
          </w:tcPr>
          <w:p w14:paraId="63AC8E6F" w14:textId="4FBD2E60" w:rsidR="00907534" w:rsidRDefault="00907534" w:rsidP="00907534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3.20</w:t>
            </w:r>
            <w:r w:rsidRPr="004D5B16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</w:tr>
      <w:tr w:rsidR="00907534" w:rsidRPr="00A7486A" w14:paraId="39E7991E" w14:textId="77777777" w:rsidTr="00584912">
        <w:trPr>
          <w:trHeight w:val="291"/>
        </w:trPr>
        <w:tc>
          <w:tcPr>
            <w:tcW w:w="985" w:type="dxa"/>
          </w:tcPr>
          <w:p w14:paraId="3C6BD1D2" w14:textId="78B3F282" w:rsidR="00907534" w:rsidRPr="004D5B16" w:rsidRDefault="00907534" w:rsidP="00907534">
            <w:pPr>
              <w:ind w:left="-288" w:right="-288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4D5B1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 xml:space="preserve">อันดับ </w:t>
            </w: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</w:t>
            </w:r>
          </w:p>
        </w:tc>
        <w:tc>
          <w:tcPr>
            <w:tcW w:w="6480" w:type="dxa"/>
          </w:tcPr>
          <w:p w14:paraId="0F5D279B" w14:textId="13144A69" w:rsidR="00907534" w:rsidRPr="00907534" w:rsidRDefault="00907534" w:rsidP="00907534">
            <w:pPr>
              <w:pStyle w:val="NoSpacing"/>
              <w:rPr>
                <w:rFonts w:ascii="TH SarabunPSK" w:eastAsia="Roboto" w:hAnsi="TH SarabunPSK" w:cs="TH SarabunPSK"/>
                <w:b/>
                <w:bCs/>
                <w:color w:val="111111"/>
                <w:sz w:val="28"/>
                <w:szCs w:val="28"/>
              </w:rPr>
            </w:pPr>
            <w:proofErr w:type="spellStart"/>
            <w:r w:rsidRPr="00907534">
              <w:rPr>
                <w:rFonts w:ascii="TH SarabunPSK" w:eastAsia="Roboto" w:hAnsi="TH SarabunPSK" w:cs="TH SarabunPSK"/>
                <w:b/>
                <w:bCs/>
                <w:color w:val="111111"/>
                <w:sz w:val="28"/>
                <w:szCs w:val="28"/>
              </w:rPr>
              <w:t>ให้เงินอุดหนุนตั้งแต่ตั้งครรภ์</w:t>
            </w:r>
            <w:proofErr w:type="spellEnd"/>
          </w:p>
        </w:tc>
        <w:tc>
          <w:tcPr>
            <w:tcW w:w="1080" w:type="dxa"/>
            <w:vAlign w:val="center"/>
          </w:tcPr>
          <w:p w14:paraId="03C50F46" w14:textId="27A90453" w:rsidR="00907534" w:rsidRDefault="00907534" w:rsidP="00907534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1.03</w:t>
            </w:r>
            <w:r w:rsidRPr="004D5B16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5417B165" w14:textId="77777777" w:rsidR="00A7486A" w:rsidRDefault="00A7486A" w:rsidP="00B949EE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3133DE79" w14:textId="77777777" w:rsidR="00A7486A" w:rsidRDefault="00A7486A" w:rsidP="00B949EE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1BAFF368" w14:textId="77777777" w:rsidR="00A7486A" w:rsidRDefault="00A7486A" w:rsidP="00B949EE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1A60A764" w14:textId="77777777" w:rsidR="00A7486A" w:rsidRDefault="00A7486A" w:rsidP="00B949EE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3987EC56" w14:textId="77777777" w:rsidR="00A7486A" w:rsidRPr="00C66EEA" w:rsidRDefault="00A7486A" w:rsidP="00B949EE">
      <w:pPr>
        <w:pStyle w:val="Body"/>
        <w:jc w:val="thaiDistribute"/>
        <w:rPr>
          <w:rFonts w:ascii="TH SarabunPSK" w:hAnsi="TH SarabunPSK" w:cs="TH SarabunPSK"/>
          <w:b/>
          <w:bCs/>
          <w:sz w:val="16"/>
          <w:szCs w:val="16"/>
          <w:shd w:val="clear" w:color="auto" w:fill="FFFFFF"/>
        </w:rPr>
      </w:pPr>
    </w:p>
    <w:p w14:paraId="5F4C2236" w14:textId="77777777" w:rsidR="00A7486A" w:rsidRPr="00A7486A" w:rsidRDefault="00A7486A" w:rsidP="00B949EE">
      <w:pPr>
        <w:pStyle w:val="Body"/>
        <w:jc w:val="thaiDistribute"/>
        <w:rPr>
          <w:rFonts w:ascii="TH SarabunPSK" w:hAnsi="TH SarabunPSK" w:cs="TH SarabunPSK"/>
          <w:sz w:val="26"/>
          <w:szCs w:val="26"/>
          <w:shd w:val="clear" w:color="auto" w:fill="FFFFFF"/>
        </w:rPr>
      </w:pPr>
    </w:p>
    <w:p w14:paraId="76E170D3" w14:textId="1B632D0E" w:rsidR="00A7486A" w:rsidRDefault="00A7486A" w:rsidP="00B949EE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29F96AA5" w14:textId="637C5490" w:rsidR="00B949EE" w:rsidRDefault="00370366" w:rsidP="00B949EE">
      <w:pPr>
        <w:pStyle w:val="Body"/>
        <w:jc w:val="thaiDistribute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  <w:r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   </w:t>
      </w:r>
      <w:r w:rsidR="00B949EE" w:rsidRPr="00FA6305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*หมายเหตุ   </w:t>
      </w:r>
      <w:r w:rsidR="00B949EE" w:rsidRPr="00FA6305">
        <w:rPr>
          <w:rFonts w:ascii="TH SarabunPSK" w:hAnsi="TH SarabunPSK" w:cs="TH SarabunPSK"/>
          <w:b/>
          <w:bCs/>
          <w:sz w:val="26"/>
          <w:szCs w:val="26"/>
          <w:shd w:val="clear" w:color="auto" w:fill="FFFFFF"/>
          <w:cs/>
        </w:rPr>
        <w:t>ผู้ตอบ</w:t>
      </w:r>
      <w:r w:rsidR="00B949EE" w:rsidRPr="00FA6305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>สามารถ</w:t>
      </w:r>
      <w:r w:rsidR="00B949EE" w:rsidRPr="00FA6305">
        <w:rPr>
          <w:rFonts w:ascii="TH SarabunPSK" w:hAnsi="TH SarabunPSK" w:cs="TH SarabunPSK"/>
          <w:b/>
          <w:bCs/>
          <w:sz w:val="26"/>
          <w:szCs w:val="26"/>
          <w:shd w:val="clear" w:color="auto" w:fill="FFFFFF"/>
          <w:cs/>
        </w:rPr>
        <w:t xml:space="preserve">ระบุความคิดเห็นได้มากกว่า </w:t>
      </w:r>
      <w:r w:rsidR="00B949EE" w:rsidRPr="00FA6305"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  <w:t xml:space="preserve">1 </w:t>
      </w:r>
      <w:r w:rsidR="00B949EE" w:rsidRPr="00FA6305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>เรื่อง (ค่าร้อยละจึงคำนวณในแต่</w:t>
      </w:r>
      <w:r w:rsidR="00B949EE" w:rsidRPr="00FA6305">
        <w:rPr>
          <w:rFonts w:ascii="TH SarabunPSK" w:hAnsi="TH SarabunPSK" w:cs="TH SarabunPSK" w:hint="cs"/>
          <w:b/>
          <w:bCs/>
          <w:color w:val="000000" w:themeColor="text1"/>
          <w:sz w:val="26"/>
          <w:szCs w:val="26"/>
          <w:shd w:val="clear" w:color="auto" w:fill="FFFFFF"/>
          <w:cs/>
        </w:rPr>
        <w:t>ละข้อ</w:t>
      </w:r>
      <w:r w:rsidR="00B949EE" w:rsidRPr="00FA6305">
        <w:rPr>
          <w:rFonts w:ascii="TH SarabunPSK" w:hAnsi="TH SarabunPSK" w:cs="TH SarabunPSK" w:hint="cs"/>
          <w:b/>
          <w:bCs/>
          <w:color w:val="000000" w:themeColor="text1"/>
          <w:sz w:val="26"/>
          <w:szCs w:val="26"/>
          <w:cs/>
        </w:rPr>
        <w:t>)</w:t>
      </w:r>
      <w:r w:rsidR="00B949EE" w:rsidRPr="00CB31AF">
        <w:rPr>
          <w:rFonts w:ascii="TH SarabunPSK" w:hAnsi="TH SarabunPSK" w:cs="TH SarabunPSK"/>
          <w:b/>
          <w:bCs/>
          <w:sz w:val="32"/>
          <w:szCs w:val="32"/>
          <w:shd w:val="clear" w:color="auto" w:fill="FFFFFF"/>
          <w:cs/>
        </w:rPr>
        <w:t xml:space="preserve">      </w:t>
      </w:r>
    </w:p>
    <w:p w14:paraId="75C15EF4" w14:textId="6354F24B" w:rsidR="00B75ED0" w:rsidRDefault="00030E2D" w:rsidP="0098452C">
      <w:pPr>
        <w:pStyle w:val="Body"/>
        <w:ind w:left="720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</w:pPr>
      <w:r w:rsidRPr="007E25F2">
        <w:rPr>
          <w:rFonts w:ascii="TH SarabunPSK" w:hAnsi="TH SarabunPSK" w:cs="TH SarabunPSK"/>
          <w:noProof/>
        </w:rPr>
        <w:lastRenderedPageBreak/>
        <w:drawing>
          <wp:anchor distT="0" distB="0" distL="114300" distR="114300" simplePos="0" relativeHeight="251672576" behindDoc="0" locked="0" layoutInCell="1" allowOverlap="1" wp14:anchorId="467A48B5" wp14:editId="2DE73EDB">
            <wp:simplePos x="0" y="0"/>
            <wp:positionH relativeFrom="margin">
              <wp:posOffset>2787015</wp:posOffset>
            </wp:positionH>
            <wp:positionV relativeFrom="paragraph">
              <wp:posOffset>-104775</wp:posOffset>
            </wp:positionV>
            <wp:extent cx="956945" cy="956945"/>
            <wp:effectExtent l="0" t="0" r="0" b="0"/>
            <wp:wrapNone/>
            <wp:docPr id="1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TESTS\Desktop\logo poll\logo poll(new)-2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694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84C1B1" w14:textId="07F1D3BF" w:rsidR="00D940AE" w:rsidRDefault="00677341" w:rsidP="00036690">
      <w:pPr>
        <w:pStyle w:val="NoSpacing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7E25F2">
        <w:rPr>
          <w:rFonts w:ascii="TH SarabunPSK" w:hAnsi="TH SarabunPSK" w:cs="TH SarabunPSK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0FD93CA" wp14:editId="58BBB7B2">
                <wp:simplePos x="0" y="0"/>
                <wp:positionH relativeFrom="margin">
                  <wp:posOffset>3866515</wp:posOffset>
                </wp:positionH>
                <wp:positionV relativeFrom="paragraph">
                  <wp:posOffset>-233680</wp:posOffset>
                </wp:positionV>
                <wp:extent cx="2857500" cy="1038860"/>
                <wp:effectExtent l="0" t="0" r="0" b="8890"/>
                <wp:wrapNone/>
                <wp:docPr id="11" name="Text Box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1038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360EF1" w14:textId="7A52B81C" w:rsidR="00D940AE" w:rsidRPr="00C0026F" w:rsidRDefault="00D940AE" w:rsidP="00D940AE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</w:pPr>
                            <w:r w:rsidRPr="00C0026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>ฝ่าย</w:t>
                            </w:r>
                            <w:r w:rsidRPr="00C0026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>ข่าว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>หน้า 1/</w:t>
                            </w:r>
                            <w:r w:rsidR="00B632D4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>สังคม</w:t>
                            </w:r>
                          </w:p>
                          <w:p w14:paraId="35E82B5D" w14:textId="77777777" w:rsidR="00D940AE" w:rsidRPr="00992B06" w:rsidRDefault="00D940AE" w:rsidP="00D940AE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992B0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ประธาน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สวนดุสิตโพล ดร.</w:t>
                            </w:r>
                            <w:r w:rsidRPr="00992B0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ณัฐพล แย้มฉิม</w:t>
                            </w:r>
                          </w:p>
                          <w:p w14:paraId="26D45359" w14:textId="77777777" w:rsidR="00D940AE" w:rsidRPr="00992B06" w:rsidRDefault="00D940AE" w:rsidP="00D940AE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</w:t>
                            </w: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. 02-2445210/ </w:t>
                            </w:r>
                            <w:r w:rsidRPr="00992B0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สาร 02-2445600</w:t>
                            </w:r>
                          </w:p>
                          <w:p w14:paraId="7ED7AB62" w14:textId="77777777" w:rsidR="009E1703" w:rsidRPr="00992B06" w:rsidRDefault="00E15A10" w:rsidP="009E1703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hyperlink r:id="rId14" w:history="1">
                              <w:r w:rsidR="009E1703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http://www.suandusitpoll.dusit.ac.th</w:t>
                              </w:r>
                            </w:hyperlink>
                          </w:p>
                          <w:p w14:paraId="7D1B598C" w14:textId="77777777" w:rsidR="00D940AE" w:rsidRPr="009E1703" w:rsidRDefault="00D940AE" w:rsidP="00D940AE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1D474D24" w14:textId="77777777" w:rsidR="00D940AE" w:rsidRDefault="00D940AE" w:rsidP="00D940AE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53672C87" w14:textId="77777777" w:rsidR="00D940AE" w:rsidRDefault="00D940AE" w:rsidP="00D940AE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382417B4" w14:textId="77777777" w:rsidR="00D940AE" w:rsidRDefault="00D940AE" w:rsidP="00D940AE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5BAE1401" w14:textId="77777777" w:rsidR="00D940AE" w:rsidRPr="00F444C1" w:rsidRDefault="00D940AE" w:rsidP="00D940AE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FD93CA" id="_x0000_s1029" type="#_x0000_t202" style="position:absolute;margin-left:304.45pt;margin-top:-18.4pt;width:225pt;height:81.8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" filled="f" stroked="f">
                <v:textbox inset=".5mm,.3mm,.5mm,.3mm">
                  <w:txbxContent>
                    <w:p w14:paraId="75360EF1" w14:textId="7A52B81C" w:rsidR="00D940AE" w:rsidRPr="00C0026F" w:rsidRDefault="00D940AE" w:rsidP="00D940AE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</w:pPr>
                      <w:r w:rsidRPr="00C0026F">
                        <w:rPr>
                          <w:rFonts w:ascii="TH SarabunPSK" w:hAnsi="TH SarabunPSK" w:cs="TH SarabunPSK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>ฝ่าย</w:t>
                      </w:r>
                      <w:r w:rsidRPr="00C0026F"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>ข่าว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>หน้า 1/</w:t>
                      </w:r>
                      <w:r w:rsidR="00B632D4"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>สังคม</w:t>
                      </w:r>
                    </w:p>
                    <w:p w14:paraId="35E82B5D" w14:textId="77777777" w:rsidR="00D940AE" w:rsidRPr="00992B06" w:rsidRDefault="00D940AE" w:rsidP="00D940AE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  <w:r w:rsidRPr="00992B06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ประธาน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สวนดุสิตโพล ดร.</w:t>
                      </w:r>
                      <w:r w:rsidRPr="00992B06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ณัฐพล แย้มฉิม</w:t>
                      </w:r>
                    </w:p>
                    <w:p w14:paraId="26D45359" w14:textId="77777777" w:rsidR="00D940AE" w:rsidRPr="00992B06" w:rsidRDefault="00D940AE" w:rsidP="00D940AE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โทร</w:t>
                      </w: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 xml:space="preserve">. 02-2445210/ </w:t>
                      </w:r>
                      <w:r w:rsidRPr="00992B06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โทรสาร 02-2445600</w:t>
                      </w:r>
                    </w:p>
                    <w:p w14:paraId="7ED7AB62" w14:textId="77777777" w:rsidR="009E1703" w:rsidRPr="00992B06" w:rsidRDefault="009407C4" w:rsidP="009E1703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  <w:hyperlink r:id="rId15" w:history="1">
                        <w:r w:rsidR="009E1703" w:rsidRPr="00992B06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</w:rPr>
                          <w:t>http://www.suandusitpoll.dusit.ac.th</w:t>
                        </w:r>
                      </w:hyperlink>
                    </w:p>
                    <w:p w14:paraId="7D1B598C" w14:textId="77777777" w:rsidR="00D940AE" w:rsidRPr="009E1703" w:rsidRDefault="00D940AE" w:rsidP="00D940AE">
                      <w:pPr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1D474D24" w14:textId="77777777" w:rsidR="00D940AE" w:rsidRDefault="00D940AE" w:rsidP="00D940AE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53672C87" w14:textId="77777777" w:rsidR="00D940AE" w:rsidRDefault="00D940AE" w:rsidP="00D940AE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382417B4" w14:textId="77777777" w:rsidR="00D940AE" w:rsidRDefault="00D940AE" w:rsidP="00D940AE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5BAE1401" w14:textId="77777777" w:rsidR="00D940AE" w:rsidRPr="00F444C1" w:rsidRDefault="00D940AE" w:rsidP="00D940AE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7E25F2">
        <w:rPr>
          <w:rFonts w:ascii="TH SarabunPSK" w:hAnsi="TH SarabunPSK" w:cs="TH SarabunPSK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B62C797" wp14:editId="144BF693">
                <wp:simplePos x="0" y="0"/>
                <wp:positionH relativeFrom="margin">
                  <wp:posOffset>0</wp:posOffset>
                </wp:positionH>
                <wp:positionV relativeFrom="paragraph">
                  <wp:posOffset>-195580</wp:posOffset>
                </wp:positionV>
                <wp:extent cx="2567635" cy="944880"/>
                <wp:effectExtent l="0" t="0" r="4445" b="7620"/>
                <wp:wrapNone/>
                <wp:docPr id="9" name="Text Box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7635" cy="944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3605D2" w14:textId="77777777" w:rsidR="009E1703" w:rsidRDefault="009E1703" w:rsidP="009E1703">
                            <w:pPr>
                              <w:pStyle w:val="Heading3"/>
                              <w:shd w:val="clear" w:color="auto" w:fill="FFFFFF"/>
                              <w:spacing w:before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โพล </w:t>
                            </w: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: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B43DED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E9155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เงินอุดหนุนเพื่อการเลี้ยงดูเด็กแรกเกิด</w:t>
                            </w:r>
                            <w:r>
                              <w:rPr>
                                <w:rFonts w:ascii="TH SarabunPSK" w:eastAsia="Times New Roman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</w:p>
                          <w:p w14:paraId="238A0EE6" w14:textId="4BCC64A7" w:rsidR="009E1703" w:rsidRPr="00F84F4F" w:rsidRDefault="009E1703" w:rsidP="009E1703">
                            <w:pPr>
                              <w:pStyle w:val="Heading3"/>
                              <w:shd w:val="clear" w:color="auto" w:fill="FFFFFF"/>
                              <w:spacing w:before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            (หน้า 2</w:t>
                            </w: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)</w:t>
                            </w:r>
                          </w:p>
                          <w:p w14:paraId="026A5D95" w14:textId="77777777" w:rsidR="009E1703" w:rsidRPr="00F84F4F" w:rsidRDefault="009E1703" w:rsidP="009E1703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*ส่</w:t>
                            </w:r>
                            <w:r w:rsidRPr="00F84F4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งข่าว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วันพฤหัสบดีที่ 6 มิถุนายน 2567</w:t>
                            </w:r>
                          </w:p>
                          <w:p w14:paraId="34A15967" w14:textId="36993FEC" w:rsidR="00D940AE" w:rsidRPr="00F84F4F" w:rsidRDefault="00D940AE" w:rsidP="00D940AE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62C797" id="_x0000_s1030" type="#_x0000_t202" style="position:absolute;margin-left:0;margin-top:-15.4pt;width:202.2pt;height:74.4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" filled="f" stroked="f">
                <v:textbox inset=".5mm,.3mm,.5mm,.3mm">
                  <w:txbxContent>
                    <w:p w14:paraId="303605D2" w14:textId="77777777" w:rsidR="009E1703" w:rsidRDefault="009E1703" w:rsidP="009E1703">
                      <w:pPr>
                        <w:pStyle w:val="Heading3"/>
                        <w:shd w:val="clear" w:color="auto" w:fill="FFFFFF"/>
                        <w:spacing w:before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โพล </w:t>
                      </w: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: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B43DED">
                        <w:rPr>
                          <w:rFonts w:ascii="TH SarabunPSK" w:eastAsia="Times New Roman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“</w:t>
                      </w:r>
                      <w:r w:rsidRPr="00E91553">
                        <w:rPr>
                          <w:rFonts w:ascii="TH SarabunPSK" w:eastAsia="Times New Roman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เงินอุดหนุนเพื่อการเลี้ยงดูเด็กแรกเกิด</w:t>
                      </w:r>
                      <w:r>
                        <w:rPr>
                          <w:rFonts w:ascii="TH SarabunPSK" w:eastAsia="Times New Roman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”</w:t>
                      </w:r>
                    </w:p>
                    <w:p w14:paraId="238A0EE6" w14:textId="4BCC64A7" w:rsidR="009E1703" w:rsidRPr="00F84F4F" w:rsidRDefault="009E1703" w:rsidP="009E1703">
                      <w:pPr>
                        <w:pStyle w:val="Heading3"/>
                        <w:shd w:val="clear" w:color="auto" w:fill="FFFFFF"/>
                        <w:spacing w:before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            (หน้า 2</w:t>
                      </w: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)</w:t>
                      </w:r>
                    </w:p>
                    <w:p w14:paraId="026A5D95" w14:textId="77777777" w:rsidR="009E1703" w:rsidRPr="00F84F4F" w:rsidRDefault="009E1703" w:rsidP="009E1703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*ส่</w:t>
                      </w:r>
                      <w:r w:rsidRPr="00F84F4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งข่าว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วันพฤหัสบดีที่ 6 มิถุนายน 2567</w:t>
                      </w:r>
                    </w:p>
                    <w:p w14:paraId="34A15967" w14:textId="36993FEC" w:rsidR="00D940AE" w:rsidRPr="00F84F4F" w:rsidRDefault="00D940AE" w:rsidP="00D940AE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6D15A51" w14:textId="0AA73A21" w:rsidR="00D940AE" w:rsidRDefault="00D940AE" w:rsidP="00036690">
      <w:pPr>
        <w:pStyle w:val="NoSpacing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1D1AEE34" w14:textId="2D30FE2F" w:rsidR="00D940AE" w:rsidRDefault="00D940AE" w:rsidP="00036690">
      <w:pPr>
        <w:pStyle w:val="NoSpacing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4B941AE1" w14:textId="0BD8005C" w:rsidR="00D940AE" w:rsidRDefault="00D940AE" w:rsidP="00036690">
      <w:pPr>
        <w:pStyle w:val="NoSpacing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5C41C43E" w14:textId="133F4E04" w:rsidR="00D940AE" w:rsidRPr="0092368B" w:rsidRDefault="00D940AE" w:rsidP="00D940AE">
      <w:pPr>
        <w:pStyle w:val="Heading3"/>
        <w:shd w:val="clear" w:color="auto" w:fill="FFFFFF"/>
        <w:spacing w:before="0"/>
        <w:jc w:val="center"/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</w:pPr>
      <w:r w:rsidRPr="0092368B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t>สรุปผลการสำรวจ :</w:t>
      </w:r>
      <w:r w:rsidR="003A0EFA" w:rsidRPr="0092368B">
        <w:rPr>
          <w:rFonts w:ascii="TH SarabunPSK" w:hAnsi="TH SarabunPSK" w:cs="TH SarabunPSK" w:hint="cs"/>
          <w:b/>
          <w:bCs/>
          <w:color w:val="000000" w:themeColor="text1"/>
          <w:sz w:val="36"/>
          <w:szCs w:val="36"/>
          <w:cs/>
        </w:rPr>
        <w:t xml:space="preserve"> </w:t>
      </w:r>
      <w:r w:rsidR="003F32BE" w:rsidRPr="0092368B">
        <w:rPr>
          <w:rFonts w:ascii="TH SarabunPSK" w:hAnsi="TH SarabunPSK" w:cs="TH SarabunPSK" w:hint="cs"/>
          <w:b/>
          <w:bCs/>
          <w:color w:val="000000"/>
          <w:sz w:val="36"/>
          <w:szCs w:val="36"/>
          <w:cs/>
        </w:rPr>
        <w:t>“</w:t>
      </w:r>
      <w:r w:rsidR="003F32BE" w:rsidRPr="0092368B">
        <w:rPr>
          <w:rFonts w:ascii="TH SarabunPSK" w:hAnsi="TH SarabunPSK" w:cs="TH SarabunPSK"/>
          <w:b/>
          <w:bCs/>
          <w:color w:val="000000"/>
          <w:sz w:val="36"/>
          <w:szCs w:val="36"/>
          <w:cs/>
        </w:rPr>
        <w:t>เงินอุดหนุนเพื่อการเลี้ยงดูเด็กแรกเกิด</w:t>
      </w:r>
      <w:r w:rsidR="003F32BE" w:rsidRPr="0092368B">
        <w:rPr>
          <w:rFonts w:ascii="TH SarabunPSK" w:hAnsi="TH SarabunPSK" w:cs="TH SarabunPSK" w:hint="cs"/>
          <w:b/>
          <w:bCs/>
          <w:color w:val="000000"/>
          <w:sz w:val="36"/>
          <w:szCs w:val="36"/>
          <w:cs/>
        </w:rPr>
        <w:t>”</w:t>
      </w:r>
    </w:p>
    <w:p w14:paraId="2A43E142" w14:textId="36C8AE60" w:rsidR="009602AB" w:rsidRPr="00430CC2" w:rsidRDefault="00D940AE" w:rsidP="008E1691">
      <w:pPr>
        <w:jc w:val="thaiDistribute"/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2215B0" w:rsidRPr="00430CC2">
        <w:rPr>
          <w:rFonts w:ascii="TH SarabunPSK" w:hAnsi="TH SarabunPSK" w:cs="TH SarabunPSK" w:hint="cs"/>
          <w:sz w:val="32"/>
          <w:szCs w:val="32"/>
          <w:cs/>
        </w:rPr>
        <w:t xml:space="preserve">สวนดุสิตโพล มหาวิทยาลัยสวนดุสิต </w:t>
      </w:r>
      <w:r w:rsidR="003F32BE" w:rsidRPr="00430CC2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สำรวจความคิดเห็นประชาชน</w:t>
      </w:r>
      <w:r w:rsidR="003F32BE" w:rsidRPr="00430CC2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ทั่วประเทศ เรื่อง </w:t>
      </w:r>
      <w:r w:rsidR="003F32BE" w:rsidRPr="00430CC2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“ประชาชนคิดอย่างไรกับ</w:t>
      </w:r>
      <w:r w:rsidR="008E1691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                         </w:t>
      </w:r>
      <w:r w:rsidR="003F32BE" w:rsidRPr="00430CC2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เงินอุดหนุนเพื่อการเลี้ยงดูเด็กแรกเกิด”</w:t>
      </w:r>
      <w:r w:rsidR="003F32BE" w:rsidRPr="00430CC2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 กลุ่มตัวอย่าง </w:t>
      </w:r>
      <w:r w:rsidR="003F32BE" w:rsidRPr="00430CC2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จำนวน</w:t>
      </w:r>
      <w:r w:rsidR="003F32BE" w:rsidRPr="00430CC2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 1,243 </w:t>
      </w:r>
      <w:r w:rsidR="003F32BE" w:rsidRPr="00430CC2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 xml:space="preserve">คน </w:t>
      </w:r>
      <w:r w:rsidR="003F32BE" w:rsidRPr="00430CC2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>(</w:t>
      </w:r>
      <w:r w:rsidR="003F32BE" w:rsidRPr="00430CC2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สำรวจท</w:t>
      </w:r>
      <w:r w:rsidR="003F32BE" w:rsidRPr="00430CC2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างภาคสนาม) </w:t>
      </w:r>
      <w:r w:rsidR="003F32BE" w:rsidRPr="00430CC2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ระหว่าง</w:t>
      </w:r>
      <w:r w:rsidR="003F32BE" w:rsidRPr="00430CC2">
        <w:rPr>
          <w:rFonts w:ascii="TH SarabunPSK" w:eastAsia="TH SarabunPSK" w:hAnsi="TH SarabunPSK" w:cs="TH SarabunPSK"/>
          <w:sz w:val="32"/>
          <w:szCs w:val="32"/>
          <w:cs/>
        </w:rPr>
        <w:t>วันที่</w:t>
      </w:r>
      <w:r w:rsidR="003F32BE" w:rsidRPr="00430CC2">
        <w:rPr>
          <w:rFonts w:ascii="TH SarabunPSK" w:eastAsia="TH SarabunPSK" w:hAnsi="TH SarabunPSK" w:cs="TH SarabunPSK" w:hint="cs"/>
          <w:sz w:val="32"/>
          <w:szCs w:val="32"/>
          <w:cs/>
        </w:rPr>
        <w:t xml:space="preserve"> 27</w:t>
      </w:r>
      <w:r w:rsidR="00BF456F">
        <w:rPr>
          <w:rFonts w:ascii="TH SarabunPSK" w:eastAsia="TH SarabunPSK" w:hAnsi="TH SarabunPSK" w:cs="TH SarabunPSK" w:hint="cs"/>
          <w:sz w:val="32"/>
          <w:szCs w:val="32"/>
          <w:cs/>
        </w:rPr>
        <w:t xml:space="preserve"> </w:t>
      </w:r>
      <w:r w:rsidR="003F32BE" w:rsidRPr="00430CC2">
        <w:rPr>
          <w:rFonts w:ascii="TH SarabunPSK" w:eastAsia="TH SarabunPSK" w:hAnsi="TH SarabunPSK" w:cs="TH SarabunPSK" w:hint="cs"/>
          <w:sz w:val="32"/>
          <w:szCs w:val="32"/>
          <w:cs/>
        </w:rPr>
        <w:t xml:space="preserve">พฤษภาคม </w:t>
      </w:r>
      <w:r w:rsidR="003F32BE" w:rsidRPr="00430CC2">
        <w:rPr>
          <w:rFonts w:ascii="TH SarabunPSK" w:eastAsia="TH SarabunPSK" w:hAnsi="TH SarabunPSK" w:cs="TH SarabunPSK"/>
          <w:sz w:val="32"/>
          <w:szCs w:val="32"/>
          <w:cs/>
        </w:rPr>
        <w:t>–</w:t>
      </w:r>
      <w:r w:rsidR="003F32BE" w:rsidRPr="00430CC2">
        <w:rPr>
          <w:rFonts w:ascii="TH SarabunPSK" w:eastAsia="TH SarabunPSK" w:hAnsi="TH SarabunPSK" w:cs="TH SarabunPSK" w:hint="cs"/>
          <w:sz w:val="32"/>
          <w:szCs w:val="32"/>
          <w:cs/>
        </w:rPr>
        <w:t xml:space="preserve"> 2 มิถุนายน </w:t>
      </w:r>
      <w:r w:rsidR="003F32BE" w:rsidRPr="00430CC2">
        <w:rPr>
          <w:rFonts w:ascii="TH SarabunPSK" w:eastAsia="TH SarabunPSK" w:hAnsi="TH SarabunPSK" w:cs="TH SarabunPSK"/>
          <w:sz w:val="32"/>
          <w:szCs w:val="32"/>
        </w:rPr>
        <w:t>256</w:t>
      </w:r>
      <w:r w:rsidR="003F32BE" w:rsidRPr="00430CC2">
        <w:rPr>
          <w:rFonts w:ascii="TH SarabunPSK" w:eastAsia="TH SarabunPSK" w:hAnsi="TH SarabunPSK" w:cs="TH SarabunPSK" w:hint="cs"/>
          <w:sz w:val="32"/>
          <w:szCs w:val="32"/>
          <w:cs/>
        </w:rPr>
        <w:t>7</w:t>
      </w:r>
      <w:r w:rsidR="0092368B" w:rsidRPr="00430CC2">
        <w:rPr>
          <w:rFonts w:ascii="TH SarabunPSK" w:eastAsia="TH SarabunPSK" w:hAnsi="TH SarabunPSK" w:cs="TH SarabunPSK" w:hint="cs"/>
          <w:sz w:val="32"/>
          <w:szCs w:val="32"/>
          <w:cs/>
        </w:rPr>
        <w:t xml:space="preserve"> </w:t>
      </w:r>
      <w:r w:rsidR="00131963" w:rsidRPr="00430CC2">
        <w:rPr>
          <w:rFonts w:ascii="TH SarabunPSK" w:hAnsi="TH SarabunPSK" w:cs="TH SarabunPSK"/>
          <w:sz w:val="32"/>
          <w:szCs w:val="32"/>
          <w:cs/>
        </w:rPr>
        <w:t xml:space="preserve">พบว่า </w:t>
      </w:r>
      <w:r w:rsidR="008E1691" w:rsidRPr="008E1691">
        <w:rPr>
          <w:rFonts w:ascii="TH SarabunPSK" w:hAnsi="TH SarabunPSK" w:cs="TH SarabunPSK"/>
          <w:sz w:val="32"/>
          <w:szCs w:val="32"/>
          <w:cs/>
        </w:rPr>
        <w:t>กลุ่มตัวอย่าง ร้อยละ 76.51 ทราบว่า รัฐบาลมีโครงการ “เงินอุดหนุนเพื่อการเลี้ยงดูเด็กแรกเกิด” เดือนละ 600 บาท ให้กับเด็กตั้งแต่แรกเกิดจนอายุครบ 6 ปี อยู่ในครัวเรือนที่มีรายได้เฉลี่ยต่อคนไม่เกิน 100</w:t>
      </w:r>
      <w:r w:rsidR="008E1691" w:rsidRPr="008E1691">
        <w:rPr>
          <w:rFonts w:ascii="TH SarabunPSK" w:hAnsi="TH SarabunPSK" w:cs="TH SarabunPSK"/>
          <w:sz w:val="32"/>
          <w:szCs w:val="32"/>
        </w:rPr>
        <w:t>,</w:t>
      </w:r>
      <w:r w:rsidR="008E1691" w:rsidRPr="008E1691">
        <w:rPr>
          <w:rFonts w:ascii="TH SarabunPSK" w:hAnsi="TH SarabunPSK" w:cs="TH SarabunPSK"/>
          <w:sz w:val="32"/>
          <w:szCs w:val="32"/>
          <w:cs/>
        </w:rPr>
        <w:t>000 บาทต่อปี</w:t>
      </w:r>
      <w:r w:rsidR="00D76147">
        <w:rPr>
          <w:rFonts w:ascii="TH SarabunPSK" w:hAnsi="TH SarabunPSK" w:cs="TH SarabunPSK"/>
          <w:sz w:val="32"/>
          <w:szCs w:val="32"/>
        </w:rPr>
        <w:t xml:space="preserve">    </w:t>
      </w:r>
      <w:r w:rsidR="008E1691" w:rsidRPr="008E1691">
        <w:rPr>
          <w:rFonts w:ascii="TH SarabunPSK" w:hAnsi="TH SarabunPSK" w:cs="TH SarabunPSK"/>
          <w:sz w:val="32"/>
          <w:szCs w:val="32"/>
          <w:cs/>
        </w:rPr>
        <w:t xml:space="preserve"> มาตั้งแต่ปี</w:t>
      </w:r>
      <w:r w:rsidR="00BF456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8E1691" w:rsidRPr="008E1691">
        <w:rPr>
          <w:rFonts w:ascii="TH SarabunPSK" w:hAnsi="TH SarabunPSK" w:cs="TH SarabunPSK"/>
          <w:sz w:val="32"/>
          <w:szCs w:val="32"/>
          <w:cs/>
        </w:rPr>
        <w:t>2562 โดยมองว่านโยบายนี้ช่วยแบ่งเบาภาระของผู้ปกครองในการเลี้ยงดูบุตร ร้อยละ 74.74 ทั้งนี้ร้อยละ 43.20 เห็นว่าเงินอุดหนุนจากรัฐบาลที่เพียงพอควรอุดหนุนประมาณ 1</w:t>
      </w:r>
      <w:r w:rsidR="008E1691" w:rsidRPr="008E1691">
        <w:rPr>
          <w:rFonts w:ascii="TH SarabunPSK" w:hAnsi="TH SarabunPSK" w:cs="TH SarabunPSK"/>
          <w:sz w:val="32"/>
          <w:szCs w:val="32"/>
        </w:rPr>
        <w:t>,</w:t>
      </w:r>
      <w:r w:rsidR="008E1691" w:rsidRPr="008E1691">
        <w:rPr>
          <w:rFonts w:ascii="TH SarabunPSK" w:hAnsi="TH SarabunPSK" w:cs="TH SarabunPSK"/>
          <w:sz w:val="32"/>
          <w:szCs w:val="32"/>
          <w:cs/>
        </w:rPr>
        <w:t>000 – 3</w:t>
      </w:r>
      <w:r w:rsidR="008E1691" w:rsidRPr="008E1691">
        <w:rPr>
          <w:rFonts w:ascii="TH SarabunPSK" w:hAnsi="TH SarabunPSK" w:cs="TH SarabunPSK"/>
          <w:sz w:val="32"/>
          <w:szCs w:val="32"/>
        </w:rPr>
        <w:t>,</w:t>
      </w:r>
      <w:r w:rsidR="008E1691" w:rsidRPr="008E1691">
        <w:rPr>
          <w:rFonts w:ascii="TH SarabunPSK" w:hAnsi="TH SarabunPSK" w:cs="TH SarabunPSK"/>
          <w:sz w:val="32"/>
          <w:szCs w:val="32"/>
          <w:cs/>
        </w:rPr>
        <w:t xml:space="preserve">000 บาท และเห็นด้วย ร้อยละ 81.01 </w:t>
      </w:r>
      <w:r w:rsidR="0010040C">
        <w:rPr>
          <w:rFonts w:ascii="TH SarabunPSK" w:hAnsi="TH SarabunPSK" w:cs="TH SarabunPSK" w:hint="cs"/>
          <w:sz w:val="32"/>
          <w:szCs w:val="32"/>
          <w:cs/>
        </w:rPr>
        <w:t xml:space="preserve">                   </w:t>
      </w:r>
      <w:r w:rsidR="008E1691" w:rsidRPr="008E1691">
        <w:rPr>
          <w:rFonts w:ascii="TH SarabunPSK" w:hAnsi="TH SarabunPSK" w:cs="TH SarabunPSK"/>
          <w:sz w:val="32"/>
          <w:szCs w:val="32"/>
          <w:cs/>
        </w:rPr>
        <w:t xml:space="preserve">หากรัฐบาลจะขยายให้ทุกครอบครัวที่มีบุตรอายุตั้งแต่แรกเกิดจนอายุครบ 6 ปี ได้รับเงินอุดหนุนโดยไม่ต้องพิสูจน์รายได้ เนื่องจากช่วยแบ่งเบาภาระค่าใช้จ่ายในการเลี้ยงดูบุตรในช่วงวัยเด็กซึ่งค่าใช้จ่ายค่อนข้างสูง นอกจากนี้ก็อยากให้รัฐบาลช่วยเหลือในเรื่องการเพิ่มเงินอุดหนุนเพื่อให้เพียงพอต่อการเลี้ยงดูเด็กแรกเกิด ร้อยละ 66.85             </w:t>
      </w:r>
    </w:p>
    <w:p w14:paraId="6EA3405E" w14:textId="103FA880" w:rsidR="00D76147" w:rsidRPr="00D76147" w:rsidRDefault="009602AB" w:rsidP="00D76147">
      <w:pPr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9B4EC4">
        <w:rPr>
          <w:rFonts w:ascii="TH SarabunPSK" w:hAnsi="TH SarabunPSK" w:cs="TH SarabunPSK" w:hint="cs"/>
          <w:sz w:val="32"/>
          <w:szCs w:val="32"/>
          <w:cs/>
        </w:rPr>
        <w:t xml:space="preserve">               </w:t>
      </w:r>
      <w:r w:rsidR="00871E88" w:rsidRPr="00D76147">
        <w:rPr>
          <w:rFonts w:ascii="TH SarabunPSK" w:hAnsi="TH SarabunPSK" w:cs="TH SarabunPSK" w:hint="cs"/>
          <w:sz w:val="32"/>
          <w:szCs w:val="32"/>
          <w:cs/>
        </w:rPr>
        <w:t>นางสาวพรพรรณ บัวทอง นักวิจัยสวนดุสิตโพล ระบุว่า จากผลการสำรวจแสดงให้เห็นว่า</w:t>
      </w:r>
      <w:r w:rsidR="00871E88" w:rsidRPr="00D76147">
        <w:rPr>
          <w:rFonts w:ascii="TH SarabunPSK" w:hAnsi="TH SarabunPSK" w:cs="TH SarabunPSK"/>
          <w:sz w:val="32"/>
          <w:szCs w:val="32"/>
          <w:cs/>
        </w:rPr>
        <w:t>ประชาชนตระหนักถึงโครงการเงินอุดหนุนเพื่อการเลี้ยงดูเด็กแรกเกิด</w:t>
      </w:r>
      <w:r w:rsidR="00871E88" w:rsidRPr="00D7614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871E88" w:rsidRPr="00D76147">
        <w:rPr>
          <w:rFonts w:ascii="TH SarabunPSK" w:hAnsi="TH SarabunPSK" w:cs="TH SarabunPSK"/>
          <w:sz w:val="32"/>
          <w:szCs w:val="32"/>
          <w:cs/>
        </w:rPr>
        <w:t xml:space="preserve">และมองว่าเป็นโครงการที่ดีในการแบ่งเบาภาระค่าใช้จ่ายของครอบครัว </w:t>
      </w:r>
      <w:r w:rsidR="00D76147" w:rsidRPr="00D76147">
        <w:rPr>
          <w:rFonts w:ascii="TH SarabunPSK" w:hAnsi="TH SarabunPSK" w:cs="TH SarabunPSK"/>
          <w:sz w:val="32"/>
          <w:szCs w:val="32"/>
        </w:rPr>
        <w:t xml:space="preserve"> </w:t>
      </w:r>
      <w:r w:rsidR="00D76147" w:rsidRPr="00D76147">
        <w:rPr>
          <w:rFonts w:ascii="TH SarabunPSK" w:hAnsi="TH SarabunPSK" w:cs="TH SarabunPSK"/>
          <w:color w:val="000000" w:themeColor="text1"/>
          <w:sz w:val="32"/>
          <w:szCs w:val="32"/>
          <w:cs/>
        </w:rPr>
        <w:t>จึงควรขยายให้เป็นแบบถ้วนหน้าเพื่อลดกระบวนการที่เป็นภาระ</w:t>
      </w:r>
      <w:r w:rsidR="00D76147" w:rsidRPr="00D76147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="00D76147" w:rsidRPr="00D76147">
        <w:rPr>
          <w:rFonts w:ascii="TH SarabunPSK" w:hAnsi="TH SarabunPSK" w:cs="TH SarabunPSK"/>
          <w:color w:val="000000" w:themeColor="text1"/>
          <w:sz w:val="32"/>
          <w:szCs w:val="32"/>
          <w:cs/>
        </w:rPr>
        <w:t>และประชาสัมพันธ์ให้ทั่วถึงเพื่อให้กลุ่มครอบครัวที่มีบุตรแรกเกิดได้รับสิทธิอย่างแท้จริง</w:t>
      </w:r>
      <w:r w:rsidR="00D76147" w:rsidRPr="00D76147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="00D76147" w:rsidRPr="00D76147">
        <w:rPr>
          <w:rFonts w:ascii="TH SarabunPSK" w:hAnsi="TH SarabunPSK" w:cs="TH SarabunPSK"/>
          <w:color w:val="000000" w:themeColor="text1"/>
          <w:sz w:val="32"/>
          <w:szCs w:val="32"/>
          <w:cs/>
        </w:rPr>
        <w:t>นอกจากนี้ในภาวะเศรษฐกิจปัจจุบัน ครอบครัวมีภาระค่าใช้จ่ายสูง</w:t>
      </w:r>
      <w:r w:rsidR="00D76147" w:rsidRPr="00D76147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="00D76147" w:rsidRPr="00D76147">
        <w:rPr>
          <w:rFonts w:ascii="TH SarabunPSK" w:hAnsi="TH SarabunPSK" w:cs="TH SarabunPSK"/>
          <w:color w:val="000000" w:themeColor="text1"/>
          <w:sz w:val="32"/>
          <w:szCs w:val="32"/>
          <w:cs/>
        </w:rPr>
        <w:t>จึงควรจัดสรรเงินอุดหนุนให้เหมาะสมกับค่าใช้จ่ายจริง</w:t>
      </w:r>
      <w:r w:rsidR="00D76147" w:rsidRPr="00D76147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="00D76147" w:rsidRPr="00D76147">
        <w:rPr>
          <w:rFonts w:ascii="TH SarabunPSK" w:hAnsi="TH SarabunPSK" w:cs="TH SarabunPSK"/>
          <w:color w:val="000000" w:themeColor="text1"/>
          <w:sz w:val="32"/>
          <w:szCs w:val="32"/>
          <w:cs/>
        </w:rPr>
        <w:t>เพราะการลงทุนกับทรัพยากรมนุษย์เป็นจุดเริ่มต้นสำคัญของการพัฒนาประเทศ</w:t>
      </w:r>
      <w:r w:rsidR="00D76147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="00D76147" w:rsidRPr="00D76147">
        <w:rPr>
          <w:rFonts w:ascii="TH SarabunPSK" w:hAnsi="TH SarabunPSK" w:cs="TH SarabunPSK"/>
          <w:color w:val="000000" w:themeColor="text1"/>
          <w:sz w:val="32"/>
          <w:szCs w:val="32"/>
          <w:cs/>
        </w:rPr>
        <w:t>จึงควรให้ความสำคัญและควรมีระบบติดตามประเมินผลที่มีประสิทธิภาพเพื่อให้การช่วยเหลือตรงเป้าหมาย คุ้มค่า และตรวจสอบได้</w:t>
      </w:r>
    </w:p>
    <w:p w14:paraId="4B454713" w14:textId="3BC48FE0" w:rsidR="003F32BE" w:rsidRDefault="003F32BE" w:rsidP="002215B0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029F693B" w14:textId="3197A58F" w:rsidR="002215B0" w:rsidRDefault="002215B0" w:rsidP="002215B0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นางสาวพรพรรณ บัวทอง</w:t>
      </w:r>
    </w:p>
    <w:p w14:paraId="3894A1AC" w14:textId="77777777" w:rsidR="002215B0" w:rsidRDefault="002215B0" w:rsidP="002215B0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นักวิจัย สวนดุสิตโพล มหาวิทยาลัยสวนดุสิต</w:t>
      </w:r>
    </w:p>
    <w:p w14:paraId="390B27E4" w14:textId="77777777" w:rsidR="002215B0" w:rsidRDefault="002215B0" w:rsidP="002215B0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โทร 086-3766533</w:t>
      </w:r>
    </w:p>
    <w:p w14:paraId="145CA4ED" w14:textId="5CE48E78" w:rsidR="002215B0" w:rsidRDefault="002215B0" w:rsidP="002215B0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22"/>
          <w:szCs w:val="22"/>
        </w:rPr>
      </w:pPr>
    </w:p>
    <w:p w14:paraId="6F52F00D" w14:textId="5BD01F7A" w:rsidR="00BC4D2C" w:rsidRDefault="00BC4D2C" w:rsidP="002215B0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22"/>
          <w:szCs w:val="22"/>
        </w:rPr>
      </w:pPr>
    </w:p>
    <w:p w14:paraId="5A5475CB" w14:textId="7537CADA" w:rsidR="00BC4D2C" w:rsidRDefault="00BC4D2C" w:rsidP="002215B0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22"/>
          <w:szCs w:val="22"/>
        </w:rPr>
      </w:pPr>
    </w:p>
    <w:p w14:paraId="04505C9B" w14:textId="27E02EAE" w:rsidR="00BC4D2C" w:rsidRDefault="009B4EC4" w:rsidP="00144B30">
      <w:pPr>
        <w:pStyle w:val="NoSpacing"/>
        <w:ind w:firstLine="720"/>
        <w:jc w:val="thaiDistribute"/>
        <w:rPr>
          <w:rFonts w:ascii="TH SarabunPSK" w:hAnsi="TH SarabunPSK" w:cs="TH SarabunPSK"/>
          <w:b/>
          <w:bCs/>
          <w:color w:val="000000" w:themeColor="text1"/>
          <w:sz w:val="22"/>
          <w:szCs w:val="22"/>
        </w:rPr>
      </w:pPr>
      <w:r w:rsidRPr="000277C6">
        <w:rPr>
          <w:rFonts w:ascii="TH SarabunPSK" w:hAnsi="TH SarabunPSK" w:cs="TH SarabunPSK"/>
          <w:sz w:val="32"/>
          <w:szCs w:val="32"/>
          <w:cs/>
        </w:rPr>
        <w:t>ผู้ช่วยศาสตราจารย์พัศรินท์ ก่อเลิศวรพงศ์</w:t>
      </w:r>
      <w:r w:rsidR="000277C6" w:rsidRPr="000277C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0277C6">
        <w:rPr>
          <w:rFonts w:ascii="TH SarabunPSK" w:hAnsi="TH SarabunPSK" w:cs="TH SarabunPSK"/>
          <w:sz w:val="32"/>
          <w:szCs w:val="32"/>
          <w:cs/>
        </w:rPr>
        <w:t>อาจารย์ประจำหลักสูตรจิตวิทยาอุตสาหกรรมและองค์กร</w:t>
      </w:r>
      <w:r w:rsidR="000277C6" w:rsidRPr="000277C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0277C6">
        <w:rPr>
          <w:rFonts w:ascii="TH SarabunPSK" w:hAnsi="TH SarabunPSK" w:cs="TH SarabunPSK"/>
          <w:sz w:val="32"/>
          <w:szCs w:val="32"/>
          <w:cs/>
        </w:rPr>
        <w:t>คณะมนุษยศาสตร์และสังคมศาสตร์</w:t>
      </w:r>
      <w:r w:rsidRPr="000277C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0277C6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มหาวิทยาลัยสวนดุสิต</w:t>
      </w:r>
      <w:r w:rsidR="000277C6" w:rsidRPr="000277C6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กล่าวว่า </w:t>
      </w:r>
      <w:r w:rsidR="00E826B5" w:rsidRPr="000277C6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“</w:t>
      </w:r>
      <w:r w:rsidR="00E826B5" w:rsidRPr="000277C6">
        <w:rPr>
          <w:rFonts w:ascii="TH SarabunPSK" w:hAnsi="TH SarabunPSK" w:cs="TH SarabunPSK"/>
          <w:sz w:val="32"/>
          <w:szCs w:val="32"/>
          <w:cs/>
        </w:rPr>
        <w:t>โครงการเงินอุดหนุนเพื่อการเลี้ยงดูเด็กแรกเกิด” ให้กับเด็กตั้งแต่แรกเกิดจนอายุครบ 6 ปี ประชาชนส่วนใหญ่เห็นว่านโยบายนี้จะสามารถช่วยแบ่งเบาภาระของผู้ปกครองในการเลี้ยงดูบุตรในช่วงวัยนี้ที่มีค่าใช้จ่ายค่อนข้างสูง เนื่องจากเด็กในช่วง 6 ปีแรก เป็นวัยแห่งการสร้างรากฐานชีวิตที่ดีและเป็นเวลาที่สำคัญของการเจริญเติบโตเพราะช่วงวัยนี้สมองจะมีการพัฒนาอย่างเต็มที่รวมถึงการมีพัฒนาการที่เหมาะสม คือ พัฒนาการด้านร่างกาย</w:t>
      </w:r>
      <w:r w:rsidR="00E826B5" w:rsidRPr="000277C6">
        <w:rPr>
          <w:rFonts w:ascii="TH SarabunPSK" w:hAnsi="TH SarabunPSK" w:cs="TH SarabunPSK"/>
          <w:sz w:val="32"/>
          <w:szCs w:val="32"/>
        </w:rPr>
        <w:t xml:space="preserve">, </w:t>
      </w:r>
      <w:r w:rsidR="00E826B5" w:rsidRPr="000277C6">
        <w:rPr>
          <w:rFonts w:ascii="TH SarabunPSK" w:hAnsi="TH SarabunPSK" w:cs="TH SarabunPSK"/>
          <w:sz w:val="32"/>
          <w:szCs w:val="32"/>
          <w:cs/>
        </w:rPr>
        <w:t>พัฒนาการด้านอารมณ์</w:t>
      </w:r>
      <w:r w:rsidR="00E826B5" w:rsidRPr="000277C6">
        <w:rPr>
          <w:rFonts w:ascii="TH SarabunPSK" w:hAnsi="TH SarabunPSK" w:cs="TH SarabunPSK"/>
          <w:sz w:val="32"/>
          <w:szCs w:val="32"/>
        </w:rPr>
        <w:t xml:space="preserve">, </w:t>
      </w:r>
      <w:r w:rsidR="00E826B5" w:rsidRPr="000277C6">
        <w:rPr>
          <w:rFonts w:ascii="TH SarabunPSK" w:hAnsi="TH SarabunPSK" w:cs="TH SarabunPSK"/>
          <w:sz w:val="32"/>
          <w:szCs w:val="32"/>
          <w:cs/>
        </w:rPr>
        <w:t>พัฒนาการด้านสังคม และพัฒนาการด้านสติปัญญา ดังนั้นผู้ปกครองจึงให้ความใส่ใจรวมถึงคาดหวังที่จะดูแลเด็กในช่วงนี้ให้ดีที่สุด โดยความคิดเห็นของประชาชนส่วนใหญ่เห็นด้วยหากรัฐบาลจะขยายให้ทุกครอบครัวที่มีบุตรอายุตั้งแต่แรกเกิดจนอายุครบ 6 ปี ได้รับเงินอุดหนุนโดยไม่ต้องพิสูจน์รายได้ อันสะท้อนให้เห็นถึงความต้องการเงินอุดหนุนเพื่อการใช้จ่ายที่เพียงพอต่อการเลี้ยงดูเด็กในการส่งเสริมโภชนาการหรือสุขภาวะด้านต่างๆ และพัฒนาคุณภาพชีวิตของเด็กอย่างเหมาะสมภายใต้ความผันผวนของเศรษฐกิจในปัจจุบัน</w:t>
      </w:r>
    </w:p>
    <w:p w14:paraId="294A5018" w14:textId="22EF846F" w:rsidR="00BC4D2C" w:rsidRDefault="00BC4D2C" w:rsidP="002215B0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22"/>
          <w:szCs w:val="22"/>
        </w:rPr>
      </w:pPr>
    </w:p>
    <w:p w14:paraId="0FD6F96C" w14:textId="77777777" w:rsidR="00BC4D2C" w:rsidRPr="00BB4D0D" w:rsidRDefault="00BC4D2C" w:rsidP="00BC4D2C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BB4D0D">
        <w:rPr>
          <w:rFonts w:ascii="TH SarabunPSK" w:hAnsi="TH SarabunPSK" w:cs="TH SarabunPSK"/>
          <w:b/>
          <w:bCs/>
          <w:sz w:val="32"/>
          <w:szCs w:val="32"/>
          <w:cs/>
        </w:rPr>
        <w:t>ผู้ช่วยศาสตราจารย์พัศรินท์ ก่อเลิศวรพงศ์</w:t>
      </w:r>
    </w:p>
    <w:p w14:paraId="452B5576" w14:textId="77777777" w:rsidR="00BC4D2C" w:rsidRPr="00BB4D0D" w:rsidRDefault="00BC4D2C" w:rsidP="00BC4D2C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BB4D0D">
        <w:rPr>
          <w:rFonts w:ascii="TH SarabunPSK" w:hAnsi="TH SarabunPSK" w:cs="TH SarabunPSK"/>
          <w:b/>
          <w:bCs/>
          <w:sz w:val="32"/>
          <w:szCs w:val="32"/>
          <w:cs/>
        </w:rPr>
        <w:t xml:space="preserve">อาจารย์ประจำหลักสูตรจิตวิทยาอุตสาหกรรมและองค์กร </w:t>
      </w:r>
    </w:p>
    <w:p w14:paraId="59B85663" w14:textId="10BD7BB8" w:rsidR="00BC4D2C" w:rsidRPr="003A4E32" w:rsidRDefault="00BC4D2C" w:rsidP="002215B0">
      <w:pPr>
        <w:pStyle w:val="NoSpacing"/>
        <w:jc w:val="right"/>
        <w:rPr>
          <w:rFonts w:ascii="TH SarabunPSK" w:hAnsi="TH SarabunPSK" w:cs="TH SarabunPSK" w:hint="cs"/>
          <w:b/>
          <w:bCs/>
          <w:color w:val="000000" w:themeColor="text1"/>
          <w:sz w:val="22"/>
          <w:szCs w:val="22"/>
          <w:cs/>
        </w:rPr>
      </w:pPr>
      <w:r w:rsidRPr="00BB4D0D">
        <w:rPr>
          <w:rFonts w:ascii="TH SarabunPSK" w:hAnsi="TH SarabunPSK" w:cs="TH SarabunPSK"/>
          <w:b/>
          <w:bCs/>
          <w:sz w:val="32"/>
          <w:szCs w:val="32"/>
          <w:cs/>
        </w:rPr>
        <w:t>คณะมนุษยศาสตร์และสังคมศาสตร์</w:t>
      </w:r>
      <w:r w:rsidR="009B4EC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9B4EC4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มหาวิทยาลัยสวนดุสิต</w:t>
      </w:r>
      <w:bookmarkStart w:id="0" w:name="_GoBack"/>
      <w:bookmarkEnd w:id="0"/>
    </w:p>
    <w:sectPr w:rsidR="00BC4D2C" w:rsidRPr="003A4E32" w:rsidSect="0089083E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endnotePr>
        <w:numFmt w:val="decimal"/>
      </w:endnotePr>
      <w:pgSz w:w="11907" w:h="16840"/>
      <w:pgMar w:top="900" w:right="657" w:bottom="0" w:left="851" w:header="568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B0D62C" w14:textId="77777777" w:rsidR="00E15A10" w:rsidRDefault="00E15A10" w:rsidP="00CD0D20">
      <w:r>
        <w:separator/>
      </w:r>
    </w:p>
  </w:endnote>
  <w:endnote w:type="continuationSeparator" w:id="0">
    <w:p w14:paraId="53E76535" w14:textId="77777777" w:rsidR="00E15A10" w:rsidRDefault="00E15A10" w:rsidP="00CD0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00"/>
    <w:family w:val="roman"/>
    <w:pitch w:val="default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IrisUPC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8221E6" w14:textId="77777777" w:rsidR="00030E2D" w:rsidRDefault="00030E2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099F51" w14:textId="77777777" w:rsidR="00030E2D" w:rsidRDefault="00030E2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655DA9" w14:textId="77777777" w:rsidR="00030E2D" w:rsidRDefault="00030E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573772" w14:textId="77777777" w:rsidR="00E15A10" w:rsidRDefault="00E15A10" w:rsidP="00CD0D20">
      <w:r>
        <w:separator/>
      </w:r>
    </w:p>
  </w:footnote>
  <w:footnote w:type="continuationSeparator" w:id="0">
    <w:p w14:paraId="69CC9480" w14:textId="77777777" w:rsidR="00E15A10" w:rsidRDefault="00E15A10" w:rsidP="00CD0D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BD35E8" w14:textId="4EF2BE91" w:rsidR="00030E2D" w:rsidRDefault="00030E2D">
    <w:pPr>
      <w:pStyle w:val="Header"/>
    </w:pPr>
    <w:r>
      <w:rPr>
        <w:noProof/>
      </w:rPr>
      <w:pict w14:anchorId="518598D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6860454" o:spid="_x0000_s2050" type="#_x0000_t75" style="position:absolute;margin-left:0;margin-top:0;width:153.6pt;height:153.6pt;z-index:-251657216;mso-position-horizontal:center;mso-position-horizontal-relative:margin;mso-position-vertical:center;mso-position-vertical-relative:margin" o:allowincell="f">
          <v:imagedata r:id="rId1" o:title="301918921_500744225384588_2292054148559284878_n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50199A" w14:textId="0D464E79" w:rsidR="00030E2D" w:rsidRDefault="00030E2D">
    <w:pPr>
      <w:pStyle w:val="Header"/>
    </w:pPr>
    <w:r>
      <w:rPr>
        <w:noProof/>
      </w:rPr>
      <w:pict w14:anchorId="5D3D38E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6860455" o:spid="_x0000_s2051" type="#_x0000_t75" style="position:absolute;margin-left:0;margin-top:0;width:153.6pt;height:153.6pt;z-index:-251656192;mso-position-horizontal:center;mso-position-horizontal-relative:margin;mso-position-vertical:center;mso-position-vertical-relative:margin" o:allowincell="f">
          <v:imagedata r:id="rId1" o:title="301918921_500744225384588_2292054148559284878_n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28EABA" w14:textId="63C72716" w:rsidR="00030E2D" w:rsidRDefault="00030E2D">
    <w:pPr>
      <w:pStyle w:val="Header"/>
    </w:pPr>
    <w:r>
      <w:rPr>
        <w:noProof/>
      </w:rPr>
      <w:pict w14:anchorId="6A33593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6860453" o:spid="_x0000_s2049" type="#_x0000_t75" style="position:absolute;margin-left:0;margin-top:0;width:153.6pt;height:153.6pt;z-index:-251658240;mso-position-horizontal:center;mso-position-horizontal-relative:margin;mso-position-vertical:center;mso-position-vertical-relative:margin" o:allowincell="f">
          <v:imagedata r:id="rId1" o:title="301918921_500744225384588_2292054148559284878_n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2142C4"/>
    <w:multiLevelType w:val="hybridMultilevel"/>
    <w:tmpl w:val="5BF2A6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F35EAF"/>
    <w:multiLevelType w:val="hybridMultilevel"/>
    <w:tmpl w:val="34B0BA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B6B4E86"/>
    <w:multiLevelType w:val="hybridMultilevel"/>
    <w:tmpl w:val="EEB2A0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2558F3"/>
    <w:multiLevelType w:val="hybridMultilevel"/>
    <w:tmpl w:val="532C3A12"/>
    <w:lvl w:ilvl="0" w:tplc="0DA01B6C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4" w15:restartNumberingAfterBreak="0">
    <w:nsid w:val="698262CA"/>
    <w:multiLevelType w:val="hybridMultilevel"/>
    <w:tmpl w:val="06FE891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numFmt w:val="decimal"/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bM0MDIwNwJyDJV0lIJTi4sz8/NACgxrAfPh5vYsAAAA"/>
  </w:docVars>
  <w:rsids>
    <w:rsidRoot w:val="00C96789"/>
    <w:rsid w:val="00000221"/>
    <w:rsid w:val="00000497"/>
    <w:rsid w:val="000004DD"/>
    <w:rsid w:val="000006D0"/>
    <w:rsid w:val="00000A48"/>
    <w:rsid w:val="00000CE7"/>
    <w:rsid w:val="00000D56"/>
    <w:rsid w:val="00001425"/>
    <w:rsid w:val="0000175F"/>
    <w:rsid w:val="00001A6B"/>
    <w:rsid w:val="00001D02"/>
    <w:rsid w:val="00001EA9"/>
    <w:rsid w:val="00001ECE"/>
    <w:rsid w:val="00001F1E"/>
    <w:rsid w:val="00002400"/>
    <w:rsid w:val="000027BE"/>
    <w:rsid w:val="000027FB"/>
    <w:rsid w:val="00002DBB"/>
    <w:rsid w:val="00002DCD"/>
    <w:rsid w:val="00002F12"/>
    <w:rsid w:val="00003027"/>
    <w:rsid w:val="0000334D"/>
    <w:rsid w:val="000034CA"/>
    <w:rsid w:val="00003738"/>
    <w:rsid w:val="0000398D"/>
    <w:rsid w:val="00003B6E"/>
    <w:rsid w:val="00003D7F"/>
    <w:rsid w:val="0000406D"/>
    <w:rsid w:val="00004078"/>
    <w:rsid w:val="00004127"/>
    <w:rsid w:val="0000417D"/>
    <w:rsid w:val="00004651"/>
    <w:rsid w:val="0000469C"/>
    <w:rsid w:val="000049C3"/>
    <w:rsid w:val="00004D1B"/>
    <w:rsid w:val="0000501C"/>
    <w:rsid w:val="00005181"/>
    <w:rsid w:val="00005775"/>
    <w:rsid w:val="000058FD"/>
    <w:rsid w:val="00005ECB"/>
    <w:rsid w:val="00005EF5"/>
    <w:rsid w:val="00005F40"/>
    <w:rsid w:val="0000612F"/>
    <w:rsid w:val="0000627F"/>
    <w:rsid w:val="00006403"/>
    <w:rsid w:val="000064CB"/>
    <w:rsid w:val="000065B4"/>
    <w:rsid w:val="0000674D"/>
    <w:rsid w:val="000068F8"/>
    <w:rsid w:val="00006A2D"/>
    <w:rsid w:val="00006DD2"/>
    <w:rsid w:val="00006E43"/>
    <w:rsid w:val="00006F8B"/>
    <w:rsid w:val="0000731D"/>
    <w:rsid w:val="0000767E"/>
    <w:rsid w:val="000076A0"/>
    <w:rsid w:val="00007A6A"/>
    <w:rsid w:val="00007D9E"/>
    <w:rsid w:val="00007E20"/>
    <w:rsid w:val="00007F4F"/>
    <w:rsid w:val="0001016C"/>
    <w:rsid w:val="00010564"/>
    <w:rsid w:val="000107B4"/>
    <w:rsid w:val="00010844"/>
    <w:rsid w:val="000109FA"/>
    <w:rsid w:val="00010F80"/>
    <w:rsid w:val="00010FE6"/>
    <w:rsid w:val="0001122A"/>
    <w:rsid w:val="0001168E"/>
    <w:rsid w:val="00011B94"/>
    <w:rsid w:val="00011BF8"/>
    <w:rsid w:val="00011D50"/>
    <w:rsid w:val="00011E65"/>
    <w:rsid w:val="00011EBE"/>
    <w:rsid w:val="0001200E"/>
    <w:rsid w:val="000120EC"/>
    <w:rsid w:val="000126D6"/>
    <w:rsid w:val="00012706"/>
    <w:rsid w:val="0001290F"/>
    <w:rsid w:val="00012CDE"/>
    <w:rsid w:val="00012F30"/>
    <w:rsid w:val="000130B0"/>
    <w:rsid w:val="000134F0"/>
    <w:rsid w:val="00013678"/>
    <w:rsid w:val="00013870"/>
    <w:rsid w:val="00014009"/>
    <w:rsid w:val="000141E8"/>
    <w:rsid w:val="000144D3"/>
    <w:rsid w:val="00014636"/>
    <w:rsid w:val="00014855"/>
    <w:rsid w:val="00014BD6"/>
    <w:rsid w:val="00014BE0"/>
    <w:rsid w:val="0001527D"/>
    <w:rsid w:val="00015391"/>
    <w:rsid w:val="00015523"/>
    <w:rsid w:val="00015550"/>
    <w:rsid w:val="000157C0"/>
    <w:rsid w:val="00015830"/>
    <w:rsid w:val="00015972"/>
    <w:rsid w:val="00016139"/>
    <w:rsid w:val="000163D2"/>
    <w:rsid w:val="00016669"/>
    <w:rsid w:val="00016B75"/>
    <w:rsid w:val="00016C61"/>
    <w:rsid w:val="00016FB9"/>
    <w:rsid w:val="000170ED"/>
    <w:rsid w:val="0001729D"/>
    <w:rsid w:val="000173CD"/>
    <w:rsid w:val="0001755D"/>
    <w:rsid w:val="000179AB"/>
    <w:rsid w:val="00017C6C"/>
    <w:rsid w:val="00017D49"/>
    <w:rsid w:val="00017DD9"/>
    <w:rsid w:val="00017E86"/>
    <w:rsid w:val="00017F1B"/>
    <w:rsid w:val="00020144"/>
    <w:rsid w:val="00020388"/>
    <w:rsid w:val="0002046C"/>
    <w:rsid w:val="00020475"/>
    <w:rsid w:val="000206FB"/>
    <w:rsid w:val="00020A47"/>
    <w:rsid w:val="00020A5C"/>
    <w:rsid w:val="00020AA7"/>
    <w:rsid w:val="00020C87"/>
    <w:rsid w:val="00020CF5"/>
    <w:rsid w:val="00020D9B"/>
    <w:rsid w:val="00020EC4"/>
    <w:rsid w:val="00021048"/>
    <w:rsid w:val="0002110D"/>
    <w:rsid w:val="00021125"/>
    <w:rsid w:val="0002116E"/>
    <w:rsid w:val="00021292"/>
    <w:rsid w:val="00021404"/>
    <w:rsid w:val="0002172C"/>
    <w:rsid w:val="000219AE"/>
    <w:rsid w:val="00021D60"/>
    <w:rsid w:val="0002200B"/>
    <w:rsid w:val="00022174"/>
    <w:rsid w:val="0002236D"/>
    <w:rsid w:val="00022B20"/>
    <w:rsid w:val="00022D8C"/>
    <w:rsid w:val="00023166"/>
    <w:rsid w:val="000232F8"/>
    <w:rsid w:val="00023385"/>
    <w:rsid w:val="00023532"/>
    <w:rsid w:val="00023748"/>
    <w:rsid w:val="000237F8"/>
    <w:rsid w:val="00023DB3"/>
    <w:rsid w:val="00023E99"/>
    <w:rsid w:val="00023FF1"/>
    <w:rsid w:val="00023FF7"/>
    <w:rsid w:val="0002426E"/>
    <w:rsid w:val="000244A5"/>
    <w:rsid w:val="0002454F"/>
    <w:rsid w:val="00024772"/>
    <w:rsid w:val="000247AD"/>
    <w:rsid w:val="0002497F"/>
    <w:rsid w:val="00024AD1"/>
    <w:rsid w:val="00024B16"/>
    <w:rsid w:val="00024E86"/>
    <w:rsid w:val="00024FD0"/>
    <w:rsid w:val="000251D2"/>
    <w:rsid w:val="000253BB"/>
    <w:rsid w:val="00025437"/>
    <w:rsid w:val="00025673"/>
    <w:rsid w:val="00025713"/>
    <w:rsid w:val="00025795"/>
    <w:rsid w:val="000257E1"/>
    <w:rsid w:val="00025819"/>
    <w:rsid w:val="00025856"/>
    <w:rsid w:val="00025B5F"/>
    <w:rsid w:val="00025D04"/>
    <w:rsid w:val="0002616B"/>
    <w:rsid w:val="00026360"/>
    <w:rsid w:val="00026501"/>
    <w:rsid w:val="000265B9"/>
    <w:rsid w:val="000268C2"/>
    <w:rsid w:val="000268CC"/>
    <w:rsid w:val="000268CD"/>
    <w:rsid w:val="00026A42"/>
    <w:rsid w:val="00026A92"/>
    <w:rsid w:val="00026BA4"/>
    <w:rsid w:val="00026D01"/>
    <w:rsid w:val="00027055"/>
    <w:rsid w:val="00027682"/>
    <w:rsid w:val="000276C5"/>
    <w:rsid w:val="00027789"/>
    <w:rsid w:val="000277C6"/>
    <w:rsid w:val="00027876"/>
    <w:rsid w:val="00027A4F"/>
    <w:rsid w:val="00027E79"/>
    <w:rsid w:val="00027F1B"/>
    <w:rsid w:val="00027F7B"/>
    <w:rsid w:val="00030670"/>
    <w:rsid w:val="00030737"/>
    <w:rsid w:val="00030814"/>
    <w:rsid w:val="00030870"/>
    <w:rsid w:val="00030A5B"/>
    <w:rsid w:val="00030E2D"/>
    <w:rsid w:val="00030EA0"/>
    <w:rsid w:val="00031017"/>
    <w:rsid w:val="0003111D"/>
    <w:rsid w:val="00031236"/>
    <w:rsid w:val="00031317"/>
    <w:rsid w:val="00031419"/>
    <w:rsid w:val="0003168A"/>
    <w:rsid w:val="000316AC"/>
    <w:rsid w:val="00031797"/>
    <w:rsid w:val="00031A07"/>
    <w:rsid w:val="00031A43"/>
    <w:rsid w:val="00031CB0"/>
    <w:rsid w:val="00031CFB"/>
    <w:rsid w:val="00031F63"/>
    <w:rsid w:val="00031FCB"/>
    <w:rsid w:val="000320A0"/>
    <w:rsid w:val="000321A7"/>
    <w:rsid w:val="000322DB"/>
    <w:rsid w:val="00032971"/>
    <w:rsid w:val="00032A8A"/>
    <w:rsid w:val="00032B30"/>
    <w:rsid w:val="00032D39"/>
    <w:rsid w:val="00032F09"/>
    <w:rsid w:val="00033612"/>
    <w:rsid w:val="0003364E"/>
    <w:rsid w:val="00033660"/>
    <w:rsid w:val="00033693"/>
    <w:rsid w:val="00033D9A"/>
    <w:rsid w:val="00033F79"/>
    <w:rsid w:val="00034230"/>
    <w:rsid w:val="000342C1"/>
    <w:rsid w:val="000347B0"/>
    <w:rsid w:val="00034844"/>
    <w:rsid w:val="0003498A"/>
    <w:rsid w:val="00034CA4"/>
    <w:rsid w:val="00034D42"/>
    <w:rsid w:val="00034EED"/>
    <w:rsid w:val="00035022"/>
    <w:rsid w:val="0003513B"/>
    <w:rsid w:val="00035334"/>
    <w:rsid w:val="0003536C"/>
    <w:rsid w:val="0003541E"/>
    <w:rsid w:val="0003557A"/>
    <w:rsid w:val="00035665"/>
    <w:rsid w:val="00035846"/>
    <w:rsid w:val="00035AE4"/>
    <w:rsid w:val="00035C41"/>
    <w:rsid w:val="0003606C"/>
    <w:rsid w:val="000362BA"/>
    <w:rsid w:val="000363E4"/>
    <w:rsid w:val="00036520"/>
    <w:rsid w:val="00036690"/>
    <w:rsid w:val="00036F1D"/>
    <w:rsid w:val="0003742F"/>
    <w:rsid w:val="000374BA"/>
    <w:rsid w:val="000376B3"/>
    <w:rsid w:val="000377DC"/>
    <w:rsid w:val="00037844"/>
    <w:rsid w:val="000378CD"/>
    <w:rsid w:val="0003794C"/>
    <w:rsid w:val="00037BE2"/>
    <w:rsid w:val="00037E84"/>
    <w:rsid w:val="00040113"/>
    <w:rsid w:val="000402DB"/>
    <w:rsid w:val="0004030C"/>
    <w:rsid w:val="000403C1"/>
    <w:rsid w:val="000404B0"/>
    <w:rsid w:val="000404E9"/>
    <w:rsid w:val="000404FF"/>
    <w:rsid w:val="00040547"/>
    <w:rsid w:val="0004080A"/>
    <w:rsid w:val="0004088E"/>
    <w:rsid w:val="000408D9"/>
    <w:rsid w:val="00040920"/>
    <w:rsid w:val="00040C4B"/>
    <w:rsid w:val="00040ECA"/>
    <w:rsid w:val="00040F37"/>
    <w:rsid w:val="000414E3"/>
    <w:rsid w:val="00041612"/>
    <w:rsid w:val="000416AD"/>
    <w:rsid w:val="0004191B"/>
    <w:rsid w:val="00041DAE"/>
    <w:rsid w:val="000422F0"/>
    <w:rsid w:val="0004270F"/>
    <w:rsid w:val="0004275B"/>
    <w:rsid w:val="00042866"/>
    <w:rsid w:val="00042873"/>
    <w:rsid w:val="00042AB7"/>
    <w:rsid w:val="00042D45"/>
    <w:rsid w:val="00042E99"/>
    <w:rsid w:val="000431EB"/>
    <w:rsid w:val="000431EE"/>
    <w:rsid w:val="000435BD"/>
    <w:rsid w:val="000436C5"/>
    <w:rsid w:val="00043A52"/>
    <w:rsid w:val="00044046"/>
    <w:rsid w:val="0004436D"/>
    <w:rsid w:val="000444B7"/>
    <w:rsid w:val="000444E5"/>
    <w:rsid w:val="00044CCA"/>
    <w:rsid w:val="00044F8F"/>
    <w:rsid w:val="00045348"/>
    <w:rsid w:val="0004564F"/>
    <w:rsid w:val="00045665"/>
    <w:rsid w:val="000456EC"/>
    <w:rsid w:val="00045B86"/>
    <w:rsid w:val="0004602C"/>
    <w:rsid w:val="00046320"/>
    <w:rsid w:val="00046424"/>
    <w:rsid w:val="00046896"/>
    <w:rsid w:val="00046981"/>
    <w:rsid w:val="00046A0E"/>
    <w:rsid w:val="00046A45"/>
    <w:rsid w:val="00046ACF"/>
    <w:rsid w:val="00046FF2"/>
    <w:rsid w:val="00047306"/>
    <w:rsid w:val="000474B1"/>
    <w:rsid w:val="000476FC"/>
    <w:rsid w:val="000478C1"/>
    <w:rsid w:val="00047A17"/>
    <w:rsid w:val="00047AC3"/>
    <w:rsid w:val="00047CA9"/>
    <w:rsid w:val="00047FB2"/>
    <w:rsid w:val="000500F2"/>
    <w:rsid w:val="000503FE"/>
    <w:rsid w:val="000504D2"/>
    <w:rsid w:val="000506B7"/>
    <w:rsid w:val="0005082B"/>
    <w:rsid w:val="00050BB4"/>
    <w:rsid w:val="00050FDD"/>
    <w:rsid w:val="00051001"/>
    <w:rsid w:val="000512EC"/>
    <w:rsid w:val="000514EB"/>
    <w:rsid w:val="000519C8"/>
    <w:rsid w:val="00051A4E"/>
    <w:rsid w:val="00051C1F"/>
    <w:rsid w:val="00052046"/>
    <w:rsid w:val="0005211D"/>
    <w:rsid w:val="000521A4"/>
    <w:rsid w:val="00052285"/>
    <w:rsid w:val="0005233A"/>
    <w:rsid w:val="000527D3"/>
    <w:rsid w:val="000528BB"/>
    <w:rsid w:val="00052B27"/>
    <w:rsid w:val="00052CB7"/>
    <w:rsid w:val="00052D1A"/>
    <w:rsid w:val="000530CE"/>
    <w:rsid w:val="00053337"/>
    <w:rsid w:val="000538EA"/>
    <w:rsid w:val="00053E29"/>
    <w:rsid w:val="00054297"/>
    <w:rsid w:val="00054313"/>
    <w:rsid w:val="00054333"/>
    <w:rsid w:val="000544C6"/>
    <w:rsid w:val="000544EE"/>
    <w:rsid w:val="0005480D"/>
    <w:rsid w:val="0005488B"/>
    <w:rsid w:val="0005493D"/>
    <w:rsid w:val="00054C70"/>
    <w:rsid w:val="00054D86"/>
    <w:rsid w:val="0005500E"/>
    <w:rsid w:val="000558C0"/>
    <w:rsid w:val="00055A2B"/>
    <w:rsid w:val="00055C49"/>
    <w:rsid w:val="00055DC5"/>
    <w:rsid w:val="000561DA"/>
    <w:rsid w:val="000566E6"/>
    <w:rsid w:val="00056FF5"/>
    <w:rsid w:val="00057290"/>
    <w:rsid w:val="00057316"/>
    <w:rsid w:val="00057901"/>
    <w:rsid w:val="00057912"/>
    <w:rsid w:val="00057919"/>
    <w:rsid w:val="00057AD5"/>
    <w:rsid w:val="00057BD8"/>
    <w:rsid w:val="00057EC9"/>
    <w:rsid w:val="00057ED7"/>
    <w:rsid w:val="00057FBC"/>
    <w:rsid w:val="00060020"/>
    <w:rsid w:val="0006013C"/>
    <w:rsid w:val="00060210"/>
    <w:rsid w:val="00060409"/>
    <w:rsid w:val="0006047B"/>
    <w:rsid w:val="000608AE"/>
    <w:rsid w:val="000610E7"/>
    <w:rsid w:val="00061515"/>
    <w:rsid w:val="0006153C"/>
    <w:rsid w:val="000616A1"/>
    <w:rsid w:val="000619F0"/>
    <w:rsid w:val="00061BEA"/>
    <w:rsid w:val="00061C0A"/>
    <w:rsid w:val="00061CAB"/>
    <w:rsid w:val="00061F51"/>
    <w:rsid w:val="00062130"/>
    <w:rsid w:val="000627A9"/>
    <w:rsid w:val="00062A80"/>
    <w:rsid w:val="0006314F"/>
    <w:rsid w:val="00063325"/>
    <w:rsid w:val="00063333"/>
    <w:rsid w:val="00063616"/>
    <w:rsid w:val="0006368A"/>
    <w:rsid w:val="0006370E"/>
    <w:rsid w:val="0006378B"/>
    <w:rsid w:val="000637AE"/>
    <w:rsid w:val="00063A72"/>
    <w:rsid w:val="00063D25"/>
    <w:rsid w:val="00063F43"/>
    <w:rsid w:val="000640A1"/>
    <w:rsid w:val="000640B8"/>
    <w:rsid w:val="00064229"/>
    <w:rsid w:val="0006446E"/>
    <w:rsid w:val="000645BD"/>
    <w:rsid w:val="000646AB"/>
    <w:rsid w:val="00064991"/>
    <w:rsid w:val="00064A6B"/>
    <w:rsid w:val="00064B69"/>
    <w:rsid w:val="00064B95"/>
    <w:rsid w:val="00064E6E"/>
    <w:rsid w:val="00064F79"/>
    <w:rsid w:val="0006504B"/>
    <w:rsid w:val="000652C6"/>
    <w:rsid w:val="00065333"/>
    <w:rsid w:val="00065404"/>
    <w:rsid w:val="000654CF"/>
    <w:rsid w:val="00065581"/>
    <w:rsid w:val="000655AE"/>
    <w:rsid w:val="0006578B"/>
    <w:rsid w:val="00065A97"/>
    <w:rsid w:val="00065C9C"/>
    <w:rsid w:val="00066313"/>
    <w:rsid w:val="00066456"/>
    <w:rsid w:val="00066544"/>
    <w:rsid w:val="00066957"/>
    <w:rsid w:val="00066A52"/>
    <w:rsid w:val="00066BDA"/>
    <w:rsid w:val="00066BEC"/>
    <w:rsid w:val="000673DC"/>
    <w:rsid w:val="0006751B"/>
    <w:rsid w:val="00067605"/>
    <w:rsid w:val="0006775F"/>
    <w:rsid w:val="00067874"/>
    <w:rsid w:val="00067A06"/>
    <w:rsid w:val="00067C86"/>
    <w:rsid w:val="00067D9C"/>
    <w:rsid w:val="00067E16"/>
    <w:rsid w:val="00067EE4"/>
    <w:rsid w:val="00070034"/>
    <w:rsid w:val="00070039"/>
    <w:rsid w:val="000700CD"/>
    <w:rsid w:val="000701A8"/>
    <w:rsid w:val="000702E3"/>
    <w:rsid w:val="00070316"/>
    <w:rsid w:val="000703EC"/>
    <w:rsid w:val="000704B0"/>
    <w:rsid w:val="000704E3"/>
    <w:rsid w:val="00070684"/>
    <w:rsid w:val="00070882"/>
    <w:rsid w:val="00070B8B"/>
    <w:rsid w:val="00070C28"/>
    <w:rsid w:val="00070CCC"/>
    <w:rsid w:val="00070F33"/>
    <w:rsid w:val="000710F1"/>
    <w:rsid w:val="00071102"/>
    <w:rsid w:val="00071696"/>
    <w:rsid w:val="00071959"/>
    <w:rsid w:val="00071F4B"/>
    <w:rsid w:val="00071FE8"/>
    <w:rsid w:val="000723CE"/>
    <w:rsid w:val="00072408"/>
    <w:rsid w:val="00072773"/>
    <w:rsid w:val="000727C7"/>
    <w:rsid w:val="00072F4F"/>
    <w:rsid w:val="000731C7"/>
    <w:rsid w:val="000737AC"/>
    <w:rsid w:val="000739F6"/>
    <w:rsid w:val="00073A04"/>
    <w:rsid w:val="00073AF0"/>
    <w:rsid w:val="000741F0"/>
    <w:rsid w:val="000741F5"/>
    <w:rsid w:val="00074342"/>
    <w:rsid w:val="00074468"/>
    <w:rsid w:val="000749FD"/>
    <w:rsid w:val="00074C43"/>
    <w:rsid w:val="00075224"/>
    <w:rsid w:val="0007535A"/>
    <w:rsid w:val="0007599B"/>
    <w:rsid w:val="00075C6B"/>
    <w:rsid w:val="00075F25"/>
    <w:rsid w:val="0007651D"/>
    <w:rsid w:val="000765EC"/>
    <w:rsid w:val="00076C8F"/>
    <w:rsid w:val="0007711D"/>
    <w:rsid w:val="0007711E"/>
    <w:rsid w:val="00077288"/>
    <w:rsid w:val="0007770D"/>
    <w:rsid w:val="00077B88"/>
    <w:rsid w:val="00077C58"/>
    <w:rsid w:val="00077E05"/>
    <w:rsid w:val="00077EA8"/>
    <w:rsid w:val="000801F7"/>
    <w:rsid w:val="000802FA"/>
    <w:rsid w:val="000805F5"/>
    <w:rsid w:val="00080723"/>
    <w:rsid w:val="000809D9"/>
    <w:rsid w:val="00080B01"/>
    <w:rsid w:val="00080D3D"/>
    <w:rsid w:val="00080D55"/>
    <w:rsid w:val="00080E1E"/>
    <w:rsid w:val="00081061"/>
    <w:rsid w:val="00081087"/>
    <w:rsid w:val="000810BF"/>
    <w:rsid w:val="00081146"/>
    <w:rsid w:val="00081466"/>
    <w:rsid w:val="00081C41"/>
    <w:rsid w:val="00081CC5"/>
    <w:rsid w:val="00081E55"/>
    <w:rsid w:val="00081EB2"/>
    <w:rsid w:val="000820F5"/>
    <w:rsid w:val="0008286E"/>
    <w:rsid w:val="00082A58"/>
    <w:rsid w:val="00082CE4"/>
    <w:rsid w:val="00082E04"/>
    <w:rsid w:val="00083010"/>
    <w:rsid w:val="00083063"/>
    <w:rsid w:val="0008329B"/>
    <w:rsid w:val="0008338F"/>
    <w:rsid w:val="000833F0"/>
    <w:rsid w:val="0008351C"/>
    <w:rsid w:val="000835DB"/>
    <w:rsid w:val="000837CF"/>
    <w:rsid w:val="0008443A"/>
    <w:rsid w:val="0008467F"/>
    <w:rsid w:val="000846E5"/>
    <w:rsid w:val="0008481C"/>
    <w:rsid w:val="00085081"/>
    <w:rsid w:val="0008533D"/>
    <w:rsid w:val="00085371"/>
    <w:rsid w:val="00085698"/>
    <w:rsid w:val="00085ACA"/>
    <w:rsid w:val="00085E46"/>
    <w:rsid w:val="00085ED5"/>
    <w:rsid w:val="00086024"/>
    <w:rsid w:val="00086283"/>
    <w:rsid w:val="00086403"/>
    <w:rsid w:val="000865E9"/>
    <w:rsid w:val="000865F9"/>
    <w:rsid w:val="00086642"/>
    <w:rsid w:val="0008668D"/>
    <w:rsid w:val="0008678A"/>
    <w:rsid w:val="000867DD"/>
    <w:rsid w:val="000867DE"/>
    <w:rsid w:val="00086C8F"/>
    <w:rsid w:val="00086DCB"/>
    <w:rsid w:val="00086F5B"/>
    <w:rsid w:val="00086FD5"/>
    <w:rsid w:val="0008708C"/>
    <w:rsid w:val="0008779A"/>
    <w:rsid w:val="00090008"/>
    <w:rsid w:val="000900A2"/>
    <w:rsid w:val="000901E1"/>
    <w:rsid w:val="00090863"/>
    <w:rsid w:val="00090BF9"/>
    <w:rsid w:val="00090C70"/>
    <w:rsid w:val="00090CB4"/>
    <w:rsid w:val="00090FC8"/>
    <w:rsid w:val="00091007"/>
    <w:rsid w:val="00091275"/>
    <w:rsid w:val="000913AB"/>
    <w:rsid w:val="00091467"/>
    <w:rsid w:val="000914F6"/>
    <w:rsid w:val="0009168D"/>
    <w:rsid w:val="000917AD"/>
    <w:rsid w:val="00091833"/>
    <w:rsid w:val="00091AD5"/>
    <w:rsid w:val="00091EAF"/>
    <w:rsid w:val="00091F82"/>
    <w:rsid w:val="00092069"/>
    <w:rsid w:val="000922E8"/>
    <w:rsid w:val="0009230E"/>
    <w:rsid w:val="0009235E"/>
    <w:rsid w:val="000924D3"/>
    <w:rsid w:val="000925C8"/>
    <w:rsid w:val="00092694"/>
    <w:rsid w:val="000926AC"/>
    <w:rsid w:val="000926DD"/>
    <w:rsid w:val="00092AC4"/>
    <w:rsid w:val="00093165"/>
    <w:rsid w:val="00093173"/>
    <w:rsid w:val="0009353D"/>
    <w:rsid w:val="000935F0"/>
    <w:rsid w:val="00093717"/>
    <w:rsid w:val="000937B8"/>
    <w:rsid w:val="00093A70"/>
    <w:rsid w:val="00094597"/>
    <w:rsid w:val="0009462E"/>
    <w:rsid w:val="00094646"/>
    <w:rsid w:val="00094738"/>
    <w:rsid w:val="00094990"/>
    <w:rsid w:val="00094DDA"/>
    <w:rsid w:val="00095096"/>
    <w:rsid w:val="00095298"/>
    <w:rsid w:val="000952F5"/>
    <w:rsid w:val="0009537E"/>
    <w:rsid w:val="00095497"/>
    <w:rsid w:val="00095498"/>
    <w:rsid w:val="00095759"/>
    <w:rsid w:val="00095D20"/>
    <w:rsid w:val="00095DCA"/>
    <w:rsid w:val="0009601E"/>
    <w:rsid w:val="000961BA"/>
    <w:rsid w:val="000961BF"/>
    <w:rsid w:val="00096755"/>
    <w:rsid w:val="00096846"/>
    <w:rsid w:val="00096A6D"/>
    <w:rsid w:val="00096F64"/>
    <w:rsid w:val="00097267"/>
    <w:rsid w:val="000975C5"/>
    <w:rsid w:val="0009781D"/>
    <w:rsid w:val="00097A47"/>
    <w:rsid w:val="00097B02"/>
    <w:rsid w:val="00097BB8"/>
    <w:rsid w:val="000A0405"/>
    <w:rsid w:val="000A0586"/>
    <w:rsid w:val="000A06AE"/>
    <w:rsid w:val="000A06D7"/>
    <w:rsid w:val="000A07B6"/>
    <w:rsid w:val="000A07E4"/>
    <w:rsid w:val="000A08F6"/>
    <w:rsid w:val="000A0AB5"/>
    <w:rsid w:val="000A0B45"/>
    <w:rsid w:val="000A10C1"/>
    <w:rsid w:val="000A10D7"/>
    <w:rsid w:val="000A1BA3"/>
    <w:rsid w:val="000A2109"/>
    <w:rsid w:val="000A2221"/>
    <w:rsid w:val="000A24F4"/>
    <w:rsid w:val="000A29BC"/>
    <w:rsid w:val="000A2B42"/>
    <w:rsid w:val="000A2B53"/>
    <w:rsid w:val="000A2CFC"/>
    <w:rsid w:val="000A2D19"/>
    <w:rsid w:val="000A2EEB"/>
    <w:rsid w:val="000A2F34"/>
    <w:rsid w:val="000A30FB"/>
    <w:rsid w:val="000A3154"/>
    <w:rsid w:val="000A317E"/>
    <w:rsid w:val="000A3314"/>
    <w:rsid w:val="000A33CE"/>
    <w:rsid w:val="000A34B0"/>
    <w:rsid w:val="000A373B"/>
    <w:rsid w:val="000A3756"/>
    <w:rsid w:val="000A3846"/>
    <w:rsid w:val="000A39BF"/>
    <w:rsid w:val="000A3D8C"/>
    <w:rsid w:val="000A4265"/>
    <w:rsid w:val="000A4285"/>
    <w:rsid w:val="000A4416"/>
    <w:rsid w:val="000A45E1"/>
    <w:rsid w:val="000A47CE"/>
    <w:rsid w:val="000A493E"/>
    <w:rsid w:val="000A4CEE"/>
    <w:rsid w:val="000A4F18"/>
    <w:rsid w:val="000A51B8"/>
    <w:rsid w:val="000A55F4"/>
    <w:rsid w:val="000A5719"/>
    <w:rsid w:val="000A5A07"/>
    <w:rsid w:val="000A5A17"/>
    <w:rsid w:val="000A5DF6"/>
    <w:rsid w:val="000A5EFE"/>
    <w:rsid w:val="000A6326"/>
    <w:rsid w:val="000A6568"/>
    <w:rsid w:val="000A670D"/>
    <w:rsid w:val="000A6868"/>
    <w:rsid w:val="000A6C51"/>
    <w:rsid w:val="000A6CC5"/>
    <w:rsid w:val="000A6CFB"/>
    <w:rsid w:val="000A6FCC"/>
    <w:rsid w:val="000A712F"/>
    <w:rsid w:val="000A7182"/>
    <w:rsid w:val="000A7675"/>
    <w:rsid w:val="000A77D7"/>
    <w:rsid w:val="000A783D"/>
    <w:rsid w:val="000A7BC5"/>
    <w:rsid w:val="000A7CFF"/>
    <w:rsid w:val="000B0020"/>
    <w:rsid w:val="000B0028"/>
    <w:rsid w:val="000B02F3"/>
    <w:rsid w:val="000B036E"/>
    <w:rsid w:val="000B04F0"/>
    <w:rsid w:val="000B05C1"/>
    <w:rsid w:val="000B0835"/>
    <w:rsid w:val="000B0836"/>
    <w:rsid w:val="000B0FD3"/>
    <w:rsid w:val="000B1751"/>
    <w:rsid w:val="000B1965"/>
    <w:rsid w:val="000B1A07"/>
    <w:rsid w:val="000B1B4E"/>
    <w:rsid w:val="000B1E8D"/>
    <w:rsid w:val="000B1F40"/>
    <w:rsid w:val="000B24E0"/>
    <w:rsid w:val="000B2545"/>
    <w:rsid w:val="000B2C7D"/>
    <w:rsid w:val="000B2DB8"/>
    <w:rsid w:val="000B34F4"/>
    <w:rsid w:val="000B3518"/>
    <w:rsid w:val="000B35EA"/>
    <w:rsid w:val="000B3D8D"/>
    <w:rsid w:val="000B3DA8"/>
    <w:rsid w:val="000B3F07"/>
    <w:rsid w:val="000B4221"/>
    <w:rsid w:val="000B4266"/>
    <w:rsid w:val="000B427A"/>
    <w:rsid w:val="000B434C"/>
    <w:rsid w:val="000B4417"/>
    <w:rsid w:val="000B451E"/>
    <w:rsid w:val="000B48ED"/>
    <w:rsid w:val="000B4F03"/>
    <w:rsid w:val="000B5191"/>
    <w:rsid w:val="000B52AA"/>
    <w:rsid w:val="000B5329"/>
    <w:rsid w:val="000B544D"/>
    <w:rsid w:val="000B55CC"/>
    <w:rsid w:val="000B565E"/>
    <w:rsid w:val="000B5662"/>
    <w:rsid w:val="000B57F9"/>
    <w:rsid w:val="000B59EF"/>
    <w:rsid w:val="000B610B"/>
    <w:rsid w:val="000B61D7"/>
    <w:rsid w:val="000B6516"/>
    <w:rsid w:val="000B65E1"/>
    <w:rsid w:val="000B6718"/>
    <w:rsid w:val="000B6A48"/>
    <w:rsid w:val="000B6F2B"/>
    <w:rsid w:val="000B78CB"/>
    <w:rsid w:val="000B7D2D"/>
    <w:rsid w:val="000B7D4D"/>
    <w:rsid w:val="000B7F42"/>
    <w:rsid w:val="000C0375"/>
    <w:rsid w:val="000C039D"/>
    <w:rsid w:val="000C05C2"/>
    <w:rsid w:val="000C0CFB"/>
    <w:rsid w:val="000C0D30"/>
    <w:rsid w:val="000C133E"/>
    <w:rsid w:val="000C1422"/>
    <w:rsid w:val="000C14DE"/>
    <w:rsid w:val="000C162F"/>
    <w:rsid w:val="000C1656"/>
    <w:rsid w:val="000C1781"/>
    <w:rsid w:val="000C1895"/>
    <w:rsid w:val="000C191B"/>
    <w:rsid w:val="000C1B44"/>
    <w:rsid w:val="000C1B70"/>
    <w:rsid w:val="000C1F92"/>
    <w:rsid w:val="000C214B"/>
    <w:rsid w:val="000C2303"/>
    <w:rsid w:val="000C2737"/>
    <w:rsid w:val="000C2796"/>
    <w:rsid w:val="000C286F"/>
    <w:rsid w:val="000C2EB1"/>
    <w:rsid w:val="000C2FD2"/>
    <w:rsid w:val="000C31E8"/>
    <w:rsid w:val="000C34CF"/>
    <w:rsid w:val="000C357C"/>
    <w:rsid w:val="000C3CAF"/>
    <w:rsid w:val="000C3CDB"/>
    <w:rsid w:val="000C3CDD"/>
    <w:rsid w:val="000C40DE"/>
    <w:rsid w:val="000C4397"/>
    <w:rsid w:val="000C45ED"/>
    <w:rsid w:val="000C477F"/>
    <w:rsid w:val="000C4841"/>
    <w:rsid w:val="000C4A1C"/>
    <w:rsid w:val="000C4A9E"/>
    <w:rsid w:val="000C4AF0"/>
    <w:rsid w:val="000C4B17"/>
    <w:rsid w:val="000C4C8A"/>
    <w:rsid w:val="000C4D04"/>
    <w:rsid w:val="000C4D80"/>
    <w:rsid w:val="000C4E62"/>
    <w:rsid w:val="000C52BA"/>
    <w:rsid w:val="000C52F7"/>
    <w:rsid w:val="000C53A0"/>
    <w:rsid w:val="000C5476"/>
    <w:rsid w:val="000C547C"/>
    <w:rsid w:val="000C54FD"/>
    <w:rsid w:val="000C5864"/>
    <w:rsid w:val="000C5907"/>
    <w:rsid w:val="000C5D8C"/>
    <w:rsid w:val="000C5DF1"/>
    <w:rsid w:val="000C5FB8"/>
    <w:rsid w:val="000C6644"/>
    <w:rsid w:val="000C675F"/>
    <w:rsid w:val="000C6808"/>
    <w:rsid w:val="000C693C"/>
    <w:rsid w:val="000C6B01"/>
    <w:rsid w:val="000C6B58"/>
    <w:rsid w:val="000C6E30"/>
    <w:rsid w:val="000C71AD"/>
    <w:rsid w:val="000C760C"/>
    <w:rsid w:val="000C76FB"/>
    <w:rsid w:val="000C79B2"/>
    <w:rsid w:val="000C7D78"/>
    <w:rsid w:val="000C7E72"/>
    <w:rsid w:val="000D0023"/>
    <w:rsid w:val="000D01F0"/>
    <w:rsid w:val="000D0268"/>
    <w:rsid w:val="000D027A"/>
    <w:rsid w:val="000D094F"/>
    <w:rsid w:val="000D0CF6"/>
    <w:rsid w:val="000D0ED6"/>
    <w:rsid w:val="000D0FEC"/>
    <w:rsid w:val="000D10D2"/>
    <w:rsid w:val="000D1408"/>
    <w:rsid w:val="000D1540"/>
    <w:rsid w:val="000D1BC8"/>
    <w:rsid w:val="000D1D62"/>
    <w:rsid w:val="000D1EBE"/>
    <w:rsid w:val="000D1F7B"/>
    <w:rsid w:val="000D21BD"/>
    <w:rsid w:val="000D2231"/>
    <w:rsid w:val="000D2868"/>
    <w:rsid w:val="000D2AD8"/>
    <w:rsid w:val="000D2B74"/>
    <w:rsid w:val="000D31A7"/>
    <w:rsid w:val="000D31F4"/>
    <w:rsid w:val="000D3225"/>
    <w:rsid w:val="000D340B"/>
    <w:rsid w:val="000D37B7"/>
    <w:rsid w:val="000D4176"/>
    <w:rsid w:val="000D419A"/>
    <w:rsid w:val="000D4383"/>
    <w:rsid w:val="000D44DA"/>
    <w:rsid w:val="000D46C7"/>
    <w:rsid w:val="000D48D9"/>
    <w:rsid w:val="000D4967"/>
    <w:rsid w:val="000D4B70"/>
    <w:rsid w:val="000D4C73"/>
    <w:rsid w:val="000D5209"/>
    <w:rsid w:val="000D5454"/>
    <w:rsid w:val="000D56F5"/>
    <w:rsid w:val="000D571C"/>
    <w:rsid w:val="000D57F9"/>
    <w:rsid w:val="000D58F1"/>
    <w:rsid w:val="000D5BB2"/>
    <w:rsid w:val="000D5D79"/>
    <w:rsid w:val="000D60A9"/>
    <w:rsid w:val="000D618A"/>
    <w:rsid w:val="000D66F8"/>
    <w:rsid w:val="000D67F4"/>
    <w:rsid w:val="000D68FF"/>
    <w:rsid w:val="000D6946"/>
    <w:rsid w:val="000D69FD"/>
    <w:rsid w:val="000D6C53"/>
    <w:rsid w:val="000D6CFC"/>
    <w:rsid w:val="000D7068"/>
    <w:rsid w:val="000D712F"/>
    <w:rsid w:val="000D723E"/>
    <w:rsid w:val="000D7444"/>
    <w:rsid w:val="000D746E"/>
    <w:rsid w:val="000D74CD"/>
    <w:rsid w:val="000D7526"/>
    <w:rsid w:val="000D7541"/>
    <w:rsid w:val="000D79DA"/>
    <w:rsid w:val="000D7F64"/>
    <w:rsid w:val="000D7FEC"/>
    <w:rsid w:val="000E02A0"/>
    <w:rsid w:val="000E0688"/>
    <w:rsid w:val="000E081E"/>
    <w:rsid w:val="000E0DB8"/>
    <w:rsid w:val="000E1019"/>
    <w:rsid w:val="000E1130"/>
    <w:rsid w:val="000E13AB"/>
    <w:rsid w:val="000E15EC"/>
    <w:rsid w:val="000E18F4"/>
    <w:rsid w:val="000E1C16"/>
    <w:rsid w:val="000E2316"/>
    <w:rsid w:val="000E26FB"/>
    <w:rsid w:val="000E2C86"/>
    <w:rsid w:val="000E2D64"/>
    <w:rsid w:val="000E3412"/>
    <w:rsid w:val="000E3548"/>
    <w:rsid w:val="000E3B93"/>
    <w:rsid w:val="000E3DF7"/>
    <w:rsid w:val="000E44AA"/>
    <w:rsid w:val="000E4EF5"/>
    <w:rsid w:val="000E5262"/>
    <w:rsid w:val="000E53BC"/>
    <w:rsid w:val="000E541C"/>
    <w:rsid w:val="000E5647"/>
    <w:rsid w:val="000E588F"/>
    <w:rsid w:val="000E5A36"/>
    <w:rsid w:val="000E61E4"/>
    <w:rsid w:val="000E6430"/>
    <w:rsid w:val="000E6833"/>
    <w:rsid w:val="000E691C"/>
    <w:rsid w:val="000E6923"/>
    <w:rsid w:val="000E6965"/>
    <w:rsid w:val="000E69D0"/>
    <w:rsid w:val="000E6EB1"/>
    <w:rsid w:val="000E78A1"/>
    <w:rsid w:val="000E7944"/>
    <w:rsid w:val="000E7989"/>
    <w:rsid w:val="000E7A34"/>
    <w:rsid w:val="000E7A39"/>
    <w:rsid w:val="000E7B62"/>
    <w:rsid w:val="000F015E"/>
    <w:rsid w:val="000F0366"/>
    <w:rsid w:val="000F045F"/>
    <w:rsid w:val="000F051B"/>
    <w:rsid w:val="000F0576"/>
    <w:rsid w:val="000F07FD"/>
    <w:rsid w:val="000F085D"/>
    <w:rsid w:val="000F09D9"/>
    <w:rsid w:val="000F0C70"/>
    <w:rsid w:val="000F167E"/>
    <w:rsid w:val="000F16C4"/>
    <w:rsid w:val="000F1736"/>
    <w:rsid w:val="000F1904"/>
    <w:rsid w:val="000F1AC4"/>
    <w:rsid w:val="000F1ADF"/>
    <w:rsid w:val="000F1B99"/>
    <w:rsid w:val="000F1F09"/>
    <w:rsid w:val="000F2483"/>
    <w:rsid w:val="000F273D"/>
    <w:rsid w:val="000F2C7B"/>
    <w:rsid w:val="000F2F79"/>
    <w:rsid w:val="000F2F8A"/>
    <w:rsid w:val="000F3273"/>
    <w:rsid w:val="000F346A"/>
    <w:rsid w:val="000F39B4"/>
    <w:rsid w:val="000F3B92"/>
    <w:rsid w:val="000F3BCE"/>
    <w:rsid w:val="000F3BF1"/>
    <w:rsid w:val="000F3F28"/>
    <w:rsid w:val="000F4005"/>
    <w:rsid w:val="000F4051"/>
    <w:rsid w:val="000F40E7"/>
    <w:rsid w:val="000F4241"/>
    <w:rsid w:val="000F426B"/>
    <w:rsid w:val="000F44FC"/>
    <w:rsid w:val="000F4536"/>
    <w:rsid w:val="000F4807"/>
    <w:rsid w:val="000F4988"/>
    <w:rsid w:val="000F4A3E"/>
    <w:rsid w:val="000F546F"/>
    <w:rsid w:val="000F54FC"/>
    <w:rsid w:val="000F59BF"/>
    <w:rsid w:val="000F5BAC"/>
    <w:rsid w:val="000F5FFD"/>
    <w:rsid w:val="000F6212"/>
    <w:rsid w:val="000F6826"/>
    <w:rsid w:val="000F6A9C"/>
    <w:rsid w:val="000F6B2D"/>
    <w:rsid w:val="000F6BFA"/>
    <w:rsid w:val="000F6C14"/>
    <w:rsid w:val="000F6E6D"/>
    <w:rsid w:val="000F6F86"/>
    <w:rsid w:val="000F6FD3"/>
    <w:rsid w:val="000F6FFD"/>
    <w:rsid w:val="000F748F"/>
    <w:rsid w:val="000F78DE"/>
    <w:rsid w:val="00100311"/>
    <w:rsid w:val="0010040C"/>
    <w:rsid w:val="00100541"/>
    <w:rsid w:val="00100543"/>
    <w:rsid w:val="001009F3"/>
    <w:rsid w:val="00100A5E"/>
    <w:rsid w:val="00100A81"/>
    <w:rsid w:val="00100D04"/>
    <w:rsid w:val="00100D38"/>
    <w:rsid w:val="00100D65"/>
    <w:rsid w:val="001011AB"/>
    <w:rsid w:val="00101695"/>
    <w:rsid w:val="00101CC7"/>
    <w:rsid w:val="00101F45"/>
    <w:rsid w:val="00102159"/>
    <w:rsid w:val="0010220E"/>
    <w:rsid w:val="00102583"/>
    <w:rsid w:val="00102BE7"/>
    <w:rsid w:val="00102D5A"/>
    <w:rsid w:val="00103777"/>
    <w:rsid w:val="0010399B"/>
    <w:rsid w:val="00103C1D"/>
    <w:rsid w:val="00103DE9"/>
    <w:rsid w:val="00103F83"/>
    <w:rsid w:val="00104061"/>
    <w:rsid w:val="00104614"/>
    <w:rsid w:val="001049BC"/>
    <w:rsid w:val="00104B27"/>
    <w:rsid w:val="001052EB"/>
    <w:rsid w:val="0010532C"/>
    <w:rsid w:val="00105480"/>
    <w:rsid w:val="00105A1F"/>
    <w:rsid w:val="00105A30"/>
    <w:rsid w:val="00105D81"/>
    <w:rsid w:val="00105E35"/>
    <w:rsid w:val="00105F09"/>
    <w:rsid w:val="00106135"/>
    <w:rsid w:val="0010616A"/>
    <w:rsid w:val="00106365"/>
    <w:rsid w:val="001063DC"/>
    <w:rsid w:val="00106765"/>
    <w:rsid w:val="0010693C"/>
    <w:rsid w:val="00106B44"/>
    <w:rsid w:val="00106D0F"/>
    <w:rsid w:val="00106FA6"/>
    <w:rsid w:val="00107192"/>
    <w:rsid w:val="00107721"/>
    <w:rsid w:val="001077AE"/>
    <w:rsid w:val="00107A83"/>
    <w:rsid w:val="00107B5A"/>
    <w:rsid w:val="00107BFA"/>
    <w:rsid w:val="00107D59"/>
    <w:rsid w:val="00107DE3"/>
    <w:rsid w:val="001103F0"/>
    <w:rsid w:val="00110416"/>
    <w:rsid w:val="00110532"/>
    <w:rsid w:val="001107DA"/>
    <w:rsid w:val="00110BFF"/>
    <w:rsid w:val="001113CB"/>
    <w:rsid w:val="00111693"/>
    <w:rsid w:val="001117CE"/>
    <w:rsid w:val="00111881"/>
    <w:rsid w:val="0011193B"/>
    <w:rsid w:val="00111A06"/>
    <w:rsid w:val="00111C3E"/>
    <w:rsid w:val="00111E3C"/>
    <w:rsid w:val="00112268"/>
    <w:rsid w:val="00112537"/>
    <w:rsid w:val="00112570"/>
    <w:rsid w:val="00112663"/>
    <w:rsid w:val="00112692"/>
    <w:rsid w:val="0011283A"/>
    <w:rsid w:val="001128B6"/>
    <w:rsid w:val="00112A36"/>
    <w:rsid w:val="00112C6A"/>
    <w:rsid w:val="00112CBE"/>
    <w:rsid w:val="00112E1E"/>
    <w:rsid w:val="001134B3"/>
    <w:rsid w:val="001137DC"/>
    <w:rsid w:val="00113965"/>
    <w:rsid w:val="00113A04"/>
    <w:rsid w:val="00113B3C"/>
    <w:rsid w:val="00113C06"/>
    <w:rsid w:val="00114124"/>
    <w:rsid w:val="0011418F"/>
    <w:rsid w:val="0011456C"/>
    <w:rsid w:val="0011486D"/>
    <w:rsid w:val="0011494A"/>
    <w:rsid w:val="00114952"/>
    <w:rsid w:val="00114A44"/>
    <w:rsid w:val="0011502E"/>
    <w:rsid w:val="00115073"/>
    <w:rsid w:val="001150E9"/>
    <w:rsid w:val="00115171"/>
    <w:rsid w:val="001153D1"/>
    <w:rsid w:val="0011548C"/>
    <w:rsid w:val="001156A4"/>
    <w:rsid w:val="00115A9A"/>
    <w:rsid w:val="00115C40"/>
    <w:rsid w:val="001163E1"/>
    <w:rsid w:val="00116518"/>
    <w:rsid w:val="001166B1"/>
    <w:rsid w:val="0011691B"/>
    <w:rsid w:val="00116C15"/>
    <w:rsid w:val="001170F0"/>
    <w:rsid w:val="0011713E"/>
    <w:rsid w:val="00117292"/>
    <w:rsid w:val="00117724"/>
    <w:rsid w:val="00117803"/>
    <w:rsid w:val="00117A19"/>
    <w:rsid w:val="00117B6E"/>
    <w:rsid w:val="00117BA2"/>
    <w:rsid w:val="00117D23"/>
    <w:rsid w:val="00117DB8"/>
    <w:rsid w:val="00117DF8"/>
    <w:rsid w:val="00117E3B"/>
    <w:rsid w:val="00120641"/>
    <w:rsid w:val="0012075C"/>
    <w:rsid w:val="00120779"/>
    <w:rsid w:val="001208D6"/>
    <w:rsid w:val="00120C0D"/>
    <w:rsid w:val="00120D04"/>
    <w:rsid w:val="00120E9A"/>
    <w:rsid w:val="0012101C"/>
    <w:rsid w:val="00121384"/>
    <w:rsid w:val="001213E5"/>
    <w:rsid w:val="001214CC"/>
    <w:rsid w:val="0012155C"/>
    <w:rsid w:val="00121630"/>
    <w:rsid w:val="0012189F"/>
    <w:rsid w:val="00121A48"/>
    <w:rsid w:val="00121CE1"/>
    <w:rsid w:val="00121E8A"/>
    <w:rsid w:val="00121FD0"/>
    <w:rsid w:val="0012205E"/>
    <w:rsid w:val="00122741"/>
    <w:rsid w:val="001227AE"/>
    <w:rsid w:val="00122852"/>
    <w:rsid w:val="0012288F"/>
    <w:rsid w:val="00122C85"/>
    <w:rsid w:val="00122EB0"/>
    <w:rsid w:val="00123327"/>
    <w:rsid w:val="0012332E"/>
    <w:rsid w:val="001235B8"/>
    <w:rsid w:val="001235F4"/>
    <w:rsid w:val="00123714"/>
    <w:rsid w:val="00123D89"/>
    <w:rsid w:val="001240DE"/>
    <w:rsid w:val="00124113"/>
    <w:rsid w:val="00124130"/>
    <w:rsid w:val="00124495"/>
    <w:rsid w:val="001244FD"/>
    <w:rsid w:val="0012461C"/>
    <w:rsid w:val="001246F2"/>
    <w:rsid w:val="00124835"/>
    <w:rsid w:val="00124A63"/>
    <w:rsid w:val="00124CCD"/>
    <w:rsid w:val="00125173"/>
    <w:rsid w:val="00125452"/>
    <w:rsid w:val="001254B9"/>
    <w:rsid w:val="00125543"/>
    <w:rsid w:val="00125716"/>
    <w:rsid w:val="00125AA5"/>
    <w:rsid w:val="00125F3F"/>
    <w:rsid w:val="001261CD"/>
    <w:rsid w:val="0012623F"/>
    <w:rsid w:val="00126377"/>
    <w:rsid w:val="001264E7"/>
    <w:rsid w:val="00126B93"/>
    <w:rsid w:val="00126BF5"/>
    <w:rsid w:val="00126CE8"/>
    <w:rsid w:val="00126D0F"/>
    <w:rsid w:val="00126D2B"/>
    <w:rsid w:val="00126D80"/>
    <w:rsid w:val="00126DA1"/>
    <w:rsid w:val="00126DE3"/>
    <w:rsid w:val="0012728D"/>
    <w:rsid w:val="001272E6"/>
    <w:rsid w:val="001276CF"/>
    <w:rsid w:val="0012785D"/>
    <w:rsid w:val="001278DC"/>
    <w:rsid w:val="001279B9"/>
    <w:rsid w:val="00127C9B"/>
    <w:rsid w:val="00127F03"/>
    <w:rsid w:val="00127FEF"/>
    <w:rsid w:val="001300D4"/>
    <w:rsid w:val="00130353"/>
    <w:rsid w:val="00130FCB"/>
    <w:rsid w:val="001310A0"/>
    <w:rsid w:val="001310C1"/>
    <w:rsid w:val="00131760"/>
    <w:rsid w:val="00131963"/>
    <w:rsid w:val="0013196A"/>
    <w:rsid w:val="0013219D"/>
    <w:rsid w:val="0013259C"/>
    <w:rsid w:val="0013261B"/>
    <w:rsid w:val="00132639"/>
    <w:rsid w:val="001326AD"/>
    <w:rsid w:val="001326F7"/>
    <w:rsid w:val="00132722"/>
    <w:rsid w:val="00132727"/>
    <w:rsid w:val="00133151"/>
    <w:rsid w:val="00133551"/>
    <w:rsid w:val="0013379A"/>
    <w:rsid w:val="0013386A"/>
    <w:rsid w:val="00133984"/>
    <w:rsid w:val="00133CB4"/>
    <w:rsid w:val="00133D0A"/>
    <w:rsid w:val="00133E2F"/>
    <w:rsid w:val="00133FAE"/>
    <w:rsid w:val="0013400E"/>
    <w:rsid w:val="001340EB"/>
    <w:rsid w:val="001341AE"/>
    <w:rsid w:val="00134238"/>
    <w:rsid w:val="00134275"/>
    <w:rsid w:val="00134702"/>
    <w:rsid w:val="00134E09"/>
    <w:rsid w:val="00134EA2"/>
    <w:rsid w:val="00134FD1"/>
    <w:rsid w:val="0013510E"/>
    <w:rsid w:val="00135153"/>
    <w:rsid w:val="00135492"/>
    <w:rsid w:val="001358EC"/>
    <w:rsid w:val="001359EF"/>
    <w:rsid w:val="00135D7E"/>
    <w:rsid w:val="00135ECB"/>
    <w:rsid w:val="00135F4C"/>
    <w:rsid w:val="00135F72"/>
    <w:rsid w:val="001363AA"/>
    <w:rsid w:val="0013656A"/>
    <w:rsid w:val="00136626"/>
    <w:rsid w:val="001367BA"/>
    <w:rsid w:val="001368F0"/>
    <w:rsid w:val="00136961"/>
    <w:rsid w:val="00136A40"/>
    <w:rsid w:val="00136AFE"/>
    <w:rsid w:val="00136C2A"/>
    <w:rsid w:val="00136DC1"/>
    <w:rsid w:val="00136E2A"/>
    <w:rsid w:val="001370DD"/>
    <w:rsid w:val="00137192"/>
    <w:rsid w:val="0013743B"/>
    <w:rsid w:val="001374D0"/>
    <w:rsid w:val="0013762F"/>
    <w:rsid w:val="00137A6E"/>
    <w:rsid w:val="00137CEC"/>
    <w:rsid w:val="0014022A"/>
    <w:rsid w:val="0014025E"/>
    <w:rsid w:val="001402E9"/>
    <w:rsid w:val="001404C3"/>
    <w:rsid w:val="001404D1"/>
    <w:rsid w:val="0014051C"/>
    <w:rsid w:val="001406D8"/>
    <w:rsid w:val="00140722"/>
    <w:rsid w:val="0014084F"/>
    <w:rsid w:val="00140893"/>
    <w:rsid w:val="00140905"/>
    <w:rsid w:val="00140CEF"/>
    <w:rsid w:val="00140F4A"/>
    <w:rsid w:val="00141BFC"/>
    <w:rsid w:val="00141E4B"/>
    <w:rsid w:val="001422C6"/>
    <w:rsid w:val="0014233A"/>
    <w:rsid w:val="00142374"/>
    <w:rsid w:val="001425E1"/>
    <w:rsid w:val="001427FF"/>
    <w:rsid w:val="00142893"/>
    <w:rsid w:val="00142939"/>
    <w:rsid w:val="001429A4"/>
    <w:rsid w:val="001434C2"/>
    <w:rsid w:val="00143AB7"/>
    <w:rsid w:val="00143B48"/>
    <w:rsid w:val="00143BC1"/>
    <w:rsid w:val="00143CC8"/>
    <w:rsid w:val="00144712"/>
    <w:rsid w:val="00144B30"/>
    <w:rsid w:val="00144B98"/>
    <w:rsid w:val="00144CCF"/>
    <w:rsid w:val="00144D20"/>
    <w:rsid w:val="00144E9A"/>
    <w:rsid w:val="001451AE"/>
    <w:rsid w:val="001452DB"/>
    <w:rsid w:val="0014557D"/>
    <w:rsid w:val="001459F5"/>
    <w:rsid w:val="00145A4B"/>
    <w:rsid w:val="00145CB4"/>
    <w:rsid w:val="00145EE3"/>
    <w:rsid w:val="00145F44"/>
    <w:rsid w:val="00146383"/>
    <w:rsid w:val="001464B0"/>
    <w:rsid w:val="001465A5"/>
    <w:rsid w:val="0014660C"/>
    <w:rsid w:val="00146792"/>
    <w:rsid w:val="00146826"/>
    <w:rsid w:val="00146952"/>
    <w:rsid w:val="00146CD3"/>
    <w:rsid w:val="00146D35"/>
    <w:rsid w:val="00146E2E"/>
    <w:rsid w:val="0014703B"/>
    <w:rsid w:val="00147257"/>
    <w:rsid w:val="00147407"/>
    <w:rsid w:val="00147593"/>
    <w:rsid w:val="0014786A"/>
    <w:rsid w:val="00147BCE"/>
    <w:rsid w:val="00147EE0"/>
    <w:rsid w:val="00147F65"/>
    <w:rsid w:val="001504A9"/>
    <w:rsid w:val="00150878"/>
    <w:rsid w:val="00150947"/>
    <w:rsid w:val="00150C37"/>
    <w:rsid w:val="00150E92"/>
    <w:rsid w:val="0015102D"/>
    <w:rsid w:val="001510F4"/>
    <w:rsid w:val="00151244"/>
    <w:rsid w:val="00151633"/>
    <w:rsid w:val="00151703"/>
    <w:rsid w:val="0015177E"/>
    <w:rsid w:val="0015188C"/>
    <w:rsid w:val="0015189F"/>
    <w:rsid w:val="00151A01"/>
    <w:rsid w:val="00151C4E"/>
    <w:rsid w:val="00151DFD"/>
    <w:rsid w:val="00151F76"/>
    <w:rsid w:val="0015242A"/>
    <w:rsid w:val="00152501"/>
    <w:rsid w:val="00152527"/>
    <w:rsid w:val="001529FA"/>
    <w:rsid w:val="00152C28"/>
    <w:rsid w:val="00152D47"/>
    <w:rsid w:val="00152D6C"/>
    <w:rsid w:val="00152E16"/>
    <w:rsid w:val="00152E23"/>
    <w:rsid w:val="00153386"/>
    <w:rsid w:val="0015340D"/>
    <w:rsid w:val="00153462"/>
    <w:rsid w:val="00153524"/>
    <w:rsid w:val="00153609"/>
    <w:rsid w:val="0015371B"/>
    <w:rsid w:val="001538AC"/>
    <w:rsid w:val="001539EC"/>
    <w:rsid w:val="00153B8A"/>
    <w:rsid w:val="00154159"/>
    <w:rsid w:val="001541AE"/>
    <w:rsid w:val="00154323"/>
    <w:rsid w:val="001545DF"/>
    <w:rsid w:val="001546F1"/>
    <w:rsid w:val="00154CA0"/>
    <w:rsid w:val="00154DD1"/>
    <w:rsid w:val="00154F68"/>
    <w:rsid w:val="00154F99"/>
    <w:rsid w:val="001550D4"/>
    <w:rsid w:val="0015512F"/>
    <w:rsid w:val="00155186"/>
    <w:rsid w:val="001551A5"/>
    <w:rsid w:val="0015522D"/>
    <w:rsid w:val="001553E8"/>
    <w:rsid w:val="00155697"/>
    <w:rsid w:val="00155AB6"/>
    <w:rsid w:val="00155E06"/>
    <w:rsid w:val="001563C1"/>
    <w:rsid w:val="0015640E"/>
    <w:rsid w:val="001565B4"/>
    <w:rsid w:val="00156671"/>
    <w:rsid w:val="001566AD"/>
    <w:rsid w:val="00156A23"/>
    <w:rsid w:val="00156CD6"/>
    <w:rsid w:val="00157238"/>
    <w:rsid w:val="00157472"/>
    <w:rsid w:val="001578DC"/>
    <w:rsid w:val="00157D6E"/>
    <w:rsid w:val="00157D7D"/>
    <w:rsid w:val="00157E1C"/>
    <w:rsid w:val="00157ED7"/>
    <w:rsid w:val="0016006C"/>
    <w:rsid w:val="001602B3"/>
    <w:rsid w:val="00160378"/>
    <w:rsid w:val="0016044F"/>
    <w:rsid w:val="00160667"/>
    <w:rsid w:val="0016089F"/>
    <w:rsid w:val="00160BCF"/>
    <w:rsid w:val="00160FBD"/>
    <w:rsid w:val="00161312"/>
    <w:rsid w:val="001613CC"/>
    <w:rsid w:val="0016164F"/>
    <w:rsid w:val="0016173A"/>
    <w:rsid w:val="001619F7"/>
    <w:rsid w:val="00161CA0"/>
    <w:rsid w:val="001621D8"/>
    <w:rsid w:val="001625DA"/>
    <w:rsid w:val="0016264E"/>
    <w:rsid w:val="001627BA"/>
    <w:rsid w:val="0016297C"/>
    <w:rsid w:val="00162D99"/>
    <w:rsid w:val="00162EE1"/>
    <w:rsid w:val="00162F0A"/>
    <w:rsid w:val="00163091"/>
    <w:rsid w:val="0016322D"/>
    <w:rsid w:val="0016331C"/>
    <w:rsid w:val="001633BD"/>
    <w:rsid w:val="00163658"/>
    <w:rsid w:val="00163906"/>
    <w:rsid w:val="00163A90"/>
    <w:rsid w:val="00163D61"/>
    <w:rsid w:val="00163F04"/>
    <w:rsid w:val="001640E5"/>
    <w:rsid w:val="0016431F"/>
    <w:rsid w:val="00164661"/>
    <w:rsid w:val="00164672"/>
    <w:rsid w:val="00164792"/>
    <w:rsid w:val="00164848"/>
    <w:rsid w:val="00164AEC"/>
    <w:rsid w:val="00164C1D"/>
    <w:rsid w:val="0016502D"/>
    <w:rsid w:val="0016532C"/>
    <w:rsid w:val="0016564F"/>
    <w:rsid w:val="001656B4"/>
    <w:rsid w:val="00165796"/>
    <w:rsid w:val="001659A6"/>
    <w:rsid w:val="00165CB3"/>
    <w:rsid w:val="00165E16"/>
    <w:rsid w:val="00165F7A"/>
    <w:rsid w:val="00166166"/>
    <w:rsid w:val="0016645A"/>
    <w:rsid w:val="001666D6"/>
    <w:rsid w:val="00166997"/>
    <w:rsid w:val="001671E1"/>
    <w:rsid w:val="00167411"/>
    <w:rsid w:val="0016772D"/>
    <w:rsid w:val="00167A14"/>
    <w:rsid w:val="00167BB3"/>
    <w:rsid w:val="00167EA2"/>
    <w:rsid w:val="00170248"/>
    <w:rsid w:val="00170518"/>
    <w:rsid w:val="001707DB"/>
    <w:rsid w:val="00170AAB"/>
    <w:rsid w:val="00170AC8"/>
    <w:rsid w:val="00170ACC"/>
    <w:rsid w:val="00170AEF"/>
    <w:rsid w:val="00170E0F"/>
    <w:rsid w:val="00170EE9"/>
    <w:rsid w:val="00170F17"/>
    <w:rsid w:val="00171888"/>
    <w:rsid w:val="00171996"/>
    <w:rsid w:val="00171A47"/>
    <w:rsid w:val="00171B68"/>
    <w:rsid w:val="001720D0"/>
    <w:rsid w:val="001722BF"/>
    <w:rsid w:val="00172486"/>
    <w:rsid w:val="0017257A"/>
    <w:rsid w:val="00172794"/>
    <w:rsid w:val="00172855"/>
    <w:rsid w:val="00172B7A"/>
    <w:rsid w:val="00172DC0"/>
    <w:rsid w:val="00172F31"/>
    <w:rsid w:val="001734EE"/>
    <w:rsid w:val="001739CC"/>
    <w:rsid w:val="00173AEC"/>
    <w:rsid w:val="0017463A"/>
    <w:rsid w:val="0017466F"/>
    <w:rsid w:val="001746AF"/>
    <w:rsid w:val="001746E3"/>
    <w:rsid w:val="00174B4E"/>
    <w:rsid w:val="00174E21"/>
    <w:rsid w:val="00175306"/>
    <w:rsid w:val="00175728"/>
    <w:rsid w:val="00175780"/>
    <w:rsid w:val="001764CF"/>
    <w:rsid w:val="00176639"/>
    <w:rsid w:val="00176CCD"/>
    <w:rsid w:val="00176D5D"/>
    <w:rsid w:val="00176E90"/>
    <w:rsid w:val="00176ED6"/>
    <w:rsid w:val="0017797B"/>
    <w:rsid w:val="001806A5"/>
    <w:rsid w:val="001806A8"/>
    <w:rsid w:val="00180859"/>
    <w:rsid w:val="00180E6F"/>
    <w:rsid w:val="00180E82"/>
    <w:rsid w:val="0018112A"/>
    <w:rsid w:val="0018122D"/>
    <w:rsid w:val="00181549"/>
    <w:rsid w:val="00181685"/>
    <w:rsid w:val="001816C9"/>
    <w:rsid w:val="0018170D"/>
    <w:rsid w:val="001817ED"/>
    <w:rsid w:val="0018181C"/>
    <w:rsid w:val="00181C9A"/>
    <w:rsid w:val="00181D96"/>
    <w:rsid w:val="00181F63"/>
    <w:rsid w:val="0018216B"/>
    <w:rsid w:val="00182AC2"/>
    <w:rsid w:val="001837EF"/>
    <w:rsid w:val="001838F8"/>
    <w:rsid w:val="00183A24"/>
    <w:rsid w:val="00183D47"/>
    <w:rsid w:val="00183DF5"/>
    <w:rsid w:val="00183FF1"/>
    <w:rsid w:val="001842E1"/>
    <w:rsid w:val="00184308"/>
    <w:rsid w:val="001844DD"/>
    <w:rsid w:val="00184551"/>
    <w:rsid w:val="001848B9"/>
    <w:rsid w:val="00184C2D"/>
    <w:rsid w:val="00184CFD"/>
    <w:rsid w:val="001856C7"/>
    <w:rsid w:val="001859A1"/>
    <w:rsid w:val="00185A8E"/>
    <w:rsid w:val="00185E32"/>
    <w:rsid w:val="001860E7"/>
    <w:rsid w:val="00186203"/>
    <w:rsid w:val="00186375"/>
    <w:rsid w:val="0018651E"/>
    <w:rsid w:val="00186648"/>
    <w:rsid w:val="00186731"/>
    <w:rsid w:val="001867AA"/>
    <w:rsid w:val="00186A88"/>
    <w:rsid w:val="00186B2A"/>
    <w:rsid w:val="00186C48"/>
    <w:rsid w:val="0018750F"/>
    <w:rsid w:val="0018760B"/>
    <w:rsid w:val="00187708"/>
    <w:rsid w:val="00187B29"/>
    <w:rsid w:val="00187D9F"/>
    <w:rsid w:val="00187EEC"/>
    <w:rsid w:val="0019003D"/>
    <w:rsid w:val="001902F6"/>
    <w:rsid w:val="001904BC"/>
    <w:rsid w:val="001904EB"/>
    <w:rsid w:val="00190BB2"/>
    <w:rsid w:val="00190DD1"/>
    <w:rsid w:val="00191518"/>
    <w:rsid w:val="00191579"/>
    <w:rsid w:val="001919EE"/>
    <w:rsid w:val="00191EBE"/>
    <w:rsid w:val="00191EDF"/>
    <w:rsid w:val="001920D4"/>
    <w:rsid w:val="0019213D"/>
    <w:rsid w:val="001929FD"/>
    <w:rsid w:val="00193412"/>
    <w:rsid w:val="00193417"/>
    <w:rsid w:val="001934B6"/>
    <w:rsid w:val="0019357F"/>
    <w:rsid w:val="00193B5E"/>
    <w:rsid w:val="00193CB1"/>
    <w:rsid w:val="00193F70"/>
    <w:rsid w:val="00194039"/>
    <w:rsid w:val="001941D9"/>
    <w:rsid w:val="0019425F"/>
    <w:rsid w:val="0019455C"/>
    <w:rsid w:val="001947AF"/>
    <w:rsid w:val="00194804"/>
    <w:rsid w:val="00194DE7"/>
    <w:rsid w:val="00195648"/>
    <w:rsid w:val="00195778"/>
    <w:rsid w:val="00195926"/>
    <w:rsid w:val="00195AE3"/>
    <w:rsid w:val="0019600B"/>
    <w:rsid w:val="001961AD"/>
    <w:rsid w:val="00196267"/>
    <w:rsid w:val="00196380"/>
    <w:rsid w:val="0019644E"/>
    <w:rsid w:val="001967A7"/>
    <w:rsid w:val="00196CCA"/>
    <w:rsid w:val="00196CCB"/>
    <w:rsid w:val="00196CD7"/>
    <w:rsid w:val="00196E54"/>
    <w:rsid w:val="00196F41"/>
    <w:rsid w:val="00197007"/>
    <w:rsid w:val="001975A2"/>
    <w:rsid w:val="001975AA"/>
    <w:rsid w:val="001976E2"/>
    <w:rsid w:val="001979E9"/>
    <w:rsid w:val="00197C63"/>
    <w:rsid w:val="00197E35"/>
    <w:rsid w:val="001A0349"/>
    <w:rsid w:val="001A0362"/>
    <w:rsid w:val="001A0B60"/>
    <w:rsid w:val="001A0D68"/>
    <w:rsid w:val="001A0D78"/>
    <w:rsid w:val="001A0FCD"/>
    <w:rsid w:val="001A10CE"/>
    <w:rsid w:val="001A1146"/>
    <w:rsid w:val="001A14DD"/>
    <w:rsid w:val="001A177B"/>
    <w:rsid w:val="001A1A8A"/>
    <w:rsid w:val="001A1AD3"/>
    <w:rsid w:val="001A1E35"/>
    <w:rsid w:val="001A1E56"/>
    <w:rsid w:val="001A2354"/>
    <w:rsid w:val="001A271A"/>
    <w:rsid w:val="001A2750"/>
    <w:rsid w:val="001A2935"/>
    <w:rsid w:val="001A2C4B"/>
    <w:rsid w:val="001A2E4A"/>
    <w:rsid w:val="001A2E55"/>
    <w:rsid w:val="001A2E87"/>
    <w:rsid w:val="001A2E8F"/>
    <w:rsid w:val="001A32DC"/>
    <w:rsid w:val="001A34F4"/>
    <w:rsid w:val="001A3503"/>
    <w:rsid w:val="001A3562"/>
    <w:rsid w:val="001A391E"/>
    <w:rsid w:val="001A3BA9"/>
    <w:rsid w:val="001A3E96"/>
    <w:rsid w:val="001A3EF4"/>
    <w:rsid w:val="001A3F95"/>
    <w:rsid w:val="001A40AB"/>
    <w:rsid w:val="001A435F"/>
    <w:rsid w:val="001A4377"/>
    <w:rsid w:val="001A4463"/>
    <w:rsid w:val="001A49C1"/>
    <w:rsid w:val="001A4B77"/>
    <w:rsid w:val="001A50DA"/>
    <w:rsid w:val="001A512C"/>
    <w:rsid w:val="001A5A09"/>
    <w:rsid w:val="001A5B47"/>
    <w:rsid w:val="001A5BF8"/>
    <w:rsid w:val="001A6308"/>
    <w:rsid w:val="001A64C2"/>
    <w:rsid w:val="001A6887"/>
    <w:rsid w:val="001A6A0B"/>
    <w:rsid w:val="001A6AB1"/>
    <w:rsid w:val="001A6C33"/>
    <w:rsid w:val="001A6DD5"/>
    <w:rsid w:val="001A7069"/>
    <w:rsid w:val="001A7268"/>
    <w:rsid w:val="001A755D"/>
    <w:rsid w:val="001A7619"/>
    <w:rsid w:val="001B055B"/>
    <w:rsid w:val="001B072A"/>
    <w:rsid w:val="001B0802"/>
    <w:rsid w:val="001B08F6"/>
    <w:rsid w:val="001B092F"/>
    <w:rsid w:val="001B0DAE"/>
    <w:rsid w:val="001B0F79"/>
    <w:rsid w:val="001B1085"/>
    <w:rsid w:val="001B129B"/>
    <w:rsid w:val="001B14DF"/>
    <w:rsid w:val="001B1C37"/>
    <w:rsid w:val="001B1FF6"/>
    <w:rsid w:val="001B2069"/>
    <w:rsid w:val="001B2570"/>
    <w:rsid w:val="001B25D8"/>
    <w:rsid w:val="001B282E"/>
    <w:rsid w:val="001B2877"/>
    <w:rsid w:val="001B2923"/>
    <w:rsid w:val="001B296C"/>
    <w:rsid w:val="001B2977"/>
    <w:rsid w:val="001B2C47"/>
    <w:rsid w:val="001B2EA5"/>
    <w:rsid w:val="001B3101"/>
    <w:rsid w:val="001B3594"/>
    <w:rsid w:val="001B3691"/>
    <w:rsid w:val="001B383E"/>
    <w:rsid w:val="001B393B"/>
    <w:rsid w:val="001B3B9F"/>
    <w:rsid w:val="001B3DEA"/>
    <w:rsid w:val="001B3EDC"/>
    <w:rsid w:val="001B3FF2"/>
    <w:rsid w:val="001B4097"/>
    <w:rsid w:val="001B41D6"/>
    <w:rsid w:val="001B44A1"/>
    <w:rsid w:val="001B4823"/>
    <w:rsid w:val="001B4ADA"/>
    <w:rsid w:val="001B4B21"/>
    <w:rsid w:val="001B4E3A"/>
    <w:rsid w:val="001B5D30"/>
    <w:rsid w:val="001B5D42"/>
    <w:rsid w:val="001B5E36"/>
    <w:rsid w:val="001B616A"/>
    <w:rsid w:val="001B6379"/>
    <w:rsid w:val="001B6455"/>
    <w:rsid w:val="001B65F8"/>
    <w:rsid w:val="001B6671"/>
    <w:rsid w:val="001B668D"/>
    <w:rsid w:val="001B6828"/>
    <w:rsid w:val="001B6A71"/>
    <w:rsid w:val="001B6E40"/>
    <w:rsid w:val="001B6E9F"/>
    <w:rsid w:val="001B71A3"/>
    <w:rsid w:val="001B738A"/>
    <w:rsid w:val="001B7545"/>
    <w:rsid w:val="001B75AB"/>
    <w:rsid w:val="001B771B"/>
    <w:rsid w:val="001B7EAE"/>
    <w:rsid w:val="001C012B"/>
    <w:rsid w:val="001C0315"/>
    <w:rsid w:val="001C0D2D"/>
    <w:rsid w:val="001C0E81"/>
    <w:rsid w:val="001C10CC"/>
    <w:rsid w:val="001C1427"/>
    <w:rsid w:val="001C15DD"/>
    <w:rsid w:val="001C1620"/>
    <w:rsid w:val="001C16A4"/>
    <w:rsid w:val="001C18E8"/>
    <w:rsid w:val="001C1A97"/>
    <w:rsid w:val="001C1B2E"/>
    <w:rsid w:val="001C1C08"/>
    <w:rsid w:val="001C1F7C"/>
    <w:rsid w:val="001C21E3"/>
    <w:rsid w:val="001C24B2"/>
    <w:rsid w:val="001C261B"/>
    <w:rsid w:val="001C2AC4"/>
    <w:rsid w:val="001C2BD4"/>
    <w:rsid w:val="001C3597"/>
    <w:rsid w:val="001C3AEC"/>
    <w:rsid w:val="001C3D59"/>
    <w:rsid w:val="001C4031"/>
    <w:rsid w:val="001C4255"/>
    <w:rsid w:val="001C4536"/>
    <w:rsid w:val="001C4631"/>
    <w:rsid w:val="001C46EB"/>
    <w:rsid w:val="001C4745"/>
    <w:rsid w:val="001C4813"/>
    <w:rsid w:val="001C490D"/>
    <w:rsid w:val="001C497B"/>
    <w:rsid w:val="001C4E30"/>
    <w:rsid w:val="001C4FFC"/>
    <w:rsid w:val="001C599D"/>
    <w:rsid w:val="001C59FB"/>
    <w:rsid w:val="001C5BB8"/>
    <w:rsid w:val="001C5BFA"/>
    <w:rsid w:val="001C5ECA"/>
    <w:rsid w:val="001C642E"/>
    <w:rsid w:val="001C6C32"/>
    <w:rsid w:val="001C6DC9"/>
    <w:rsid w:val="001C6F93"/>
    <w:rsid w:val="001C6FE4"/>
    <w:rsid w:val="001C71C6"/>
    <w:rsid w:val="001C7225"/>
    <w:rsid w:val="001C7259"/>
    <w:rsid w:val="001C73DC"/>
    <w:rsid w:val="001C73E2"/>
    <w:rsid w:val="001C75E5"/>
    <w:rsid w:val="001C7829"/>
    <w:rsid w:val="001C7D08"/>
    <w:rsid w:val="001C7EF4"/>
    <w:rsid w:val="001C7EFB"/>
    <w:rsid w:val="001D00B4"/>
    <w:rsid w:val="001D0316"/>
    <w:rsid w:val="001D054D"/>
    <w:rsid w:val="001D0868"/>
    <w:rsid w:val="001D0B67"/>
    <w:rsid w:val="001D0DBA"/>
    <w:rsid w:val="001D11F7"/>
    <w:rsid w:val="001D137F"/>
    <w:rsid w:val="001D16B3"/>
    <w:rsid w:val="001D1A77"/>
    <w:rsid w:val="001D1FFA"/>
    <w:rsid w:val="001D22C3"/>
    <w:rsid w:val="001D29B5"/>
    <w:rsid w:val="001D2B9B"/>
    <w:rsid w:val="001D2D65"/>
    <w:rsid w:val="001D31DF"/>
    <w:rsid w:val="001D3327"/>
    <w:rsid w:val="001D34B0"/>
    <w:rsid w:val="001D355E"/>
    <w:rsid w:val="001D3591"/>
    <w:rsid w:val="001D385A"/>
    <w:rsid w:val="001D39D2"/>
    <w:rsid w:val="001D3D8F"/>
    <w:rsid w:val="001D42D3"/>
    <w:rsid w:val="001D4302"/>
    <w:rsid w:val="001D44A4"/>
    <w:rsid w:val="001D47CB"/>
    <w:rsid w:val="001D47FA"/>
    <w:rsid w:val="001D4892"/>
    <w:rsid w:val="001D4A9B"/>
    <w:rsid w:val="001D4C35"/>
    <w:rsid w:val="001D4C55"/>
    <w:rsid w:val="001D50D7"/>
    <w:rsid w:val="001D5655"/>
    <w:rsid w:val="001D56ED"/>
    <w:rsid w:val="001D5707"/>
    <w:rsid w:val="001D5DC8"/>
    <w:rsid w:val="001D5DD8"/>
    <w:rsid w:val="001D6034"/>
    <w:rsid w:val="001D61CD"/>
    <w:rsid w:val="001D637C"/>
    <w:rsid w:val="001D641E"/>
    <w:rsid w:val="001D66B9"/>
    <w:rsid w:val="001D6C08"/>
    <w:rsid w:val="001D6C18"/>
    <w:rsid w:val="001D7449"/>
    <w:rsid w:val="001D76CE"/>
    <w:rsid w:val="001D782A"/>
    <w:rsid w:val="001D7931"/>
    <w:rsid w:val="001D7D6E"/>
    <w:rsid w:val="001D7E58"/>
    <w:rsid w:val="001E0129"/>
    <w:rsid w:val="001E0425"/>
    <w:rsid w:val="001E07AB"/>
    <w:rsid w:val="001E0870"/>
    <w:rsid w:val="001E0AB9"/>
    <w:rsid w:val="001E0AD5"/>
    <w:rsid w:val="001E0ADA"/>
    <w:rsid w:val="001E0B1B"/>
    <w:rsid w:val="001E0E24"/>
    <w:rsid w:val="001E1185"/>
    <w:rsid w:val="001E1901"/>
    <w:rsid w:val="001E1BAF"/>
    <w:rsid w:val="001E1E3A"/>
    <w:rsid w:val="001E1F61"/>
    <w:rsid w:val="001E221F"/>
    <w:rsid w:val="001E2232"/>
    <w:rsid w:val="001E2389"/>
    <w:rsid w:val="001E23AC"/>
    <w:rsid w:val="001E23FD"/>
    <w:rsid w:val="001E2648"/>
    <w:rsid w:val="001E2702"/>
    <w:rsid w:val="001E2C6F"/>
    <w:rsid w:val="001E2DC8"/>
    <w:rsid w:val="001E3178"/>
    <w:rsid w:val="001E33B1"/>
    <w:rsid w:val="001E3574"/>
    <w:rsid w:val="001E37A2"/>
    <w:rsid w:val="001E3A85"/>
    <w:rsid w:val="001E3AA6"/>
    <w:rsid w:val="001E3AC0"/>
    <w:rsid w:val="001E3AC2"/>
    <w:rsid w:val="001E3EA8"/>
    <w:rsid w:val="001E3FF8"/>
    <w:rsid w:val="001E41FE"/>
    <w:rsid w:val="001E4229"/>
    <w:rsid w:val="001E4325"/>
    <w:rsid w:val="001E4550"/>
    <w:rsid w:val="001E464E"/>
    <w:rsid w:val="001E4681"/>
    <w:rsid w:val="001E47CC"/>
    <w:rsid w:val="001E491C"/>
    <w:rsid w:val="001E49E3"/>
    <w:rsid w:val="001E5032"/>
    <w:rsid w:val="001E55AF"/>
    <w:rsid w:val="001E563D"/>
    <w:rsid w:val="001E5968"/>
    <w:rsid w:val="001E5DD4"/>
    <w:rsid w:val="001E5E6B"/>
    <w:rsid w:val="001E607C"/>
    <w:rsid w:val="001E614D"/>
    <w:rsid w:val="001E615B"/>
    <w:rsid w:val="001E6199"/>
    <w:rsid w:val="001E665A"/>
    <w:rsid w:val="001E6B25"/>
    <w:rsid w:val="001E6DE6"/>
    <w:rsid w:val="001E6E67"/>
    <w:rsid w:val="001E6FA3"/>
    <w:rsid w:val="001E72B8"/>
    <w:rsid w:val="001E7554"/>
    <w:rsid w:val="001E7702"/>
    <w:rsid w:val="001E78AB"/>
    <w:rsid w:val="001E7C7C"/>
    <w:rsid w:val="001F0161"/>
    <w:rsid w:val="001F06DB"/>
    <w:rsid w:val="001F08E4"/>
    <w:rsid w:val="001F091C"/>
    <w:rsid w:val="001F0A4F"/>
    <w:rsid w:val="001F0C89"/>
    <w:rsid w:val="001F0E5C"/>
    <w:rsid w:val="001F111F"/>
    <w:rsid w:val="001F12C8"/>
    <w:rsid w:val="001F13F2"/>
    <w:rsid w:val="001F1479"/>
    <w:rsid w:val="001F14E5"/>
    <w:rsid w:val="001F15FB"/>
    <w:rsid w:val="001F1CEB"/>
    <w:rsid w:val="001F21E0"/>
    <w:rsid w:val="001F22CD"/>
    <w:rsid w:val="001F29C4"/>
    <w:rsid w:val="001F2AC9"/>
    <w:rsid w:val="001F2B53"/>
    <w:rsid w:val="001F2D30"/>
    <w:rsid w:val="001F2D68"/>
    <w:rsid w:val="001F2D76"/>
    <w:rsid w:val="001F2E4D"/>
    <w:rsid w:val="001F3000"/>
    <w:rsid w:val="001F340E"/>
    <w:rsid w:val="001F3BA0"/>
    <w:rsid w:val="001F3BD4"/>
    <w:rsid w:val="001F3CA6"/>
    <w:rsid w:val="001F402C"/>
    <w:rsid w:val="001F44AB"/>
    <w:rsid w:val="001F4BA7"/>
    <w:rsid w:val="001F4CAB"/>
    <w:rsid w:val="001F4D94"/>
    <w:rsid w:val="001F501D"/>
    <w:rsid w:val="001F506F"/>
    <w:rsid w:val="001F517B"/>
    <w:rsid w:val="001F5382"/>
    <w:rsid w:val="001F54D1"/>
    <w:rsid w:val="001F5658"/>
    <w:rsid w:val="001F5BA3"/>
    <w:rsid w:val="001F5BB4"/>
    <w:rsid w:val="001F5CEA"/>
    <w:rsid w:val="001F5E5C"/>
    <w:rsid w:val="001F62B6"/>
    <w:rsid w:val="001F62CC"/>
    <w:rsid w:val="001F6447"/>
    <w:rsid w:val="001F64B7"/>
    <w:rsid w:val="001F656E"/>
    <w:rsid w:val="001F6753"/>
    <w:rsid w:val="001F67AA"/>
    <w:rsid w:val="001F682E"/>
    <w:rsid w:val="001F68FC"/>
    <w:rsid w:val="001F6C05"/>
    <w:rsid w:val="001F7049"/>
    <w:rsid w:val="001F7090"/>
    <w:rsid w:val="001F7454"/>
    <w:rsid w:val="001F7724"/>
    <w:rsid w:val="001F7B63"/>
    <w:rsid w:val="001F7FA0"/>
    <w:rsid w:val="002001BD"/>
    <w:rsid w:val="002001D0"/>
    <w:rsid w:val="002004A2"/>
    <w:rsid w:val="00200E19"/>
    <w:rsid w:val="002010DB"/>
    <w:rsid w:val="002011F9"/>
    <w:rsid w:val="00201584"/>
    <w:rsid w:val="00201654"/>
    <w:rsid w:val="002016A2"/>
    <w:rsid w:val="00201C1D"/>
    <w:rsid w:val="00201ECD"/>
    <w:rsid w:val="002021FD"/>
    <w:rsid w:val="002022EA"/>
    <w:rsid w:val="002024B8"/>
    <w:rsid w:val="0020252D"/>
    <w:rsid w:val="0020266E"/>
    <w:rsid w:val="002026E8"/>
    <w:rsid w:val="00202760"/>
    <w:rsid w:val="0020282F"/>
    <w:rsid w:val="00202858"/>
    <w:rsid w:val="00202A0E"/>
    <w:rsid w:val="00202AF8"/>
    <w:rsid w:val="00202CB7"/>
    <w:rsid w:val="002030A0"/>
    <w:rsid w:val="002030C8"/>
    <w:rsid w:val="002034E2"/>
    <w:rsid w:val="002035FC"/>
    <w:rsid w:val="0020367F"/>
    <w:rsid w:val="00203762"/>
    <w:rsid w:val="00203973"/>
    <w:rsid w:val="00203E62"/>
    <w:rsid w:val="00204227"/>
    <w:rsid w:val="00204605"/>
    <w:rsid w:val="00204AB5"/>
    <w:rsid w:val="002050A0"/>
    <w:rsid w:val="00205206"/>
    <w:rsid w:val="00205622"/>
    <w:rsid w:val="00205636"/>
    <w:rsid w:val="00205861"/>
    <w:rsid w:val="00205EB8"/>
    <w:rsid w:val="00205FC0"/>
    <w:rsid w:val="002061B2"/>
    <w:rsid w:val="00206205"/>
    <w:rsid w:val="002064A7"/>
    <w:rsid w:val="00206817"/>
    <w:rsid w:val="00206BFD"/>
    <w:rsid w:val="00206CAB"/>
    <w:rsid w:val="00206E04"/>
    <w:rsid w:val="00206EC3"/>
    <w:rsid w:val="00206FA8"/>
    <w:rsid w:val="00207295"/>
    <w:rsid w:val="002072BA"/>
    <w:rsid w:val="00207839"/>
    <w:rsid w:val="00207CF7"/>
    <w:rsid w:val="00207F03"/>
    <w:rsid w:val="0021043D"/>
    <w:rsid w:val="00210494"/>
    <w:rsid w:val="002104E4"/>
    <w:rsid w:val="002105F8"/>
    <w:rsid w:val="00210C5E"/>
    <w:rsid w:val="00211147"/>
    <w:rsid w:val="00211219"/>
    <w:rsid w:val="00211335"/>
    <w:rsid w:val="00211913"/>
    <w:rsid w:val="00211E19"/>
    <w:rsid w:val="00212122"/>
    <w:rsid w:val="00212189"/>
    <w:rsid w:val="002121E9"/>
    <w:rsid w:val="002126C0"/>
    <w:rsid w:val="002128A8"/>
    <w:rsid w:val="00212AE5"/>
    <w:rsid w:val="00212BF2"/>
    <w:rsid w:val="00212CB8"/>
    <w:rsid w:val="00212E67"/>
    <w:rsid w:val="00212F2F"/>
    <w:rsid w:val="002130BE"/>
    <w:rsid w:val="00213350"/>
    <w:rsid w:val="002135A8"/>
    <w:rsid w:val="00213A8E"/>
    <w:rsid w:val="00213F4A"/>
    <w:rsid w:val="0021473B"/>
    <w:rsid w:val="002147E3"/>
    <w:rsid w:val="002149B2"/>
    <w:rsid w:val="00214AA9"/>
    <w:rsid w:val="00214DF6"/>
    <w:rsid w:val="00215044"/>
    <w:rsid w:val="002150D5"/>
    <w:rsid w:val="00215446"/>
    <w:rsid w:val="0021574A"/>
    <w:rsid w:val="00215752"/>
    <w:rsid w:val="0021575B"/>
    <w:rsid w:val="0021577B"/>
    <w:rsid w:val="00215852"/>
    <w:rsid w:val="002159D1"/>
    <w:rsid w:val="00215B8E"/>
    <w:rsid w:val="00215CAC"/>
    <w:rsid w:val="00215CC2"/>
    <w:rsid w:val="00215D9F"/>
    <w:rsid w:val="00215DAA"/>
    <w:rsid w:val="00215E64"/>
    <w:rsid w:val="00215EDA"/>
    <w:rsid w:val="00215FB1"/>
    <w:rsid w:val="002161D3"/>
    <w:rsid w:val="0021626B"/>
    <w:rsid w:val="00216434"/>
    <w:rsid w:val="002169E4"/>
    <w:rsid w:val="00216A49"/>
    <w:rsid w:val="00216E01"/>
    <w:rsid w:val="0021752B"/>
    <w:rsid w:val="00217727"/>
    <w:rsid w:val="002179D1"/>
    <w:rsid w:val="002179E1"/>
    <w:rsid w:val="00217C09"/>
    <w:rsid w:val="00217D7B"/>
    <w:rsid w:val="00217E30"/>
    <w:rsid w:val="00220289"/>
    <w:rsid w:val="002203F4"/>
    <w:rsid w:val="00220491"/>
    <w:rsid w:val="00220509"/>
    <w:rsid w:val="0022058E"/>
    <w:rsid w:val="00220B79"/>
    <w:rsid w:val="00220D5E"/>
    <w:rsid w:val="002210F2"/>
    <w:rsid w:val="002213D7"/>
    <w:rsid w:val="002213D8"/>
    <w:rsid w:val="002215B0"/>
    <w:rsid w:val="00221776"/>
    <w:rsid w:val="00221B46"/>
    <w:rsid w:val="00221E7A"/>
    <w:rsid w:val="002223A4"/>
    <w:rsid w:val="0022245A"/>
    <w:rsid w:val="002224B4"/>
    <w:rsid w:val="0022273D"/>
    <w:rsid w:val="002227B2"/>
    <w:rsid w:val="00222E06"/>
    <w:rsid w:val="0022308B"/>
    <w:rsid w:val="002231B0"/>
    <w:rsid w:val="00223BC2"/>
    <w:rsid w:val="002242A4"/>
    <w:rsid w:val="002245D9"/>
    <w:rsid w:val="002247DA"/>
    <w:rsid w:val="00224E97"/>
    <w:rsid w:val="00224E9F"/>
    <w:rsid w:val="00224FCD"/>
    <w:rsid w:val="0022510E"/>
    <w:rsid w:val="0022538A"/>
    <w:rsid w:val="00225422"/>
    <w:rsid w:val="002254C7"/>
    <w:rsid w:val="002256A7"/>
    <w:rsid w:val="002257BF"/>
    <w:rsid w:val="00225E52"/>
    <w:rsid w:val="002263EE"/>
    <w:rsid w:val="00226690"/>
    <w:rsid w:val="00226769"/>
    <w:rsid w:val="0022696D"/>
    <w:rsid w:val="00226A02"/>
    <w:rsid w:val="00226FB8"/>
    <w:rsid w:val="002271AB"/>
    <w:rsid w:val="0022728F"/>
    <w:rsid w:val="00227396"/>
    <w:rsid w:val="002273EF"/>
    <w:rsid w:val="00227962"/>
    <w:rsid w:val="00227C3D"/>
    <w:rsid w:val="00227D84"/>
    <w:rsid w:val="00227DCD"/>
    <w:rsid w:val="002301CA"/>
    <w:rsid w:val="002302DC"/>
    <w:rsid w:val="00230314"/>
    <w:rsid w:val="002306BA"/>
    <w:rsid w:val="00230E62"/>
    <w:rsid w:val="00230EE5"/>
    <w:rsid w:val="00230F01"/>
    <w:rsid w:val="0023133A"/>
    <w:rsid w:val="002313C8"/>
    <w:rsid w:val="00231471"/>
    <w:rsid w:val="00231A02"/>
    <w:rsid w:val="00231C6C"/>
    <w:rsid w:val="00231F94"/>
    <w:rsid w:val="00232081"/>
    <w:rsid w:val="00232799"/>
    <w:rsid w:val="00232D38"/>
    <w:rsid w:val="00232E0E"/>
    <w:rsid w:val="0023309C"/>
    <w:rsid w:val="002332D2"/>
    <w:rsid w:val="00233307"/>
    <w:rsid w:val="00233496"/>
    <w:rsid w:val="002338BA"/>
    <w:rsid w:val="00233E1A"/>
    <w:rsid w:val="00233F81"/>
    <w:rsid w:val="002340C4"/>
    <w:rsid w:val="0023427D"/>
    <w:rsid w:val="00234323"/>
    <w:rsid w:val="002343E4"/>
    <w:rsid w:val="0023448B"/>
    <w:rsid w:val="002344A3"/>
    <w:rsid w:val="002346B1"/>
    <w:rsid w:val="0023479B"/>
    <w:rsid w:val="00234933"/>
    <w:rsid w:val="00234989"/>
    <w:rsid w:val="002349A4"/>
    <w:rsid w:val="002349D3"/>
    <w:rsid w:val="00234C51"/>
    <w:rsid w:val="00234C96"/>
    <w:rsid w:val="00234ED2"/>
    <w:rsid w:val="00234FA6"/>
    <w:rsid w:val="0023504A"/>
    <w:rsid w:val="00235582"/>
    <w:rsid w:val="002358CA"/>
    <w:rsid w:val="00235AE0"/>
    <w:rsid w:val="00235C1A"/>
    <w:rsid w:val="00235CE1"/>
    <w:rsid w:val="0023600D"/>
    <w:rsid w:val="002360FD"/>
    <w:rsid w:val="002361B9"/>
    <w:rsid w:val="00236654"/>
    <w:rsid w:val="002366A6"/>
    <w:rsid w:val="0023692F"/>
    <w:rsid w:val="00236BA9"/>
    <w:rsid w:val="00236D35"/>
    <w:rsid w:val="00236DA2"/>
    <w:rsid w:val="002371F0"/>
    <w:rsid w:val="002374B6"/>
    <w:rsid w:val="00237984"/>
    <w:rsid w:val="002379DF"/>
    <w:rsid w:val="00237CD0"/>
    <w:rsid w:val="00237FF9"/>
    <w:rsid w:val="0024007A"/>
    <w:rsid w:val="002400D7"/>
    <w:rsid w:val="002401DB"/>
    <w:rsid w:val="002402EF"/>
    <w:rsid w:val="0024051F"/>
    <w:rsid w:val="0024053A"/>
    <w:rsid w:val="0024067E"/>
    <w:rsid w:val="002406CF"/>
    <w:rsid w:val="00240711"/>
    <w:rsid w:val="00240802"/>
    <w:rsid w:val="00240DA9"/>
    <w:rsid w:val="00240E9E"/>
    <w:rsid w:val="00240F82"/>
    <w:rsid w:val="0024110D"/>
    <w:rsid w:val="00241299"/>
    <w:rsid w:val="0024145C"/>
    <w:rsid w:val="0024146D"/>
    <w:rsid w:val="00241518"/>
    <w:rsid w:val="00241529"/>
    <w:rsid w:val="0024172B"/>
    <w:rsid w:val="00241C80"/>
    <w:rsid w:val="00241D70"/>
    <w:rsid w:val="00241DE8"/>
    <w:rsid w:val="00241FCB"/>
    <w:rsid w:val="00242248"/>
    <w:rsid w:val="00242468"/>
    <w:rsid w:val="002424C3"/>
    <w:rsid w:val="002428C5"/>
    <w:rsid w:val="00242EDE"/>
    <w:rsid w:val="002431A5"/>
    <w:rsid w:val="00243483"/>
    <w:rsid w:val="0024388A"/>
    <w:rsid w:val="00243987"/>
    <w:rsid w:val="00243BA7"/>
    <w:rsid w:val="00243BB5"/>
    <w:rsid w:val="00243C13"/>
    <w:rsid w:val="00243E38"/>
    <w:rsid w:val="00244456"/>
    <w:rsid w:val="0024487F"/>
    <w:rsid w:val="00244A69"/>
    <w:rsid w:val="00244BA2"/>
    <w:rsid w:val="00244F2A"/>
    <w:rsid w:val="00245147"/>
    <w:rsid w:val="00245345"/>
    <w:rsid w:val="002453CF"/>
    <w:rsid w:val="00245462"/>
    <w:rsid w:val="00245636"/>
    <w:rsid w:val="0024577E"/>
    <w:rsid w:val="0024588C"/>
    <w:rsid w:val="00245D04"/>
    <w:rsid w:val="00245EBB"/>
    <w:rsid w:val="0024639C"/>
    <w:rsid w:val="002464B4"/>
    <w:rsid w:val="002464BB"/>
    <w:rsid w:val="002467CF"/>
    <w:rsid w:val="0024682A"/>
    <w:rsid w:val="00246A71"/>
    <w:rsid w:val="00246BFD"/>
    <w:rsid w:val="00246FC5"/>
    <w:rsid w:val="0024784C"/>
    <w:rsid w:val="00247953"/>
    <w:rsid w:val="00247B7F"/>
    <w:rsid w:val="00247D60"/>
    <w:rsid w:val="00247EB9"/>
    <w:rsid w:val="00247EED"/>
    <w:rsid w:val="00250233"/>
    <w:rsid w:val="0025074E"/>
    <w:rsid w:val="002507F1"/>
    <w:rsid w:val="0025091B"/>
    <w:rsid w:val="00250A7E"/>
    <w:rsid w:val="00250C41"/>
    <w:rsid w:val="00250E27"/>
    <w:rsid w:val="00251117"/>
    <w:rsid w:val="002511FA"/>
    <w:rsid w:val="002512B1"/>
    <w:rsid w:val="002513ED"/>
    <w:rsid w:val="0025147A"/>
    <w:rsid w:val="0025147C"/>
    <w:rsid w:val="00251861"/>
    <w:rsid w:val="0025187B"/>
    <w:rsid w:val="002519EC"/>
    <w:rsid w:val="00251B1C"/>
    <w:rsid w:val="00251B3C"/>
    <w:rsid w:val="00251C99"/>
    <w:rsid w:val="00251CD4"/>
    <w:rsid w:val="00251D79"/>
    <w:rsid w:val="00251EDF"/>
    <w:rsid w:val="00252061"/>
    <w:rsid w:val="002521D4"/>
    <w:rsid w:val="002522E2"/>
    <w:rsid w:val="0025245B"/>
    <w:rsid w:val="002526A8"/>
    <w:rsid w:val="002527EE"/>
    <w:rsid w:val="00252885"/>
    <w:rsid w:val="00252A40"/>
    <w:rsid w:val="00252BF3"/>
    <w:rsid w:val="00252D6D"/>
    <w:rsid w:val="00252EA9"/>
    <w:rsid w:val="00253195"/>
    <w:rsid w:val="00253214"/>
    <w:rsid w:val="00253312"/>
    <w:rsid w:val="0025362D"/>
    <w:rsid w:val="00253E7E"/>
    <w:rsid w:val="00254428"/>
    <w:rsid w:val="002545D3"/>
    <w:rsid w:val="00254654"/>
    <w:rsid w:val="0025488E"/>
    <w:rsid w:val="002548A6"/>
    <w:rsid w:val="00254B8A"/>
    <w:rsid w:val="00254B98"/>
    <w:rsid w:val="00254E67"/>
    <w:rsid w:val="002551BD"/>
    <w:rsid w:val="00255492"/>
    <w:rsid w:val="0025583D"/>
    <w:rsid w:val="00255878"/>
    <w:rsid w:val="00256392"/>
    <w:rsid w:val="002566DC"/>
    <w:rsid w:val="00256938"/>
    <w:rsid w:val="00256D28"/>
    <w:rsid w:val="00256E46"/>
    <w:rsid w:val="00256F62"/>
    <w:rsid w:val="00256FBE"/>
    <w:rsid w:val="00257436"/>
    <w:rsid w:val="00257445"/>
    <w:rsid w:val="002577BF"/>
    <w:rsid w:val="002578F4"/>
    <w:rsid w:val="002600A6"/>
    <w:rsid w:val="00260348"/>
    <w:rsid w:val="002604AF"/>
    <w:rsid w:val="002607F1"/>
    <w:rsid w:val="00260A5F"/>
    <w:rsid w:val="00260AC7"/>
    <w:rsid w:val="00260C29"/>
    <w:rsid w:val="00260DBD"/>
    <w:rsid w:val="00261180"/>
    <w:rsid w:val="00261515"/>
    <w:rsid w:val="00261654"/>
    <w:rsid w:val="00261740"/>
    <w:rsid w:val="002617BC"/>
    <w:rsid w:val="00261BEE"/>
    <w:rsid w:val="00261DFE"/>
    <w:rsid w:val="00261F7D"/>
    <w:rsid w:val="002621AE"/>
    <w:rsid w:val="00262475"/>
    <w:rsid w:val="002625C0"/>
    <w:rsid w:val="002625F4"/>
    <w:rsid w:val="00262D4A"/>
    <w:rsid w:val="00263115"/>
    <w:rsid w:val="00263270"/>
    <w:rsid w:val="00263412"/>
    <w:rsid w:val="002634EF"/>
    <w:rsid w:val="00263920"/>
    <w:rsid w:val="002639AC"/>
    <w:rsid w:val="00263A90"/>
    <w:rsid w:val="00263EB8"/>
    <w:rsid w:val="00263F0B"/>
    <w:rsid w:val="00264317"/>
    <w:rsid w:val="00264BC7"/>
    <w:rsid w:val="00264C23"/>
    <w:rsid w:val="00264C45"/>
    <w:rsid w:val="00264C53"/>
    <w:rsid w:val="00264D5C"/>
    <w:rsid w:val="00264EA6"/>
    <w:rsid w:val="00265042"/>
    <w:rsid w:val="0026521A"/>
    <w:rsid w:val="0026530C"/>
    <w:rsid w:val="0026546E"/>
    <w:rsid w:val="00265AAF"/>
    <w:rsid w:val="00265CD0"/>
    <w:rsid w:val="00265D4E"/>
    <w:rsid w:val="002660B9"/>
    <w:rsid w:val="00266140"/>
    <w:rsid w:val="0026631D"/>
    <w:rsid w:val="00266394"/>
    <w:rsid w:val="00266614"/>
    <w:rsid w:val="00266807"/>
    <w:rsid w:val="00266A85"/>
    <w:rsid w:val="00266BBE"/>
    <w:rsid w:val="002672C9"/>
    <w:rsid w:val="00267477"/>
    <w:rsid w:val="002677B9"/>
    <w:rsid w:val="002679E9"/>
    <w:rsid w:val="00267C4F"/>
    <w:rsid w:val="00267D68"/>
    <w:rsid w:val="00267DFF"/>
    <w:rsid w:val="0027027F"/>
    <w:rsid w:val="00270314"/>
    <w:rsid w:val="00270422"/>
    <w:rsid w:val="002704C9"/>
    <w:rsid w:val="00270542"/>
    <w:rsid w:val="0027059A"/>
    <w:rsid w:val="0027065C"/>
    <w:rsid w:val="00270977"/>
    <w:rsid w:val="00270B76"/>
    <w:rsid w:val="00270E7C"/>
    <w:rsid w:val="00270F0C"/>
    <w:rsid w:val="00270FC6"/>
    <w:rsid w:val="002712D1"/>
    <w:rsid w:val="0027189B"/>
    <w:rsid w:val="00271D8A"/>
    <w:rsid w:val="00271DE9"/>
    <w:rsid w:val="0027218C"/>
    <w:rsid w:val="00272552"/>
    <w:rsid w:val="002726CC"/>
    <w:rsid w:val="0027284B"/>
    <w:rsid w:val="0027296E"/>
    <w:rsid w:val="002729CD"/>
    <w:rsid w:val="00272B3D"/>
    <w:rsid w:val="00272D2A"/>
    <w:rsid w:val="00272E73"/>
    <w:rsid w:val="00272EFF"/>
    <w:rsid w:val="00272F92"/>
    <w:rsid w:val="002730FD"/>
    <w:rsid w:val="0027334E"/>
    <w:rsid w:val="002733BA"/>
    <w:rsid w:val="00273B32"/>
    <w:rsid w:val="00273BCC"/>
    <w:rsid w:val="00273BDE"/>
    <w:rsid w:val="00273CA4"/>
    <w:rsid w:val="00273ECE"/>
    <w:rsid w:val="0027435C"/>
    <w:rsid w:val="00274399"/>
    <w:rsid w:val="0027450A"/>
    <w:rsid w:val="002748C1"/>
    <w:rsid w:val="00274906"/>
    <w:rsid w:val="00274986"/>
    <w:rsid w:val="00274E1A"/>
    <w:rsid w:val="00274F64"/>
    <w:rsid w:val="00275005"/>
    <w:rsid w:val="002750A0"/>
    <w:rsid w:val="002751D3"/>
    <w:rsid w:val="00275466"/>
    <w:rsid w:val="0027548A"/>
    <w:rsid w:val="002754CA"/>
    <w:rsid w:val="002754EE"/>
    <w:rsid w:val="002757A4"/>
    <w:rsid w:val="0027610F"/>
    <w:rsid w:val="0027618B"/>
    <w:rsid w:val="002764A3"/>
    <w:rsid w:val="00276703"/>
    <w:rsid w:val="0027689A"/>
    <w:rsid w:val="0027695D"/>
    <w:rsid w:val="00276EA3"/>
    <w:rsid w:val="00277036"/>
    <w:rsid w:val="00277204"/>
    <w:rsid w:val="00277269"/>
    <w:rsid w:val="00277398"/>
    <w:rsid w:val="0027777B"/>
    <w:rsid w:val="00277960"/>
    <w:rsid w:val="00277C2E"/>
    <w:rsid w:val="00277C4A"/>
    <w:rsid w:val="00277F0F"/>
    <w:rsid w:val="002800D2"/>
    <w:rsid w:val="0028025A"/>
    <w:rsid w:val="0028082F"/>
    <w:rsid w:val="0028092A"/>
    <w:rsid w:val="002809EA"/>
    <w:rsid w:val="00280A9E"/>
    <w:rsid w:val="00280AA3"/>
    <w:rsid w:val="00280B9F"/>
    <w:rsid w:val="00280BF7"/>
    <w:rsid w:val="0028112D"/>
    <w:rsid w:val="002814F7"/>
    <w:rsid w:val="002815B0"/>
    <w:rsid w:val="0028181B"/>
    <w:rsid w:val="00281D78"/>
    <w:rsid w:val="00281F39"/>
    <w:rsid w:val="00281F67"/>
    <w:rsid w:val="002820BC"/>
    <w:rsid w:val="002827F6"/>
    <w:rsid w:val="00282B30"/>
    <w:rsid w:val="00282D74"/>
    <w:rsid w:val="00282E61"/>
    <w:rsid w:val="0028340C"/>
    <w:rsid w:val="00283648"/>
    <w:rsid w:val="00283895"/>
    <w:rsid w:val="00283B78"/>
    <w:rsid w:val="00283F9C"/>
    <w:rsid w:val="00284105"/>
    <w:rsid w:val="0028421A"/>
    <w:rsid w:val="00284490"/>
    <w:rsid w:val="00284603"/>
    <w:rsid w:val="00284A42"/>
    <w:rsid w:val="00284C85"/>
    <w:rsid w:val="00285219"/>
    <w:rsid w:val="002853DD"/>
    <w:rsid w:val="0028563B"/>
    <w:rsid w:val="002856BE"/>
    <w:rsid w:val="00285C14"/>
    <w:rsid w:val="00285CE7"/>
    <w:rsid w:val="00285EC0"/>
    <w:rsid w:val="00285F05"/>
    <w:rsid w:val="0028627A"/>
    <w:rsid w:val="002862CB"/>
    <w:rsid w:val="0028642F"/>
    <w:rsid w:val="00286C14"/>
    <w:rsid w:val="00286CCF"/>
    <w:rsid w:val="00286EF0"/>
    <w:rsid w:val="00286F49"/>
    <w:rsid w:val="00287246"/>
    <w:rsid w:val="0028756B"/>
    <w:rsid w:val="002879A0"/>
    <w:rsid w:val="00287A8D"/>
    <w:rsid w:val="00287B2B"/>
    <w:rsid w:val="00287F3C"/>
    <w:rsid w:val="00290426"/>
    <w:rsid w:val="002904E9"/>
    <w:rsid w:val="00290524"/>
    <w:rsid w:val="002905CB"/>
    <w:rsid w:val="002909B9"/>
    <w:rsid w:val="002909E1"/>
    <w:rsid w:val="002909FD"/>
    <w:rsid w:val="00290ACA"/>
    <w:rsid w:val="00290BCF"/>
    <w:rsid w:val="002915A0"/>
    <w:rsid w:val="00291614"/>
    <w:rsid w:val="002916B6"/>
    <w:rsid w:val="00291A6C"/>
    <w:rsid w:val="00291A98"/>
    <w:rsid w:val="00291B63"/>
    <w:rsid w:val="00291BAB"/>
    <w:rsid w:val="00291BFF"/>
    <w:rsid w:val="0029219D"/>
    <w:rsid w:val="002922CF"/>
    <w:rsid w:val="002924AC"/>
    <w:rsid w:val="00292768"/>
    <w:rsid w:val="002927E0"/>
    <w:rsid w:val="00292DF7"/>
    <w:rsid w:val="00293066"/>
    <w:rsid w:val="002931BA"/>
    <w:rsid w:val="00293354"/>
    <w:rsid w:val="00293446"/>
    <w:rsid w:val="00293B5E"/>
    <w:rsid w:val="00293C62"/>
    <w:rsid w:val="00293F13"/>
    <w:rsid w:val="00293FE8"/>
    <w:rsid w:val="002943FC"/>
    <w:rsid w:val="00294842"/>
    <w:rsid w:val="00294A2B"/>
    <w:rsid w:val="00294A76"/>
    <w:rsid w:val="002953D5"/>
    <w:rsid w:val="00295715"/>
    <w:rsid w:val="00295A34"/>
    <w:rsid w:val="00295B31"/>
    <w:rsid w:val="00295B38"/>
    <w:rsid w:val="00295BE3"/>
    <w:rsid w:val="00295EED"/>
    <w:rsid w:val="00296299"/>
    <w:rsid w:val="002962A3"/>
    <w:rsid w:val="00296982"/>
    <w:rsid w:val="00296A7C"/>
    <w:rsid w:val="00296D06"/>
    <w:rsid w:val="00297008"/>
    <w:rsid w:val="00297180"/>
    <w:rsid w:val="002971CB"/>
    <w:rsid w:val="00297267"/>
    <w:rsid w:val="002972B0"/>
    <w:rsid w:val="00297370"/>
    <w:rsid w:val="00297A01"/>
    <w:rsid w:val="00297B4A"/>
    <w:rsid w:val="00297D06"/>
    <w:rsid w:val="00297D85"/>
    <w:rsid w:val="00297F60"/>
    <w:rsid w:val="002A026A"/>
    <w:rsid w:val="002A0592"/>
    <w:rsid w:val="002A083F"/>
    <w:rsid w:val="002A09A4"/>
    <w:rsid w:val="002A0C3B"/>
    <w:rsid w:val="002A0D24"/>
    <w:rsid w:val="002A10BC"/>
    <w:rsid w:val="002A13F0"/>
    <w:rsid w:val="002A1501"/>
    <w:rsid w:val="002A1969"/>
    <w:rsid w:val="002A1AB1"/>
    <w:rsid w:val="002A1C12"/>
    <w:rsid w:val="002A1C4E"/>
    <w:rsid w:val="002A1D35"/>
    <w:rsid w:val="002A1F48"/>
    <w:rsid w:val="002A2011"/>
    <w:rsid w:val="002A2780"/>
    <w:rsid w:val="002A2CA5"/>
    <w:rsid w:val="002A2F1F"/>
    <w:rsid w:val="002A2F8C"/>
    <w:rsid w:val="002A30B2"/>
    <w:rsid w:val="002A39DE"/>
    <w:rsid w:val="002A3C96"/>
    <w:rsid w:val="002A3E8F"/>
    <w:rsid w:val="002A3F53"/>
    <w:rsid w:val="002A3FDE"/>
    <w:rsid w:val="002A42D0"/>
    <w:rsid w:val="002A436A"/>
    <w:rsid w:val="002A444D"/>
    <w:rsid w:val="002A4470"/>
    <w:rsid w:val="002A44BD"/>
    <w:rsid w:val="002A4BE1"/>
    <w:rsid w:val="002A4CDD"/>
    <w:rsid w:val="002A4D0D"/>
    <w:rsid w:val="002A4DDA"/>
    <w:rsid w:val="002A54D9"/>
    <w:rsid w:val="002A583C"/>
    <w:rsid w:val="002A58A6"/>
    <w:rsid w:val="002A5968"/>
    <w:rsid w:val="002A5E61"/>
    <w:rsid w:val="002A6239"/>
    <w:rsid w:val="002A628C"/>
    <w:rsid w:val="002A6522"/>
    <w:rsid w:val="002A65D2"/>
    <w:rsid w:val="002A677D"/>
    <w:rsid w:val="002A6A41"/>
    <w:rsid w:val="002A7205"/>
    <w:rsid w:val="002A72EC"/>
    <w:rsid w:val="002A7491"/>
    <w:rsid w:val="002A750A"/>
    <w:rsid w:val="002A76B6"/>
    <w:rsid w:val="002A79F0"/>
    <w:rsid w:val="002A7AEF"/>
    <w:rsid w:val="002A7C26"/>
    <w:rsid w:val="002A7C8B"/>
    <w:rsid w:val="002B017E"/>
    <w:rsid w:val="002B023C"/>
    <w:rsid w:val="002B026B"/>
    <w:rsid w:val="002B02F4"/>
    <w:rsid w:val="002B0442"/>
    <w:rsid w:val="002B1299"/>
    <w:rsid w:val="002B12B0"/>
    <w:rsid w:val="002B1A7E"/>
    <w:rsid w:val="002B1D7F"/>
    <w:rsid w:val="002B1E2E"/>
    <w:rsid w:val="002B2480"/>
    <w:rsid w:val="002B2588"/>
    <w:rsid w:val="002B351E"/>
    <w:rsid w:val="002B35DD"/>
    <w:rsid w:val="002B39FF"/>
    <w:rsid w:val="002B3C87"/>
    <w:rsid w:val="002B3E4C"/>
    <w:rsid w:val="002B4090"/>
    <w:rsid w:val="002B4192"/>
    <w:rsid w:val="002B42D5"/>
    <w:rsid w:val="002B44B4"/>
    <w:rsid w:val="002B4830"/>
    <w:rsid w:val="002B48D2"/>
    <w:rsid w:val="002B48E1"/>
    <w:rsid w:val="002B4908"/>
    <w:rsid w:val="002B4A5B"/>
    <w:rsid w:val="002B5027"/>
    <w:rsid w:val="002B51BE"/>
    <w:rsid w:val="002B51D7"/>
    <w:rsid w:val="002B52D3"/>
    <w:rsid w:val="002B5436"/>
    <w:rsid w:val="002B547D"/>
    <w:rsid w:val="002B54AD"/>
    <w:rsid w:val="002B5561"/>
    <w:rsid w:val="002B5869"/>
    <w:rsid w:val="002B589C"/>
    <w:rsid w:val="002B5DC5"/>
    <w:rsid w:val="002B5F58"/>
    <w:rsid w:val="002B60C9"/>
    <w:rsid w:val="002B638C"/>
    <w:rsid w:val="002B64BE"/>
    <w:rsid w:val="002B662E"/>
    <w:rsid w:val="002B67A9"/>
    <w:rsid w:val="002B68A9"/>
    <w:rsid w:val="002B6999"/>
    <w:rsid w:val="002B6BA5"/>
    <w:rsid w:val="002B6DAF"/>
    <w:rsid w:val="002B70E2"/>
    <w:rsid w:val="002B7141"/>
    <w:rsid w:val="002B71A6"/>
    <w:rsid w:val="002B71C7"/>
    <w:rsid w:val="002B7671"/>
    <w:rsid w:val="002B7698"/>
    <w:rsid w:val="002B77CC"/>
    <w:rsid w:val="002B7A9D"/>
    <w:rsid w:val="002B7BEF"/>
    <w:rsid w:val="002B7CCD"/>
    <w:rsid w:val="002C039D"/>
    <w:rsid w:val="002C0C28"/>
    <w:rsid w:val="002C0C62"/>
    <w:rsid w:val="002C0D6F"/>
    <w:rsid w:val="002C0F48"/>
    <w:rsid w:val="002C0FF8"/>
    <w:rsid w:val="002C1041"/>
    <w:rsid w:val="002C1895"/>
    <w:rsid w:val="002C1BD4"/>
    <w:rsid w:val="002C2447"/>
    <w:rsid w:val="002C24BB"/>
    <w:rsid w:val="002C270D"/>
    <w:rsid w:val="002C28EB"/>
    <w:rsid w:val="002C2D58"/>
    <w:rsid w:val="002C2D83"/>
    <w:rsid w:val="002C2EE4"/>
    <w:rsid w:val="002C34F0"/>
    <w:rsid w:val="002C357F"/>
    <w:rsid w:val="002C365E"/>
    <w:rsid w:val="002C3846"/>
    <w:rsid w:val="002C3933"/>
    <w:rsid w:val="002C3956"/>
    <w:rsid w:val="002C4525"/>
    <w:rsid w:val="002C456F"/>
    <w:rsid w:val="002C4613"/>
    <w:rsid w:val="002C49C9"/>
    <w:rsid w:val="002C4D58"/>
    <w:rsid w:val="002C4EE8"/>
    <w:rsid w:val="002C5360"/>
    <w:rsid w:val="002C53A6"/>
    <w:rsid w:val="002C556D"/>
    <w:rsid w:val="002C59A8"/>
    <w:rsid w:val="002C5A4B"/>
    <w:rsid w:val="002C6136"/>
    <w:rsid w:val="002C6226"/>
    <w:rsid w:val="002C64C2"/>
    <w:rsid w:val="002C66AE"/>
    <w:rsid w:val="002C66D1"/>
    <w:rsid w:val="002C686B"/>
    <w:rsid w:val="002C6B8C"/>
    <w:rsid w:val="002C6F60"/>
    <w:rsid w:val="002C6FB9"/>
    <w:rsid w:val="002C6FEF"/>
    <w:rsid w:val="002C7019"/>
    <w:rsid w:val="002C725A"/>
    <w:rsid w:val="002C7325"/>
    <w:rsid w:val="002C74BB"/>
    <w:rsid w:val="002C781B"/>
    <w:rsid w:val="002C7975"/>
    <w:rsid w:val="002C7D17"/>
    <w:rsid w:val="002C7D2C"/>
    <w:rsid w:val="002C7FB4"/>
    <w:rsid w:val="002D079A"/>
    <w:rsid w:val="002D09AB"/>
    <w:rsid w:val="002D09B5"/>
    <w:rsid w:val="002D0DC9"/>
    <w:rsid w:val="002D0E3F"/>
    <w:rsid w:val="002D15DE"/>
    <w:rsid w:val="002D17AC"/>
    <w:rsid w:val="002D1E1C"/>
    <w:rsid w:val="002D202B"/>
    <w:rsid w:val="002D2053"/>
    <w:rsid w:val="002D2410"/>
    <w:rsid w:val="002D25FE"/>
    <w:rsid w:val="002D2928"/>
    <w:rsid w:val="002D2B97"/>
    <w:rsid w:val="002D2C57"/>
    <w:rsid w:val="002D305B"/>
    <w:rsid w:val="002D30A8"/>
    <w:rsid w:val="002D3329"/>
    <w:rsid w:val="002D35FA"/>
    <w:rsid w:val="002D36BA"/>
    <w:rsid w:val="002D38C8"/>
    <w:rsid w:val="002D3B86"/>
    <w:rsid w:val="002D3B9A"/>
    <w:rsid w:val="002D418A"/>
    <w:rsid w:val="002D41F1"/>
    <w:rsid w:val="002D432D"/>
    <w:rsid w:val="002D4413"/>
    <w:rsid w:val="002D4B80"/>
    <w:rsid w:val="002D4CE2"/>
    <w:rsid w:val="002D50C0"/>
    <w:rsid w:val="002D51DB"/>
    <w:rsid w:val="002D52A7"/>
    <w:rsid w:val="002D530B"/>
    <w:rsid w:val="002D55D2"/>
    <w:rsid w:val="002D567A"/>
    <w:rsid w:val="002D56BF"/>
    <w:rsid w:val="002D578F"/>
    <w:rsid w:val="002D5C71"/>
    <w:rsid w:val="002D62E3"/>
    <w:rsid w:val="002D6373"/>
    <w:rsid w:val="002D63CB"/>
    <w:rsid w:val="002D679E"/>
    <w:rsid w:val="002D6AFF"/>
    <w:rsid w:val="002D6B24"/>
    <w:rsid w:val="002D6BB3"/>
    <w:rsid w:val="002D6F77"/>
    <w:rsid w:val="002D6F81"/>
    <w:rsid w:val="002D73C1"/>
    <w:rsid w:val="002D743C"/>
    <w:rsid w:val="002D75C4"/>
    <w:rsid w:val="002D7707"/>
    <w:rsid w:val="002D7E3A"/>
    <w:rsid w:val="002E01F3"/>
    <w:rsid w:val="002E09D3"/>
    <w:rsid w:val="002E0DE2"/>
    <w:rsid w:val="002E12A2"/>
    <w:rsid w:val="002E12A4"/>
    <w:rsid w:val="002E1378"/>
    <w:rsid w:val="002E17FA"/>
    <w:rsid w:val="002E1C1C"/>
    <w:rsid w:val="002E1DBF"/>
    <w:rsid w:val="002E1EF0"/>
    <w:rsid w:val="002E2157"/>
    <w:rsid w:val="002E2499"/>
    <w:rsid w:val="002E2BA8"/>
    <w:rsid w:val="002E2D97"/>
    <w:rsid w:val="002E2DA8"/>
    <w:rsid w:val="002E2DC5"/>
    <w:rsid w:val="002E2F05"/>
    <w:rsid w:val="002E31F0"/>
    <w:rsid w:val="002E3358"/>
    <w:rsid w:val="002E3431"/>
    <w:rsid w:val="002E3544"/>
    <w:rsid w:val="002E3925"/>
    <w:rsid w:val="002E39A1"/>
    <w:rsid w:val="002E39E7"/>
    <w:rsid w:val="002E3A00"/>
    <w:rsid w:val="002E3B00"/>
    <w:rsid w:val="002E41D3"/>
    <w:rsid w:val="002E4214"/>
    <w:rsid w:val="002E4477"/>
    <w:rsid w:val="002E44C1"/>
    <w:rsid w:val="002E4691"/>
    <w:rsid w:val="002E4777"/>
    <w:rsid w:val="002E4BF0"/>
    <w:rsid w:val="002E5396"/>
    <w:rsid w:val="002E53C2"/>
    <w:rsid w:val="002E54FC"/>
    <w:rsid w:val="002E55BE"/>
    <w:rsid w:val="002E5BA9"/>
    <w:rsid w:val="002E682C"/>
    <w:rsid w:val="002E698E"/>
    <w:rsid w:val="002E6A26"/>
    <w:rsid w:val="002E6A9B"/>
    <w:rsid w:val="002E6C8C"/>
    <w:rsid w:val="002E6D8C"/>
    <w:rsid w:val="002E7092"/>
    <w:rsid w:val="002E72F0"/>
    <w:rsid w:val="002E731E"/>
    <w:rsid w:val="002E749D"/>
    <w:rsid w:val="002E74C3"/>
    <w:rsid w:val="002E76CE"/>
    <w:rsid w:val="002E7728"/>
    <w:rsid w:val="002E781A"/>
    <w:rsid w:val="002F012C"/>
    <w:rsid w:val="002F0352"/>
    <w:rsid w:val="002F04CA"/>
    <w:rsid w:val="002F04D7"/>
    <w:rsid w:val="002F0539"/>
    <w:rsid w:val="002F0796"/>
    <w:rsid w:val="002F089A"/>
    <w:rsid w:val="002F08EE"/>
    <w:rsid w:val="002F0A9A"/>
    <w:rsid w:val="002F0B73"/>
    <w:rsid w:val="002F0E6E"/>
    <w:rsid w:val="002F0EBC"/>
    <w:rsid w:val="002F1065"/>
    <w:rsid w:val="002F10BB"/>
    <w:rsid w:val="002F1264"/>
    <w:rsid w:val="002F134E"/>
    <w:rsid w:val="002F15EA"/>
    <w:rsid w:val="002F160C"/>
    <w:rsid w:val="002F1A23"/>
    <w:rsid w:val="002F1A5E"/>
    <w:rsid w:val="002F1AEB"/>
    <w:rsid w:val="002F1BB1"/>
    <w:rsid w:val="002F1C50"/>
    <w:rsid w:val="002F2230"/>
    <w:rsid w:val="002F238D"/>
    <w:rsid w:val="002F26D4"/>
    <w:rsid w:val="002F26FD"/>
    <w:rsid w:val="002F27E9"/>
    <w:rsid w:val="002F29C4"/>
    <w:rsid w:val="002F2D55"/>
    <w:rsid w:val="002F313A"/>
    <w:rsid w:val="002F3288"/>
    <w:rsid w:val="002F38B6"/>
    <w:rsid w:val="002F3FD2"/>
    <w:rsid w:val="002F40A8"/>
    <w:rsid w:val="002F40AC"/>
    <w:rsid w:val="002F4442"/>
    <w:rsid w:val="002F4537"/>
    <w:rsid w:val="002F45BB"/>
    <w:rsid w:val="002F46B1"/>
    <w:rsid w:val="002F473F"/>
    <w:rsid w:val="002F47C4"/>
    <w:rsid w:val="002F4B3C"/>
    <w:rsid w:val="002F504A"/>
    <w:rsid w:val="002F5204"/>
    <w:rsid w:val="002F5675"/>
    <w:rsid w:val="002F5E1B"/>
    <w:rsid w:val="002F5E80"/>
    <w:rsid w:val="002F62EE"/>
    <w:rsid w:val="002F6324"/>
    <w:rsid w:val="002F6716"/>
    <w:rsid w:val="002F67BD"/>
    <w:rsid w:val="002F67FC"/>
    <w:rsid w:val="002F691E"/>
    <w:rsid w:val="002F6A37"/>
    <w:rsid w:val="002F6B25"/>
    <w:rsid w:val="002F7820"/>
    <w:rsid w:val="002F7C0E"/>
    <w:rsid w:val="002F7CA2"/>
    <w:rsid w:val="002F7DAE"/>
    <w:rsid w:val="00300233"/>
    <w:rsid w:val="003003F5"/>
    <w:rsid w:val="0030058D"/>
    <w:rsid w:val="00300792"/>
    <w:rsid w:val="00300B96"/>
    <w:rsid w:val="00300C44"/>
    <w:rsid w:val="00300D3B"/>
    <w:rsid w:val="00300ED5"/>
    <w:rsid w:val="00300F02"/>
    <w:rsid w:val="003010EE"/>
    <w:rsid w:val="003012B4"/>
    <w:rsid w:val="00301405"/>
    <w:rsid w:val="00301576"/>
    <w:rsid w:val="00301A6B"/>
    <w:rsid w:val="00301AF3"/>
    <w:rsid w:val="0030215B"/>
    <w:rsid w:val="003022DC"/>
    <w:rsid w:val="00302329"/>
    <w:rsid w:val="0030248D"/>
    <w:rsid w:val="0030264E"/>
    <w:rsid w:val="00302713"/>
    <w:rsid w:val="00302B0A"/>
    <w:rsid w:val="00302CC4"/>
    <w:rsid w:val="00302CF9"/>
    <w:rsid w:val="00302D6A"/>
    <w:rsid w:val="00303DBF"/>
    <w:rsid w:val="00303E2A"/>
    <w:rsid w:val="00304188"/>
    <w:rsid w:val="00304201"/>
    <w:rsid w:val="003043D0"/>
    <w:rsid w:val="0030465D"/>
    <w:rsid w:val="003048BF"/>
    <w:rsid w:val="00304B74"/>
    <w:rsid w:val="00304C2B"/>
    <w:rsid w:val="00304ED8"/>
    <w:rsid w:val="00304FA8"/>
    <w:rsid w:val="0030500F"/>
    <w:rsid w:val="00305611"/>
    <w:rsid w:val="003056C1"/>
    <w:rsid w:val="003059EC"/>
    <w:rsid w:val="00305C9F"/>
    <w:rsid w:val="00305D84"/>
    <w:rsid w:val="003064FF"/>
    <w:rsid w:val="00306660"/>
    <w:rsid w:val="0030684F"/>
    <w:rsid w:val="003068CA"/>
    <w:rsid w:val="00306B07"/>
    <w:rsid w:val="00306C05"/>
    <w:rsid w:val="00306C76"/>
    <w:rsid w:val="00306D61"/>
    <w:rsid w:val="00306ECB"/>
    <w:rsid w:val="00306FED"/>
    <w:rsid w:val="0030700F"/>
    <w:rsid w:val="003071AF"/>
    <w:rsid w:val="003078CC"/>
    <w:rsid w:val="00307928"/>
    <w:rsid w:val="003079E4"/>
    <w:rsid w:val="00307E0F"/>
    <w:rsid w:val="0031005A"/>
    <w:rsid w:val="0031016E"/>
    <w:rsid w:val="003101ED"/>
    <w:rsid w:val="00310456"/>
    <w:rsid w:val="00310761"/>
    <w:rsid w:val="003109B3"/>
    <w:rsid w:val="00310A7D"/>
    <w:rsid w:val="00310AB9"/>
    <w:rsid w:val="00310C03"/>
    <w:rsid w:val="00310C35"/>
    <w:rsid w:val="00310CA9"/>
    <w:rsid w:val="00310D4A"/>
    <w:rsid w:val="0031146B"/>
    <w:rsid w:val="003115DD"/>
    <w:rsid w:val="0031195C"/>
    <w:rsid w:val="00311E69"/>
    <w:rsid w:val="00311F19"/>
    <w:rsid w:val="00311F20"/>
    <w:rsid w:val="00311FE9"/>
    <w:rsid w:val="003120BC"/>
    <w:rsid w:val="0031223D"/>
    <w:rsid w:val="003126E6"/>
    <w:rsid w:val="00312903"/>
    <w:rsid w:val="00312F4D"/>
    <w:rsid w:val="0031308F"/>
    <w:rsid w:val="003130F5"/>
    <w:rsid w:val="003131C1"/>
    <w:rsid w:val="00313422"/>
    <w:rsid w:val="0031380A"/>
    <w:rsid w:val="00313D0F"/>
    <w:rsid w:val="00313D9C"/>
    <w:rsid w:val="00313F83"/>
    <w:rsid w:val="0031405D"/>
    <w:rsid w:val="00314226"/>
    <w:rsid w:val="0031425C"/>
    <w:rsid w:val="0031471C"/>
    <w:rsid w:val="003147F2"/>
    <w:rsid w:val="0031480B"/>
    <w:rsid w:val="00314B72"/>
    <w:rsid w:val="00314D47"/>
    <w:rsid w:val="00314D4E"/>
    <w:rsid w:val="00314F81"/>
    <w:rsid w:val="003151CB"/>
    <w:rsid w:val="0031542A"/>
    <w:rsid w:val="003155A7"/>
    <w:rsid w:val="003155F5"/>
    <w:rsid w:val="00315989"/>
    <w:rsid w:val="00315D9C"/>
    <w:rsid w:val="00315EDB"/>
    <w:rsid w:val="00316534"/>
    <w:rsid w:val="0031670A"/>
    <w:rsid w:val="00316A2C"/>
    <w:rsid w:val="00316A5D"/>
    <w:rsid w:val="00316D00"/>
    <w:rsid w:val="00316DC7"/>
    <w:rsid w:val="0031739B"/>
    <w:rsid w:val="003173FA"/>
    <w:rsid w:val="00317419"/>
    <w:rsid w:val="003174F2"/>
    <w:rsid w:val="003175C7"/>
    <w:rsid w:val="00317714"/>
    <w:rsid w:val="003177A7"/>
    <w:rsid w:val="00317C94"/>
    <w:rsid w:val="00317CE3"/>
    <w:rsid w:val="00317DB9"/>
    <w:rsid w:val="00317F8D"/>
    <w:rsid w:val="003200AD"/>
    <w:rsid w:val="00320312"/>
    <w:rsid w:val="0032039C"/>
    <w:rsid w:val="0032047A"/>
    <w:rsid w:val="00320503"/>
    <w:rsid w:val="00320A8F"/>
    <w:rsid w:val="0032109B"/>
    <w:rsid w:val="00321364"/>
    <w:rsid w:val="00321414"/>
    <w:rsid w:val="00321475"/>
    <w:rsid w:val="00321526"/>
    <w:rsid w:val="00321528"/>
    <w:rsid w:val="003215AD"/>
    <w:rsid w:val="00321927"/>
    <w:rsid w:val="00321A3A"/>
    <w:rsid w:val="00321A5C"/>
    <w:rsid w:val="00321D0B"/>
    <w:rsid w:val="00321E3D"/>
    <w:rsid w:val="00321F4B"/>
    <w:rsid w:val="00322360"/>
    <w:rsid w:val="00322618"/>
    <w:rsid w:val="003226A9"/>
    <w:rsid w:val="003226B6"/>
    <w:rsid w:val="003228F7"/>
    <w:rsid w:val="00322CDB"/>
    <w:rsid w:val="00323026"/>
    <w:rsid w:val="00323046"/>
    <w:rsid w:val="003232E2"/>
    <w:rsid w:val="0032378F"/>
    <w:rsid w:val="003238C7"/>
    <w:rsid w:val="00323A8E"/>
    <w:rsid w:val="00323AB4"/>
    <w:rsid w:val="00323DEA"/>
    <w:rsid w:val="00323EEE"/>
    <w:rsid w:val="003240CA"/>
    <w:rsid w:val="00324964"/>
    <w:rsid w:val="0032497E"/>
    <w:rsid w:val="00324C85"/>
    <w:rsid w:val="00324DDD"/>
    <w:rsid w:val="00324E28"/>
    <w:rsid w:val="00325331"/>
    <w:rsid w:val="00325393"/>
    <w:rsid w:val="0032554D"/>
    <w:rsid w:val="003255CA"/>
    <w:rsid w:val="003255FE"/>
    <w:rsid w:val="00325624"/>
    <w:rsid w:val="00325632"/>
    <w:rsid w:val="0032595F"/>
    <w:rsid w:val="00325AAD"/>
    <w:rsid w:val="00325B00"/>
    <w:rsid w:val="00325B87"/>
    <w:rsid w:val="0032601E"/>
    <w:rsid w:val="003267D0"/>
    <w:rsid w:val="00326B02"/>
    <w:rsid w:val="00326C95"/>
    <w:rsid w:val="00326DEA"/>
    <w:rsid w:val="00326F10"/>
    <w:rsid w:val="00327039"/>
    <w:rsid w:val="00327396"/>
    <w:rsid w:val="0032758D"/>
    <w:rsid w:val="00327791"/>
    <w:rsid w:val="00327953"/>
    <w:rsid w:val="003279FC"/>
    <w:rsid w:val="00327A37"/>
    <w:rsid w:val="00327A40"/>
    <w:rsid w:val="00327A56"/>
    <w:rsid w:val="00327A89"/>
    <w:rsid w:val="00327ADE"/>
    <w:rsid w:val="00327C14"/>
    <w:rsid w:val="003302B5"/>
    <w:rsid w:val="00330534"/>
    <w:rsid w:val="00330765"/>
    <w:rsid w:val="003307F9"/>
    <w:rsid w:val="00330837"/>
    <w:rsid w:val="0033094E"/>
    <w:rsid w:val="00330EAD"/>
    <w:rsid w:val="00330F41"/>
    <w:rsid w:val="00330FEE"/>
    <w:rsid w:val="0033101F"/>
    <w:rsid w:val="00331117"/>
    <w:rsid w:val="0033121C"/>
    <w:rsid w:val="003312F6"/>
    <w:rsid w:val="00331668"/>
    <w:rsid w:val="003317C4"/>
    <w:rsid w:val="00331985"/>
    <w:rsid w:val="00331B0C"/>
    <w:rsid w:val="00331BE6"/>
    <w:rsid w:val="00331BF1"/>
    <w:rsid w:val="00331E75"/>
    <w:rsid w:val="00332034"/>
    <w:rsid w:val="00332115"/>
    <w:rsid w:val="0033222C"/>
    <w:rsid w:val="0033248F"/>
    <w:rsid w:val="00332555"/>
    <w:rsid w:val="003326A2"/>
    <w:rsid w:val="003327F6"/>
    <w:rsid w:val="00332D3E"/>
    <w:rsid w:val="00332E43"/>
    <w:rsid w:val="00333006"/>
    <w:rsid w:val="00333361"/>
    <w:rsid w:val="00333372"/>
    <w:rsid w:val="00333850"/>
    <w:rsid w:val="00333A12"/>
    <w:rsid w:val="00333B23"/>
    <w:rsid w:val="00333B8A"/>
    <w:rsid w:val="00333D0C"/>
    <w:rsid w:val="00333F63"/>
    <w:rsid w:val="00333F67"/>
    <w:rsid w:val="0033412E"/>
    <w:rsid w:val="003341EC"/>
    <w:rsid w:val="0033433B"/>
    <w:rsid w:val="00334894"/>
    <w:rsid w:val="003348EF"/>
    <w:rsid w:val="00334BA6"/>
    <w:rsid w:val="00334C2F"/>
    <w:rsid w:val="00334D08"/>
    <w:rsid w:val="00334D8B"/>
    <w:rsid w:val="00334FE3"/>
    <w:rsid w:val="0033586F"/>
    <w:rsid w:val="00335896"/>
    <w:rsid w:val="0033593D"/>
    <w:rsid w:val="0033593E"/>
    <w:rsid w:val="00335B7A"/>
    <w:rsid w:val="00335B8C"/>
    <w:rsid w:val="00335D9D"/>
    <w:rsid w:val="00335DBA"/>
    <w:rsid w:val="00335F6E"/>
    <w:rsid w:val="00335FFA"/>
    <w:rsid w:val="00336061"/>
    <w:rsid w:val="0033627E"/>
    <w:rsid w:val="0033660A"/>
    <w:rsid w:val="003366C8"/>
    <w:rsid w:val="00336B6D"/>
    <w:rsid w:val="00336E38"/>
    <w:rsid w:val="00336F0D"/>
    <w:rsid w:val="00337094"/>
    <w:rsid w:val="00337143"/>
    <w:rsid w:val="00337848"/>
    <w:rsid w:val="00337C0B"/>
    <w:rsid w:val="00337DD6"/>
    <w:rsid w:val="0034003C"/>
    <w:rsid w:val="0034009B"/>
    <w:rsid w:val="0034047D"/>
    <w:rsid w:val="00340729"/>
    <w:rsid w:val="00340866"/>
    <w:rsid w:val="00340BB3"/>
    <w:rsid w:val="00340D66"/>
    <w:rsid w:val="00340E7F"/>
    <w:rsid w:val="003410D1"/>
    <w:rsid w:val="003410D7"/>
    <w:rsid w:val="003412A2"/>
    <w:rsid w:val="00341531"/>
    <w:rsid w:val="003416BB"/>
    <w:rsid w:val="0034174A"/>
    <w:rsid w:val="003419A4"/>
    <w:rsid w:val="00341B49"/>
    <w:rsid w:val="00341D2E"/>
    <w:rsid w:val="00341DB7"/>
    <w:rsid w:val="00341DC9"/>
    <w:rsid w:val="00342159"/>
    <w:rsid w:val="00342194"/>
    <w:rsid w:val="0034234C"/>
    <w:rsid w:val="0034269D"/>
    <w:rsid w:val="0034284E"/>
    <w:rsid w:val="003429F9"/>
    <w:rsid w:val="00342B9E"/>
    <w:rsid w:val="00342C48"/>
    <w:rsid w:val="00343178"/>
    <w:rsid w:val="003431B6"/>
    <w:rsid w:val="0034333A"/>
    <w:rsid w:val="0034352E"/>
    <w:rsid w:val="00343778"/>
    <w:rsid w:val="003437EF"/>
    <w:rsid w:val="003439E5"/>
    <w:rsid w:val="00343C92"/>
    <w:rsid w:val="00343CFA"/>
    <w:rsid w:val="00343D78"/>
    <w:rsid w:val="00343F39"/>
    <w:rsid w:val="00343FC0"/>
    <w:rsid w:val="003440D9"/>
    <w:rsid w:val="0034451D"/>
    <w:rsid w:val="00344795"/>
    <w:rsid w:val="00344927"/>
    <w:rsid w:val="003449C6"/>
    <w:rsid w:val="00344B93"/>
    <w:rsid w:val="00344BA0"/>
    <w:rsid w:val="00344F8D"/>
    <w:rsid w:val="003450E7"/>
    <w:rsid w:val="0034519C"/>
    <w:rsid w:val="0034527F"/>
    <w:rsid w:val="00345843"/>
    <w:rsid w:val="00345891"/>
    <w:rsid w:val="003458F3"/>
    <w:rsid w:val="00345E14"/>
    <w:rsid w:val="00345FD6"/>
    <w:rsid w:val="00346215"/>
    <w:rsid w:val="003465D6"/>
    <w:rsid w:val="003469B5"/>
    <w:rsid w:val="00346BF7"/>
    <w:rsid w:val="00346DD4"/>
    <w:rsid w:val="00346E0E"/>
    <w:rsid w:val="00347079"/>
    <w:rsid w:val="00347085"/>
    <w:rsid w:val="00347124"/>
    <w:rsid w:val="0034715F"/>
    <w:rsid w:val="00347334"/>
    <w:rsid w:val="003474B1"/>
    <w:rsid w:val="00347746"/>
    <w:rsid w:val="00347A82"/>
    <w:rsid w:val="00347D4C"/>
    <w:rsid w:val="003501A4"/>
    <w:rsid w:val="0035031D"/>
    <w:rsid w:val="00350356"/>
    <w:rsid w:val="00350650"/>
    <w:rsid w:val="003507C0"/>
    <w:rsid w:val="00350B0A"/>
    <w:rsid w:val="00350BE3"/>
    <w:rsid w:val="00350C6C"/>
    <w:rsid w:val="00350D52"/>
    <w:rsid w:val="00350F42"/>
    <w:rsid w:val="0035111F"/>
    <w:rsid w:val="0035112F"/>
    <w:rsid w:val="0035122F"/>
    <w:rsid w:val="003519D1"/>
    <w:rsid w:val="003519FD"/>
    <w:rsid w:val="00351DE8"/>
    <w:rsid w:val="00351E85"/>
    <w:rsid w:val="00352156"/>
    <w:rsid w:val="00352217"/>
    <w:rsid w:val="00352502"/>
    <w:rsid w:val="0035257B"/>
    <w:rsid w:val="00352605"/>
    <w:rsid w:val="00352655"/>
    <w:rsid w:val="00352736"/>
    <w:rsid w:val="00352899"/>
    <w:rsid w:val="00352B88"/>
    <w:rsid w:val="00352D21"/>
    <w:rsid w:val="00352D9B"/>
    <w:rsid w:val="00352DF6"/>
    <w:rsid w:val="00353002"/>
    <w:rsid w:val="003531A5"/>
    <w:rsid w:val="00353408"/>
    <w:rsid w:val="003539AD"/>
    <w:rsid w:val="00353B8A"/>
    <w:rsid w:val="00353C38"/>
    <w:rsid w:val="00353D1F"/>
    <w:rsid w:val="00354255"/>
    <w:rsid w:val="003545D4"/>
    <w:rsid w:val="003546F2"/>
    <w:rsid w:val="00354921"/>
    <w:rsid w:val="00354F61"/>
    <w:rsid w:val="00354F9A"/>
    <w:rsid w:val="00355FD0"/>
    <w:rsid w:val="0035608A"/>
    <w:rsid w:val="003560A7"/>
    <w:rsid w:val="00356114"/>
    <w:rsid w:val="003561D1"/>
    <w:rsid w:val="003561F8"/>
    <w:rsid w:val="003563CB"/>
    <w:rsid w:val="00356DBD"/>
    <w:rsid w:val="003578B3"/>
    <w:rsid w:val="00357A6B"/>
    <w:rsid w:val="00357ACA"/>
    <w:rsid w:val="00357E51"/>
    <w:rsid w:val="00360011"/>
    <w:rsid w:val="0036025E"/>
    <w:rsid w:val="0036056A"/>
    <w:rsid w:val="00360D2F"/>
    <w:rsid w:val="00360D79"/>
    <w:rsid w:val="00360ECA"/>
    <w:rsid w:val="00361276"/>
    <w:rsid w:val="00361313"/>
    <w:rsid w:val="003613B0"/>
    <w:rsid w:val="0036154F"/>
    <w:rsid w:val="00361606"/>
    <w:rsid w:val="00361854"/>
    <w:rsid w:val="00361904"/>
    <w:rsid w:val="00361950"/>
    <w:rsid w:val="00361999"/>
    <w:rsid w:val="00361BF3"/>
    <w:rsid w:val="00362521"/>
    <w:rsid w:val="003626A1"/>
    <w:rsid w:val="003626FA"/>
    <w:rsid w:val="00362D3E"/>
    <w:rsid w:val="00362D73"/>
    <w:rsid w:val="00362DE3"/>
    <w:rsid w:val="00362FF8"/>
    <w:rsid w:val="00363262"/>
    <w:rsid w:val="0036335D"/>
    <w:rsid w:val="003635E7"/>
    <w:rsid w:val="00363A12"/>
    <w:rsid w:val="00363D41"/>
    <w:rsid w:val="00363DE4"/>
    <w:rsid w:val="00363F3C"/>
    <w:rsid w:val="00364280"/>
    <w:rsid w:val="0036448A"/>
    <w:rsid w:val="003645FE"/>
    <w:rsid w:val="0036463F"/>
    <w:rsid w:val="003649C7"/>
    <w:rsid w:val="00365214"/>
    <w:rsid w:val="0036540E"/>
    <w:rsid w:val="0036585F"/>
    <w:rsid w:val="0036588E"/>
    <w:rsid w:val="003658DC"/>
    <w:rsid w:val="003659F2"/>
    <w:rsid w:val="00365C08"/>
    <w:rsid w:val="00365C39"/>
    <w:rsid w:val="00366272"/>
    <w:rsid w:val="003663E3"/>
    <w:rsid w:val="00366417"/>
    <w:rsid w:val="00366491"/>
    <w:rsid w:val="00366522"/>
    <w:rsid w:val="00366676"/>
    <w:rsid w:val="003668AE"/>
    <w:rsid w:val="00366A22"/>
    <w:rsid w:val="00367266"/>
    <w:rsid w:val="0036728B"/>
    <w:rsid w:val="003673A1"/>
    <w:rsid w:val="003674BE"/>
    <w:rsid w:val="00367650"/>
    <w:rsid w:val="00367721"/>
    <w:rsid w:val="003679A1"/>
    <w:rsid w:val="0037021E"/>
    <w:rsid w:val="003702F6"/>
    <w:rsid w:val="00370309"/>
    <w:rsid w:val="00370366"/>
    <w:rsid w:val="00370467"/>
    <w:rsid w:val="003705B2"/>
    <w:rsid w:val="003707DD"/>
    <w:rsid w:val="00370945"/>
    <w:rsid w:val="0037095C"/>
    <w:rsid w:val="00370DD3"/>
    <w:rsid w:val="0037104C"/>
    <w:rsid w:val="00371054"/>
    <w:rsid w:val="003721BA"/>
    <w:rsid w:val="00372594"/>
    <w:rsid w:val="00372791"/>
    <w:rsid w:val="003730BE"/>
    <w:rsid w:val="00373108"/>
    <w:rsid w:val="003734F8"/>
    <w:rsid w:val="003736BB"/>
    <w:rsid w:val="003737FF"/>
    <w:rsid w:val="00373BD1"/>
    <w:rsid w:val="00373CA6"/>
    <w:rsid w:val="00373D04"/>
    <w:rsid w:val="0037436D"/>
    <w:rsid w:val="00374501"/>
    <w:rsid w:val="00374658"/>
    <w:rsid w:val="00374D2E"/>
    <w:rsid w:val="00374D7F"/>
    <w:rsid w:val="00374EDC"/>
    <w:rsid w:val="00374F76"/>
    <w:rsid w:val="0037504F"/>
    <w:rsid w:val="00375368"/>
    <w:rsid w:val="0037537E"/>
    <w:rsid w:val="003755C0"/>
    <w:rsid w:val="003755EA"/>
    <w:rsid w:val="003757BD"/>
    <w:rsid w:val="00375AA7"/>
    <w:rsid w:val="00375E5A"/>
    <w:rsid w:val="00375E8A"/>
    <w:rsid w:val="00376733"/>
    <w:rsid w:val="00376785"/>
    <w:rsid w:val="00376BAE"/>
    <w:rsid w:val="00376C8E"/>
    <w:rsid w:val="00376D8A"/>
    <w:rsid w:val="00376E4C"/>
    <w:rsid w:val="0037723D"/>
    <w:rsid w:val="003772BB"/>
    <w:rsid w:val="003775B2"/>
    <w:rsid w:val="003778B2"/>
    <w:rsid w:val="00377A20"/>
    <w:rsid w:val="00377D53"/>
    <w:rsid w:val="00377EDF"/>
    <w:rsid w:val="003800C5"/>
    <w:rsid w:val="0038014A"/>
    <w:rsid w:val="0038024F"/>
    <w:rsid w:val="00380574"/>
    <w:rsid w:val="00380699"/>
    <w:rsid w:val="00380935"/>
    <w:rsid w:val="00380977"/>
    <w:rsid w:val="00380B00"/>
    <w:rsid w:val="00380CD5"/>
    <w:rsid w:val="00380F24"/>
    <w:rsid w:val="00380FA4"/>
    <w:rsid w:val="003813DD"/>
    <w:rsid w:val="00381401"/>
    <w:rsid w:val="00381670"/>
    <w:rsid w:val="00381F1A"/>
    <w:rsid w:val="00382049"/>
    <w:rsid w:val="0038271D"/>
    <w:rsid w:val="00382B10"/>
    <w:rsid w:val="00383442"/>
    <w:rsid w:val="00383456"/>
    <w:rsid w:val="00383802"/>
    <w:rsid w:val="0038394F"/>
    <w:rsid w:val="00383F63"/>
    <w:rsid w:val="00383F96"/>
    <w:rsid w:val="00384427"/>
    <w:rsid w:val="003844D4"/>
    <w:rsid w:val="00385041"/>
    <w:rsid w:val="00385526"/>
    <w:rsid w:val="00385C4F"/>
    <w:rsid w:val="00385D02"/>
    <w:rsid w:val="00385DCE"/>
    <w:rsid w:val="003860F4"/>
    <w:rsid w:val="00386144"/>
    <w:rsid w:val="00386267"/>
    <w:rsid w:val="003863C1"/>
    <w:rsid w:val="003864CC"/>
    <w:rsid w:val="0038660D"/>
    <w:rsid w:val="00386755"/>
    <w:rsid w:val="00386BB4"/>
    <w:rsid w:val="00386C92"/>
    <w:rsid w:val="00386D23"/>
    <w:rsid w:val="00386E0D"/>
    <w:rsid w:val="00387034"/>
    <w:rsid w:val="0038707F"/>
    <w:rsid w:val="0038725C"/>
    <w:rsid w:val="00387519"/>
    <w:rsid w:val="00387759"/>
    <w:rsid w:val="003878CB"/>
    <w:rsid w:val="00387956"/>
    <w:rsid w:val="00387D39"/>
    <w:rsid w:val="00387D3E"/>
    <w:rsid w:val="00387DF1"/>
    <w:rsid w:val="00387F94"/>
    <w:rsid w:val="00390851"/>
    <w:rsid w:val="00390E1A"/>
    <w:rsid w:val="00390F56"/>
    <w:rsid w:val="00390F64"/>
    <w:rsid w:val="003910C8"/>
    <w:rsid w:val="003913C4"/>
    <w:rsid w:val="003915E5"/>
    <w:rsid w:val="0039169E"/>
    <w:rsid w:val="00391761"/>
    <w:rsid w:val="00391D93"/>
    <w:rsid w:val="00391E82"/>
    <w:rsid w:val="00391FF4"/>
    <w:rsid w:val="003920F1"/>
    <w:rsid w:val="003924AF"/>
    <w:rsid w:val="00392907"/>
    <w:rsid w:val="00392ABA"/>
    <w:rsid w:val="00392C94"/>
    <w:rsid w:val="00392C98"/>
    <w:rsid w:val="00392FFD"/>
    <w:rsid w:val="00393199"/>
    <w:rsid w:val="003932AB"/>
    <w:rsid w:val="0039356E"/>
    <w:rsid w:val="00393DF7"/>
    <w:rsid w:val="003940A5"/>
    <w:rsid w:val="0039477A"/>
    <w:rsid w:val="003948F6"/>
    <w:rsid w:val="003952F2"/>
    <w:rsid w:val="00395389"/>
    <w:rsid w:val="003954CD"/>
    <w:rsid w:val="0039594A"/>
    <w:rsid w:val="00395DB6"/>
    <w:rsid w:val="00395DBA"/>
    <w:rsid w:val="00395DE9"/>
    <w:rsid w:val="003961A5"/>
    <w:rsid w:val="0039632D"/>
    <w:rsid w:val="003965C0"/>
    <w:rsid w:val="003969D6"/>
    <w:rsid w:val="00396BE5"/>
    <w:rsid w:val="00396D14"/>
    <w:rsid w:val="00397281"/>
    <w:rsid w:val="003973CE"/>
    <w:rsid w:val="003975FB"/>
    <w:rsid w:val="0039761D"/>
    <w:rsid w:val="00397BFC"/>
    <w:rsid w:val="00397F6F"/>
    <w:rsid w:val="003A0055"/>
    <w:rsid w:val="003A032B"/>
    <w:rsid w:val="003A061B"/>
    <w:rsid w:val="003A0677"/>
    <w:rsid w:val="003A0A44"/>
    <w:rsid w:val="003A0A74"/>
    <w:rsid w:val="003A0AC0"/>
    <w:rsid w:val="003A0AF3"/>
    <w:rsid w:val="003A0B38"/>
    <w:rsid w:val="003A0EFA"/>
    <w:rsid w:val="003A0F8F"/>
    <w:rsid w:val="003A1037"/>
    <w:rsid w:val="003A1528"/>
    <w:rsid w:val="003A1578"/>
    <w:rsid w:val="003A1684"/>
    <w:rsid w:val="003A186C"/>
    <w:rsid w:val="003A1BB3"/>
    <w:rsid w:val="003A1BBE"/>
    <w:rsid w:val="003A1C67"/>
    <w:rsid w:val="003A1FCF"/>
    <w:rsid w:val="003A253B"/>
    <w:rsid w:val="003A2A3D"/>
    <w:rsid w:val="003A2B66"/>
    <w:rsid w:val="003A397C"/>
    <w:rsid w:val="003A3A15"/>
    <w:rsid w:val="003A3C58"/>
    <w:rsid w:val="003A3D05"/>
    <w:rsid w:val="003A3F47"/>
    <w:rsid w:val="003A3F6A"/>
    <w:rsid w:val="003A3F9C"/>
    <w:rsid w:val="003A41A7"/>
    <w:rsid w:val="003A44F7"/>
    <w:rsid w:val="003A4700"/>
    <w:rsid w:val="003A47B7"/>
    <w:rsid w:val="003A4936"/>
    <w:rsid w:val="003A4C8E"/>
    <w:rsid w:val="003A4DE8"/>
    <w:rsid w:val="003A4E32"/>
    <w:rsid w:val="003A53E9"/>
    <w:rsid w:val="003A546B"/>
    <w:rsid w:val="003A54E2"/>
    <w:rsid w:val="003A55A9"/>
    <w:rsid w:val="003A5F38"/>
    <w:rsid w:val="003A5F71"/>
    <w:rsid w:val="003A5FD7"/>
    <w:rsid w:val="003A624F"/>
    <w:rsid w:val="003A659A"/>
    <w:rsid w:val="003A65C9"/>
    <w:rsid w:val="003A664B"/>
    <w:rsid w:val="003A6744"/>
    <w:rsid w:val="003A69CB"/>
    <w:rsid w:val="003A6DBE"/>
    <w:rsid w:val="003A6EE1"/>
    <w:rsid w:val="003A6F50"/>
    <w:rsid w:val="003A73C0"/>
    <w:rsid w:val="003A76B1"/>
    <w:rsid w:val="003A76E0"/>
    <w:rsid w:val="003A7805"/>
    <w:rsid w:val="003A788C"/>
    <w:rsid w:val="003A79DC"/>
    <w:rsid w:val="003A7F6A"/>
    <w:rsid w:val="003B043B"/>
    <w:rsid w:val="003B062A"/>
    <w:rsid w:val="003B08AF"/>
    <w:rsid w:val="003B0973"/>
    <w:rsid w:val="003B0C45"/>
    <w:rsid w:val="003B0F73"/>
    <w:rsid w:val="003B17FE"/>
    <w:rsid w:val="003B1D38"/>
    <w:rsid w:val="003B1F8A"/>
    <w:rsid w:val="003B2012"/>
    <w:rsid w:val="003B2013"/>
    <w:rsid w:val="003B236A"/>
    <w:rsid w:val="003B23ED"/>
    <w:rsid w:val="003B2547"/>
    <w:rsid w:val="003B2726"/>
    <w:rsid w:val="003B2918"/>
    <w:rsid w:val="003B2A1D"/>
    <w:rsid w:val="003B2A68"/>
    <w:rsid w:val="003B2AAF"/>
    <w:rsid w:val="003B2BE5"/>
    <w:rsid w:val="003B32D7"/>
    <w:rsid w:val="003B33AD"/>
    <w:rsid w:val="003B377F"/>
    <w:rsid w:val="003B3817"/>
    <w:rsid w:val="003B3AEB"/>
    <w:rsid w:val="003B3AFE"/>
    <w:rsid w:val="003B3C32"/>
    <w:rsid w:val="003B4088"/>
    <w:rsid w:val="003B40D8"/>
    <w:rsid w:val="003B416C"/>
    <w:rsid w:val="003B4291"/>
    <w:rsid w:val="003B469C"/>
    <w:rsid w:val="003B4716"/>
    <w:rsid w:val="003B4937"/>
    <w:rsid w:val="003B4D32"/>
    <w:rsid w:val="003B4D77"/>
    <w:rsid w:val="003B58D1"/>
    <w:rsid w:val="003B5992"/>
    <w:rsid w:val="003B5BAA"/>
    <w:rsid w:val="003B5D32"/>
    <w:rsid w:val="003B5EA9"/>
    <w:rsid w:val="003B605D"/>
    <w:rsid w:val="003B60A9"/>
    <w:rsid w:val="003B610A"/>
    <w:rsid w:val="003B6282"/>
    <w:rsid w:val="003B677A"/>
    <w:rsid w:val="003B69DE"/>
    <w:rsid w:val="003B71A2"/>
    <w:rsid w:val="003B7B4F"/>
    <w:rsid w:val="003B7C23"/>
    <w:rsid w:val="003B7FB9"/>
    <w:rsid w:val="003C0353"/>
    <w:rsid w:val="003C12F2"/>
    <w:rsid w:val="003C1342"/>
    <w:rsid w:val="003C14A3"/>
    <w:rsid w:val="003C1536"/>
    <w:rsid w:val="003C1839"/>
    <w:rsid w:val="003C1A1C"/>
    <w:rsid w:val="003C1BDB"/>
    <w:rsid w:val="003C2892"/>
    <w:rsid w:val="003C2A80"/>
    <w:rsid w:val="003C2ABF"/>
    <w:rsid w:val="003C2E28"/>
    <w:rsid w:val="003C2F11"/>
    <w:rsid w:val="003C3187"/>
    <w:rsid w:val="003C31DB"/>
    <w:rsid w:val="003C37DE"/>
    <w:rsid w:val="003C3951"/>
    <w:rsid w:val="003C3CFA"/>
    <w:rsid w:val="003C3EFD"/>
    <w:rsid w:val="003C423E"/>
    <w:rsid w:val="003C4C38"/>
    <w:rsid w:val="003C5124"/>
    <w:rsid w:val="003C5514"/>
    <w:rsid w:val="003C5584"/>
    <w:rsid w:val="003C56B7"/>
    <w:rsid w:val="003C56EF"/>
    <w:rsid w:val="003C587B"/>
    <w:rsid w:val="003C59C8"/>
    <w:rsid w:val="003C5A5D"/>
    <w:rsid w:val="003C5FDA"/>
    <w:rsid w:val="003C6321"/>
    <w:rsid w:val="003C65BE"/>
    <w:rsid w:val="003C6760"/>
    <w:rsid w:val="003C6979"/>
    <w:rsid w:val="003C69C4"/>
    <w:rsid w:val="003C6A4B"/>
    <w:rsid w:val="003C6B16"/>
    <w:rsid w:val="003C6CBA"/>
    <w:rsid w:val="003C6EB3"/>
    <w:rsid w:val="003C731C"/>
    <w:rsid w:val="003C7565"/>
    <w:rsid w:val="003C78DE"/>
    <w:rsid w:val="003C78FB"/>
    <w:rsid w:val="003C7BF7"/>
    <w:rsid w:val="003C7D67"/>
    <w:rsid w:val="003C7DD0"/>
    <w:rsid w:val="003D024A"/>
    <w:rsid w:val="003D0593"/>
    <w:rsid w:val="003D0F69"/>
    <w:rsid w:val="003D1159"/>
    <w:rsid w:val="003D11DE"/>
    <w:rsid w:val="003D167C"/>
    <w:rsid w:val="003D1894"/>
    <w:rsid w:val="003D1AEA"/>
    <w:rsid w:val="003D1BC3"/>
    <w:rsid w:val="003D1E5A"/>
    <w:rsid w:val="003D1E65"/>
    <w:rsid w:val="003D1F44"/>
    <w:rsid w:val="003D21A8"/>
    <w:rsid w:val="003D29C6"/>
    <w:rsid w:val="003D2ED7"/>
    <w:rsid w:val="003D3011"/>
    <w:rsid w:val="003D3268"/>
    <w:rsid w:val="003D32C1"/>
    <w:rsid w:val="003D34EB"/>
    <w:rsid w:val="003D35F1"/>
    <w:rsid w:val="003D3A8F"/>
    <w:rsid w:val="003D3DBF"/>
    <w:rsid w:val="003D419A"/>
    <w:rsid w:val="003D42D8"/>
    <w:rsid w:val="003D43AF"/>
    <w:rsid w:val="003D56FB"/>
    <w:rsid w:val="003D5810"/>
    <w:rsid w:val="003D5957"/>
    <w:rsid w:val="003D5959"/>
    <w:rsid w:val="003D5C15"/>
    <w:rsid w:val="003D5D39"/>
    <w:rsid w:val="003D5D61"/>
    <w:rsid w:val="003D5E6B"/>
    <w:rsid w:val="003D6072"/>
    <w:rsid w:val="003D61C1"/>
    <w:rsid w:val="003D621F"/>
    <w:rsid w:val="003D62CF"/>
    <w:rsid w:val="003D63F9"/>
    <w:rsid w:val="003D6916"/>
    <w:rsid w:val="003D6C0F"/>
    <w:rsid w:val="003D6C6F"/>
    <w:rsid w:val="003D6D6E"/>
    <w:rsid w:val="003D7119"/>
    <w:rsid w:val="003D7283"/>
    <w:rsid w:val="003D74AF"/>
    <w:rsid w:val="003D7550"/>
    <w:rsid w:val="003D75BD"/>
    <w:rsid w:val="003D78A8"/>
    <w:rsid w:val="003E016A"/>
    <w:rsid w:val="003E02F2"/>
    <w:rsid w:val="003E0316"/>
    <w:rsid w:val="003E06BB"/>
    <w:rsid w:val="003E0740"/>
    <w:rsid w:val="003E08A8"/>
    <w:rsid w:val="003E0934"/>
    <w:rsid w:val="003E0D66"/>
    <w:rsid w:val="003E138F"/>
    <w:rsid w:val="003E170F"/>
    <w:rsid w:val="003E1841"/>
    <w:rsid w:val="003E1ACD"/>
    <w:rsid w:val="003E1C25"/>
    <w:rsid w:val="003E1C5A"/>
    <w:rsid w:val="003E1F27"/>
    <w:rsid w:val="003E1F79"/>
    <w:rsid w:val="003E2203"/>
    <w:rsid w:val="003E2394"/>
    <w:rsid w:val="003E2920"/>
    <w:rsid w:val="003E2ADE"/>
    <w:rsid w:val="003E2B27"/>
    <w:rsid w:val="003E3022"/>
    <w:rsid w:val="003E30FA"/>
    <w:rsid w:val="003E3316"/>
    <w:rsid w:val="003E339B"/>
    <w:rsid w:val="003E34F8"/>
    <w:rsid w:val="003E3618"/>
    <w:rsid w:val="003E3984"/>
    <w:rsid w:val="003E3AD1"/>
    <w:rsid w:val="003E3BE5"/>
    <w:rsid w:val="003E3DE8"/>
    <w:rsid w:val="003E3FA0"/>
    <w:rsid w:val="003E4085"/>
    <w:rsid w:val="003E435A"/>
    <w:rsid w:val="003E437D"/>
    <w:rsid w:val="003E43AE"/>
    <w:rsid w:val="003E442B"/>
    <w:rsid w:val="003E4B07"/>
    <w:rsid w:val="003E4D18"/>
    <w:rsid w:val="003E4F88"/>
    <w:rsid w:val="003E51B1"/>
    <w:rsid w:val="003E554C"/>
    <w:rsid w:val="003E55AA"/>
    <w:rsid w:val="003E5774"/>
    <w:rsid w:val="003E57E4"/>
    <w:rsid w:val="003E58A9"/>
    <w:rsid w:val="003E58B8"/>
    <w:rsid w:val="003E58CA"/>
    <w:rsid w:val="003E6082"/>
    <w:rsid w:val="003E66CA"/>
    <w:rsid w:val="003E696F"/>
    <w:rsid w:val="003E6E75"/>
    <w:rsid w:val="003E6F9C"/>
    <w:rsid w:val="003E7925"/>
    <w:rsid w:val="003E7984"/>
    <w:rsid w:val="003E7CF3"/>
    <w:rsid w:val="003F042A"/>
    <w:rsid w:val="003F05C8"/>
    <w:rsid w:val="003F07AD"/>
    <w:rsid w:val="003F0B6E"/>
    <w:rsid w:val="003F1076"/>
    <w:rsid w:val="003F11BE"/>
    <w:rsid w:val="003F11DA"/>
    <w:rsid w:val="003F17D1"/>
    <w:rsid w:val="003F1B6A"/>
    <w:rsid w:val="003F1C30"/>
    <w:rsid w:val="003F1CCF"/>
    <w:rsid w:val="003F1CE5"/>
    <w:rsid w:val="003F1F28"/>
    <w:rsid w:val="003F24AD"/>
    <w:rsid w:val="003F266A"/>
    <w:rsid w:val="003F2797"/>
    <w:rsid w:val="003F2876"/>
    <w:rsid w:val="003F2B9B"/>
    <w:rsid w:val="003F2F1C"/>
    <w:rsid w:val="003F2F6E"/>
    <w:rsid w:val="003F3195"/>
    <w:rsid w:val="003F32BE"/>
    <w:rsid w:val="003F39C3"/>
    <w:rsid w:val="003F39C6"/>
    <w:rsid w:val="003F3E7F"/>
    <w:rsid w:val="003F415B"/>
    <w:rsid w:val="003F44C7"/>
    <w:rsid w:val="003F48E2"/>
    <w:rsid w:val="003F4D5E"/>
    <w:rsid w:val="003F4DD6"/>
    <w:rsid w:val="003F4EFD"/>
    <w:rsid w:val="003F4FA3"/>
    <w:rsid w:val="003F5337"/>
    <w:rsid w:val="003F54EE"/>
    <w:rsid w:val="003F55B5"/>
    <w:rsid w:val="003F5A0D"/>
    <w:rsid w:val="003F5B8A"/>
    <w:rsid w:val="003F5BDC"/>
    <w:rsid w:val="003F5DA2"/>
    <w:rsid w:val="003F5E40"/>
    <w:rsid w:val="003F5ECB"/>
    <w:rsid w:val="003F5FBB"/>
    <w:rsid w:val="003F6A42"/>
    <w:rsid w:val="003F729D"/>
    <w:rsid w:val="003F74F7"/>
    <w:rsid w:val="003F77C7"/>
    <w:rsid w:val="003F782C"/>
    <w:rsid w:val="003F788E"/>
    <w:rsid w:val="003F7B67"/>
    <w:rsid w:val="003F7B6D"/>
    <w:rsid w:val="003F7B7A"/>
    <w:rsid w:val="003F7E07"/>
    <w:rsid w:val="003F7FDF"/>
    <w:rsid w:val="00400080"/>
    <w:rsid w:val="00400253"/>
    <w:rsid w:val="00400503"/>
    <w:rsid w:val="004008AD"/>
    <w:rsid w:val="004009E5"/>
    <w:rsid w:val="00400B55"/>
    <w:rsid w:val="004010BB"/>
    <w:rsid w:val="0040142B"/>
    <w:rsid w:val="004015A0"/>
    <w:rsid w:val="0040194A"/>
    <w:rsid w:val="00401AD2"/>
    <w:rsid w:val="00401E8F"/>
    <w:rsid w:val="00402271"/>
    <w:rsid w:val="00402316"/>
    <w:rsid w:val="004026EF"/>
    <w:rsid w:val="00402793"/>
    <w:rsid w:val="00402E7F"/>
    <w:rsid w:val="00403229"/>
    <w:rsid w:val="00403578"/>
    <w:rsid w:val="00403A4D"/>
    <w:rsid w:val="00404101"/>
    <w:rsid w:val="00404223"/>
    <w:rsid w:val="004045E3"/>
    <w:rsid w:val="004046B2"/>
    <w:rsid w:val="00404A45"/>
    <w:rsid w:val="00404CB1"/>
    <w:rsid w:val="00405395"/>
    <w:rsid w:val="004053A7"/>
    <w:rsid w:val="004056A5"/>
    <w:rsid w:val="004058E4"/>
    <w:rsid w:val="00405AAC"/>
    <w:rsid w:val="00405BA1"/>
    <w:rsid w:val="00406282"/>
    <w:rsid w:val="004065A6"/>
    <w:rsid w:val="00406745"/>
    <w:rsid w:val="00406861"/>
    <w:rsid w:val="00406B6F"/>
    <w:rsid w:val="00406CBF"/>
    <w:rsid w:val="00407117"/>
    <w:rsid w:val="004074B0"/>
    <w:rsid w:val="00407655"/>
    <w:rsid w:val="00407887"/>
    <w:rsid w:val="00407AB3"/>
    <w:rsid w:val="00407C51"/>
    <w:rsid w:val="004100AF"/>
    <w:rsid w:val="00410193"/>
    <w:rsid w:val="004107B6"/>
    <w:rsid w:val="0041088B"/>
    <w:rsid w:val="004108B3"/>
    <w:rsid w:val="00410B21"/>
    <w:rsid w:val="00410BF1"/>
    <w:rsid w:val="0041120C"/>
    <w:rsid w:val="00411286"/>
    <w:rsid w:val="0041151C"/>
    <w:rsid w:val="00411627"/>
    <w:rsid w:val="0041169E"/>
    <w:rsid w:val="004116E1"/>
    <w:rsid w:val="00411741"/>
    <w:rsid w:val="00411888"/>
    <w:rsid w:val="00411952"/>
    <w:rsid w:val="00411CC4"/>
    <w:rsid w:val="004120AC"/>
    <w:rsid w:val="00412162"/>
    <w:rsid w:val="004122FF"/>
    <w:rsid w:val="004126BB"/>
    <w:rsid w:val="004127D4"/>
    <w:rsid w:val="00412831"/>
    <w:rsid w:val="00412C99"/>
    <w:rsid w:val="00412F9C"/>
    <w:rsid w:val="0041323E"/>
    <w:rsid w:val="004136E5"/>
    <w:rsid w:val="0041374E"/>
    <w:rsid w:val="00413772"/>
    <w:rsid w:val="004137AC"/>
    <w:rsid w:val="004137FB"/>
    <w:rsid w:val="00413B96"/>
    <w:rsid w:val="00413BAC"/>
    <w:rsid w:val="00413D99"/>
    <w:rsid w:val="00413EF2"/>
    <w:rsid w:val="00413F7D"/>
    <w:rsid w:val="00413FE4"/>
    <w:rsid w:val="00413FF4"/>
    <w:rsid w:val="0041445A"/>
    <w:rsid w:val="004146D5"/>
    <w:rsid w:val="0041479B"/>
    <w:rsid w:val="00414F92"/>
    <w:rsid w:val="00415073"/>
    <w:rsid w:val="004150BC"/>
    <w:rsid w:val="00415254"/>
    <w:rsid w:val="0041525E"/>
    <w:rsid w:val="004154A4"/>
    <w:rsid w:val="004155E4"/>
    <w:rsid w:val="0041572D"/>
    <w:rsid w:val="00415746"/>
    <w:rsid w:val="00415BF7"/>
    <w:rsid w:val="0041612B"/>
    <w:rsid w:val="0041658F"/>
    <w:rsid w:val="004165BF"/>
    <w:rsid w:val="004165C1"/>
    <w:rsid w:val="00416711"/>
    <w:rsid w:val="00416B28"/>
    <w:rsid w:val="00416F35"/>
    <w:rsid w:val="00416FB1"/>
    <w:rsid w:val="00416FDF"/>
    <w:rsid w:val="00417095"/>
    <w:rsid w:val="004174AF"/>
    <w:rsid w:val="004174E4"/>
    <w:rsid w:val="00417580"/>
    <w:rsid w:val="00417A3A"/>
    <w:rsid w:val="00417D3E"/>
    <w:rsid w:val="00417ED1"/>
    <w:rsid w:val="00417F9D"/>
    <w:rsid w:val="00420089"/>
    <w:rsid w:val="00420421"/>
    <w:rsid w:val="004204C2"/>
    <w:rsid w:val="00420603"/>
    <w:rsid w:val="004207C8"/>
    <w:rsid w:val="00420916"/>
    <w:rsid w:val="00420A25"/>
    <w:rsid w:val="00420C63"/>
    <w:rsid w:val="00420DC5"/>
    <w:rsid w:val="00421248"/>
    <w:rsid w:val="004214AF"/>
    <w:rsid w:val="0042159E"/>
    <w:rsid w:val="00421B56"/>
    <w:rsid w:val="00421BC7"/>
    <w:rsid w:val="00421C28"/>
    <w:rsid w:val="00421CA4"/>
    <w:rsid w:val="00421E38"/>
    <w:rsid w:val="004228ED"/>
    <w:rsid w:val="00422B3D"/>
    <w:rsid w:val="00422B73"/>
    <w:rsid w:val="00422C35"/>
    <w:rsid w:val="00422C92"/>
    <w:rsid w:val="00422FDE"/>
    <w:rsid w:val="00423275"/>
    <w:rsid w:val="0042338E"/>
    <w:rsid w:val="004234B4"/>
    <w:rsid w:val="00423539"/>
    <w:rsid w:val="004235B9"/>
    <w:rsid w:val="004241E2"/>
    <w:rsid w:val="004241FB"/>
    <w:rsid w:val="004244F3"/>
    <w:rsid w:val="00424863"/>
    <w:rsid w:val="00424B2F"/>
    <w:rsid w:val="00424C7F"/>
    <w:rsid w:val="00424F5D"/>
    <w:rsid w:val="00425085"/>
    <w:rsid w:val="004256F0"/>
    <w:rsid w:val="00425872"/>
    <w:rsid w:val="00425AB1"/>
    <w:rsid w:val="00425AFB"/>
    <w:rsid w:val="00425BA2"/>
    <w:rsid w:val="00425D8C"/>
    <w:rsid w:val="00425DAD"/>
    <w:rsid w:val="00426311"/>
    <w:rsid w:val="00426825"/>
    <w:rsid w:val="00426F89"/>
    <w:rsid w:val="00427008"/>
    <w:rsid w:val="004272B4"/>
    <w:rsid w:val="00427417"/>
    <w:rsid w:val="00427701"/>
    <w:rsid w:val="0042789B"/>
    <w:rsid w:val="004278C6"/>
    <w:rsid w:val="004279B7"/>
    <w:rsid w:val="004279BB"/>
    <w:rsid w:val="00427B62"/>
    <w:rsid w:val="00427DED"/>
    <w:rsid w:val="00427F9A"/>
    <w:rsid w:val="0043045B"/>
    <w:rsid w:val="0043087A"/>
    <w:rsid w:val="0043089E"/>
    <w:rsid w:val="00430976"/>
    <w:rsid w:val="00430AC1"/>
    <w:rsid w:val="00430CC2"/>
    <w:rsid w:val="00430D1B"/>
    <w:rsid w:val="00430E10"/>
    <w:rsid w:val="004310E1"/>
    <w:rsid w:val="004312D6"/>
    <w:rsid w:val="00431461"/>
    <w:rsid w:val="004314A8"/>
    <w:rsid w:val="0043154B"/>
    <w:rsid w:val="0043172A"/>
    <w:rsid w:val="00431D65"/>
    <w:rsid w:val="00432191"/>
    <w:rsid w:val="004321C1"/>
    <w:rsid w:val="00432591"/>
    <w:rsid w:val="00432615"/>
    <w:rsid w:val="00432730"/>
    <w:rsid w:val="00432992"/>
    <w:rsid w:val="00432A34"/>
    <w:rsid w:val="00432AB8"/>
    <w:rsid w:val="00432CE2"/>
    <w:rsid w:val="00432E27"/>
    <w:rsid w:val="004333C8"/>
    <w:rsid w:val="004335BB"/>
    <w:rsid w:val="004336EA"/>
    <w:rsid w:val="00433D19"/>
    <w:rsid w:val="00433D25"/>
    <w:rsid w:val="00433D87"/>
    <w:rsid w:val="00433E49"/>
    <w:rsid w:val="00433F6D"/>
    <w:rsid w:val="00433F97"/>
    <w:rsid w:val="00434251"/>
    <w:rsid w:val="0043448F"/>
    <w:rsid w:val="00434553"/>
    <w:rsid w:val="00434A6A"/>
    <w:rsid w:val="00434A99"/>
    <w:rsid w:val="00434AFF"/>
    <w:rsid w:val="00434FE3"/>
    <w:rsid w:val="0043508F"/>
    <w:rsid w:val="004355FC"/>
    <w:rsid w:val="0043564C"/>
    <w:rsid w:val="00435749"/>
    <w:rsid w:val="004359C9"/>
    <w:rsid w:val="00435CC0"/>
    <w:rsid w:val="00435EE7"/>
    <w:rsid w:val="00436204"/>
    <w:rsid w:val="00436383"/>
    <w:rsid w:val="004369CE"/>
    <w:rsid w:val="00436E67"/>
    <w:rsid w:val="00436EBD"/>
    <w:rsid w:val="004370E8"/>
    <w:rsid w:val="004374CA"/>
    <w:rsid w:val="00437571"/>
    <w:rsid w:val="00437579"/>
    <w:rsid w:val="00437DB2"/>
    <w:rsid w:val="00437F89"/>
    <w:rsid w:val="00440556"/>
    <w:rsid w:val="00440AF0"/>
    <w:rsid w:val="00440BEF"/>
    <w:rsid w:val="00440C27"/>
    <w:rsid w:val="00440DDE"/>
    <w:rsid w:val="00440E43"/>
    <w:rsid w:val="00441039"/>
    <w:rsid w:val="00441209"/>
    <w:rsid w:val="0044151D"/>
    <w:rsid w:val="004415D7"/>
    <w:rsid w:val="00441871"/>
    <w:rsid w:val="00441F0D"/>
    <w:rsid w:val="004421AB"/>
    <w:rsid w:val="004423A5"/>
    <w:rsid w:val="00442791"/>
    <w:rsid w:val="00442893"/>
    <w:rsid w:val="00442EE1"/>
    <w:rsid w:val="00442F09"/>
    <w:rsid w:val="004435DC"/>
    <w:rsid w:val="00443765"/>
    <w:rsid w:val="0044391F"/>
    <w:rsid w:val="00443CD2"/>
    <w:rsid w:val="00443F5C"/>
    <w:rsid w:val="004440D3"/>
    <w:rsid w:val="0044413A"/>
    <w:rsid w:val="00444254"/>
    <w:rsid w:val="0044480B"/>
    <w:rsid w:val="00444923"/>
    <w:rsid w:val="00444BC1"/>
    <w:rsid w:val="00444E16"/>
    <w:rsid w:val="00444F63"/>
    <w:rsid w:val="00445264"/>
    <w:rsid w:val="004452BC"/>
    <w:rsid w:val="0044540A"/>
    <w:rsid w:val="004455D6"/>
    <w:rsid w:val="00445644"/>
    <w:rsid w:val="004456AD"/>
    <w:rsid w:val="004459A0"/>
    <w:rsid w:val="00445A23"/>
    <w:rsid w:val="00445A51"/>
    <w:rsid w:val="00445CE4"/>
    <w:rsid w:val="00445E29"/>
    <w:rsid w:val="00445E92"/>
    <w:rsid w:val="00445EE7"/>
    <w:rsid w:val="0044601F"/>
    <w:rsid w:val="00446222"/>
    <w:rsid w:val="004462F3"/>
    <w:rsid w:val="0044657C"/>
    <w:rsid w:val="0044694D"/>
    <w:rsid w:val="00446C48"/>
    <w:rsid w:val="00446C8C"/>
    <w:rsid w:val="00446D42"/>
    <w:rsid w:val="00446DA9"/>
    <w:rsid w:val="00446F76"/>
    <w:rsid w:val="004470C5"/>
    <w:rsid w:val="00447669"/>
    <w:rsid w:val="0044788F"/>
    <w:rsid w:val="00447D8A"/>
    <w:rsid w:val="00450369"/>
    <w:rsid w:val="00450507"/>
    <w:rsid w:val="004505A3"/>
    <w:rsid w:val="004506CB"/>
    <w:rsid w:val="00450744"/>
    <w:rsid w:val="004507A6"/>
    <w:rsid w:val="004509A4"/>
    <w:rsid w:val="00450EB1"/>
    <w:rsid w:val="004511BB"/>
    <w:rsid w:val="004513DE"/>
    <w:rsid w:val="00451686"/>
    <w:rsid w:val="00451923"/>
    <w:rsid w:val="004519D6"/>
    <w:rsid w:val="00451A5A"/>
    <w:rsid w:val="00451DFC"/>
    <w:rsid w:val="00452069"/>
    <w:rsid w:val="0045208B"/>
    <w:rsid w:val="0045219D"/>
    <w:rsid w:val="00452561"/>
    <w:rsid w:val="0045271A"/>
    <w:rsid w:val="00452806"/>
    <w:rsid w:val="004528C2"/>
    <w:rsid w:val="00452B09"/>
    <w:rsid w:val="00452B15"/>
    <w:rsid w:val="00452CBC"/>
    <w:rsid w:val="00452D0E"/>
    <w:rsid w:val="00452E5A"/>
    <w:rsid w:val="004530BF"/>
    <w:rsid w:val="004532DB"/>
    <w:rsid w:val="00453440"/>
    <w:rsid w:val="0045388F"/>
    <w:rsid w:val="004538AD"/>
    <w:rsid w:val="004538B8"/>
    <w:rsid w:val="00453E4D"/>
    <w:rsid w:val="00453EFD"/>
    <w:rsid w:val="00454052"/>
    <w:rsid w:val="00454478"/>
    <w:rsid w:val="004544FF"/>
    <w:rsid w:val="00454862"/>
    <w:rsid w:val="00454D2E"/>
    <w:rsid w:val="00454E4F"/>
    <w:rsid w:val="00454FB1"/>
    <w:rsid w:val="004550E9"/>
    <w:rsid w:val="00455664"/>
    <w:rsid w:val="00455765"/>
    <w:rsid w:val="00455A28"/>
    <w:rsid w:val="00455B51"/>
    <w:rsid w:val="00455B6D"/>
    <w:rsid w:val="00455BF3"/>
    <w:rsid w:val="00455D16"/>
    <w:rsid w:val="00455E05"/>
    <w:rsid w:val="00455EF0"/>
    <w:rsid w:val="00456148"/>
    <w:rsid w:val="004562E3"/>
    <w:rsid w:val="00456546"/>
    <w:rsid w:val="00456B8E"/>
    <w:rsid w:val="00456C62"/>
    <w:rsid w:val="00456CC1"/>
    <w:rsid w:val="00457322"/>
    <w:rsid w:val="0045739F"/>
    <w:rsid w:val="00457423"/>
    <w:rsid w:val="004575E7"/>
    <w:rsid w:val="0045766F"/>
    <w:rsid w:val="00457A07"/>
    <w:rsid w:val="00457AE6"/>
    <w:rsid w:val="00457C0C"/>
    <w:rsid w:val="00457C7B"/>
    <w:rsid w:val="00457C83"/>
    <w:rsid w:val="00457CC5"/>
    <w:rsid w:val="00457E28"/>
    <w:rsid w:val="00457E93"/>
    <w:rsid w:val="00457F43"/>
    <w:rsid w:val="00457FB1"/>
    <w:rsid w:val="00460EF5"/>
    <w:rsid w:val="00461106"/>
    <w:rsid w:val="00461AD2"/>
    <w:rsid w:val="00461C88"/>
    <w:rsid w:val="00461D22"/>
    <w:rsid w:val="00462589"/>
    <w:rsid w:val="004628F1"/>
    <w:rsid w:val="004630FB"/>
    <w:rsid w:val="004631B3"/>
    <w:rsid w:val="004631FB"/>
    <w:rsid w:val="00463270"/>
    <w:rsid w:val="004639BD"/>
    <w:rsid w:val="00463C5D"/>
    <w:rsid w:val="00463C72"/>
    <w:rsid w:val="00463DFB"/>
    <w:rsid w:val="00463ECA"/>
    <w:rsid w:val="00464030"/>
    <w:rsid w:val="00464175"/>
    <w:rsid w:val="004643A8"/>
    <w:rsid w:val="0046466B"/>
    <w:rsid w:val="0046468D"/>
    <w:rsid w:val="00464DB1"/>
    <w:rsid w:val="00464FE4"/>
    <w:rsid w:val="00465090"/>
    <w:rsid w:val="004650BD"/>
    <w:rsid w:val="004651CF"/>
    <w:rsid w:val="004657C8"/>
    <w:rsid w:val="0046596F"/>
    <w:rsid w:val="00465A50"/>
    <w:rsid w:val="00465AA3"/>
    <w:rsid w:val="00465E10"/>
    <w:rsid w:val="004663AD"/>
    <w:rsid w:val="00466562"/>
    <w:rsid w:val="00466588"/>
    <w:rsid w:val="004668DC"/>
    <w:rsid w:val="004669C0"/>
    <w:rsid w:val="00466D3B"/>
    <w:rsid w:val="00466D3E"/>
    <w:rsid w:val="00466E6B"/>
    <w:rsid w:val="00466E79"/>
    <w:rsid w:val="00467047"/>
    <w:rsid w:val="0046735D"/>
    <w:rsid w:val="0046743E"/>
    <w:rsid w:val="00467660"/>
    <w:rsid w:val="004676A7"/>
    <w:rsid w:val="004679A5"/>
    <w:rsid w:val="00467A5C"/>
    <w:rsid w:val="00467DAA"/>
    <w:rsid w:val="00467F7D"/>
    <w:rsid w:val="00470019"/>
    <w:rsid w:val="00470137"/>
    <w:rsid w:val="00470277"/>
    <w:rsid w:val="004702E0"/>
    <w:rsid w:val="0047030C"/>
    <w:rsid w:val="0047088F"/>
    <w:rsid w:val="00470CE9"/>
    <w:rsid w:val="00470D28"/>
    <w:rsid w:val="00470E3E"/>
    <w:rsid w:val="004712B0"/>
    <w:rsid w:val="00471545"/>
    <w:rsid w:val="004715B8"/>
    <w:rsid w:val="00471661"/>
    <w:rsid w:val="00471863"/>
    <w:rsid w:val="00471A11"/>
    <w:rsid w:val="00471AA5"/>
    <w:rsid w:val="00471BE7"/>
    <w:rsid w:val="00471F3E"/>
    <w:rsid w:val="0047210A"/>
    <w:rsid w:val="00472394"/>
    <w:rsid w:val="004727F9"/>
    <w:rsid w:val="00472983"/>
    <w:rsid w:val="00472BCF"/>
    <w:rsid w:val="00472BD6"/>
    <w:rsid w:val="00472C62"/>
    <w:rsid w:val="00473188"/>
    <w:rsid w:val="004732C0"/>
    <w:rsid w:val="0047334A"/>
    <w:rsid w:val="004733FA"/>
    <w:rsid w:val="00473499"/>
    <w:rsid w:val="004739CD"/>
    <w:rsid w:val="00474131"/>
    <w:rsid w:val="00474549"/>
    <w:rsid w:val="004745DA"/>
    <w:rsid w:val="004745EF"/>
    <w:rsid w:val="004748F7"/>
    <w:rsid w:val="0047497C"/>
    <w:rsid w:val="00474B81"/>
    <w:rsid w:val="00474B87"/>
    <w:rsid w:val="00474F80"/>
    <w:rsid w:val="00475459"/>
    <w:rsid w:val="00475898"/>
    <w:rsid w:val="00475AD0"/>
    <w:rsid w:val="00475CB2"/>
    <w:rsid w:val="00475D79"/>
    <w:rsid w:val="00475DBB"/>
    <w:rsid w:val="00475F7F"/>
    <w:rsid w:val="0047601B"/>
    <w:rsid w:val="00476028"/>
    <w:rsid w:val="004763A2"/>
    <w:rsid w:val="004765CC"/>
    <w:rsid w:val="00476727"/>
    <w:rsid w:val="0047689A"/>
    <w:rsid w:val="00476C55"/>
    <w:rsid w:val="00476FA8"/>
    <w:rsid w:val="004770FB"/>
    <w:rsid w:val="0047717E"/>
    <w:rsid w:val="004773D9"/>
    <w:rsid w:val="004775A5"/>
    <w:rsid w:val="004778CE"/>
    <w:rsid w:val="00477B0F"/>
    <w:rsid w:val="00477C21"/>
    <w:rsid w:val="00477C4F"/>
    <w:rsid w:val="00477E61"/>
    <w:rsid w:val="00480032"/>
    <w:rsid w:val="00480713"/>
    <w:rsid w:val="0048098A"/>
    <w:rsid w:val="0048099C"/>
    <w:rsid w:val="00480C3D"/>
    <w:rsid w:val="00480FA6"/>
    <w:rsid w:val="0048137A"/>
    <w:rsid w:val="004814A1"/>
    <w:rsid w:val="0048154F"/>
    <w:rsid w:val="00481606"/>
    <w:rsid w:val="004817A2"/>
    <w:rsid w:val="00481917"/>
    <w:rsid w:val="00481DE2"/>
    <w:rsid w:val="00481F0F"/>
    <w:rsid w:val="00482102"/>
    <w:rsid w:val="00482217"/>
    <w:rsid w:val="0048243F"/>
    <w:rsid w:val="00482517"/>
    <w:rsid w:val="00482637"/>
    <w:rsid w:val="004826FE"/>
    <w:rsid w:val="004828A0"/>
    <w:rsid w:val="00482901"/>
    <w:rsid w:val="00482AB8"/>
    <w:rsid w:val="00482DC0"/>
    <w:rsid w:val="00482FE4"/>
    <w:rsid w:val="004831BA"/>
    <w:rsid w:val="004834BC"/>
    <w:rsid w:val="004835C1"/>
    <w:rsid w:val="004838EB"/>
    <w:rsid w:val="00483A5A"/>
    <w:rsid w:val="0048449B"/>
    <w:rsid w:val="00484A0F"/>
    <w:rsid w:val="00484A7F"/>
    <w:rsid w:val="00484AA7"/>
    <w:rsid w:val="00484C47"/>
    <w:rsid w:val="00484D58"/>
    <w:rsid w:val="00484D65"/>
    <w:rsid w:val="00484DC3"/>
    <w:rsid w:val="004850FE"/>
    <w:rsid w:val="004854DA"/>
    <w:rsid w:val="004856B6"/>
    <w:rsid w:val="00485707"/>
    <w:rsid w:val="00485C8F"/>
    <w:rsid w:val="00485E13"/>
    <w:rsid w:val="00485E64"/>
    <w:rsid w:val="004860BD"/>
    <w:rsid w:val="00486350"/>
    <w:rsid w:val="00486486"/>
    <w:rsid w:val="004865AF"/>
    <w:rsid w:val="004865E1"/>
    <w:rsid w:val="004867FC"/>
    <w:rsid w:val="00486815"/>
    <w:rsid w:val="00486AA5"/>
    <w:rsid w:val="00486DA2"/>
    <w:rsid w:val="00486DF4"/>
    <w:rsid w:val="00486F32"/>
    <w:rsid w:val="0048713D"/>
    <w:rsid w:val="004871A7"/>
    <w:rsid w:val="00487330"/>
    <w:rsid w:val="00487619"/>
    <w:rsid w:val="00487BB2"/>
    <w:rsid w:val="00487CB9"/>
    <w:rsid w:val="004901F5"/>
    <w:rsid w:val="0049052B"/>
    <w:rsid w:val="004909E7"/>
    <w:rsid w:val="00490C4B"/>
    <w:rsid w:val="00490EA2"/>
    <w:rsid w:val="00490ECD"/>
    <w:rsid w:val="00491545"/>
    <w:rsid w:val="004915C4"/>
    <w:rsid w:val="00491AFD"/>
    <w:rsid w:val="00491C65"/>
    <w:rsid w:val="00491EC5"/>
    <w:rsid w:val="00491F19"/>
    <w:rsid w:val="00491F70"/>
    <w:rsid w:val="00491FD3"/>
    <w:rsid w:val="004922F4"/>
    <w:rsid w:val="0049233A"/>
    <w:rsid w:val="00492566"/>
    <w:rsid w:val="004929A9"/>
    <w:rsid w:val="00492CB7"/>
    <w:rsid w:val="00492DDC"/>
    <w:rsid w:val="004930BD"/>
    <w:rsid w:val="0049333D"/>
    <w:rsid w:val="00493571"/>
    <w:rsid w:val="004936DC"/>
    <w:rsid w:val="00493A75"/>
    <w:rsid w:val="00493D33"/>
    <w:rsid w:val="00493D7B"/>
    <w:rsid w:val="00493F54"/>
    <w:rsid w:val="00493FD9"/>
    <w:rsid w:val="004940EE"/>
    <w:rsid w:val="00494139"/>
    <w:rsid w:val="004942ED"/>
    <w:rsid w:val="00494821"/>
    <w:rsid w:val="00494DB2"/>
    <w:rsid w:val="00495093"/>
    <w:rsid w:val="004956F7"/>
    <w:rsid w:val="00495814"/>
    <w:rsid w:val="00495A34"/>
    <w:rsid w:val="00495EC4"/>
    <w:rsid w:val="0049607C"/>
    <w:rsid w:val="004961DF"/>
    <w:rsid w:val="0049669A"/>
    <w:rsid w:val="004969D9"/>
    <w:rsid w:val="00496A47"/>
    <w:rsid w:val="00496B61"/>
    <w:rsid w:val="00496C33"/>
    <w:rsid w:val="00496E08"/>
    <w:rsid w:val="00496EC5"/>
    <w:rsid w:val="00496FD9"/>
    <w:rsid w:val="00497010"/>
    <w:rsid w:val="004977A2"/>
    <w:rsid w:val="004977C4"/>
    <w:rsid w:val="004978A7"/>
    <w:rsid w:val="00497A14"/>
    <w:rsid w:val="00497CD8"/>
    <w:rsid w:val="004A0033"/>
    <w:rsid w:val="004A0160"/>
    <w:rsid w:val="004A0331"/>
    <w:rsid w:val="004A0510"/>
    <w:rsid w:val="004A0C8D"/>
    <w:rsid w:val="004A0D6C"/>
    <w:rsid w:val="004A0F53"/>
    <w:rsid w:val="004A0FA5"/>
    <w:rsid w:val="004A1213"/>
    <w:rsid w:val="004A1215"/>
    <w:rsid w:val="004A133C"/>
    <w:rsid w:val="004A15E5"/>
    <w:rsid w:val="004A161C"/>
    <w:rsid w:val="004A1759"/>
    <w:rsid w:val="004A1D59"/>
    <w:rsid w:val="004A24CA"/>
    <w:rsid w:val="004A29BD"/>
    <w:rsid w:val="004A2B6F"/>
    <w:rsid w:val="004A2D66"/>
    <w:rsid w:val="004A2D7E"/>
    <w:rsid w:val="004A2E3F"/>
    <w:rsid w:val="004A2F58"/>
    <w:rsid w:val="004A2FF6"/>
    <w:rsid w:val="004A3443"/>
    <w:rsid w:val="004A3507"/>
    <w:rsid w:val="004A35C0"/>
    <w:rsid w:val="004A3A28"/>
    <w:rsid w:val="004A3A4C"/>
    <w:rsid w:val="004A3BDE"/>
    <w:rsid w:val="004A3C9A"/>
    <w:rsid w:val="004A4A66"/>
    <w:rsid w:val="004A4BD7"/>
    <w:rsid w:val="004A4EAC"/>
    <w:rsid w:val="004A51D3"/>
    <w:rsid w:val="004A56C0"/>
    <w:rsid w:val="004A5729"/>
    <w:rsid w:val="004A5C85"/>
    <w:rsid w:val="004A5CAC"/>
    <w:rsid w:val="004A5FB8"/>
    <w:rsid w:val="004A5FF5"/>
    <w:rsid w:val="004A61A7"/>
    <w:rsid w:val="004A62F0"/>
    <w:rsid w:val="004A649B"/>
    <w:rsid w:val="004A66AB"/>
    <w:rsid w:val="004A66D0"/>
    <w:rsid w:val="004A6CE1"/>
    <w:rsid w:val="004A6DBC"/>
    <w:rsid w:val="004A6F49"/>
    <w:rsid w:val="004A730D"/>
    <w:rsid w:val="004A745A"/>
    <w:rsid w:val="004A7478"/>
    <w:rsid w:val="004A778D"/>
    <w:rsid w:val="004A7E09"/>
    <w:rsid w:val="004A7F5E"/>
    <w:rsid w:val="004B0144"/>
    <w:rsid w:val="004B027D"/>
    <w:rsid w:val="004B0739"/>
    <w:rsid w:val="004B07F1"/>
    <w:rsid w:val="004B11FC"/>
    <w:rsid w:val="004B1B27"/>
    <w:rsid w:val="004B1CC8"/>
    <w:rsid w:val="004B1E4E"/>
    <w:rsid w:val="004B227D"/>
    <w:rsid w:val="004B2303"/>
    <w:rsid w:val="004B29B0"/>
    <w:rsid w:val="004B29B4"/>
    <w:rsid w:val="004B2AD1"/>
    <w:rsid w:val="004B2BE2"/>
    <w:rsid w:val="004B2D0F"/>
    <w:rsid w:val="004B381B"/>
    <w:rsid w:val="004B382E"/>
    <w:rsid w:val="004B394C"/>
    <w:rsid w:val="004B3B84"/>
    <w:rsid w:val="004B3C20"/>
    <w:rsid w:val="004B3D44"/>
    <w:rsid w:val="004B4140"/>
    <w:rsid w:val="004B41EE"/>
    <w:rsid w:val="004B4284"/>
    <w:rsid w:val="004B4489"/>
    <w:rsid w:val="004B4744"/>
    <w:rsid w:val="004B4E62"/>
    <w:rsid w:val="004B4EEC"/>
    <w:rsid w:val="004B4F41"/>
    <w:rsid w:val="004B5146"/>
    <w:rsid w:val="004B5431"/>
    <w:rsid w:val="004B5831"/>
    <w:rsid w:val="004B5839"/>
    <w:rsid w:val="004B58B2"/>
    <w:rsid w:val="004B58CD"/>
    <w:rsid w:val="004B6271"/>
    <w:rsid w:val="004B68A1"/>
    <w:rsid w:val="004B6A16"/>
    <w:rsid w:val="004B6BC9"/>
    <w:rsid w:val="004B6E12"/>
    <w:rsid w:val="004B6E1F"/>
    <w:rsid w:val="004B6EC2"/>
    <w:rsid w:val="004B7214"/>
    <w:rsid w:val="004B72BE"/>
    <w:rsid w:val="004B7478"/>
    <w:rsid w:val="004B756F"/>
    <w:rsid w:val="004B7870"/>
    <w:rsid w:val="004B78B8"/>
    <w:rsid w:val="004B792B"/>
    <w:rsid w:val="004B7B2D"/>
    <w:rsid w:val="004B7D1A"/>
    <w:rsid w:val="004C011E"/>
    <w:rsid w:val="004C0129"/>
    <w:rsid w:val="004C01A1"/>
    <w:rsid w:val="004C0611"/>
    <w:rsid w:val="004C07AB"/>
    <w:rsid w:val="004C0FCB"/>
    <w:rsid w:val="004C102B"/>
    <w:rsid w:val="004C142C"/>
    <w:rsid w:val="004C14E4"/>
    <w:rsid w:val="004C16A6"/>
    <w:rsid w:val="004C16D8"/>
    <w:rsid w:val="004C1808"/>
    <w:rsid w:val="004C180B"/>
    <w:rsid w:val="004C1CAC"/>
    <w:rsid w:val="004C1EC0"/>
    <w:rsid w:val="004C24F3"/>
    <w:rsid w:val="004C282C"/>
    <w:rsid w:val="004C29E7"/>
    <w:rsid w:val="004C2B2E"/>
    <w:rsid w:val="004C2EB0"/>
    <w:rsid w:val="004C38BD"/>
    <w:rsid w:val="004C3E8A"/>
    <w:rsid w:val="004C3F85"/>
    <w:rsid w:val="004C42CD"/>
    <w:rsid w:val="004C4317"/>
    <w:rsid w:val="004C433B"/>
    <w:rsid w:val="004C4374"/>
    <w:rsid w:val="004C46B0"/>
    <w:rsid w:val="004C4C7A"/>
    <w:rsid w:val="004C52B8"/>
    <w:rsid w:val="004C55AC"/>
    <w:rsid w:val="004C5D0F"/>
    <w:rsid w:val="004C5DB3"/>
    <w:rsid w:val="004C5DCF"/>
    <w:rsid w:val="004C5F4D"/>
    <w:rsid w:val="004C6146"/>
    <w:rsid w:val="004C6263"/>
    <w:rsid w:val="004C63F6"/>
    <w:rsid w:val="004C6636"/>
    <w:rsid w:val="004C68C7"/>
    <w:rsid w:val="004C68EE"/>
    <w:rsid w:val="004C6C39"/>
    <w:rsid w:val="004C6D78"/>
    <w:rsid w:val="004C6E67"/>
    <w:rsid w:val="004C6F56"/>
    <w:rsid w:val="004C708F"/>
    <w:rsid w:val="004C7335"/>
    <w:rsid w:val="004C7390"/>
    <w:rsid w:val="004C7722"/>
    <w:rsid w:val="004C7731"/>
    <w:rsid w:val="004C7A98"/>
    <w:rsid w:val="004C7AFA"/>
    <w:rsid w:val="004C7BFA"/>
    <w:rsid w:val="004D0074"/>
    <w:rsid w:val="004D0309"/>
    <w:rsid w:val="004D0358"/>
    <w:rsid w:val="004D057F"/>
    <w:rsid w:val="004D0872"/>
    <w:rsid w:val="004D0B99"/>
    <w:rsid w:val="004D0FE6"/>
    <w:rsid w:val="004D1005"/>
    <w:rsid w:val="004D1371"/>
    <w:rsid w:val="004D13AA"/>
    <w:rsid w:val="004D143E"/>
    <w:rsid w:val="004D1BC0"/>
    <w:rsid w:val="004D1CEB"/>
    <w:rsid w:val="004D1D53"/>
    <w:rsid w:val="004D1E50"/>
    <w:rsid w:val="004D1FF3"/>
    <w:rsid w:val="004D2161"/>
    <w:rsid w:val="004D218E"/>
    <w:rsid w:val="004D2461"/>
    <w:rsid w:val="004D2504"/>
    <w:rsid w:val="004D2A45"/>
    <w:rsid w:val="004D2B57"/>
    <w:rsid w:val="004D2E8F"/>
    <w:rsid w:val="004D2FAF"/>
    <w:rsid w:val="004D30BB"/>
    <w:rsid w:val="004D338D"/>
    <w:rsid w:val="004D33E0"/>
    <w:rsid w:val="004D360A"/>
    <w:rsid w:val="004D3806"/>
    <w:rsid w:val="004D3BB8"/>
    <w:rsid w:val="004D4137"/>
    <w:rsid w:val="004D44FB"/>
    <w:rsid w:val="004D47AB"/>
    <w:rsid w:val="004D48E7"/>
    <w:rsid w:val="004D4A1C"/>
    <w:rsid w:val="004D4E2C"/>
    <w:rsid w:val="004D4FFD"/>
    <w:rsid w:val="004D50A2"/>
    <w:rsid w:val="004D51F7"/>
    <w:rsid w:val="004D5365"/>
    <w:rsid w:val="004D55A8"/>
    <w:rsid w:val="004D5B16"/>
    <w:rsid w:val="004D5C01"/>
    <w:rsid w:val="004D5C55"/>
    <w:rsid w:val="004D5F02"/>
    <w:rsid w:val="004D5F46"/>
    <w:rsid w:val="004D706B"/>
    <w:rsid w:val="004D706F"/>
    <w:rsid w:val="004D7126"/>
    <w:rsid w:val="004D7238"/>
    <w:rsid w:val="004D72CD"/>
    <w:rsid w:val="004D73BD"/>
    <w:rsid w:val="004D7695"/>
    <w:rsid w:val="004D7A04"/>
    <w:rsid w:val="004E0211"/>
    <w:rsid w:val="004E03BC"/>
    <w:rsid w:val="004E052D"/>
    <w:rsid w:val="004E08C7"/>
    <w:rsid w:val="004E0A94"/>
    <w:rsid w:val="004E0D1E"/>
    <w:rsid w:val="004E0E39"/>
    <w:rsid w:val="004E0FFF"/>
    <w:rsid w:val="004E14CA"/>
    <w:rsid w:val="004E15B1"/>
    <w:rsid w:val="004E173D"/>
    <w:rsid w:val="004E17DE"/>
    <w:rsid w:val="004E1C66"/>
    <w:rsid w:val="004E216F"/>
    <w:rsid w:val="004E2773"/>
    <w:rsid w:val="004E298E"/>
    <w:rsid w:val="004E2BA9"/>
    <w:rsid w:val="004E2BB9"/>
    <w:rsid w:val="004E2BBC"/>
    <w:rsid w:val="004E2C94"/>
    <w:rsid w:val="004E2D4F"/>
    <w:rsid w:val="004E3025"/>
    <w:rsid w:val="004E31D9"/>
    <w:rsid w:val="004E33C4"/>
    <w:rsid w:val="004E33E8"/>
    <w:rsid w:val="004E34CE"/>
    <w:rsid w:val="004E3EA3"/>
    <w:rsid w:val="004E3FE0"/>
    <w:rsid w:val="004E437A"/>
    <w:rsid w:val="004E44B2"/>
    <w:rsid w:val="004E45DF"/>
    <w:rsid w:val="004E465C"/>
    <w:rsid w:val="004E4835"/>
    <w:rsid w:val="004E4EB9"/>
    <w:rsid w:val="004E5532"/>
    <w:rsid w:val="004E5920"/>
    <w:rsid w:val="004E59D6"/>
    <w:rsid w:val="004E5D04"/>
    <w:rsid w:val="004E5E54"/>
    <w:rsid w:val="004E5E69"/>
    <w:rsid w:val="004E5FDE"/>
    <w:rsid w:val="004E60E5"/>
    <w:rsid w:val="004E62D1"/>
    <w:rsid w:val="004E652A"/>
    <w:rsid w:val="004E670A"/>
    <w:rsid w:val="004E6A8C"/>
    <w:rsid w:val="004E6C84"/>
    <w:rsid w:val="004E6D15"/>
    <w:rsid w:val="004E7180"/>
    <w:rsid w:val="004E722E"/>
    <w:rsid w:val="004E7510"/>
    <w:rsid w:val="004E75BF"/>
    <w:rsid w:val="004E76D9"/>
    <w:rsid w:val="004E78AE"/>
    <w:rsid w:val="004E7BF5"/>
    <w:rsid w:val="004E7C19"/>
    <w:rsid w:val="004E7FA1"/>
    <w:rsid w:val="004F01F1"/>
    <w:rsid w:val="004F07EE"/>
    <w:rsid w:val="004F0BA8"/>
    <w:rsid w:val="004F0D02"/>
    <w:rsid w:val="004F1021"/>
    <w:rsid w:val="004F1319"/>
    <w:rsid w:val="004F140F"/>
    <w:rsid w:val="004F1469"/>
    <w:rsid w:val="004F14AE"/>
    <w:rsid w:val="004F15A0"/>
    <w:rsid w:val="004F15AF"/>
    <w:rsid w:val="004F1653"/>
    <w:rsid w:val="004F1868"/>
    <w:rsid w:val="004F19AF"/>
    <w:rsid w:val="004F1CC7"/>
    <w:rsid w:val="004F1ED2"/>
    <w:rsid w:val="004F1F24"/>
    <w:rsid w:val="004F23C9"/>
    <w:rsid w:val="004F26C4"/>
    <w:rsid w:val="004F280A"/>
    <w:rsid w:val="004F2A4E"/>
    <w:rsid w:val="004F2B4F"/>
    <w:rsid w:val="004F301C"/>
    <w:rsid w:val="004F31CC"/>
    <w:rsid w:val="004F3652"/>
    <w:rsid w:val="004F38A7"/>
    <w:rsid w:val="004F3AD8"/>
    <w:rsid w:val="004F3CEE"/>
    <w:rsid w:val="004F3F3B"/>
    <w:rsid w:val="004F3F64"/>
    <w:rsid w:val="004F40CE"/>
    <w:rsid w:val="004F4229"/>
    <w:rsid w:val="004F4237"/>
    <w:rsid w:val="004F47CD"/>
    <w:rsid w:val="004F4A05"/>
    <w:rsid w:val="004F4B60"/>
    <w:rsid w:val="004F4E49"/>
    <w:rsid w:val="004F4F7F"/>
    <w:rsid w:val="004F50AE"/>
    <w:rsid w:val="004F5169"/>
    <w:rsid w:val="004F54E4"/>
    <w:rsid w:val="004F59AC"/>
    <w:rsid w:val="004F5D5E"/>
    <w:rsid w:val="004F6124"/>
    <w:rsid w:val="004F6186"/>
    <w:rsid w:val="004F61CA"/>
    <w:rsid w:val="004F6221"/>
    <w:rsid w:val="004F62F6"/>
    <w:rsid w:val="004F633D"/>
    <w:rsid w:val="004F66D5"/>
    <w:rsid w:val="004F69AE"/>
    <w:rsid w:val="004F69C2"/>
    <w:rsid w:val="004F6C34"/>
    <w:rsid w:val="004F6C57"/>
    <w:rsid w:val="004F6D8B"/>
    <w:rsid w:val="004F70B9"/>
    <w:rsid w:val="004F7436"/>
    <w:rsid w:val="004F7A89"/>
    <w:rsid w:val="004F7C87"/>
    <w:rsid w:val="004F7D4D"/>
    <w:rsid w:val="004F7E80"/>
    <w:rsid w:val="004F7EE1"/>
    <w:rsid w:val="005000F2"/>
    <w:rsid w:val="0050035A"/>
    <w:rsid w:val="005004D6"/>
    <w:rsid w:val="0050071A"/>
    <w:rsid w:val="00500CDB"/>
    <w:rsid w:val="00500D23"/>
    <w:rsid w:val="00500E31"/>
    <w:rsid w:val="00501031"/>
    <w:rsid w:val="0050128E"/>
    <w:rsid w:val="00501487"/>
    <w:rsid w:val="00501530"/>
    <w:rsid w:val="0050153F"/>
    <w:rsid w:val="00501789"/>
    <w:rsid w:val="00501823"/>
    <w:rsid w:val="005019C4"/>
    <w:rsid w:val="00501AD6"/>
    <w:rsid w:val="00501FCB"/>
    <w:rsid w:val="00502604"/>
    <w:rsid w:val="005027C3"/>
    <w:rsid w:val="00502921"/>
    <w:rsid w:val="00502B20"/>
    <w:rsid w:val="00502BBA"/>
    <w:rsid w:val="00502BFE"/>
    <w:rsid w:val="00503084"/>
    <w:rsid w:val="005030DA"/>
    <w:rsid w:val="005031DD"/>
    <w:rsid w:val="00503338"/>
    <w:rsid w:val="005039C4"/>
    <w:rsid w:val="00503AA3"/>
    <w:rsid w:val="005043DD"/>
    <w:rsid w:val="0050471A"/>
    <w:rsid w:val="005047BA"/>
    <w:rsid w:val="00504954"/>
    <w:rsid w:val="00504A45"/>
    <w:rsid w:val="00504AE3"/>
    <w:rsid w:val="00504C23"/>
    <w:rsid w:val="00504F5B"/>
    <w:rsid w:val="00504FBC"/>
    <w:rsid w:val="00505026"/>
    <w:rsid w:val="0050515D"/>
    <w:rsid w:val="005053A7"/>
    <w:rsid w:val="005053E3"/>
    <w:rsid w:val="005058A4"/>
    <w:rsid w:val="00505E07"/>
    <w:rsid w:val="00505E65"/>
    <w:rsid w:val="00505EBD"/>
    <w:rsid w:val="00506165"/>
    <w:rsid w:val="00506280"/>
    <w:rsid w:val="005063A3"/>
    <w:rsid w:val="00506AF8"/>
    <w:rsid w:val="00506B68"/>
    <w:rsid w:val="005070D0"/>
    <w:rsid w:val="0050720C"/>
    <w:rsid w:val="0050726A"/>
    <w:rsid w:val="005072B6"/>
    <w:rsid w:val="005073AE"/>
    <w:rsid w:val="00507477"/>
    <w:rsid w:val="00507B1C"/>
    <w:rsid w:val="00507C0E"/>
    <w:rsid w:val="00507D07"/>
    <w:rsid w:val="00507D57"/>
    <w:rsid w:val="00507F87"/>
    <w:rsid w:val="00507FA6"/>
    <w:rsid w:val="005100BB"/>
    <w:rsid w:val="005101DA"/>
    <w:rsid w:val="005103D2"/>
    <w:rsid w:val="00510465"/>
    <w:rsid w:val="0051051B"/>
    <w:rsid w:val="00510806"/>
    <w:rsid w:val="00510DB5"/>
    <w:rsid w:val="00510E5A"/>
    <w:rsid w:val="0051121B"/>
    <w:rsid w:val="0051141E"/>
    <w:rsid w:val="005118C6"/>
    <w:rsid w:val="00511929"/>
    <w:rsid w:val="00511C18"/>
    <w:rsid w:val="00511EA8"/>
    <w:rsid w:val="00511FCA"/>
    <w:rsid w:val="00512697"/>
    <w:rsid w:val="005128A9"/>
    <w:rsid w:val="00512B11"/>
    <w:rsid w:val="00512BE3"/>
    <w:rsid w:val="00512EFA"/>
    <w:rsid w:val="00513076"/>
    <w:rsid w:val="0051333B"/>
    <w:rsid w:val="00513446"/>
    <w:rsid w:val="0051352A"/>
    <w:rsid w:val="00513768"/>
    <w:rsid w:val="005139FC"/>
    <w:rsid w:val="0051405B"/>
    <w:rsid w:val="00514114"/>
    <w:rsid w:val="00514614"/>
    <w:rsid w:val="005147AB"/>
    <w:rsid w:val="00514853"/>
    <w:rsid w:val="00514929"/>
    <w:rsid w:val="00514B9B"/>
    <w:rsid w:val="00514C10"/>
    <w:rsid w:val="00514FA5"/>
    <w:rsid w:val="00514FDC"/>
    <w:rsid w:val="005153D7"/>
    <w:rsid w:val="005159DC"/>
    <w:rsid w:val="00515D64"/>
    <w:rsid w:val="00516409"/>
    <w:rsid w:val="0051688F"/>
    <w:rsid w:val="00516FAE"/>
    <w:rsid w:val="00516FDE"/>
    <w:rsid w:val="00517362"/>
    <w:rsid w:val="0051768D"/>
    <w:rsid w:val="0051790A"/>
    <w:rsid w:val="00517B5E"/>
    <w:rsid w:val="00517E63"/>
    <w:rsid w:val="00520470"/>
    <w:rsid w:val="00521753"/>
    <w:rsid w:val="00521A4C"/>
    <w:rsid w:val="00521CB2"/>
    <w:rsid w:val="00521DD6"/>
    <w:rsid w:val="00521F85"/>
    <w:rsid w:val="00522159"/>
    <w:rsid w:val="0052248F"/>
    <w:rsid w:val="0052283C"/>
    <w:rsid w:val="005230AD"/>
    <w:rsid w:val="0052313D"/>
    <w:rsid w:val="0052314A"/>
    <w:rsid w:val="0052318A"/>
    <w:rsid w:val="0052324F"/>
    <w:rsid w:val="00523287"/>
    <w:rsid w:val="00523AEC"/>
    <w:rsid w:val="00523D3E"/>
    <w:rsid w:val="00523EFE"/>
    <w:rsid w:val="0052405B"/>
    <w:rsid w:val="005240A8"/>
    <w:rsid w:val="00524188"/>
    <w:rsid w:val="005241AA"/>
    <w:rsid w:val="005241BD"/>
    <w:rsid w:val="0052426F"/>
    <w:rsid w:val="00524501"/>
    <w:rsid w:val="0052451D"/>
    <w:rsid w:val="00524A0B"/>
    <w:rsid w:val="00524AB0"/>
    <w:rsid w:val="00524B17"/>
    <w:rsid w:val="00524C93"/>
    <w:rsid w:val="00524E1F"/>
    <w:rsid w:val="00525393"/>
    <w:rsid w:val="005254A4"/>
    <w:rsid w:val="0052599B"/>
    <w:rsid w:val="00525EFC"/>
    <w:rsid w:val="00525F56"/>
    <w:rsid w:val="0052617C"/>
    <w:rsid w:val="0052693F"/>
    <w:rsid w:val="00526C12"/>
    <w:rsid w:val="00527284"/>
    <w:rsid w:val="0052758E"/>
    <w:rsid w:val="00527875"/>
    <w:rsid w:val="00527C86"/>
    <w:rsid w:val="00527E12"/>
    <w:rsid w:val="005301D0"/>
    <w:rsid w:val="00530910"/>
    <w:rsid w:val="00530ED0"/>
    <w:rsid w:val="0053100A"/>
    <w:rsid w:val="0053118E"/>
    <w:rsid w:val="00531442"/>
    <w:rsid w:val="00531AA3"/>
    <w:rsid w:val="00531F72"/>
    <w:rsid w:val="00531FB4"/>
    <w:rsid w:val="005321F8"/>
    <w:rsid w:val="005324EF"/>
    <w:rsid w:val="00532565"/>
    <w:rsid w:val="005326D0"/>
    <w:rsid w:val="005328EF"/>
    <w:rsid w:val="00532C74"/>
    <w:rsid w:val="00532CCB"/>
    <w:rsid w:val="00532ED7"/>
    <w:rsid w:val="00533333"/>
    <w:rsid w:val="0053389E"/>
    <w:rsid w:val="00534109"/>
    <w:rsid w:val="00534159"/>
    <w:rsid w:val="005342D2"/>
    <w:rsid w:val="00534456"/>
    <w:rsid w:val="00534A00"/>
    <w:rsid w:val="00534BFD"/>
    <w:rsid w:val="00534D8C"/>
    <w:rsid w:val="00534DB5"/>
    <w:rsid w:val="00534E19"/>
    <w:rsid w:val="00535A8B"/>
    <w:rsid w:val="00535C9E"/>
    <w:rsid w:val="00535D6D"/>
    <w:rsid w:val="0053604B"/>
    <w:rsid w:val="00536062"/>
    <w:rsid w:val="00536331"/>
    <w:rsid w:val="005363B6"/>
    <w:rsid w:val="00536749"/>
    <w:rsid w:val="00536785"/>
    <w:rsid w:val="005367E7"/>
    <w:rsid w:val="0053685E"/>
    <w:rsid w:val="0053690D"/>
    <w:rsid w:val="005369E1"/>
    <w:rsid w:val="00536B2A"/>
    <w:rsid w:val="00536B78"/>
    <w:rsid w:val="00536D56"/>
    <w:rsid w:val="00536E9C"/>
    <w:rsid w:val="00536F35"/>
    <w:rsid w:val="00536F95"/>
    <w:rsid w:val="00537045"/>
    <w:rsid w:val="005370C3"/>
    <w:rsid w:val="005370E4"/>
    <w:rsid w:val="00537114"/>
    <w:rsid w:val="0053719B"/>
    <w:rsid w:val="00537430"/>
    <w:rsid w:val="00537600"/>
    <w:rsid w:val="00537CC7"/>
    <w:rsid w:val="00537D43"/>
    <w:rsid w:val="00537D81"/>
    <w:rsid w:val="00537E07"/>
    <w:rsid w:val="0054003D"/>
    <w:rsid w:val="00540291"/>
    <w:rsid w:val="005402D5"/>
    <w:rsid w:val="00540695"/>
    <w:rsid w:val="0054069E"/>
    <w:rsid w:val="005406B8"/>
    <w:rsid w:val="005407B2"/>
    <w:rsid w:val="0054092D"/>
    <w:rsid w:val="005409AA"/>
    <w:rsid w:val="00540DEC"/>
    <w:rsid w:val="00540FD3"/>
    <w:rsid w:val="00541023"/>
    <w:rsid w:val="00541107"/>
    <w:rsid w:val="005418CE"/>
    <w:rsid w:val="0054191A"/>
    <w:rsid w:val="00541AAF"/>
    <w:rsid w:val="0054282B"/>
    <w:rsid w:val="00542886"/>
    <w:rsid w:val="00542B74"/>
    <w:rsid w:val="00542BA7"/>
    <w:rsid w:val="00542CB6"/>
    <w:rsid w:val="00543412"/>
    <w:rsid w:val="00543504"/>
    <w:rsid w:val="00543643"/>
    <w:rsid w:val="00543A67"/>
    <w:rsid w:val="00543DCA"/>
    <w:rsid w:val="00543E63"/>
    <w:rsid w:val="00543E73"/>
    <w:rsid w:val="00544662"/>
    <w:rsid w:val="00544670"/>
    <w:rsid w:val="00544B1D"/>
    <w:rsid w:val="00544C2C"/>
    <w:rsid w:val="00544C77"/>
    <w:rsid w:val="00544F42"/>
    <w:rsid w:val="00545344"/>
    <w:rsid w:val="00545710"/>
    <w:rsid w:val="00545777"/>
    <w:rsid w:val="00545EFA"/>
    <w:rsid w:val="00546212"/>
    <w:rsid w:val="005464C5"/>
    <w:rsid w:val="005464F5"/>
    <w:rsid w:val="005464FD"/>
    <w:rsid w:val="00546632"/>
    <w:rsid w:val="00546DF9"/>
    <w:rsid w:val="00546E38"/>
    <w:rsid w:val="00546E7A"/>
    <w:rsid w:val="00546F17"/>
    <w:rsid w:val="00547203"/>
    <w:rsid w:val="005472C8"/>
    <w:rsid w:val="005475A3"/>
    <w:rsid w:val="00547712"/>
    <w:rsid w:val="00547C42"/>
    <w:rsid w:val="00547D73"/>
    <w:rsid w:val="005500EA"/>
    <w:rsid w:val="005505A1"/>
    <w:rsid w:val="00551A1E"/>
    <w:rsid w:val="00551D32"/>
    <w:rsid w:val="005520AF"/>
    <w:rsid w:val="00552152"/>
    <w:rsid w:val="005521BD"/>
    <w:rsid w:val="005521F6"/>
    <w:rsid w:val="005522E8"/>
    <w:rsid w:val="0055249B"/>
    <w:rsid w:val="00552613"/>
    <w:rsid w:val="00552836"/>
    <w:rsid w:val="005528B3"/>
    <w:rsid w:val="00552BAD"/>
    <w:rsid w:val="00552F97"/>
    <w:rsid w:val="00553DD9"/>
    <w:rsid w:val="00553F88"/>
    <w:rsid w:val="0055415E"/>
    <w:rsid w:val="0055443E"/>
    <w:rsid w:val="0055449D"/>
    <w:rsid w:val="00554645"/>
    <w:rsid w:val="00554767"/>
    <w:rsid w:val="00554B09"/>
    <w:rsid w:val="00554E99"/>
    <w:rsid w:val="00555551"/>
    <w:rsid w:val="005557D1"/>
    <w:rsid w:val="00555C0D"/>
    <w:rsid w:val="00555ED6"/>
    <w:rsid w:val="00555F1C"/>
    <w:rsid w:val="0055608E"/>
    <w:rsid w:val="005567DF"/>
    <w:rsid w:val="005567F4"/>
    <w:rsid w:val="00556B89"/>
    <w:rsid w:val="00556BA3"/>
    <w:rsid w:val="00556E55"/>
    <w:rsid w:val="00556E8B"/>
    <w:rsid w:val="00556EB9"/>
    <w:rsid w:val="00556F31"/>
    <w:rsid w:val="00556FF1"/>
    <w:rsid w:val="005572AF"/>
    <w:rsid w:val="00557510"/>
    <w:rsid w:val="00557C34"/>
    <w:rsid w:val="00560026"/>
    <w:rsid w:val="00560155"/>
    <w:rsid w:val="0056034C"/>
    <w:rsid w:val="00560357"/>
    <w:rsid w:val="00560397"/>
    <w:rsid w:val="00560581"/>
    <w:rsid w:val="00560775"/>
    <w:rsid w:val="00560945"/>
    <w:rsid w:val="00560C09"/>
    <w:rsid w:val="00560E6D"/>
    <w:rsid w:val="00561166"/>
    <w:rsid w:val="0056167F"/>
    <w:rsid w:val="0056181F"/>
    <w:rsid w:val="0056195E"/>
    <w:rsid w:val="00561C7C"/>
    <w:rsid w:val="00562111"/>
    <w:rsid w:val="00562734"/>
    <w:rsid w:val="00562814"/>
    <w:rsid w:val="005629B2"/>
    <w:rsid w:val="00563363"/>
    <w:rsid w:val="0056363C"/>
    <w:rsid w:val="00563931"/>
    <w:rsid w:val="0056399B"/>
    <w:rsid w:val="00563A83"/>
    <w:rsid w:val="00563BA7"/>
    <w:rsid w:val="00563C43"/>
    <w:rsid w:val="00563D02"/>
    <w:rsid w:val="00563D69"/>
    <w:rsid w:val="00564203"/>
    <w:rsid w:val="005645D5"/>
    <w:rsid w:val="0056463C"/>
    <w:rsid w:val="00564E15"/>
    <w:rsid w:val="00565A41"/>
    <w:rsid w:val="00565C3F"/>
    <w:rsid w:val="00565F05"/>
    <w:rsid w:val="005660AD"/>
    <w:rsid w:val="0056632C"/>
    <w:rsid w:val="005666F2"/>
    <w:rsid w:val="0056678E"/>
    <w:rsid w:val="00566855"/>
    <w:rsid w:val="005668D6"/>
    <w:rsid w:val="00566940"/>
    <w:rsid w:val="005669C5"/>
    <w:rsid w:val="00566A6B"/>
    <w:rsid w:val="00566AC6"/>
    <w:rsid w:val="00566BA6"/>
    <w:rsid w:val="00566BBB"/>
    <w:rsid w:val="00566C63"/>
    <w:rsid w:val="00566CB1"/>
    <w:rsid w:val="00566DEC"/>
    <w:rsid w:val="00566F21"/>
    <w:rsid w:val="00566F38"/>
    <w:rsid w:val="005671BB"/>
    <w:rsid w:val="005676D7"/>
    <w:rsid w:val="0056790B"/>
    <w:rsid w:val="0056790D"/>
    <w:rsid w:val="00567A98"/>
    <w:rsid w:val="00567B5F"/>
    <w:rsid w:val="00567B70"/>
    <w:rsid w:val="00567E4A"/>
    <w:rsid w:val="00567F3D"/>
    <w:rsid w:val="00570065"/>
    <w:rsid w:val="00570884"/>
    <w:rsid w:val="00570CF4"/>
    <w:rsid w:val="00570EB4"/>
    <w:rsid w:val="00571374"/>
    <w:rsid w:val="005713C1"/>
    <w:rsid w:val="00571554"/>
    <w:rsid w:val="00571572"/>
    <w:rsid w:val="00571599"/>
    <w:rsid w:val="0057165B"/>
    <w:rsid w:val="005718DD"/>
    <w:rsid w:val="00571951"/>
    <w:rsid w:val="00571AFD"/>
    <w:rsid w:val="00571CDC"/>
    <w:rsid w:val="00571D14"/>
    <w:rsid w:val="00571D5B"/>
    <w:rsid w:val="00571F8A"/>
    <w:rsid w:val="00572089"/>
    <w:rsid w:val="0057209F"/>
    <w:rsid w:val="00572202"/>
    <w:rsid w:val="005724C7"/>
    <w:rsid w:val="005726C7"/>
    <w:rsid w:val="00572BFE"/>
    <w:rsid w:val="00572CB8"/>
    <w:rsid w:val="00572E7B"/>
    <w:rsid w:val="00573127"/>
    <w:rsid w:val="005731E9"/>
    <w:rsid w:val="0057336F"/>
    <w:rsid w:val="005733E3"/>
    <w:rsid w:val="00573579"/>
    <w:rsid w:val="0057361F"/>
    <w:rsid w:val="005738BB"/>
    <w:rsid w:val="00573EFB"/>
    <w:rsid w:val="005741EF"/>
    <w:rsid w:val="005741F8"/>
    <w:rsid w:val="005743AC"/>
    <w:rsid w:val="00574768"/>
    <w:rsid w:val="00574DD1"/>
    <w:rsid w:val="00574F54"/>
    <w:rsid w:val="00574F6D"/>
    <w:rsid w:val="00574FC1"/>
    <w:rsid w:val="00575168"/>
    <w:rsid w:val="0057517B"/>
    <w:rsid w:val="0057536F"/>
    <w:rsid w:val="0057578B"/>
    <w:rsid w:val="00575865"/>
    <w:rsid w:val="00575C53"/>
    <w:rsid w:val="00575EAA"/>
    <w:rsid w:val="00575FB0"/>
    <w:rsid w:val="0057625F"/>
    <w:rsid w:val="005763C6"/>
    <w:rsid w:val="00576650"/>
    <w:rsid w:val="00577398"/>
    <w:rsid w:val="0057758D"/>
    <w:rsid w:val="00577909"/>
    <w:rsid w:val="00577ADF"/>
    <w:rsid w:val="00577DC4"/>
    <w:rsid w:val="00577DF3"/>
    <w:rsid w:val="00577E2E"/>
    <w:rsid w:val="00580004"/>
    <w:rsid w:val="005800E6"/>
    <w:rsid w:val="005802A3"/>
    <w:rsid w:val="00580318"/>
    <w:rsid w:val="0058031E"/>
    <w:rsid w:val="00580382"/>
    <w:rsid w:val="0058051D"/>
    <w:rsid w:val="00580774"/>
    <w:rsid w:val="00580790"/>
    <w:rsid w:val="00580850"/>
    <w:rsid w:val="00580B05"/>
    <w:rsid w:val="00580C27"/>
    <w:rsid w:val="00580C5F"/>
    <w:rsid w:val="00580E66"/>
    <w:rsid w:val="00581260"/>
    <w:rsid w:val="005814A9"/>
    <w:rsid w:val="0058190C"/>
    <w:rsid w:val="00581933"/>
    <w:rsid w:val="00581E50"/>
    <w:rsid w:val="0058239C"/>
    <w:rsid w:val="005823F1"/>
    <w:rsid w:val="0058258A"/>
    <w:rsid w:val="005826A4"/>
    <w:rsid w:val="005826DD"/>
    <w:rsid w:val="005828B1"/>
    <w:rsid w:val="00582A47"/>
    <w:rsid w:val="00582AC6"/>
    <w:rsid w:val="00582C45"/>
    <w:rsid w:val="00582C8C"/>
    <w:rsid w:val="00582CB6"/>
    <w:rsid w:val="00582CF4"/>
    <w:rsid w:val="00582D90"/>
    <w:rsid w:val="00583114"/>
    <w:rsid w:val="0058315A"/>
    <w:rsid w:val="005833E4"/>
    <w:rsid w:val="0058357A"/>
    <w:rsid w:val="005838E6"/>
    <w:rsid w:val="005838EC"/>
    <w:rsid w:val="00583B73"/>
    <w:rsid w:val="00583CCC"/>
    <w:rsid w:val="00583D56"/>
    <w:rsid w:val="0058423D"/>
    <w:rsid w:val="005847BD"/>
    <w:rsid w:val="00584916"/>
    <w:rsid w:val="00584D90"/>
    <w:rsid w:val="00584DC3"/>
    <w:rsid w:val="0058512E"/>
    <w:rsid w:val="0058538F"/>
    <w:rsid w:val="005853DA"/>
    <w:rsid w:val="00585634"/>
    <w:rsid w:val="005856C2"/>
    <w:rsid w:val="0058576D"/>
    <w:rsid w:val="00585834"/>
    <w:rsid w:val="00585B2F"/>
    <w:rsid w:val="00585BB6"/>
    <w:rsid w:val="00585D5C"/>
    <w:rsid w:val="00585FCA"/>
    <w:rsid w:val="0058629E"/>
    <w:rsid w:val="00586385"/>
    <w:rsid w:val="005871F2"/>
    <w:rsid w:val="0058724C"/>
    <w:rsid w:val="00587363"/>
    <w:rsid w:val="005873D7"/>
    <w:rsid w:val="00587575"/>
    <w:rsid w:val="005876B6"/>
    <w:rsid w:val="00587F41"/>
    <w:rsid w:val="005902C3"/>
    <w:rsid w:val="0059051F"/>
    <w:rsid w:val="0059058F"/>
    <w:rsid w:val="005905A4"/>
    <w:rsid w:val="00590791"/>
    <w:rsid w:val="005908DE"/>
    <w:rsid w:val="00590B1F"/>
    <w:rsid w:val="005915E1"/>
    <w:rsid w:val="00591894"/>
    <w:rsid w:val="00591A9B"/>
    <w:rsid w:val="00591BE4"/>
    <w:rsid w:val="00591D3F"/>
    <w:rsid w:val="00591D68"/>
    <w:rsid w:val="00591E3B"/>
    <w:rsid w:val="00591E5E"/>
    <w:rsid w:val="00591EED"/>
    <w:rsid w:val="0059233A"/>
    <w:rsid w:val="005924A0"/>
    <w:rsid w:val="005928D7"/>
    <w:rsid w:val="00592AFA"/>
    <w:rsid w:val="00592C08"/>
    <w:rsid w:val="0059314F"/>
    <w:rsid w:val="00593458"/>
    <w:rsid w:val="005934D5"/>
    <w:rsid w:val="00593739"/>
    <w:rsid w:val="00593B4E"/>
    <w:rsid w:val="00593C51"/>
    <w:rsid w:val="00594427"/>
    <w:rsid w:val="00594441"/>
    <w:rsid w:val="0059453B"/>
    <w:rsid w:val="0059471F"/>
    <w:rsid w:val="005949BF"/>
    <w:rsid w:val="005949F5"/>
    <w:rsid w:val="00594A1D"/>
    <w:rsid w:val="00594D20"/>
    <w:rsid w:val="00594FAA"/>
    <w:rsid w:val="005951C4"/>
    <w:rsid w:val="00595408"/>
    <w:rsid w:val="00595470"/>
    <w:rsid w:val="00595482"/>
    <w:rsid w:val="005954B8"/>
    <w:rsid w:val="00595732"/>
    <w:rsid w:val="00595809"/>
    <w:rsid w:val="00595EED"/>
    <w:rsid w:val="00596125"/>
    <w:rsid w:val="005961E6"/>
    <w:rsid w:val="0059635B"/>
    <w:rsid w:val="00596413"/>
    <w:rsid w:val="0059676A"/>
    <w:rsid w:val="005969B7"/>
    <w:rsid w:val="00596A7A"/>
    <w:rsid w:val="00596D8A"/>
    <w:rsid w:val="00596DA2"/>
    <w:rsid w:val="00597215"/>
    <w:rsid w:val="0059772C"/>
    <w:rsid w:val="00597B52"/>
    <w:rsid w:val="00597B8D"/>
    <w:rsid w:val="00597F08"/>
    <w:rsid w:val="005A056C"/>
    <w:rsid w:val="005A05B8"/>
    <w:rsid w:val="005A06B0"/>
    <w:rsid w:val="005A0B10"/>
    <w:rsid w:val="005A0CDA"/>
    <w:rsid w:val="005A0D4E"/>
    <w:rsid w:val="005A0D6A"/>
    <w:rsid w:val="005A11F6"/>
    <w:rsid w:val="005A13F8"/>
    <w:rsid w:val="005A14F3"/>
    <w:rsid w:val="005A19AE"/>
    <w:rsid w:val="005A1B67"/>
    <w:rsid w:val="005A1C7C"/>
    <w:rsid w:val="005A1DE1"/>
    <w:rsid w:val="005A1E30"/>
    <w:rsid w:val="005A1FAD"/>
    <w:rsid w:val="005A2032"/>
    <w:rsid w:val="005A24D6"/>
    <w:rsid w:val="005A262F"/>
    <w:rsid w:val="005A28AE"/>
    <w:rsid w:val="005A309C"/>
    <w:rsid w:val="005A3208"/>
    <w:rsid w:val="005A33C4"/>
    <w:rsid w:val="005A33DE"/>
    <w:rsid w:val="005A3877"/>
    <w:rsid w:val="005A3BDC"/>
    <w:rsid w:val="005A3E46"/>
    <w:rsid w:val="005A413E"/>
    <w:rsid w:val="005A4187"/>
    <w:rsid w:val="005A4379"/>
    <w:rsid w:val="005A438E"/>
    <w:rsid w:val="005A456B"/>
    <w:rsid w:val="005A4D8C"/>
    <w:rsid w:val="005A4DAA"/>
    <w:rsid w:val="005A4F68"/>
    <w:rsid w:val="005A5415"/>
    <w:rsid w:val="005A54B0"/>
    <w:rsid w:val="005A6271"/>
    <w:rsid w:val="005A636C"/>
    <w:rsid w:val="005A63F2"/>
    <w:rsid w:val="005A664E"/>
    <w:rsid w:val="005A68AB"/>
    <w:rsid w:val="005A69BA"/>
    <w:rsid w:val="005A69CD"/>
    <w:rsid w:val="005A6AEA"/>
    <w:rsid w:val="005A6E39"/>
    <w:rsid w:val="005A73FC"/>
    <w:rsid w:val="005A75BB"/>
    <w:rsid w:val="005A761D"/>
    <w:rsid w:val="005A76BD"/>
    <w:rsid w:val="005A77A0"/>
    <w:rsid w:val="005A7A83"/>
    <w:rsid w:val="005A7A87"/>
    <w:rsid w:val="005A7B61"/>
    <w:rsid w:val="005A7C66"/>
    <w:rsid w:val="005A7E3E"/>
    <w:rsid w:val="005A7EF8"/>
    <w:rsid w:val="005A7F92"/>
    <w:rsid w:val="005B02D6"/>
    <w:rsid w:val="005B06F5"/>
    <w:rsid w:val="005B0986"/>
    <w:rsid w:val="005B0D7D"/>
    <w:rsid w:val="005B0E45"/>
    <w:rsid w:val="005B0FFD"/>
    <w:rsid w:val="005B125F"/>
    <w:rsid w:val="005B15D0"/>
    <w:rsid w:val="005B1DB4"/>
    <w:rsid w:val="005B239D"/>
    <w:rsid w:val="005B253D"/>
    <w:rsid w:val="005B2787"/>
    <w:rsid w:val="005B2CDA"/>
    <w:rsid w:val="005B2EB9"/>
    <w:rsid w:val="005B2F3A"/>
    <w:rsid w:val="005B30D5"/>
    <w:rsid w:val="005B3170"/>
    <w:rsid w:val="005B33C0"/>
    <w:rsid w:val="005B33D3"/>
    <w:rsid w:val="005B36BA"/>
    <w:rsid w:val="005B3D5A"/>
    <w:rsid w:val="005B427A"/>
    <w:rsid w:val="005B42CF"/>
    <w:rsid w:val="005B4332"/>
    <w:rsid w:val="005B46B3"/>
    <w:rsid w:val="005B4FAF"/>
    <w:rsid w:val="005B5015"/>
    <w:rsid w:val="005B5049"/>
    <w:rsid w:val="005B5230"/>
    <w:rsid w:val="005B5480"/>
    <w:rsid w:val="005B555F"/>
    <w:rsid w:val="005B5611"/>
    <w:rsid w:val="005B56D1"/>
    <w:rsid w:val="005B5793"/>
    <w:rsid w:val="005B58D4"/>
    <w:rsid w:val="005B5FF3"/>
    <w:rsid w:val="005B6829"/>
    <w:rsid w:val="005B6AAE"/>
    <w:rsid w:val="005B6B66"/>
    <w:rsid w:val="005B6C5A"/>
    <w:rsid w:val="005B6D07"/>
    <w:rsid w:val="005B6F88"/>
    <w:rsid w:val="005B714C"/>
    <w:rsid w:val="005B79A0"/>
    <w:rsid w:val="005C002C"/>
    <w:rsid w:val="005C01B9"/>
    <w:rsid w:val="005C0347"/>
    <w:rsid w:val="005C06BD"/>
    <w:rsid w:val="005C0752"/>
    <w:rsid w:val="005C098E"/>
    <w:rsid w:val="005C0BC5"/>
    <w:rsid w:val="005C0F67"/>
    <w:rsid w:val="005C1116"/>
    <w:rsid w:val="005C1928"/>
    <w:rsid w:val="005C1B48"/>
    <w:rsid w:val="005C1C46"/>
    <w:rsid w:val="005C23FE"/>
    <w:rsid w:val="005C2712"/>
    <w:rsid w:val="005C2ADD"/>
    <w:rsid w:val="005C2DDC"/>
    <w:rsid w:val="005C2E20"/>
    <w:rsid w:val="005C2EA2"/>
    <w:rsid w:val="005C2EC7"/>
    <w:rsid w:val="005C2F09"/>
    <w:rsid w:val="005C2F52"/>
    <w:rsid w:val="005C30CA"/>
    <w:rsid w:val="005C30FA"/>
    <w:rsid w:val="005C374C"/>
    <w:rsid w:val="005C3772"/>
    <w:rsid w:val="005C3833"/>
    <w:rsid w:val="005C3D69"/>
    <w:rsid w:val="005C3E91"/>
    <w:rsid w:val="005C40AA"/>
    <w:rsid w:val="005C44B2"/>
    <w:rsid w:val="005C4613"/>
    <w:rsid w:val="005C4735"/>
    <w:rsid w:val="005C48B4"/>
    <w:rsid w:val="005C48F2"/>
    <w:rsid w:val="005C4A5A"/>
    <w:rsid w:val="005C4A84"/>
    <w:rsid w:val="005C51DE"/>
    <w:rsid w:val="005C53A6"/>
    <w:rsid w:val="005C53DD"/>
    <w:rsid w:val="005C5710"/>
    <w:rsid w:val="005C5903"/>
    <w:rsid w:val="005C5960"/>
    <w:rsid w:val="005C5A4E"/>
    <w:rsid w:val="005C5A81"/>
    <w:rsid w:val="005C5C8B"/>
    <w:rsid w:val="005C5F16"/>
    <w:rsid w:val="005C65E8"/>
    <w:rsid w:val="005C6621"/>
    <w:rsid w:val="005C68A0"/>
    <w:rsid w:val="005C68A5"/>
    <w:rsid w:val="005C69F7"/>
    <w:rsid w:val="005C6C5F"/>
    <w:rsid w:val="005C6E0D"/>
    <w:rsid w:val="005C70E4"/>
    <w:rsid w:val="005C70F6"/>
    <w:rsid w:val="005C745E"/>
    <w:rsid w:val="005C77E1"/>
    <w:rsid w:val="005C7816"/>
    <w:rsid w:val="005C7A31"/>
    <w:rsid w:val="005C7AF7"/>
    <w:rsid w:val="005C7B5B"/>
    <w:rsid w:val="005C7CEA"/>
    <w:rsid w:val="005C7E6A"/>
    <w:rsid w:val="005D01A7"/>
    <w:rsid w:val="005D0D41"/>
    <w:rsid w:val="005D0E50"/>
    <w:rsid w:val="005D10EC"/>
    <w:rsid w:val="005D110A"/>
    <w:rsid w:val="005D1147"/>
    <w:rsid w:val="005D11AD"/>
    <w:rsid w:val="005D1487"/>
    <w:rsid w:val="005D187B"/>
    <w:rsid w:val="005D18D5"/>
    <w:rsid w:val="005D19B0"/>
    <w:rsid w:val="005D1B58"/>
    <w:rsid w:val="005D1CFE"/>
    <w:rsid w:val="005D1DDD"/>
    <w:rsid w:val="005D1E35"/>
    <w:rsid w:val="005D1E7E"/>
    <w:rsid w:val="005D1ED1"/>
    <w:rsid w:val="005D234D"/>
    <w:rsid w:val="005D2394"/>
    <w:rsid w:val="005D2754"/>
    <w:rsid w:val="005D2B16"/>
    <w:rsid w:val="005D2F12"/>
    <w:rsid w:val="005D3057"/>
    <w:rsid w:val="005D3250"/>
    <w:rsid w:val="005D32CC"/>
    <w:rsid w:val="005D36B3"/>
    <w:rsid w:val="005D38A9"/>
    <w:rsid w:val="005D39C2"/>
    <w:rsid w:val="005D3B3F"/>
    <w:rsid w:val="005D3E1F"/>
    <w:rsid w:val="005D3E6A"/>
    <w:rsid w:val="005D3F35"/>
    <w:rsid w:val="005D4335"/>
    <w:rsid w:val="005D43C4"/>
    <w:rsid w:val="005D465D"/>
    <w:rsid w:val="005D4768"/>
    <w:rsid w:val="005D4D1D"/>
    <w:rsid w:val="005D4FD7"/>
    <w:rsid w:val="005D5081"/>
    <w:rsid w:val="005D53A8"/>
    <w:rsid w:val="005D5497"/>
    <w:rsid w:val="005D553B"/>
    <w:rsid w:val="005D584B"/>
    <w:rsid w:val="005D5A11"/>
    <w:rsid w:val="005D5BBB"/>
    <w:rsid w:val="005D645B"/>
    <w:rsid w:val="005D6776"/>
    <w:rsid w:val="005D6835"/>
    <w:rsid w:val="005D6A51"/>
    <w:rsid w:val="005D6B2F"/>
    <w:rsid w:val="005D7019"/>
    <w:rsid w:val="005D7160"/>
    <w:rsid w:val="005D71DE"/>
    <w:rsid w:val="005D77D7"/>
    <w:rsid w:val="005D781D"/>
    <w:rsid w:val="005D7876"/>
    <w:rsid w:val="005D7A08"/>
    <w:rsid w:val="005D7CB4"/>
    <w:rsid w:val="005E036A"/>
    <w:rsid w:val="005E0385"/>
    <w:rsid w:val="005E04A0"/>
    <w:rsid w:val="005E04C9"/>
    <w:rsid w:val="005E0584"/>
    <w:rsid w:val="005E0723"/>
    <w:rsid w:val="005E0738"/>
    <w:rsid w:val="005E0743"/>
    <w:rsid w:val="005E0895"/>
    <w:rsid w:val="005E0CB2"/>
    <w:rsid w:val="005E0FE3"/>
    <w:rsid w:val="005E10EF"/>
    <w:rsid w:val="005E156F"/>
    <w:rsid w:val="005E16CC"/>
    <w:rsid w:val="005E1855"/>
    <w:rsid w:val="005E1BE4"/>
    <w:rsid w:val="005E1DA3"/>
    <w:rsid w:val="005E206A"/>
    <w:rsid w:val="005E2225"/>
    <w:rsid w:val="005E22FA"/>
    <w:rsid w:val="005E2322"/>
    <w:rsid w:val="005E243A"/>
    <w:rsid w:val="005E2A8A"/>
    <w:rsid w:val="005E2C45"/>
    <w:rsid w:val="005E2D0C"/>
    <w:rsid w:val="005E2DCC"/>
    <w:rsid w:val="005E2F20"/>
    <w:rsid w:val="005E2FDB"/>
    <w:rsid w:val="005E3F20"/>
    <w:rsid w:val="005E40F2"/>
    <w:rsid w:val="005E4443"/>
    <w:rsid w:val="005E45C5"/>
    <w:rsid w:val="005E4778"/>
    <w:rsid w:val="005E490B"/>
    <w:rsid w:val="005E590B"/>
    <w:rsid w:val="005E5C0A"/>
    <w:rsid w:val="005E5E62"/>
    <w:rsid w:val="005E64CA"/>
    <w:rsid w:val="005E658E"/>
    <w:rsid w:val="005E65E0"/>
    <w:rsid w:val="005E66BE"/>
    <w:rsid w:val="005E69A1"/>
    <w:rsid w:val="005E6A35"/>
    <w:rsid w:val="005E6A8B"/>
    <w:rsid w:val="005E6C3E"/>
    <w:rsid w:val="005E6CEF"/>
    <w:rsid w:val="005E7145"/>
    <w:rsid w:val="005E799B"/>
    <w:rsid w:val="005E7A40"/>
    <w:rsid w:val="005E7B29"/>
    <w:rsid w:val="005E7B5F"/>
    <w:rsid w:val="005E7B91"/>
    <w:rsid w:val="005E7E0D"/>
    <w:rsid w:val="005E7FFC"/>
    <w:rsid w:val="005F01F1"/>
    <w:rsid w:val="005F060A"/>
    <w:rsid w:val="005F07A6"/>
    <w:rsid w:val="005F098B"/>
    <w:rsid w:val="005F0AB7"/>
    <w:rsid w:val="005F0CF3"/>
    <w:rsid w:val="005F0D22"/>
    <w:rsid w:val="005F0F14"/>
    <w:rsid w:val="005F0F5F"/>
    <w:rsid w:val="005F11D1"/>
    <w:rsid w:val="005F12A9"/>
    <w:rsid w:val="005F1392"/>
    <w:rsid w:val="005F1425"/>
    <w:rsid w:val="005F1822"/>
    <w:rsid w:val="005F1EF5"/>
    <w:rsid w:val="005F2375"/>
    <w:rsid w:val="005F2642"/>
    <w:rsid w:val="005F26B2"/>
    <w:rsid w:val="005F2937"/>
    <w:rsid w:val="005F29A0"/>
    <w:rsid w:val="005F2B60"/>
    <w:rsid w:val="005F2B63"/>
    <w:rsid w:val="005F2BFE"/>
    <w:rsid w:val="005F2C3A"/>
    <w:rsid w:val="005F3401"/>
    <w:rsid w:val="005F3526"/>
    <w:rsid w:val="005F359C"/>
    <w:rsid w:val="005F3C95"/>
    <w:rsid w:val="005F3E74"/>
    <w:rsid w:val="005F42BC"/>
    <w:rsid w:val="005F431D"/>
    <w:rsid w:val="005F448F"/>
    <w:rsid w:val="005F4532"/>
    <w:rsid w:val="005F4AC1"/>
    <w:rsid w:val="005F4CA0"/>
    <w:rsid w:val="005F4E6A"/>
    <w:rsid w:val="005F587A"/>
    <w:rsid w:val="005F5988"/>
    <w:rsid w:val="005F6251"/>
    <w:rsid w:val="005F63DF"/>
    <w:rsid w:val="005F6642"/>
    <w:rsid w:val="005F6809"/>
    <w:rsid w:val="005F681B"/>
    <w:rsid w:val="005F6B41"/>
    <w:rsid w:val="005F6CCA"/>
    <w:rsid w:val="005F70F5"/>
    <w:rsid w:val="005F725F"/>
    <w:rsid w:val="005F769B"/>
    <w:rsid w:val="005F76B4"/>
    <w:rsid w:val="005F795F"/>
    <w:rsid w:val="005F7EC8"/>
    <w:rsid w:val="006000DB"/>
    <w:rsid w:val="00600185"/>
    <w:rsid w:val="0060026D"/>
    <w:rsid w:val="00600289"/>
    <w:rsid w:val="0060050E"/>
    <w:rsid w:val="00600662"/>
    <w:rsid w:val="0060076F"/>
    <w:rsid w:val="00600948"/>
    <w:rsid w:val="00600A48"/>
    <w:rsid w:val="00600C57"/>
    <w:rsid w:val="00600EC8"/>
    <w:rsid w:val="00600F96"/>
    <w:rsid w:val="00601043"/>
    <w:rsid w:val="00601315"/>
    <w:rsid w:val="00601462"/>
    <w:rsid w:val="00601729"/>
    <w:rsid w:val="00601966"/>
    <w:rsid w:val="00601B66"/>
    <w:rsid w:val="00601C77"/>
    <w:rsid w:val="0060227D"/>
    <w:rsid w:val="006023E7"/>
    <w:rsid w:val="00602611"/>
    <w:rsid w:val="00602BF9"/>
    <w:rsid w:val="00602C88"/>
    <w:rsid w:val="00602F64"/>
    <w:rsid w:val="00603120"/>
    <w:rsid w:val="0060313C"/>
    <w:rsid w:val="006037C5"/>
    <w:rsid w:val="00603A71"/>
    <w:rsid w:val="00603AD6"/>
    <w:rsid w:val="00603BEB"/>
    <w:rsid w:val="00603BED"/>
    <w:rsid w:val="00603E3F"/>
    <w:rsid w:val="00604248"/>
    <w:rsid w:val="00604399"/>
    <w:rsid w:val="00604418"/>
    <w:rsid w:val="006047A0"/>
    <w:rsid w:val="00604858"/>
    <w:rsid w:val="00604A7F"/>
    <w:rsid w:val="00604B1A"/>
    <w:rsid w:val="00605529"/>
    <w:rsid w:val="00605C2B"/>
    <w:rsid w:val="00605C75"/>
    <w:rsid w:val="00605DDA"/>
    <w:rsid w:val="00606143"/>
    <w:rsid w:val="006067AE"/>
    <w:rsid w:val="0060685E"/>
    <w:rsid w:val="00606953"/>
    <w:rsid w:val="00606996"/>
    <w:rsid w:val="00606E28"/>
    <w:rsid w:val="00606ECF"/>
    <w:rsid w:val="006075FF"/>
    <w:rsid w:val="00607799"/>
    <w:rsid w:val="006078E8"/>
    <w:rsid w:val="00607A84"/>
    <w:rsid w:val="00607B1A"/>
    <w:rsid w:val="00607B74"/>
    <w:rsid w:val="00610361"/>
    <w:rsid w:val="00610443"/>
    <w:rsid w:val="00610459"/>
    <w:rsid w:val="00610962"/>
    <w:rsid w:val="00610B0C"/>
    <w:rsid w:val="00610B24"/>
    <w:rsid w:val="00610EB5"/>
    <w:rsid w:val="00610EFD"/>
    <w:rsid w:val="00610FA5"/>
    <w:rsid w:val="00611011"/>
    <w:rsid w:val="00611581"/>
    <w:rsid w:val="0061168A"/>
    <w:rsid w:val="0061198D"/>
    <w:rsid w:val="006119D2"/>
    <w:rsid w:val="00611AE9"/>
    <w:rsid w:val="00612105"/>
    <w:rsid w:val="0061273B"/>
    <w:rsid w:val="006129CA"/>
    <w:rsid w:val="00612A00"/>
    <w:rsid w:val="00612A1F"/>
    <w:rsid w:val="00612C97"/>
    <w:rsid w:val="00612CC2"/>
    <w:rsid w:val="00612E42"/>
    <w:rsid w:val="006130DE"/>
    <w:rsid w:val="00613360"/>
    <w:rsid w:val="00613446"/>
    <w:rsid w:val="0061395B"/>
    <w:rsid w:val="00613A9D"/>
    <w:rsid w:val="00614090"/>
    <w:rsid w:val="0061436E"/>
    <w:rsid w:val="006144C4"/>
    <w:rsid w:val="00614851"/>
    <w:rsid w:val="006148BE"/>
    <w:rsid w:val="00614DE9"/>
    <w:rsid w:val="00615115"/>
    <w:rsid w:val="00615569"/>
    <w:rsid w:val="00615A57"/>
    <w:rsid w:val="00615D75"/>
    <w:rsid w:val="00615EAF"/>
    <w:rsid w:val="00615F93"/>
    <w:rsid w:val="00615FA9"/>
    <w:rsid w:val="0061607D"/>
    <w:rsid w:val="0061612A"/>
    <w:rsid w:val="00616ADF"/>
    <w:rsid w:val="006175A8"/>
    <w:rsid w:val="00617887"/>
    <w:rsid w:val="006179BC"/>
    <w:rsid w:val="00617A5F"/>
    <w:rsid w:val="00617DCB"/>
    <w:rsid w:val="0062022E"/>
    <w:rsid w:val="00620305"/>
    <w:rsid w:val="0062048A"/>
    <w:rsid w:val="006208CD"/>
    <w:rsid w:val="00620ADA"/>
    <w:rsid w:val="00620D37"/>
    <w:rsid w:val="00620EDF"/>
    <w:rsid w:val="00620EF9"/>
    <w:rsid w:val="00620F1E"/>
    <w:rsid w:val="0062139F"/>
    <w:rsid w:val="00621673"/>
    <w:rsid w:val="00621C75"/>
    <w:rsid w:val="0062208B"/>
    <w:rsid w:val="006220C9"/>
    <w:rsid w:val="00622541"/>
    <w:rsid w:val="006225E2"/>
    <w:rsid w:val="00622654"/>
    <w:rsid w:val="0062269F"/>
    <w:rsid w:val="006226EC"/>
    <w:rsid w:val="006227CC"/>
    <w:rsid w:val="00622A2E"/>
    <w:rsid w:val="00622AE0"/>
    <w:rsid w:val="00622B77"/>
    <w:rsid w:val="00622D02"/>
    <w:rsid w:val="00622F20"/>
    <w:rsid w:val="00623191"/>
    <w:rsid w:val="0062329E"/>
    <w:rsid w:val="00623461"/>
    <w:rsid w:val="0062357E"/>
    <w:rsid w:val="0062370E"/>
    <w:rsid w:val="0062387B"/>
    <w:rsid w:val="006238E2"/>
    <w:rsid w:val="00623B8D"/>
    <w:rsid w:val="00623BE3"/>
    <w:rsid w:val="00623F8F"/>
    <w:rsid w:val="00623FB2"/>
    <w:rsid w:val="006240DA"/>
    <w:rsid w:val="006241C0"/>
    <w:rsid w:val="00624709"/>
    <w:rsid w:val="00624762"/>
    <w:rsid w:val="00624843"/>
    <w:rsid w:val="00624868"/>
    <w:rsid w:val="00624B69"/>
    <w:rsid w:val="00624C9E"/>
    <w:rsid w:val="00624D99"/>
    <w:rsid w:val="00625223"/>
    <w:rsid w:val="00625563"/>
    <w:rsid w:val="006256C6"/>
    <w:rsid w:val="00625BC4"/>
    <w:rsid w:val="00625C72"/>
    <w:rsid w:val="00625D10"/>
    <w:rsid w:val="00625ED4"/>
    <w:rsid w:val="0062665D"/>
    <w:rsid w:val="006268FA"/>
    <w:rsid w:val="00626B9B"/>
    <w:rsid w:val="00626DC2"/>
    <w:rsid w:val="00626DD5"/>
    <w:rsid w:val="0062709E"/>
    <w:rsid w:val="00627148"/>
    <w:rsid w:val="00627182"/>
    <w:rsid w:val="006274D6"/>
    <w:rsid w:val="006275E6"/>
    <w:rsid w:val="0062770C"/>
    <w:rsid w:val="00627769"/>
    <w:rsid w:val="0062797D"/>
    <w:rsid w:val="00627A00"/>
    <w:rsid w:val="00627BB2"/>
    <w:rsid w:val="00627BDF"/>
    <w:rsid w:val="00627C8F"/>
    <w:rsid w:val="00627E02"/>
    <w:rsid w:val="006300C0"/>
    <w:rsid w:val="0063018C"/>
    <w:rsid w:val="00630400"/>
    <w:rsid w:val="00630781"/>
    <w:rsid w:val="006308F0"/>
    <w:rsid w:val="0063093A"/>
    <w:rsid w:val="006309FB"/>
    <w:rsid w:val="00630AAD"/>
    <w:rsid w:val="00630D6D"/>
    <w:rsid w:val="00630DB8"/>
    <w:rsid w:val="006317AA"/>
    <w:rsid w:val="00631AAF"/>
    <w:rsid w:val="00631CAE"/>
    <w:rsid w:val="00631D17"/>
    <w:rsid w:val="00631EB4"/>
    <w:rsid w:val="00631F99"/>
    <w:rsid w:val="006320EB"/>
    <w:rsid w:val="006322C7"/>
    <w:rsid w:val="00632B1E"/>
    <w:rsid w:val="00632B2D"/>
    <w:rsid w:val="00632D9F"/>
    <w:rsid w:val="00632E25"/>
    <w:rsid w:val="00632E42"/>
    <w:rsid w:val="00633246"/>
    <w:rsid w:val="00633290"/>
    <w:rsid w:val="006338F2"/>
    <w:rsid w:val="006340BB"/>
    <w:rsid w:val="0063419D"/>
    <w:rsid w:val="006342D9"/>
    <w:rsid w:val="00634522"/>
    <w:rsid w:val="0063464E"/>
    <w:rsid w:val="00634665"/>
    <w:rsid w:val="006346BB"/>
    <w:rsid w:val="00634808"/>
    <w:rsid w:val="00634987"/>
    <w:rsid w:val="0063498F"/>
    <w:rsid w:val="00634B05"/>
    <w:rsid w:val="00634BBF"/>
    <w:rsid w:val="00634D50"/>
    <w:rsid w:val="00635194"/>
    <w:rsid w:val="00635548"/>
    <w:rsid w:val="00635824"/>
    <w:rsid w:val="00635843"/>
    <w:rsid w:val="00635DA4"/>
    <w:rsid w:val="00635F4F"/>
    <w:rsid w:val="006362B5"/>
    <w:rsid w:val="0063635B"/>
    <w:rsid w:val="006363BA"/>
    <w:rsid w:val="0063645D"/>
    <w:rsid w:val="006365BA"/>
    <w:rsid w:val="00636940"/>
    <w:rsid w:val="00636B4D"/>
    <w:rsid w:val="00636B91"/>
    <w:rsid w:val="00636F91"/>
    <w:rsid w:val="00636FA6"/>
    <w:rsid w:val="0063738E"/>
    <w:rsid w:val="006375E1"/>
    <w:rsid w:val="00637A1A"/>
    <w:rsid w:val="00637A3E"/>
    <w:rsid w:val="00637A5D"/>
    <w:rsid w:val="00637B5C"/>
    <w:rsid w:val="00637DA3"/>
    <w:rsid w:val="00637DD2"/>
    <w:rsid w:val="006403E4"/>
    <w:rsid w:val="006403F4"/>
    <w:rsid w:val="00640439"/>
    <w:rsid w:val="0064043E"/>
    <w:rsid w:val="0064047E"/>
    <w:rsid w:val="00640494"/>
    <w:rsid w:val="0064078F"/>
    <w:rsid w:val="0064081E"/>
    <w:rsid w:val="006409EA"/>
    <w:rsid w:val="00640AF3"/>
    <w:rsid w:val="00640B28"/>
    <w:rsid w:val="00640E23"/>
    <w:rsid w:val="00640F00"/>
    <w:rsid w:val="006418D4"/>
    <w:rsid w:val="006418D8"/>
    <w:rsid w:val="00641AE8"/>
    <w:rsid w:val="00641CC3"/>
    <w:rsid w:val="00641D9B"/>
    <w:rsid w:val="00641F7D"/>
    <w:rsid w:val="0064261C"/>
    <w:rsid w:val="00642678"/>
    <w:rsid w:val="00642739"/>
    <w:rsid w:val="00642A16"/>
    <w:rsid w:val="00642F6D"/>
    <w:rsid w:val="0064379F"/>
    <w:rsid w:val="006438CB"/>
    <w:rsid w:val="006439A2"/>
    <w:rsid w:val="00643ABD"/>
    <w:rsid w:val="00643F55"/>
    <w:rsid w:val="00643F5C"/>
    <w:rsid w:val="0064419C"/>
    <w:rsid w:val="006445AA"/>
    <w:rsid w:val="00644915"/>
    <w:rsid w:val="00644EEA"/>
    <w:rsid w:val="0064524B"/>
    <w:rsid w:val="006453BD"/>
    <w:rsid w:val="00645404"/>
    <w:rsid w:val="00645559"/>
    <w:rsid w:val="00645614"/>
    <w:rsid w:val="00645632"/>
    <w:rsid w:val="00645B37"/>
    <w:rsid w:val="00645C39"/>
    <w:rsid w:val="00645FE3"/>
    <w:rsid w:val="006460A2"/>
    <w:rsid w:val="0064624F"/>
    <w:rsid w:val="0064630E"/>
    <w:rsid w:val="00646314"/>
    <w:rsid w:val="00646490"/>
    <w:rsid w:val="00646493"/>
    <w:rsid w:val="00646535"/>
    <w:rsid w:val="00646940"/>
    <w:rsid w:val="00646D77"/>
    <w:rsid w:val="00646E4A"/>
    <w:rsid w:val="0064732D"/>
    <w:rsid w:val="0064788E"/>
    <w:rsid w:val="00647D42"/>
    <w:rsid w:val="00647E01"/>
    <w:rsid w:val="00647F49"/>
    <w:rsid w:val="0065012C"/>
    <w:rsid w:val="00650437"/>
    <w:rsid w:val="0065071B"/>
    <w:rsid w:val="00650765"/>
    <w:rsid w:val="00650DE9"/>
    <w:rsid w:val="0065130C"/>
    <w:rsid w:val="0065172D"/>
    <w:rsid w:val="00651AFA"/>
    <w:rsid w:val="00651C46"/>
    <w:rsid w:val="00651D3A"/>
    <w:rsid w:val="006520A0"/>
    <w:rsid w:val="006524E0"/>
    <w:rsid w:val="006525F3"/>
    <w:rsid w:val="00652666"/>
    <w:rsid w:val="0065267E"/>
    <w:rsid w:val="0065296D"/>
    <w:rsid w:val="006534DF"/>
    <w:rsid w:val="006535B3"/>
    <w:rsid w:val="006545F9"/>
    <w:rsid w:val="00654731"/>
    <w:rsid w:val="00654D43"/>
    <w:rsid w:val="00654EE0"/>
    <w:rsid w:val="00654F83"/>
    <w:rsid w:val="0065519F"/>
    <w:rsid w:val="0065551B"/>
    <w:rsid w:val="00655B47"/>
    <w:rsid w:val="00655BC2"/>
    <w:rsid w:val="00655C19"/>
    <w:rsid w:val="00655F93"/>
    <w:rsid w:val="00656141"/>
    <w:rsid w:val="00656202"/>
    <w:rsid w:val="0065635F"/>
    <w:rsid w:val="006563D1"/>
    <w:rsid w:val="00656404"/>
    <w:rsid w:val="00657217"/>
    <w:rsid w:val="006572AA"/>
    <w:rsid w:val="006572D2"/>
    <w:rsid w:val="00657744"/>
    <w:rsid w:val="0065783A"/>
    <w:rsid w:val="0065798B"/>
    <w:rsid w:val="00657C73"/>
    <w:rsid w:val="0066012A"/>
    <w:rsid w:val="00660547"/>
    <w:rsid w:val="0066064D"/>
    <w:rsid w:val="006608AF"/>
    <w:rsid w:val="006608F8"/>
    <w:rsid w:val="00660DCE"/>
    <w:rsid w:val="00660E29"/>
    <w:rsid w:val="006611D7"/>
    <w:rsid w:val="00661485"/>
    <w:rsid w:val="00661E85"/>
    <w:rsid w:val="00661F9F"/>
    <w:rsid w:val="00662207"/>
    <w:rsid w:val="006623D8"/>
    <w:rsid w:val="00662952"/>
    <w:rsid w:val="0066296C"/>
    <w:rsid w:val="00662B01"/>
    <w:rsid w:val="00662B6E"/>
    <w:rsid w:val="00662BB0"/>
    <w:rsid w:val="00662CB7"/>
    <w:rsid w:val="00662D65"/>
    <w:rsid w:val="006630D9"/>
    <w:rsid w:val="0066377E"/>
    <w:rsid w:val="0066390D"/>
    <w:rsid w:val="0066407C"/>
    <w:rsid w:val="00664270"/>
    <w:rsid w:val="0066475F"/>
    <w:rsid w:val="00664AAD"/>
    <w:rsid w:val="00664B3D"/>
    <w:rsid w:val="00664B43"/>
    <w:rsid w:val="00664CE2"/>
    <w:rsid w:val="00664D0B"/>
    <w:rsid w:val="00664E51"/>
    <w:rsid w:val="006651C8"/>
    <w:rsid w:val="006655F0"/>
    <w:rsid w:val="006656C6"/>
    <w:rsid w:val="006656F4"/>
    <w:rsid w:val="00665B0C"/>
    <w:rsid w:val="00665CD8"/>
    <w:rsid w:val="00665D2C"/>
    <w:rsid w:val="006663CE"/>
    <w:rsid w:val="00666E87"/>
    <w:rsid w:val="00667500"/>
    <w:rsid w:val="006675A1"/>
    <w:rsid w:val="00667766"/>
    <w:rsid w:val="0066778F"/>
    <w:rsid w:val="006679D5"/>
    <w:rsid w:val="0067016C"/>
    <w:rsid w:val="006703AE"/>
    <w:rsid w:val="00670913"/>
    <w:rsid w:val="00670A85"/>
    <w:rsid w:val="00670B95"/>
    <w:rsid w:val="00671287"/>
    <w:rsid w:val="006712B1"/>
    <w:rsid w:val="00671445"/>
    <w:rsid w:val="006714CE"/>
    <w:rsid w:val="006715FE"/>
    <w:rsid w:val="006716A8"/>
    <w:rsid w:val="00671767"/>
    <w:rsid w:val="0067194E"/>
    <w:rsid w:val="00671CF3"/>
    <w:rsid w:val="006721A1"/>
    <w:rsid w:val="006725DA"/>
    <w:rsid w:val="006725E5"/>
    <w:rsid w:val="00672BDF"/>
    <w:rsid w:val="00672CE3"/>
    <w:rsid w:val="00672DB5"/>
    <w:rsid w:val="00672E06"/>
    <w:rsid w:val="00673713"/>
    <w:rsid w:val="00673A92"/>
    <w:rsid w:val="00673BB3"/>
    <w:rsid w:val="00673C05"/>
    <w:rsid w:val="00673D52"/>
    <w:rsid w:val="00673D7C"/>
    <w:rsid w:val="00674511"/>
    <w:rsid w:val="00674556"/>
    <w:rsid w:val="00674712"/>
    <w:rsid w:val="006748B4"/>
    <w:rsid w:val="006748CA"/>
    <w:rsid w:val="00674E30"/>
    <w:rsid w:val="00674F2C"/>
    <w:rsid w:val="0067529E"/>
    <w:rsid w:val="006757D3"/>
    <w:rsid w:val="0067580D"/>
    <w:rsid w:val="00675D06"/>
    <w:rsid w:val="00675D70"/>
    <w:rsid w:val="00675E27"/>
    <w:rsid w:val="00675F0F"/>
    <w:rsid w:val="00676018"/>
    <w:rsid w:val="00676556"/>
    <w:rsid w:val="0067673D"/>
    <w:rsid w:val="00676750"/>
    <w:rsid w:val="0067685A"/>
    <w:rsid w:val="00676A5D"/>
    <w:rsid w:val="00676B1F"/>
    <w:rsid w:val="00676C55"/>
    <w:rsid w:val="00676D9D"/>
    <w:rsid w:val="00676FF8"/>
    <w:rsid w:val="00677341"/>
    <w:rsid w:val="00677515"/>
    <w:rsid w:val="006775B6"/>
    <w:rsid w:val="00677985"/>
    <w:rsid w:val="00677C0E"/>
    <w:rsid w:val="00677F01"/>
    <w:rsid w:val="0068006D"/>
    <w:rsid w:val="006800B0"/>
    <w:rsid w:val="0068022C"/>
    <w:rsid w:val="006802ED"/>
    <w:rsid w:val="00680430"/>
    <w:rsid w:val="00680470"/>
    <w:rsid w:val="006804AC"/>
    <w:rsid w:val="00680509"/>
    <w:rsid w:val="00680554"/>
    <w:rsid w:val="00680609"/>
    <w:rsid w:val="006808CF"/>
    <w:rsid w:val="006809F4"/>
    <w:rsid w:val="00680C45"/>
    <w:rsid w:val="00680FB8"/>
    <w:rsid w:val="006811ED"/>
    <w:rsid w:val="006813D0"/>
    <w:rsid w:val="00681A7A"/>
    <w:rsid w:val="00681C94"/>
    <w:rsid w:val="00681D7E"/>
    <w:rsid w:val="006822CE"/>
    <w:rsid w:val="00682538"/>
    <w:rsid w:val="006826B2"/>
    <w:rsid w:val="00682C12"/>
    <w:rsid w:val="00682F96"/>
    <w:rsid w:val="00683478"/>
    <w:rsid w:val="006835E0"/>
    <w:rsid w:val="0068381A"/>
    <w:rsid w:val="006839B2"/>
    <w:rsid w:val="00683F8D"/>
    <w:rsid w:val="00683FCB"/>
    <w:rsid w:val="0068461E"/>
    <w:rsid w:val="0068478F"/>
    <w:rsid w:val="006849DF"/>
    <w:rsid w:val="00684A9A"/>
    <w:rsid w:val="0068526E"/>
    <w:rsid w:val="00685270"/>
    <w:rsid w:val="006852F9"/>
    <w:rsid w:val="0068561E"/>
    <w:rsid w:val="00685644"/>
    <w:rsid w:val="0068565F"/>
    <w:rsid w:val="00685777"/>
    <w:rsid w:val="006857C8"/>
    <w:rsid w:val="0068580D"/>
    <w:rsid w:val="006859C0"/>
    <w:rsid w:val="00685AFB"/>
    <w:rsid w:val="00685D5D"/>
    <w:rsid w:val="0068622E"/>
    <w:rsid w:val="006863DB"/>
    <w:rsid w:val="0068647F"/>
    <w:rsid w:val="00686A17"/>
    <w:rsid w:val="00686C0D"/>
    <w:rsid w:val="00686E8F"/>
    <w:rsid w:val="00686FDD"/>
    <w:rsid w:val="006872BF"/>
    <w:rsid w:val="00687495"/>
    <w:rsid w:val="00687545"/>
    <w:rsid w:val="0068773B"/>
    <w:rsid w:val="0068799A"/>
    <w:rsid w:val="00687BD2"/>
    <w:rsid w:val="006900F6"/>
    <w:rsid w:val="0069028D"/>
    <w:rsid w:val="00690517"/>
    <w:rsid w:val="006905B4"/>
    <w:rsid w:val="00690B76"/>
    <w:rsid w:val="00690D32"/>
    <w:rsid w:val="00691646"/>
    <w:rsid w:val="00691B8C"/>
    <w:rsid w:val="00691C21"/>
    <w:rsid w:val="00691D72"/>
    <w:rsid w:val="00691E4A"/>
    <w:rsid w:val="00691F32"/>
    <w:rsid w:val="006922B6"/>
    <w:rsid w:val="006925AF"/>
    <w:rsid w:val="006925D9"/>
    <w:rsid w:val="006928B7"/>
    <w:rsid w:val="00692A4D"/>
    <w:rsid w:val="00692BF9"/>
    <w:rsid w:val="00692C4A"/>
    <w:rsid w:val="00692C70"/>
    <w:rsid w:val="00692CAB"/>
    <w:rsid w:val="00692E8A"/>
    <w:rsid w:val="00692EC7"/>
    <w:rsid w:val="00692FC0"/>
    <w:rsid w:val="006931CB"/>
    <w:rsid w:val="0069350A"/>
    <w:rsid w:val="00693711"/>
    <w:rsid w:val="0069372B"/>
    <w:rsid w:val="00693D17"/>
    <w:rsid w:val="00693F2E"/>
    <w:rsid w:val="006941E9"/>
    <w:rsid w:val="00694486"/>
    <w:rsid w:val="00694672"/>
    <w:rsid w:val="006946B6"/>
    <w:rsid w:val="0069471D"/>
    <w:rsid w:val="006947FA"/>
    <w:rsid w:val="00694887"/>
    <w:rsid w:val="00694955"/>
    <w:rsid w:val="00694AC8"/>
    <w:rsid w:val="00694B87"/>
    <w:rsid w:val="00694D61"/>
    <w:rsid w:val="00694DB8"/>
    <w:rsid w:val="00694F81"/>
    <w:rsid w:val="00695045"/>
    <w:rsid w:val="006959CB"/>
    <w:rsid w:val="006959DE"/>
    <w:rsid w:val="00695AAA"/>
    <w:rsid w:val="00695E18"/>
    <w:rsid w:val="00695FE8"/>
    <w:rsid w:val="0069607D"/>
    <w:rsid w:val="006960FA"/>
    <w:rsid w:val="00696148"/>
    <w:rsid w:val="006964B0"/>
    <w:rsid w:val="00696BC1"/>
    <w:rsid w:val="00696CF1"/>
    <w:rsid w:val="006974A2"/>
    <w:rsid w:val="006974EC"/>
    <w:rsid w:val="00697CCF"/>
    <w:rsid w:val="006A036C"/>
    <w:rsid w:val="006A09BF"/>
    <w:rsid w:val="006A10B8"/>
    <w:rsid w:val="006A160B"/>
    <w:rsid w:val="006A19CA"/>
    <w:rsid w:val="006A1A3E"/>
    <w:rsid w:val="006A1BA0"/>
    <w:rsid w:val="006A27A3"/>
    <w:rsid w:val="006A28C8"/>
    <w:rsid w:val="006A2AA8"/>
    <w:rsid w:val="006A2C1E"/>
    <w:rsid w:val="006A2C35"/>
    <w:rsid w:val="006A2CBA"/>
    <w:rsid w:val="006A2CEC"/>
    <w:rsid w:val="006A2D09"/>
    <w:rsid w:val="006A2EA8"/>
    <w:rsid w:val="006A2EAB"/>
    <w:rsid w:val="006A2EFB"/>
    <w:rsid w:val="006A3255"/>
    <w:rsid w:val="006A3757"/>
    <w:rsid w:val="006A392C"/>
    <w:rsid w:val="006A3944"/>
    <w:rsid w:val="006A3B43"/>
    <w:rsid w:val="006A3C03"/>
    <w:rsid w:val="006A3CC1"/>
    <w:rsid w:val="006A412F"/>
    <w:rsid w:val="006A431D"/>
    <w:rsid w:val="006A446B"/>
    <w:rsid w:val="006A4673"/>
    <w:rsid w:val="006A4806"/>
    <w:rsid w:val="006A49AA"/>
    <w:rsid w:val="006A4F47"/>
    <w:rsid w:val="006A5117"/>
    <w:rsid w:val="006A511D"/>
    <w:rsid w:val="006A5992"/>
    <w:rsid w:val="006A5A5E"/>
    <w:rsid w:val="006A5DE9"/>
    <w:rsid w:val="006A6446"/>
    <w:rsid w:val="006A6780"/>
    <w:rsid w:val="006A6DBB"/>
    <w:rsid w:val="006A720F"/>
    <w:rsid w:val="006A752D"/>
    <w:rsid w:val="006A774F"/>
    <w:rsid w:val="006A7AB2"/>
    <w:rsid w:val="006A7C34"/>
    <w:rsid w:val="006B003B"/>
    <w:rsid w:val="006B0363"/>
    <w:rsid w:val="006B0490"/>
    <w:rsid w:val="006B0631"/>
    <w:rsid w:val="006B0868"/>
    <w:rsid w:val="006B0CC3"/>
    <w:rsid w:val="006B0D3B"/>
    <w:rsid w:val="006B0D67"/>
    <w:rsid w:val="006B0D74"/>
    <w:rsid w:val="006B0E71"/>
    <w:rsid w:val="006B0EDD"/>
    <w:rsid w:val="006B114C"/>
    <w:rsid w:val="006B1182"/>
    <w:rsid w:val="006B11DA"/>
    <w:rsid w:val="006B127C"/>
    <w:rsid w:val="006B135F"/>
    <w:rsid w:val="006B14D7"/>
    <w:rsid w:val="006B194E"/>
    <w:rsid w:val="006B199B"/>
    <w:rsid w:val="006B1ACC"/>
    <w:rsid w:val="006B1B23"/>
    <w:rsid w:val="006B1DCC"/>
    <w:rsid w:val="006B1F9D"/>
    <w:rsid w:val="006B26C3"/>
    <w:rsid w:val="006B26C8"/>
    <w:rsid w:val="006B281A"/>
    <w:rsid w:val="006B2937"/>
    <w:rsid w:val="006B2D11"/>
    <w:rsid w:val="006B2D93"/>
    <w:rsid w:val="006B2EA1"/>
    <w:rsid w:val="006B2F75"/>
    <w:rsid w:val="006B2FD0"/>
    <w:rsid w:val="006B3088"/>
    <w:rsid w:val="006B30BF"/>
    <w:rsid w:val="006B33B4"/>
    <w:rsid w:val="006B33F5"/>
    <w:rsid w:val="006B366C"/>
    <w:rsid w:val="006B36BA"/>
    <w:rsid w:val="006B37CE"/>
    <w:rsid w:val="006B37CF"/>
    <w:rsid w:val="006B37E9"/>
    <w:rsid w:val="006B395F"/>
    <w:rsid w:val="006B3BAC"/>
    <w:rsid w:val="006B3CF9"/>
    <w:rsid w:val="006B3F25"/>
    <w:rsid w:val="006B4144"/>
    <w:rsid w:val="006B43A4"/>
    <w:rsid w:val="006B4AE9"/>
    <w:rsid w:val="006B4F6A"/>
    <w:rsid w:val="006B533F"/>
    <w:rsid w:val="006B59A9"/>
    <w:rsid w:val="006B5B89"/>
    <w:rsid w:val="006B5F68"/>
    <w:rsid w:val="006B6052"/>
    <w:rsid w:val="006B64C6"/>
    <w:rsid w:val="006B6653"/>
    <w:rsid w:val="006B68C5"/>
    <w:rsid w:val="006B6E1F"/>
    <w:rsid w:val="006B717A"/>
    <w:rsid w:val="006B7857"/>
    <w:rsid w:val="006B7937"/>
    <w:rsid w:val="006B7ACE"/>
    <w:rsid w:val="006B7B0C"/>
    <w:rsid w:val="006B7BD9"/>
    <w:rsid w:val="006C002E"/>
    <w:rsid w:val="006C0140"/>
    <w:rsid w:val="006C01E4"/>
    <w:rsid w:val="006C0565"/>
    <w:rsid w:val="006C0568"/>
    <w:rsid w:val="006C092B"/>
    <w:rsid w:val="006C0B0A"/>
    <w:rsid w:val="006C0D51"/>
    <w:rsid w:val="006C0E69"/>
    <w:rsid w:val="006C0E87"/>
    <w:rsid w:val="006C12C8"/>
    <w:rsid w:val="006C13C7"/>
    <w:rsid w:val="006C17A5"/>
    <w:rsid w:val="006C1894"/>
    <w:rsid w:val="006C1BF3"/>
    <w:rsid w:val="006C1C96"/>
    <w:rsid w:val="006C1D4C"/>
    <w:rsid w:val="006C1DA7"/>
    <w:rsid w:val="006C27AE"/>
    <w:rsid w:val="006C2815"/>
    <w:rsid w:val="006C2CBA"/>
    <w:rsid w:val="006C2CF5"/>
    <w:rsid w:val="006C2E54"/>
    <w:rsid w:val="006C2F77"/>
    <w:rsid w:val="006C2FB1"/>
    <w:rsid w:val="006C37D5"/>
    <w:rsid w:val="006C387C"/>
    <w:rsid w:val="006C3B21"/>
    <w:rsid w:val="006C3BB1"/>
    <w:rsid w:val="006C3E28"/>
    <w:rsid w:val="006C3FE7"/>
    <w:rsid w:val="006C400B"/>
    <w:rsid w:val="006C4029"/>
    <w:rsid w:val="006C4421"/>
    <w:rsid w:val="006C46C7"/>
    <w:rsid w:val="006C46D9"/>
    <w:rsid w:val="006C4886"/>
    <w:rsid w:val="006C4D3C"/>
    <w:rsid w:val="006C4D8E"/>
    <w:rsid w:val="006C4EE2"/>
    <w:rsid w:val="006C563C"/>
    <w:rsid w:val="006C57A2"/>
    <w:rsid w:val="006C57B7"/>
    <w:rsid w:val="006C5A23"/>
    <w:rsid w:val="006C5C08"/>
    <w:rsid w:val="006C5D83"/>
    <w:rsid w:val="006C5EF3"/>
    <w:rsid w:val="006C6211"/>
    <w:rsid w:val="006C686D"/>
    <w:rsid w:val="006C6A0E"/>
    <w:rsid w:val="006C6AFA"/>
    <w:rsid w:val="006C6BB6"/>
    <w:rsid w:val="006C7084"/>
    <w:rsid w:val="006C79A6"/>
    <w:rsid w:val="006C7A7A"/>
    <w:rsid w:val="006C7CBE"/>
    <w:rsid w:val="006C7DCC"/>
    <w:rsid w:val="006D0319"/>
    <w:rsid w:val="006D0732"/>
    <w:rsid w:val="006D07B6"/>
    <w:rsid w:val="006D09E7"/>
    <w:rsid w:val="006D0A3B"/>
    <w:rsid w:val="006D1481"/>
    <w:rsid w:val="006D18F4"/>
    <w:rsid w:val="006D1941"/>
    <w:rsid w:val="006D1987"/>
    <w:rsid w:val="006D1B57"/>
    <w:rsid w:val="006D1EC7"/>
    <w:rsid w:val="006D2041"/>
    <w:rsid w:val="006D20CF"/>
    <w:rsid w:val="006D2185"/>
    <w:rsid w:val="006D2280"/>
    <w:rsid w:val="006D24FC"/>
    <w:rsid w:val="006D279D"/>
    <w:rsid w:val="006D2820"/>
    <w:rsid w:val="006D2862"/>
    <w:rsid w:val="006D2906"/>
    <w:rsid w:val="006D29B0"/>
    <w:rsid w:val="006D2A93"/>
    <w:rsid w:val="006D2BDA"/>
    <w:rsid w:val="006D2C21"/>
    <w:rsid w:val="006D2EDB"/>
    <w:rsid w:val="006D35F7"/>
    <w:rsid w:val="006D36B2"/>
    <w:rsid w:val="006D37D3"/>
    <w:rsid w:val="006D38ED"/>
    <w:rsid w:val="006D3971"/>
    <w:rsid w:val="006D3A51"/>
    <w:rsid w:val="006D3BD7"/>
    <w:rsid w:val="006D4029"/>
    <w:rsid w:val="006D408D"/>
    <w:rsid w:val="006D4585"/>
    <w:rsid w:val="006D45AE"/>
    <w:rsid w:val="006D46E3"/>
    <w:rsid w:val="006D4C29"/>
    <w:rsid w:val="006D4C4B"/>
    <w:rsid w:val="006D4CF6"/>
    <w:rsid w:val="006D5048"/>
    <w:rsid w:val="006D51CB"/>
    <w:rsid w:val="006D51CF"/>
    <w:rsid w:val="006D529B"/>
    <w:rsid w:val="006D535E"/>
    <w:rsid w:val="006D5565"/>
    <w:rsid w:val="006D5A0B"/>
    <w:rsid w:val="006D5BF0"/>
    <w:rsid w:val="006D5D67"/>
    <w:rsid w:val="006D608B"/>
    <w:rsid w:val="006D610B"/>
    <w:rsid w:val="006D619E"/>
    <w:rsid w:val="006D6370"/>
    <w:rsid w:val="006D6411"/>
    <w:rsid w:val="006D654F"/>
    <w:rsid w:val="006D6828"/>
    <w:rsid w:val="006D6917"/>
    <w:rsid w:val="006D6A03"/>
    <w:rsid w:val="006D6A31"/>
    <w:rsid w:val="006D6D0F"/>
    <w:rsid w:val="006D6D73"/>
    <w:rsid w:val="006D6E8B"/>
    <w:rsid w:val="006D720E"/>
    <w:rsid w:val="006D730C"/>
    <w:rsid w:val="006D73D9"/>
    <w:rsid w:val="006D7547"/>
    <w:rsid w:val="006D765B"/>
    <w:rsid w:val="006D7783"/>
    <w:rsid w:val="006D77BF"/>
    <w:rsid w:val="006D7927"/>
    <w:rsid w:val="006D7AE5"/>
    <w:rsid w:val="006D7F7C"/>
    <w:rsid w:val="006E01A8"/>
    <w:rsid w:val="006E03CD"/>
    <w:rsid w:val="006E06D5"/>
    <w:rsid w:val="006E06EC"/>
    <w:rsid w:val="006E0897"/>
    <w:rsid w:val="006E0978"/>
    <w:rsid w:val="006E0C6B"/>
    <w:rsid w:val="006E0CA0"/>
    <w:rsid w:val="006E0E88"/>
    <w:rsid w:val="006E0E99"/>
    <w:rsid w:val="006E0F0C"/>
    <w:rsid w:val="006E0F64"/>
    <w:rsid w:val="006E11A9"/>
    <w:rsid w:val="006E18AB"/>
    <w:rsid w:val="006E1983"/>
    <w:rsid w:val="006E1B45"/>
    <w:rsid w:val="006E1FA6"/>
    <w:rsid w:val="006E20F6"/>
    <w:rsid w:val="006E2C8F"/>
    <w:rsid w:val="006E2EE2"/>
    <w:rsid w:val="006E2FB7"/>
    <w:rsid w:val="006E3337"/>
    <w:rsid w:val="006E3C4D"/>
    <w:rsid w:val="006E3C87"/>
    <w:rsid w:val="006E3D60"/>
    <w:rsid w:val="006E3E6F"/>
    <w:rsid w:val="006E432A"/>
    <w:rsid w:val="006E4777"/>
    <w:rsid w:val="006E4937"/>
    <w:rsid w:val="006E4C75"/>
    <w:rsid w:val="006E4C8D"/>
    <w:rsid w:val="006E5116"/>
    <w:rsid w:val="006E58FD"/>
    <w:rsid w:val="006E5C80"/>
    <w:rsid w:val="006E5CDF"/>
    <w:rsid w:val="006E5E22"/>
    <w:rsid w:val="006E6F99"/>
    <w:rsid w:val="006E73B3"/>
    <w:rsid w:val="006E7803"/>
    <w:rsid w:val="006E7828"/>
    <w:rsid w:val="006E7A6D"/>
    <w:rsid w:val="006E7B92"/>
    <w:rsid w:val="006E7EE9"/>
    <w:rsid w:val="006E7EFF"/>
    <w:rsid w:val="006E7F6E"/>
    <w:rsid w:val="006F0775"/>
    <w:rsid w:val="006F0990"/>
    <w:rsid w:val="006F0A81"/>
    <w:rsid w:val="006F0D5F"/>
    <w:rsid w:val="006F0F8D"/>
    <w:rsid w:val="006F111D"/>
    <w:rsid w:val="006F1294"/>
    <w:rsid w:val="006F12ED"/>
    <w:rsid w:val="006F14A4"/>
    <w:rsid w:val="006F1568"/>
    <w:rsid w:val="006F18D8"/>
    <w:rsid w:val="006F1B3C"/>
    <w:rsid w:val="006F1B4C"/>
    <w:rsid w:val="006F1E96"/>
    <w:rsid w:val="006F20B2"/>
    <w:rsid w:val="006F23D8"/>
    <w:rsid w:val="006F2736"/>
    <w:rsid w:val="006F2A1E"/>
    <w:rsid w:val="006F2A51"/>
    <w:rsid w:val="006F2C56"/>
    <w:rsid w:val="006F2C85"/>
    <w:rsid w:val="006F30BE"/>
    <w:rsid w:val="006F30C4"/>
    <w:rsid w:val="006F31E8"/>
    <w:rsid w:val="006F320B"/>
    <w:rsid w:val="006F33B2"/>
    <w:rsid w:val="006F3852"/>
    <w:rsid w:val="006F4175"/>
    <w:rsid w:val="006F4553"/>
    <w:rsid w:val="006F4C6D"/>
    <w:rsid w:val="006F4CB7"/>
    <w:rsid w:val="006F4D10"/>
    <w:rsid w:val="006F4EA1"/>
    <w:rsid w:val="006F52E4"/>
    <w:rsid w:val="006F54EB"/>
    <w:rsid w:val="006F5613"/>
    <w:rsid w:val="006F5AD1"/>
    <w:rsid w:val="006F60B0"/>
    <w:rsid w:val="006F61DB"/>
    <w:rsid w:val="006F6424"/>
    <w:rsid w:val="006F6518"/>
    <w:rsid w:val="006F6660"/>
    <w:rsid w:val="006F678F"/>
    <w:rsid w:val="006F69E5"/>
    <w:rsid w:val="006F6A1A"/>
    <w:rsid w:val="006F708A"/>
    <w:rsid w:val="006F745B"/>
    <w:rsid w:val="006F7BEC"/>
    <w:rsid w:val="006F7CB7"/>
    <w:rsid w:val="006F7F24"/>
    <w:rsid w:val="0070003A"/>
    <w:rsid w:val="00700176"/>
    <w:rsid w:val="007003C0"/>
    <w:rsid w:val="00700750"/>
    <w:rsid w:val="007007E7"/>
    <w:rsid w:val="00700C82"/>
    <w:rsid w:val="00700E36"/>
    <w:rsid w:val="007010A1"/>
    <w:rsid w:val="0070174B"/>
    <w:rsid w:val="00701864"/>
    <w:rsid w:val="00701984"/>
    <w:rsid w:val="00701AA2"/>
    <w:rsid w:val="00701B55"/>
    <w:rsid w:val="00702149"/>
    <w:rsid w:val="00702188"/>
    <w:rsid w:val="00702247"/>
    <w:rsid w:val="007025E0"/>
    <w:rsid w:val="007026C7"/>
    <w:rsid w:val="00702A50"/>
    <w:rsid w:val="00702A5C"/>
    <w:rsid w:val="00702AA1"/>
    <w:rsid w:val="00702C2E"/>
    <w:rsid w:val="00702E23"/>
    <w:rsid w:val="00703237"/>
    <w:rsid w:val="00703463"/>
    <w:rsid w:val="0070365C"/>
    <w:rsid w:val="007036B8"/>
    <w:rsid w:val="007039E3"/>
    <w:rsid w:val="00703CD1"/>
    <w:rsid w:val="0070402B"/>
    <w:rsid w:val="007043A0"/>
    <w:rsid w:val="0070441F"/>
    <w:rsid w:val="0070467E"/>
    <w:rsid w:val="0070496F"/>
    <w:rsid w:val="00704980"/>
    <w:rsid w:val="00704A70"/>
    <w:rsid w:val="00704CB9"/>
    <w:rsid w:val="007051C3"/>
    <w:rsid w:val="00705339"/>
    <w:rsid w:val="007053F6"/>
    <w:rsid w:val="007054F1"/>
    <w:rsid w:val="007055CB"/>
    <w:rsid w:val="007056A4"/>
    <w:rsid w:val="007058CE"/>
    <w:rsid w:val="00705C0D"/>
    <w:rsid w:val="00705E97"/>
    <w:rsid w:val="00705EC6"/>
    <w:rsid w:val="00705F7B"/>
    <w:rsid w:val="0070628B"/>
    <w:rsid w:val="007066B6"/>
    <w:rsid w:val="007066CC"/>
    <w:rsid w:val="0070694C"/>
    <w:rsid w:val="0070699A"/>
    <w:rsid w:val="00706E04"/>
    <w:rsid w:val="007076F9"/>
    <w:rsid w:val="0070785E"/>
    <w:rsid w:val="00707877"/>
    <w:rsid w:val="007078FD"/>
    <w:rsid w:val="00707A23"/>
    <w:rsid w:val="00707AD6"/>
    <w:rsid w:val="00707C0B"/>
    <w:rsid w:val="00707DBA"/>
    <w:rsid w:val="00707E1F"/>
    <w:rsid w:val="00707F7F"/>
    <w:rsid w:val="007101CD"/>
    <w:rsid w:val="0071029C"/>
    <w:rsid w:val="00710394"/>
    <w:rsid w:val="00710558"/>
    <w:rsid w:val="00710761"/>
    <w:rsid w:val="00710B91"/>
    <w:rsid w:val="00710BE7"/>
    <w:rsid w:val="00710CAE"/>
    <w:rsid w:val="00710ED6"/>
    <w:rsid w:val="00710FFE"/>
    <w:rsid w:val="0071102D"/>
    <w:rsid w:val="00711204"/>
    <w:rsid w:val="00711293"/>
    <w:rsid w:val="0071132D"/>
    <w:rsid w:val="007114CC"/>
    <w:rsid w:val="00711733"/>
    <w:rsid w:val="00711936"/>
    <w:rsid w:val="00711D0D"/>
    <w:rsid w:val="00711F76"/>
    <w:rsid w:val="00711FE1"/>
    <w:rsid w:val="00712056"/>
    <w:rsid w:val="00712194"/>
    <w:rsid w:val="00712546"/>
    <w:rsid w:val="007129B9"/>
    <w:rsid w:val="00712ABA"/>
    <w:rsid w:val="00712F45"/>
    <w:rsid w:val="00713739"/>
    <w:rsid w:val="007139B7"/>
    <w:rsid w:val="007139F1"/>
    <w:rsid w:val="00713AB4"/>
    <w:rsid w:val="00713B80"/>
    <w:rsid w:val="00713D4F"/>
    <w:rsid w:val="007142A1"/>
    <w:rsid w:val="007142FC"/>
    <w:rsid w:val="007144DF"/>
    <w:rsid w:val="0071468B"/>
    <w:rsid w:val="00714E91"/>
    <w:rsid w:val="007150D4"/>
    <w:rsid w:val="00715618"/>
    <w:rsid w:val="00715676"/>
    <w:rsid w:val="00715933"/>
    <w:rsid w:val="00715D60"/>
    <w:rsid w:val="00715E48"/>
    <w:rsid w:val="007160F2"/>
    <w:rsid w:val="0071630D"/>
    <w:rsid w:val="00716357"/>
    <w:rsid w:val="007165AE"/>
    <w:rsid w:val="007165C0"/>
    <w:rsid w:val="00716A98"/>
    <w:rsid w:val="00716ACC"/>
    <w:rsid w:val="00716B31"/>
    <w:rsid w:val="00716CFB"/>
    <w:rsid w:val="00716E28"/>
    <w:rsid w:val="00716F4D"/>
    <w:rsid w:val="0071714C"/>
    <w:rsid w:val="00717151"/>
    <w:rsid w:val="00717346"/>
    <w:rsid w:val="007173A1"/>
    <w:rsid w:val="007178E7"/>
    <w:rsid w:val="00717CB8"/>
    <w:rsid w:val="00717E56"/>
    <w:rsid w:val="00717F6B"/>
    <w:rsid w:val="00717FED"/>
    <w:rsid w:val="0072011B"/>
    <w:rsid w:val="007209E9"/>
    <w:rsid w:val="00720A64"/>
    <w:rsid w:val="00720D68"/>
    <w:rsid w:val="00721416"/>
    <w:rsid w:val="00721448"/>
    <w:rsid w:val="00721602"/>
    <w:rsid w:val="0072172B"/>
    <w:rsid w:val="00721757"/>
    <w:rsid w:val="00721A90"/>
    <w:rsid w:val="00721C45"/>
    <w:rsid w:val="00721DEF"/>
    <w:rsid w:val="00721F4F"/>
    <w:rsid w:val="0072209C"/>
    <w:rsid w:val="0072234A"/>
    <w:rsid w:val="0072251D"/>
    <w:rsid w:val="0072271B"/>
    <w:rsid w:val="00722BA1"/>
    <w:rsid w:val="00722BB0"/>
    <w:rsid w:val="00722D91"/>
    <w:rsid w:val="00723464"/>
    <w:rsid w:val="007237A7"/>
    <w:rsid w:val="00723AA7"/>
    <w:rsid w:val="00723C99"/>
    <w:rsid w:val="00723D17"/>
    <w:rsid w:val="00723E58"/>
    <w:rsid w:val="00724964"/>
    <w:rsid w:val="00724AF1"/>
    <w:rsid w:val="00724AF8"/>
    <w:rsid w:val="00724F05"/>
    <w:rsid w:val="00724FBF"/>
    <w:rsid w:val="0072519B"/>
    <w:rsid w:val="007251F2"/>
    <w:rsid w:val="00725318"/>
    <w:rsid w:val="00725868"/>
    <w:rsid w:val="00725A47"/>
    <w:rsid w:val="00725FEC"/>
    <w:rsid w:val="0072608C"/>
    <w:rsid w:val="0072638E"/>
    <w:rsid w:val="0072685D"/>
    <w:rsid w:val="00726A7F"/>
    <w:rsid w:val="00726AC5"/>
    <w:rsid w:val="00726F90"/>
    <w:rsid w:val="007270E1"/>
    <w:rsid w:val="00727239"/>
    <w:rsid w:val="007275BE"/>
    <w:rsid w:val="00727668"/>
    <w:rsid w:val="0072779B"/>
    <w:rsid w:val="007278F1"/>
    <w:rsid w:val="00727C84"/>
    <w:rsid w:val="00727C9A"/>
    <w:rsid w:val="00730232"/>
    <w:rsid w:val="00730431"/>
    <w:rsid w:val="007307EC"/>
    <w:rsid w:val="007308FE"/>
    <w:rsid w:val="00730A4C"/>
    <w:rsid w:val="00730B3F"/>
    <w:rsid w:val="00730C2C"/>
    <w:rsid w:val="00730D6F"/>
    <w:rsid w:val="00730E54"/>
    <w:rsid w:val="00730EAB"/>
    <w:rsid w:val="0073103A"/>
    <w:rsid w:val="007314D6"/>
    <w:rsid w:val="007314FE"/>
    <w:rsid w:val="00731545"/>
    <w:rsid w:val="0073193A"/>
    <w:rsid w:val="00731A2D"/>
    <w:rsid w:val="00731A95"/>
    <w:rsid w:val="00731D2B"/>
    <w:rsid w:val="00731F28"/>
    <w:rsid w:val="00732253"/>
    <w:rsid w:val="00732779"/>
    <w:rsid w:val="00732B3B"/>
    <w:rsid w:val="00732CE4"/>
    <w:rsid w:val="00732D0A"/>
    <w:rsid w:val="0073300F"/>
    <w:rsid w:val="007331AF"/>
    <w:rsid w:val="007331D6"/>
    <w:rsid w:val="0073345A"/>
    <w:rsid w:val="007335A7"/>
    <w:rsid w:val="00733D15"/>
    <w:rsid w:val="00733F51"/>
    <w:rsid w:val="00734794"/>
    <w:rsid w:val="00734A52"/>
    <w:rsid w:val="00734A89"/>
    <w:rsid w:val="00734B52"/>
    <w:rsid w:val="00734D22"/>
    <w:rsid w:val="00734E5C"/>
    <w:rsid w:val="00735687"/>
    <w:rsid w:val="00735994"/>
    <w:rsid w:val="00735B53"/>
    <w:rsid w:val="00735BEC"/>
    <w:rsid w:val="00735D64"/>
    <w:rsid w:val="00735E1D"/>
    <w:rsid w:val="00735E7C"/>
    <w:rsid w:val="00735F12"/>
    <w:rsid w:val="00735FDA"/>
    <w:rsid w:val="00736071"/>
    <w:rsid w:val="007364B2"/>
    <w:rsid w:val="007368BF"/>
    <w:rsid w:val="00736BD1"/>
    <w:rsid w:val="00736E0A"/>
    <w:rsid w:val="00736F26"/>
    <w:rsid w:val="007374AF"/>
    <w:rsid w:val="00737592"/>
    <w:rsid w:val="0073769D"/>
    <w:rsid w:val="0073776F"/>
    <w:rsid w:val="007377BB"/>
    <w:rsid w:val="00737CA3"/>
    <w:rsid w:val="00737CEC"/>
    <w:rsid w:val="00737E67"/>
    <w:rsid w:val="00740018"/>
    <w:rsid w:val="00740074"/>
    <w:rsid w:val="0074025B"/>
    <w:rsid w:val="0074065E"/>
    <w:rsid w:val="00740B84"/>
    <w:rsid w:val="00741058"/>
    <w:rsid w:val="007410BA"/>
    <w:rsid w:val="0074118A"/>
    <w:rsid w:val="007417C3"/>
    <w:rsid w:val="00741A96"/>
    <w:rsid w:val="00741AAB"/>
    <w:rsid w:val="00741B57"/>
    <w:rsid w:val="00741F40"/>
    <w:rsid w:val="007420A0"/>
    <w:rsid w:val="00742288"/>
    <w:rsid w:val="007424F7"/>
    <w:rsid w:val="00742602"/>
    <w:rsid w:val="0074273E"/>
    <w:rsid w:val="007428DF"/>
    <w:rsid w:val="00742CD9"/>
    <w:rsid w:val="00742F5F"/>
    <w:rsid w:val="0074308B"/>
    <w:rsid w:val="00743355"/>
    <w:rsid w:val="007436C6"/>
    <w:rsid w:val="007442B2"/>
    <w:rsid w:val="007446A3"/>
    <w:rsid w:val="007446ED"/>
    <w:rsid w:val="0074495B"/>
    <w:rsid w:val="00744985"/>
    <w:rsid w:val="00744A90"/>
    <w:rsid w:val="00744CDC"/>
    <w:rsid w:val="00744FB2"/>
    <w:rsid w:val="00745671"/>
    <w:rsid w:val="00745D75"/>
    <w:rsid w:val="00745E7C"/>
    <w:rsid w:val="00745E83"/>
    <w:rsid w:val="00745EED"/>
    <w:rsid w:val="00746136"/>
    <w:rsid w:val="00746294"/>
    <w:rsid w:val="007464AF"/>
    <w:rsid w:val="00746522"/>
    <w:rsid w:val="0074665B"/>
    <w:rsid w:val="007467C2"/>
    <w:rsid w:val="007468DD"/>
    <w:rsid w:val="00746943"/>
    <w:rsid w:val="00746AD3"/>
    <w:rsid w:val="00746BE7"/>
    <w:rsid w:val="00746E89"/>
    <w:rsid w:val="007471D4"/>
    <w:rsid w:val="0074736C"/>
    <w:rsid w:val="007473C1"/>
    <w:rsid w:val="0074746E"/>
    <w:rsid w:val="007475B0"/>
    <w:rsid w:val="00747827"/>
    <w:rsid w:val="00747E20"/>
    <w:rsid w:val="00750403"/>
    <w:rsid w:val="00750404"/>
    <w:rsid w:val="00750414"/>
    <w:rsid w:val="007506BE"/>
    <w:rsid w:val="00750733"/>
    <w:rsid w:val="0075088D"/>
    <w:rsid w:val="00750AC5"/>
    <w:rsid w:val="00750AF8"/>
    <w:rsid w:val="00750D66"/>
    <w:rsid w:val="00750DB4"/>
    <w:rsid w:val="007511F4"/>
    <w:rsid w:val="007513BB"/>
    <w:rsid w:val="00751418"/>
    <w:rsid w:val="007514D2"/>
    <w:rsid w:val="0075180C"/>
    <w:rsid w:val="00752383"/>
    <w:rsid w:val="0075255D"/>
    <w:rsid w:val="00752C4B"/>
    <w:rsid w:val="00752DBD"/>
    <w:rsid w:val="00752F67"/>
    <w:rsid w:val="007533D8"/>
    <w:rsid w:val="007535D6"/>
    <w:rsid w:val="007538D5"/>
    <w:rsid w:val="00753937"/>
    <w:rsid w:val="007541B3"/>
    <w:rsid w:val="007548FF"/>
    <w:rsid w:val="007549EB"/>
    <w:rsid w:val="00754B31"/>
    <w:rsid w:val="00754C7D"/>
    <w:rsid w:val="00754E59"/>
    <w:rsid w:val="0075520C"/>
    <w:rsid w:val="00755409"/>
    <w:rsid w:val="00755446"/>
    <w:rsid w:val="0075549D"/>
    <w:rsid w:val="007554C3"/>
    <w:rsid w:val="00755697"/>
    <w:rsid w:val="00755A9F"/>
    <w:rsid w:val="00755BFC"/>
    <w:rsid w:val="00755DA9"/>
    <w:rsid w:val="007560E8"/>
    <w:rsid w:val="00756611"/>
    <w:rsid w:val="00756825"/>
    <w:rsid w:val="0075683C"/>
    <w:rsid w:val="0075698D"/>
    <w:rsid w:val="00756CBC"/>
    <w:rsid w:val="00757052"/>
    <w:rsid w:val="00757640"/>
    <w:rsid w:val="00757807"/>
    <w:rsid w:val="00757824"/>
    <w:rsid w:val="00757A80"/>
    <w:rsid w:val="00757A8B"/>
    <w:rsid w:val="00757D53"/>
    <w:rsid w:val="00757E0F"/>
    <w:rsid w:val="00757F14"/>
    <w:rsid w:val="00760005"/>
    <w:rsid w:val="0076034B"/>
    <w:rsid w:val="00760669"/>
    <w:rsid w:val="0076068C"/>
    <w:rsid w:val="0076071F"/>
    <w:rsid w:val="00760878"/>
    <w:rsid w:val="007608FE"/>
    <w:rsid w:val="00760A47"/>
    <w:rsid w:val="00760B96"/>
    <w:rsid w:val="00760E0D"/>
    <w:rsid w:val="00760FB5"/>
    <w:rsid w:val="00760FEA"/>
    <w:rsid w:val="007613BB"/>
    <w:rsid w:val="00761471"/>
    <w:rsid w:val="007614D2"/>
    <w:rsid w:val="00761695"/>
    <w:rsid w:val="00761BBE"/>
    <w:rsid w:val="00761CCA"/>
    <w:rsid w:val="00761DBF"/>
    <w:rsid w:val="00762062"/>
    <w:rsid w:val="0076228C"/>
    <w:rsid w:val="007623E2"/>
    <w:rsid w:val="00762516"/>
    <w:rsid w:val="007625AB"/>
    <w:rsid w:val="007625F0"/>
    <w:rsid w:val="0076261C"/>
    <w:rsid w:val="00762905"/>
    <w:rsid w:val="00762916"/>
    <w:rsid w:val="007629FE"/>
    <w:rsid w:val="00762BA9"/>
    <w:rsid w:val="00762F55"/>
    <w:rsid w:val="00763086"/>
    <w:rsid w:val="007632E5"/>
    <w:rsid w:val="00763382"/>
    <w:rsid w:val="007633BF"/>
    <w:rsid w:val="00763B73"/>
    <w:rsid w:val="00763BEF"/>
    <w:rsid w:val="00763C7B"/>
    <w:rsid w:val="00763C96"/>
    <w:rsid w:val="00763CD7"/>
    <w:rsid w:val="00763D83"/>
    <w:rsid w:val="0076400E"/>
    <w:rsid w:val="00764151"/>
    <w:rsid w:val="007644EF"/>
    <w:rsid w:val="0076477B"/>
    <w:rsid w:val="00764A3C"/>
    <w:rsid w:val="00764E56"/>
    <w:rsid w:val="00764F2A"/>
    <w:rsid w:val="00765052"/>
    <w:rsid w:val="00765254"/>
    <w:rsid w:val="0076529A"/>
    <w:rsid w:val="007659C0"/>
    <w:rsid w:val="007659F9"/>
    <w:rsid w:val="00765C52"/>
    <w:rsid w:val="007660F5"/>
    <w:rsid w:val="00766202"/>
    <w:rsid w:val="007662BE"/>
    <w:rsid w:val="007665B0"/>
    <w:rsid w:val="0076672C"/>
    <w:rsid w:val="0076694F"/>
    <w:rsid w:val="00766A73"/>
    <w:rsid w:val="00766B9A"/>
    <w:rsid w:val="0076717E"/>
    <w:rsid w:val="0076752B"/>
    <w:rsid w:val="00767828"/>
    <w:rsid w:val="00767E24"/>
    <w:rsid w:val="00767EF3"/>
    <w:rsid w:val="00767FBF"/>
    <w:rsid w:val="007703E7"/>
    <w:rsid w:val="007703F7"/>
    <w:rsid w:val="00770428"/>
    <w:rsid w:val="00770535"/>
    <w:rsid w:val="0077099A"/>
    <w:rsid w:val="00770CF5"/>
    <w:rsid w:val="0077147B"/>
    <w:rsid w:val="007714AC"/>
    <w:rsid w:val="007717FF"/>
    <w:rsid w:val="00771860"/>
    <w:rsid w:val="00771937"/>
    <w:rsid w:val="00771A2B"/>
    <w:rsid w:val="00771E3D"/>
    <w:rsid w:val="00771E7A"/>
    <w:rsid w:val="00771ED5"/>
    <w:rsid w:val="00771F58"/>
    <w:rsid w:val="007720AF"/>
    <w:rsid w:val="007720B3"/>
    <w:rsid w:val="007722EF"/>
    <w:rsid w:val="0077255E"/>
    <w:rsid w:val="00772604"/>
    <w:rsid w:val="00772667"/>
    <w:rsid w:val="0077271F"/>
    <w:rsid w:val="00772A33"/>
    <w:rsid w:val="00772BDD"/>
    <w:rsid w:val="00772FA4"/>
    <w:rsid w:val="00772FC7"/>
    <w:rsid w:val="00773267"/>
    <w:rsid w:val="007732FD"/>
    <w:rsid w:val="007737CD"/>
    <w:rsid w:val="00773BAA"/>
    <w:rsid w:val="00773CA0"/>
    <w:rsid w:val="00773CC7"/>
    <w:rsid w:val="00773CD2"/>
    <w:rsid w:val="00773DAC"/>
    <w:rsid w:val="0077460E"/>
    <w:rsid w:val="007748C1"/>
    <w:rsid w:val="007748DD"/>
    <w:rsid w:val="00774A3C"/>
    <w:rsid w:val="00774A9E"/>
    <w:rsid w:val="00774B4B"/>
    <w:rsid w:val="00774D0C"/>
    <w:rsid w:val="00774EEB"/>
    <w:rsid w:val="007751DA"/>
    <w:rsid w:val="00775397"/>
    <w:rsid w:val="00775493"/>
    <w:rsid w:val="0077578B"/>
    <w:rsid w:val="00775A8E"/>
    <w:rsid w:val="00775CB2"/>
    <w:rsid w:val="00775DB0"/>
    <w:rsid w:val="00775DB7"/>
    <w:rsid w:val="0077617E"/>
    <w:rsid w:val="00776199"/>
    <w:rsid w:val="0077621C"/>
    <w:rsid w:val="007762DE"/>
    <w:rsid w:val="007763E3"/>
    <w:rsid w:val="00776592"/>
    <w:rsid w:val="0077690C"/>
    <w:rsid w:val="0077699D"/>
    <w:rsid w:val="00776BA7"/>
    <w:rsid w:val="00776CB1"/>
    <w:rsid w:val="00776CCF"/>
    <w:rsid w:val="00776CF9"/>
    <w:rsid w:val="00776DA1"/>
    <w:rsid w:val="00776DB4"/>
    <w:rsid w:val="00776E7E"/>
    <w:rsid w:val="0077718D"/>
    <w:rsid w:val="007776CF"/>
    <w:rsid w:val="007777C2"/>
    <w:rsid w:val="00777CE2"/>
    <w:rsid w:val="0078070F"/>
    <w:rsid w:val="00780791"/>
    <w:rsid w:val="00780A14"/>
    <w:rsid w:val="00780A2C"/>
    <w:rsid w:val="007811D2"/>
    <w:rsid w:val="007817D8"/>
    <w:rsid w:val="0078195B"/>
    <w:rsid w:val="00781A15"/>
    <w:rsid w:val="00781A59"/>
    <w:rsid w:val="00781DA4"/>
    <w:rsid w:val="0078214B"/>
    <w:rsid w:val="007821D8"/>
    <w:rsid w:val="007825E3"/>
    <w:rsid w:val="00782828"/>
    <w:rsid w:val="0078282C"/>
    <w:rsid w:val="007828CD"/>
    <w:rsid w:val="0078290B"/>
    <w:rsid w:val="00782EF7"/>
    <w:rsid w:val="00783024"/>
    <w:rsid w:val="00783026"/>
    <w:rsid w:val="0078336D"/>
    <w:rsid w:val="007833B2"/>
    <w:rsid w:val="007833BB"/>
    <w:rsid w:val="0078354B"/>
    <w:rsid w:val="00783741"/>
    <w:rsid w:val="00783985"/>
    <w:rsid w:val="00783FCD"/>
    <w:rsid w:val="0078407E"/>
    <w:rsid w:val="007844F8"/>
    <w:rsid w:val="0078469B"/>
    <w:rsid w:val="007847B4"/>
    <w:rsid w:val="007848CB"/>
    <w:rsid w:val="00784930"/>
    <w:rsid w:val="00784BCC"/>
    <w:rsid w:val="007850C8"/>
    <w:rsid w:val="00785226"/>
    <w:rsid w:val="0078552E"/>
    <w:rsid w:val="0078568F"/>
    <w:rsid w:val="00785C5F"/>
    <w:rsid w:val="00785FC8"/>
    <w:rsid w:val="00786009"/>
    <w:rsid w:val="0078606A"/>
    <w:rsid w:val="00786219"/>
    <w:rsid w:val="00786A6D"/>
    <w:rsid w:val="00786E41"/>
    <w:rsid w:val="0078719E"/>
    <w:rsid w:val="00787321"/>
    <w:rsid w:val="0078771B"/>
    <w:rsid w:val="007877EA"/>
    <w:rsid w:val="00787845"/>
    <w:rsid w:val="00787C79"/>
    <w:rsid w:val="00787F58"/>
    <w:rsid w:val="00787FCA"/>
    <w:rsid w:val="00790000"/>
    <w:rsid w:val="00790075"/>
    <w:rsid w:val="007900EE"/>
    <w:rsid w:val="007901D6"/>
    <w:rsid w:val="0079030D"/>
    <w:rsid w:val="007903D1"/>
    <w:rsid w:val="007905AB"/>
    <w:rsid w:val="00790704"/>
    <w:rsid w:val="00790825"/>
    <w:rsid w:val="00790D4E"/>
    <w:rsid w:val="00790FFB"/>
    <w:rsid w:val="00791019"/>
    <w:rsid w:val="00791096"/>
    <w:rsid w:val="007911C5"/>
    <w:rsid w:val="007911F4"/>
    <w:rsid w:val="0079121E"/>
    <w:rsid w:val="00791351"/>
    <w:rsid w:val="00791379"/>
    <w:rsid w:val="007914E9"/>
    <w:rsid w:val="007916D8"/>
    <w:rsid w:val="00791929"/>
    <w:rsid w:val="00791AD6"/>
    <w:rsid w:val="00791BF9"/>
    <w:rsid w:val="00791D99"/>
    <w:rsid w:val="00791F65"/>
    <w:rsid w:val="0079205A"/>
    <w:rsid w:val="007923EF"/>
    <w:rsid w:val="00792CB3"/>
    <w:rsid w:val="00792CD4"/>
    <w:rsid w:val="00792DD6"/>
    <w:rsid w:val="00792E8F"/>
    <w:rsid w:val="007932A2"/>
    <w:rsid w:val="00793410"/>
    <w:rsid w:val="00793428"/>
    <w:rsid w:val="007937C2"/>
    <w:rsid w:val="00793839"/>
    <w:rsid w:val="00793A88"/>
    <w:rsid w:val="00793B32"/>
    <w:rsid w:val="00793CDA"/>
    <w:rsid w:val="00793DBD"/>
    <w:rsid w:val="007941FE"/>
    <w:rsid w:val="007943E3"/>
    <w:rsid w:val="00794461"/>
    <w:rsid w:val="007944E1"/>
    <w:rsid w:val="0079456D"/>
    <w:rsid w:val="007948EB"/>
    <w:rsid w:val="00794C93"/>
    <w:rsid w:val="00794DC6"/>
    <w:rsid w:val="00794E2E"/>
    <w:rsid w:val="00795275"/>
    <w:rsid w:val="007953A8"/>
    <w:rsid w:val="007953BF"/>
    <w:rsid w:val="00795533"/>
    <w:rsid w:val="00795666"/>
    <w:rsid w:val="00795694"/>
    <w:rsid w:val="0079595A"/>
    <w:rsid w:val="00795C4D"/>
    <w:rsid w:val="0079604E"/>
    <w:rsid w:val="007960F0"/>
    <w:rsid w:val="00796564"/>
    <w:rsid w:val="007967F8"/>
    <w:rsid w:val="00796951"/>
    <w:rsid w:val="00796AAB"/>
    <w:rsid w:val="00796CBB"/>
    <w:rsid w:val="00796F59"/>
    <w:rsid w:val="00797119"/>
    <w:rsid w:val="007975F1"/>
    <w:rsid w:val="00797725"/>
    <w:rsid w:val="00797A6B"/>
    <w:rsid w:val="00797B5A"/>
    <w:rsid w:val="00797F02"/>
    <w:rsid w:val="007A0307"/>
    <w:rsid w:val="007A0460"/>
    <w:rsid w:val="007A0811"/>
    <w:rsid w:val="007A0E1B"/>
    <w:rsid w:val="007A0F94"/>
    <w:rsid w:val="007A109E"/>
    <w:rsid w:val="007A11A4"/>
    <w:rsid w:val="007A14FF"/>
    <w:rsid w:val="007A1655"/>
    <w:rsid w:val="007A18C9"/>
    <w:rsid w:val="007A1B13"/>
    <w:rsid w:val="007A1F44"/>
    <w:rsid w:val="007A1FF0"/>
    <w:rsid w:val="007A208D"/>
    <w:rsid w:val="007A2763"/>
    <w:rsid w:val="007A27D0"/>
    <w:rsid w:val="007A29E4"/>
    <w:rsid w:val="007A2C1C"/>
    <w:rsid w:val="007A2C37"/>
    <w:rsid w:val="007A2CCF"/>
    <w:rsid w:val="007A33C6"/>
    <w:rsid w:val="007A33C7"/>
    <w:rsid w:val="007A341F"/>
    <w:rsid w:val="007A347E"/>
    <w:rsid w:val="007A35B0"/>
    <w:rsid w:val="007A399D"/>
    <w:rsid w:val="007A3A59"/>
    <w:rsid w:val="007A3FCE"/>
    <w:rsid w:val="007A4355"/>
    <w:rsid w:val="007A4481"/>
    <w:rsid w:val="007A4796"/>
    <w:rsid w:val="007A488D"/>
    <w:rsid w:val="007A48E3"/>
    <w:rsid w:val="007A4B67"/>
    <w:rsid w:val="007A4F56"/>
    <w:rsid w:val="007A50FA"/>
    <w:rsid w:val="007A51D6"/>
    <w:rsid w:val="007A51FD"/>
    <w:rsid w:val="007A5414"/>
    <w:rsid w:val="007A549B"/>
    <w:rsid w:val="007A56A3"/>
    <w:rsid w:val="007A5720"/>
    <w:rsid w:val="007A585A"/>
    <w:rsid w:val="007A5B78"/>
    <w:rsid w:val="007A5E79"/>
    <w:rsid w:val="007A68DB"/>
    <w:rsid w:val="007A6D40"/>
    <w:rsid w:val="007A7190"/>
    <w:rsid w:val="007A7200"/>
    <w:rsid w:val="007A784F"/>
    <w:rsid w:val="007A792B"/>
    <w:rsid w:val="007A793C"/>
    <w:rsid w:val="007A7F3B"/>
    <w:rsid w:val="007B0145"/>
    <w:rsid w:val="007B039B"/>
    <w:rsid w:val="007B0415"/>
    <w:rsid w:val="007B05DE"/>
    <w:rsid w:val="007B0708"/>
    <w:rsid w:val="007B0E0F"/>
    <w:rsid w:val="007B0E2B"/>
    <w:rsid w:val="007B1073"/>
    <w:rsid w:val="007B1307"/>
    <w:rsid w:val="007B130C"/>
    <w:rsid w:val="007B13A6"/>
    <w:rsid w:val="007B1848"/>
    <w:rsid w:val="007B1A32"/>
    <w:rsid w:val="007B1C2A"/>
    <w:rsid w:val="007B1F6E"/>
    <w:rsid w:val="007B23B8"/>
    <w:rsid w:val="007B241D"/>
    <w:rsid w:val="007B2589"/>
    <w:rsid w:val="007B28B3"/>
    <w:rsid w:val="007B3172"/>
    <w:rsid w:val="007B3748"/>
    <w:rsid w:val="007B38EC"/>
    <w:rsid w:val="007B3A02"/>
    <w:rsid w:val="007B3D59"/>
    <w:rsid w:val="007B3F40"/>
    <w:rsid w:val="007B3F4F"/>
    <w:rsid w:val="007B41D6"/>
    <w:rsid w:val="007B4433"/>
    <w:rsid w:val="007B4630"/>
    <w:rsid w:val="007B4D9D"/>
    <w:rsid w:val="007B4EAE"/>
    <w:rsid w:val="007B4F47"/>
    <w:rsid w:val="007B501F"/>
    <w:rsid w:val="007B52D5"/>
    <w:rsid w:val="007B5C14"/>
    <w:rsid w:val="007B5F28"/>
    <w:rsid w:val="007B5F63"/>
    <w:rsid w:val="007B6189"/>
    <w:rsid w:val="007B6360"/>
    <w:rsid w:val="007B63D7"/>
    <w:rsid w:val="007B669C"/>
    <w:rsid w:val="007B67E8"/>
    <w:rsid w:val="007B7016"/>
    <w:rsid w:val="007B7058"/>
    <w:rsid w:val="007B72F9"/>
    <w:rsid w:val="007B7ACF"/>
    <w:rsid w:val="007B7E67"/>
    <w:rsid w:val="007B7FD7"/>
    <w:rsid w:val="007B7FE7"/>
    <w:rsid w:val="007C02CB"/>
    <w:rsid w:val="007C03B4"/>
    <w:rsid w:val="007C042C"/>
    <w:rsid w:val="007C048B"/>
    <w:rsid w:val="007C04AE"/>
    <w:rsid w:val="007C0527"/>
    <w:rsid w:val="007C0646"/>
    <w:rsid w:val="007C064A"/>
    <w:rsid w:val="007C0754"/>
    <w:rsid w:val="007C08A2"/>
    <w:rsid w:val="007C08E3"/>
    <w:rsid w:val="007C0A76"/>
    <w:rsid w:val="007C0B3E"/>
    <w:rsid w:val="007C0B5D"/>
    <w:rsid w:val="007C0C15"/>
    <w:rsid w:val="007C0FB2"/>
    <w:rsid w:val="007C111A"/>
    <w:rsid w:val="007C1200"/>
    <w:rsid w:val="007C1265"/>
    <w:rsid w:val="007C12AF"/>
    <w:rsid w:val="007C1674"/>
    <w:rsid w:val="007C1689"/>
    <w:rsid w:val="007C16EB"/>
    <w:rsid w:val="007C1BA0"/>
    <w:rsid w:val="007C1BEE"/>
    <w:rsid w:val="007C1C24"/>
    <w:rsid w:val="007C1C31"/>
    <w:rsid w:val="007C1DBF"/>
    <w:rsid w:val="007C216A"/>
    <w:rsid w:val="007C2191"/>
    <w:rsid w:val="007C222E"/>
    <w:rsid w:val="007C2329"/>
    <w:rsid w:val="007C2777"/>
    <w:rsid w:val="007C299E"/>
    <w:rsid w:val="007C2C39"/>
    <w:rsid w:val="007C2C7A"/>
    <w:rsid w:val="007C2FBE"/>
    <w:rsid w:val="007C3071"/>
    <w:rsid w:val="007C31AE"/>
    <w:rsid w:val="007C3351"/>
    <w:rsid w:val="007C33B8"/>
    <w:rsid w:val="007C34EC"/>
    <w:rsid w:val="007C3570"/>
    <w:rsid w:val="007C36B5"/>
    <w:rsid w:val="007C3780"/>
    <w:rsid w:val="007C39E2"/>
    <w:rsid w:val="007C3A04"/>
    <w:rsid w:val="007C45B5"/>
    <w:rsid w:val="007C45F1"/>
    <w:rsid w:val="007C468D"/>
    <w:rsid w:val="007C4A56"/>
    <w:rsid w:val="007C4C2E"/>
    <w:rsid w:val="007C4DE0"/>
    <w:rsid w:val="007C4FBC"/>
    <w:rsid w:val="007C5056"/>
    <w:rsid w:val="007C5453"/>
    <w:rsid w:val="007C5577"/>
    <w:rsid w:val="007C5794"/>
    <w:rsid w:val="007C5D6C"/>
    <w:rsid w:val="007C5DBB"/>
    <w:rsid w:val="007C609D"/>
    <w:rsid w:val="007C60BD"/>
    <w:rsid w:val="007C642C"/>
    <w:rsid w:val="007C6538"/>
    <w:rsid w:val="007C65C8"/>
    <w:rsid w:val="007C6E05"/>
    <w:rsid w:val="007C6F6D"/>
    <w:rsid w:val="007C7146"/>
    <w:rsid w:val="007C71AB"/>
    <w:rsid w:val="007C74F8"/>
    <w:rsid w:val="007C76D5"/>
    <w:rsid w:val="007C78D8"/>
    <w:rsid w:val="007C78F3"/>
    <w:rsid w:val="007C7923"/>
    <w:rsid w:val="007C79F0"/>
    <w:rsid w:val="007C7B64"/>
    <w:rsid w:val="007C7B71"/>
    <w:rsid w:val="007C7C99"/>
    <w:rsid w:val="007C7D72"/>
    <w:rsid w:val="007C7EE1"/>
    <w:rsid w:val="007D0215"/>
    <w:rsid w:val="007D0608"/>
    <w:rsid w:val="007D07D1"/>
    <w:rsid w:val="007D089C"/>
    <w:rsid w:val="007D0EB8"/>
    <w:rsid w:val="007D1058"/>
    <w:rsid w:val="007D118B"/>
    <w:rsid w:val="007D16EB"/>
    <w:rsid w:val="007D1785"/>
    <w:rsid w:val="007D18ED"/>
    <w:rsid w:val="007D1A25"/>
    <w:rsid w:val="007D1D60"/>
    <w:rsid w:val="007D1EA2"/>
    <w:rsid w:val="007D219E"/>
    <w:rsid w:val="007D28D8"/>
    <w:rsid w:val="007D2A0B"/>
    <w:rsid w:val="007D2ABC"/>
    <w:rsid w:val="007D2B18"/>
    <w:rsid w:val="007D2DA0"/>
    <w:rsid w:val="007D2E63"/>
    <w:rsid w:val="007D331C"/>
    <w:rsid w:val="007D3695"/>
    <w:rsid w:val="007D3A3B"/>
    <w:rsid w:val="007D3B8B"/>
    <w:rsid w:val="007D3ED0"/>
    <w:rsid w:val="007D405C"/>
    <w:rsid w:val="007D42F7"/>
    <w:rsid w:val="007D461E"/>
    <w:rsid w:val="007D480C"/>
    <w:rsid w:val="007D4979"/>
    <w:rsid w:val="007D4BB6"/>
    <w:rsid w:val="007D5263"/>
    <w:rsid w:val="007D5446"/>
    <w:rsid w:val="007D5544"/>
    <w:rsid w:val="007D55B6"/>
    <w:rsid w:val="007D5CD3"/>
    <w:rsid w:val="007D5D65"/>
    <w:rsid w:val="007D5D7B"/>
    <w:rsid w:val="007D5EA7"/>
    <w:rsid w:val="007D5FBA"/>
    <w:rsid w:val="007D639D"/>
    <w:rsid w:val="007D6462"/>
    <w:rsid w:val="007D64AE"/>
    <w:rsid w:val="007D66D9"/>
    <w:rsid w:val="007D670D"/>
    <w:rsid w:val="007D68A8"/>
    <w:rsid w:val="007D69EE"/>
    <w:rsid w:val="007D6A22"/>
    <w:rsid w:val="007D6C1F"/>
    <w:rsid w:val="007D6D00"/>
    <w:rsid w:val="007D6D02"/>
    <w:rsid w:val="007D6F21"/>
    <w:rsid w:val="007D71F7"/>
    <w:rsid w:val="007D75E2"/>
    <w:rsid w:val="007D7697"/>
    <w:rsid w:val="007D77A8"/>
    <w:rsid w:val="007D78C0"/>
    <w:rsid w:val="007D7A63"/>
    <w:rsid w:val="007D7B9E"/>
    <w:rsid w:val="007D7CD6"/>
    <w:rsid w:val="007D7D99"/>
    <w:rsid w:val="007E0062"/>
    <w:rsid w:val="007E011E"/>
    <w:rsid w:val="007E0299"/>
    <w:rsid w:val="007E02AC"/>
    <w:rsid w:val="007E044F"/>
    <w:rsid w:val="007E0668"/>
    <w:rsid w:val="007E0A9F"/>
    <w:rsid w:val="007E0BAA"/>
    <w:rsid w:val="007E0D58"/>
    <w:rsid w:val="007E0DF1"/>
    <w:rsid w:val="007E0F56"/>
    <w:rsid w:val="007E1069"/>
    <w:rsid w:val="007E13C2"/>
    <w:rsid w:val="007E15A9"/>
    <w:rsid w:val="007E15FA"/>
    <w:rsid w:val="007E1786"/>
    <w:rsid w:val="007E17A6"/>
    <w:rsid w:val="007E1B4F"/>
    <w:rsid w:val="007E1DCB"/>
    <w:rsid w:val="007E25F2"/>
    <w:rsid w:val="007E2828"/>
    <w:rsid w:val="007E2870"/>
    <w:rsid w:val="007E2975"/>
    <w:rsid w:val="007E2A32"/>
    <w:rsid w:val="007E2A5D"/>
    <w:rsid w:val="007E2A8E"/>
    <w:rsid w:val="007E2D3A"/>
    <w:rsid w:val="007E320B"/>
    <w:rsid w:val="007E32EF"/>
    <w:rsid w:val="007E335D"/>
    <w:rsid w:val="007E3586"/>
    <w:rsid w:val="007E359F"/>
    <w:rsid w:val="007E36BB"/>
    <w:rsid w:val="007E3A03"/>
    <w:rsid w:val="007E3CE8"/>
    <w:rsid w:val="007E3E57"/>
    <w:rsid w:val="007E3ED4"/>
    <w:rsid w:val="007E3FD9"/>
    <w:rsid w:val="007E42B7"/>
    <w:rsid w:val="007E451C"/>
    <w:rsid w:val="007E4567"/>
    <w:rsid w:val="007E4725"/>
    <w:rsid w:val="007E4A88"/>
    <w:rsid w:val="007E4EB5"/>
    <w:rsid w:val="007E5046"/>
    <w:rsid w:val="007E5487"/>
    <w:rsid w:val="007E550A"/>
    <w:rsid w:val="007E5543"/>
    <w:rsid w:val="007E55E8"/>
    <w:rsid w:val="007E567B"/>
    <w:rsid w:val="007E5A3A"/>
    <w:rsid w:val="007E5EAD"/>
    <w:rsid w:val="007E5ECE"/>
    <w:rsid w:val="007E5FCA"/>
    <w:rsid w:val="007E5FDB"/>
    <w:rsid w:val="007E6048"/>
    <w:rsid w:val="007E60B8"/>
    <w:rsid w:val="007E63A3"/>
    <w:rsid w:val="007E6453"/>
    <w:rsid w:val="007E68D1"/>
    <w:rsid w:val="007E6A9B"/>
    <w:rsid w:val="007E6B0C"/>
    <w:rsid w:val="007E6C0B"/>
    <w:rsid w:val="007E6D07"/>
    <w:rsid w:val="007E6EA0"/>
    <w:rsid w:val="007E6EC0"/>
    <w:rsid w:val="007E723C"/>
    <w:rsid w:val="007E72ED"/>
    <w:rsid w:val="007E7529"/>
    <w:rsid w:val="007E7579"/>
    <w:rsid w:val="007E7879"/>
    <w:rsid w:val="007E7ADC"/>
    <w:rsid w:val="007E7FAF"/>
    <w:rsid w:val="007F0463"/>
    <w:rsid w:val="007F080B"/>
    <w:rsid w:val="007F0AD1"/>
    <w:rsid w:val="007F0BFD"/>
    <w:rsid w:val="007F0CDF"/>
    <w:rsid w:val="007F108B"/>
    <w:rsid w:val="007F16C8"/>
    <w:rsid w:val="007F1995"/>
    <w:rsid w:val="007F1C1B"/>
    <w:rsid w:val="007F209C"/>
    <w:rsid w:val="007F219A"/>
    <w:rsid w:val="007F2393"/>
    <w:rsid w:val="007F2A6B"/>
    <w:rsid w:val="007F336C"/>
    <w:rsid w:val="007F3760"/>
    <w:rsid w:val="007F39DD"/>
    <w:rsid w:val="007F3A7C"/>
    <w:rsid w:val="007F3C4D"/>
    <w:rsid w:val="007F3C9E"/>
    <w:rsid w:val="007F40D2"/>
    <w:rsid w:val="007F410D"/>
    <w:rsid w:val="007F42C1"/>
    <w:rsid w:val="007F4324"/>
    <w:rsid w:val="007F43E8"/>
    <w:rsid w:val="007F4558"/>
    <w:rsid w:val="007F4656"/>
    <w:rsid w:val="007F474F"/>
    <w:rsid w:val="007F4790"/>
    <w:rsid w:val="007F4AC1"/>
    <w:rsid w:val="007F4ACB"/>
    <w:rsid w:val="007F4EF6"/>
    <w:rsid w:val="007F5035"/>
    <w:rsid w:val="007F50D1"/>
    <w:rsid w:val="007F53D2"/>
    <w:rsid w:val="007F5418"/>
    <w:rsid w:val="007F54CF"/>
    <w:rsid w:val="007F56DC"/>
    <w:rsid w:val="007F5D8C"/>
    <w:rsid w:val="007F5DD1"/>
    <w:rsid w:val="007F64F8"/>
    <w:rsid w:val="007F66CA"/>
    <w:rsid w:val="007F6DF9"/>
    <w:rsid w:val="007F73F8"/>
    <w:rsid w:val="007F77A1"/>
    <w:rsid w:val="007F7BB2"/>
    <w:rsid w:val="007F7D97"/>
    <w:rsid w:val="008007D1"/>
    <w:rsid w:val="0080099F"/>
    <w:rsid w:val="00800F31"/>
    <w:rsid w:val="00801165"/>
    <w:rsid w:val="0080185D"/>
    <w:rsid w:val="008018B7"/>
    <w:rsid w:val="00801A1A"/>
    <w:rsid w:val="0080206C"/>
    <w:rsid w:val="00802222"/>
    <w:rsid w:val="008023ED"/>
    <w:rsid w:val="00802769"/>
    <w:rsid w:val="00802944"/>
    <w:rsid w:val="00802A6F"/>
    <w:rsid w:val="00802C01"/>
    <w:rsid w:val="008030E5"/>
    <w:rsid w:val="0080334B"/>
    <w:rsid w:val="00803405"/>
    <w:rsid w:val="0080344E"/>
    <w:rsid w:val="00803AD8"/>
    <w:rsid w:val="00804133"/>
    <w:rsid w:val="00804497"/>
    <w:rsid w:val="0080456B"/>
    <w:rsid w:val="008045DA"/>
    <w:rsid w:val="0080463B"/>
    <w:rsid w:val="0080485A"/>
    <w:rsid w:val="00804861"/>
    <w:rsid w:val="008049A0"/>
    <w:rsid w:val="00804CC6"/>
    <w:rsid w:val="00804F60"/>
    <w:rsid w:val="00805146"/>
    <w:rsid w:val="00805279"/>
    <w:rsid w:val="008055C3"/>
    <w:rsid w:val="008057A2"/>
    <w:rsid w:val="00805A00"/>
    <w:rsid w:val="00805A04"/>
    <w:rsid w:val="00805D60"/>
    <w:rsid w:val="00805F1A"/>
    <w:rsid w:val="00805FC8"/>
    <w:rsid w:val="008064EC"/>
    <w:rsid w:val="0080661D"/>
    <w:rsid w:val="00806815"/>
    <w:rsid w:val="008069E3"/>
    <w:rsid w:val="00806B1D"/>
    <w:rsid w:val="008070F5"/>
    <w:rsid w:val="00807547"/>
    <w:rsid w:val="00807870"/>
    <w:rsid w:val="00807FE4"/>
    <w:rsid w:val="00810079"/>
    <w:rsid w:val="008102FB"/>
    <w:rsid w:val="0081040E"/>
    <w:rsid w:val="00810694"/>
    <w:rsid w:val="008109C9"/>
    <w:rsid w:val="00810B3B"/>
    <w:rsid w:val="00811156"/>
    <w:rsid w:val="0081115D"/>
    <w:rsid w:val="008114F2"/>
    <w:rsid w:val="00811503"/>
    <w:rsid w:val="00811695"/>
    <w:rsid w:val="008118E5"/>
    <w:rsid w:val="00811B49"/>
    <w:rsid w:val="00811E29"/>
    <w:rsid w:val="008120C0"/>
    <w:rsid w:val="00812128"/>
    <w:rsid w:val="0081215C"/>
    <w:rsid w:val="008122E3"/>
    <w:rsid w:val="00812373"/>
    <w:rsid w:val="00812397"/>
    <w:rsid w:val="0081262A"/>
    <w:rsid w:val="008126D7"/>
    <w:rsid w:val="0081271A"/>
    <w:rsid w:val="00812837"/>
    <w:rsid w:val="00812B81"/>
    <w:rsid w:val="00813194"/>
    <w:rsid w:val="00813500"/>
    <w:rsid w:val="0081351A"/>
    <w:rsid w:val="008138D7"/>
    <w:rsid w:val="00813B4C"/>
    <w:rsid w:val="00814086"/>
    <w:rsid w:val="00814318"/>
    <w:rsid w:val="008146C0"/>
    <w:rsid w:val="008146C3"/>
    <w:rsid w:val="00814CA0"/>
    <w:rsid w:val="00814D8A"/>
    <w:rsid w:val="00814D9E"/>
    <w:rsid w:val="0081505C"/>
    <w:rsid w:val="00815135"/>
    <w:rsid w:val="0081551E"/>
    <w:rsid w:val="0081553D"/>
    <w:rsid w:val="00815936"/>
    <w:rsid w:val="00815F2C"/>
    <w:rsid w:val="008168CB"/>
    <w:rsid w:val="00816978"/>
    <w:rsid w:val="008169D0"/>
    <w:rsid w:val="0081703C"/>
    <w:rsid w:val="0081707E"/>
    <w:rsid w:val="00817080"/>
    <w:rsid w:val="008170A6"/>
    <w:rsid w:val="00817102"/>
    <w:rsid w:val="00817515"/>
    <w:rsid w:val="00817767"/>
    <w:rsid w:val="00817A1A"/>
    <w:rsid w:val="00817AB6"/>
    <w:rsid w:val="00817C8F"/>
    <w:rsid w:val="0082026E"/>
    <w:rsid w:val="008203DB"/>
    <w:rsid w:val="0082049F"/>
    <w:rsid w:val="008204A9"/>
    <w:rsid w:val="0082058E"/>
    <w:rsid w:val="0082072A"/>
    <w:rsid w:val="008207FE"/>
    <w:rsid w:val="00820B21"/>
    <w:rsid w:val="00820E28"/>
    <w:rsid w:val="00820F7F"/>
    <w:rsid w:val="008210B8"/>
    <w:rsid w:val="00821151"/>
    <w:rsid w:val="008212E3"/>
    <w:rsid w:val="00821394"/>
    <w:rsid w:val="00821441"/>
    <w:rsid w:val="008217FF"/>
    <w:rsid w:val="00821992"/>
    <w:rsid w:val="008219A1"/>
    <w:rsid w:val="00821C40"/>
    <w:rsid w:val="00821CF5"/>
    <w:rsid w:val="00822100"/>
    <w:rsid w:val="00822416"/>
    <w:rsid w:val="0082245D"/>
    <w:rsid w:val="0082259D"/>
    <w:rsid w:val="0082269D"/>
    <w:rsid w:val="00822B5F"/>
    <w:rsid w:val="00823170"/>
    <w:rsid w:val="008232C5"/>
    <w:rsid w:val="00823462"/>
    <w:rsid w:val="00823595"/>
    <w:rsid w:val="008235C2"/>
    <w:rsid w:val="00823801"/>
    <w:rsid w:val="0082382B"/>
    <w:rsid w:val="008238C3"/>
    <w:rsid w:val="00823A89"/>
    <w:rsid w:val="00823BC0"/>
    <w:rsid w:val="00823CE7"/>
    <w:rsid w:val="00823E42"/>
    <w:rsid w:val="008240CB"/>
    <w:rsid w:val="0082419D"/>
    <w:rsid w:val="0082441A"/>
    <w:rsid w:val="00824746"/>
    <w:rsid w:val="0082483B"/>
    <w:rsid w:val="008248CF"/>
    <w:rsid w:val="00824910"/>
    <w:rsid w:val="00824982"/>
    <w:rsid w:val="00824D06"/>
    <w:rsid w:val="008251C7"/>
    <w:rsid w:val="00825331"/>
    <w:rsid w:val="008253C8"/>
    <w:rsid w:val="00825414"/>
    <w:rsid w:val="008258A7"/>
    <w:rsid w:val="00826064"/>
    <w:rsid w:val="008260BF"/>
    <w:rsid w:val="0082664C"/>
    <w:rsid w:val="008266D7"/>
    <w:rsid w:val="008267AB"/>
    <w:rsid w:val="008269ED"/>
    <w:rsid w:val="00826A0D"/>
    <w:rsid w:val="00826B5A"/>
    <w:rsid w:val="00826B77"/>
    <w:rsid w:val="00826F97"/>
    <w:rsid w:val="0082718F"/>
    <w:rsid w:val="00827442"/>
    <w:rsid w:val="008274B9"/>
    <w:rsid w:val="00827904"/>
    <w:rsid w:val="00827AD3"/>
    <w:rsid w:val="00827E8E"/>
    <w:rsid w:val="00830993"/>
    <w:rsid w:val="00830B00"/>
    <w:rsid w:val="00830F44"/>
    <w:rsid w:val="0083144E"/>
    <w:rsid w:val="008315E5"/>
    <w:rsid w:val="0083167A"/>
    <w:rsid w:val="008316DE"/>
    <w:rsid w:val="008319B2"/>
    <w:rsid w:val="00831A4B"/>
    <w:rsid w:val="00831AFB"/>
    <w:rsid w:val="00832008"/>
    <w:rsid w:val="008323D3"/>
    <w:rsid w:val="008326C8"/>
    <w:rsid w:val="0083291A"/>
    <w:rsid w:val="008329BE"/>
    <w:rsid w:val="00832DA7"/>
    <w:rsid w:val="00832F04"/>
    <w:rsid w:val="0083346B"/>
    <w:rsid w:val="0083360C"/>
    <w:rsid w:val="00833797"/>
    <w:rsid w:val="0083388A"/>
    <w:rsid w:val="0083398D"/>
    <w:rsid w:val="00833CDF"/>
    <w:rsid w:val="00833D0D"/>
    <w:rsid w:val="00833D18"/>
    <w:rsid w:val="00833D9A"/>
    <w:rsid w:val="00833DC4"/>
    <w:rsid w:val="00833E07"/>
    <w:rsid w:val="008344D6"/>
    <w:rsid w:val="008345B4"/>
    <w:rsid w:val="0083492F"/>
    <w:rsid w:val="008349F7"/>
    <w:rsid w:val="00834A77"/>
    <w:rsid w:val="00834AFC"/>
    <w:rsid w:val="00834BBD"/>
    <w:rsid w:val="00834C7F"/>
    <w:rsid w:val="00834FD2"/>
    <w:rsid w:val="00834FFE"/>
    <w:rsid w:val="00835660"/>
    <w:rsid w:val="008356C4"/>
    <w:rsid w:val="00835ABA"/>
    <w:rsid w:val="00835BE8"/>
    <w:rsid w:val="00835BEE"/>
    <w:rsid w:val="00835C1A"/>
    <w:rsid w:val="00835D06"/>
    <w:rsid w:val="00835F64"/>
    <w:rsid w:val="008364A9"/>
    <w:rsid w:val="008364D0"/>
    <w:rsid w:val="00836596"/>
    <w:rsid w:val="0083677B"/>
    <w:rsid w:val="008369DC"/>
    <w:rsid w:val="00836F78"/>
    <w:rsid w:val="008374B4"/>
    <w:rsid w:val="00837573"/>
    <w:rsid w:val="00837743"/>
    <w:rsid w:val="00837878"/>
    <w:rsid w:val="00837BB5"/>
    <w:rsid w:val="00837E7F"/>
    <w:rsid w:val="00837F12"/>
    <w:rsid w:val="00837FC5"/>
    <w:rsid w:val="00840180"/>
    <w:rsid w:val="008401CD"/>
    <w:rsid w:val="008406C2"/>
    <w:rsid w:val="00840B99"/>
    <w:rsid w:val="00840C22"/>
    <w:rsid w:val="00840DFD"/>
    <w:rsid w:val="00841201"/>
    <w:rsid w:val="008412D3"/>
    <w:rsid w:val="00841453"/>
    <w:rsid w:val="00841585"/>
    <w:rsid w:val="00841796"/>
    <w:rsid w:val="0084179D"/>
    <w:rsid w:val="008419C0"/>
    <w:rsid w:val="00841D90"/>
    <w:rsid w:val="00841EB5"/>
    <w:rsid w:val="0084246D"/>
    <w:rsid w:val="00842584"/>
    <w:rsid w:val="00842680"/>
    <w:rsid w:val="008427B1"/>
    <w:rsid w:val="008432DB"/>
    <w:rsid w:val="0084434D"/>
    <w:rsid w:val="0084442D"/>
    <w:rsid w:val="00844854"/>
    <w:rsid w:val="0084492E"/>
    <w:rsid w:val="00844B90"/>
    <w:rsid w:val="00844F1E"/>
    <w:rsid w:val="00845256"/>
    <w:rsid w:val="00845538"/>
    <w:rsid w:val="008455ED"/>
    <w:rsid w:val="0084562B"/>
    <w:rsid w:val="008456E4"/>
    <w:rsid w:val="00845A03"/>
    <w:rsid w:val="00845BDE"/>
    <w:rsid w:val="00845E35"/>
    <w:rsid w:val="00845E6D"/>
    <w:rsid w:val="00845F14"/>
    <w:rsid w:val="0084610D"/>
    <w:rsid w:val="00846380"/>
    <w:rsid w:val="00846386"/>
    <w:rsid w:val="00846866"/>
    <w:rsid w:val="00846A15"/>
    <w:rsid w:val="00847626"/>
    <w:rsid w:val="0084797F"/>
    <w:rsid w:val="00847B9B"/>
    <w:rsid w:val="00847C5C"/>
    <w:rsid w:val="00847F29"/>
    <w:rsid w:val="008504BB"/>
    <w:rsid w:val="008504F0"/>
    <w:rsid w:val="008507C1"/>
    <w:rsid w:val="00850898"/>
    <w:rsid w:val="008508BF"/>
    <w:rsid w:val="00850ACC"/>
    <w:rsid w:val="00850D4C"/>
    <w:rsid w:val="00850D98"/>
    <w:rsid w:val="008512B0"/>
    <w:rsid w:val="00851471"/>
    <w:rsid w:val="008514CD"/>
    <w:rsid w:val="00851BE1"/>
    <w:rsid w:val="00851C02"/>
    <w:rsid w:val="00851C57"/>
    <w:rsid w:val="00851CE0"/>
    <w:rsid w:val="00851DAC"/>
    <w:rsid w:val="00851EC4"/>
    <w:rsid w:val="00852203"/>
    <w:rsid w:val="008522FB"/>
    <w:rsid w:val="0085271B"/>
    <w:rsid w:val="00852894"/>
    <w:rsid w:val="0085295A"/>
    <w:rsid w:val="00852A65"/>
    <w:rsid w:val="00852C46"/>
    <w:rsid w:val="00852D7A"/>
    <w:rsid w:val="00852F8B"/>
    <w:rsid w:val="0085363D"/>
    <w:rsid w:val="00853767"/>
    <w:rsid w:val="0085376C"/>
    <w:rsid w:val="00853940"/>
    <w:rsid w:val="008539F6"/>
    <w:rsid w:val="00853E75"/>
    <w:rsid w:val="00853FB5"/>
    <w:rsid w:val="00853FE9"/>
    <w:rsid w:val="0085417E"/>
    <w:rsid w:val="008543D4"/>
    <w:rsid w:val="00854DA2"/>
    <w:rsid w:val="00854FE6"/>
    <w:rsid w:val="0085508B"/>
    <w:rsid w:val="008550A8"/>
    <w:rsid w:val="008557F2"/>
    <w:rsid w:val="00855B68"/>
    <w:rsid w:val="00855DB2"/>
    <w:rsid w:val="00856011"/>
    <w:rsid w:val="0085607D"/>
    <w:rsid w:val="008562BC"/>
    <w:rsid w:val="00856343"/>
    <w:rsid w:val="0085639B"/>
    <w:rsid w:val="00856AF0"/>
    <w:rsid w:val="00856C99"/>
    <w:rsid w:val="00856E21"/>
    <w:rsid w:val="008570B3"/>
    <w:rsid w:val="00857382"/>
    <w:rsid w:val="0085784F"/>
    <w:rsid w:val="00857A60"/>
    <w:rsid w:val="00857D36"/>
    <w:rsid w:val="00857E09"/>
    <w:rsid w:val="00857F00"/>
    <w:rsid w:val="00857FAC"/>
    <w:rsid w:val="008600AA"/>
    <w:rsid w:val="00860312"/>
    <w:rsid w:val="0086064E"/>
    <w:rsid w:val="0086078A"/>
    <w:rsid w:val="00860792"/>
    <w:rsid w:val="008608A9"/>
    <w:rsid w:val="00860A20"/>
    <w:rsid w:val="00860FD9"/>
    <w:rsid w:val="0086105B"/>
    <w:rsid w:val="0086107D"/>
    <w:rsid w:val="008611E7"/>
    <w:rsid w:val="008613EA"/>
    <w:rsid w:val="008614CD"/>
    <w:rsid w:val="0086195D"/>
    <w:rsid w:val="008619B6"/>
    <w:rsid w:val="00861B28"/>
    <w:rsid w:val="00861C98"/>
    <w:rsid w:val="00861E7E"/>
    <w:rsid w:val="00861FAE"/>
    <w:rsid w:val="008621CF"/>
    <w:rsid w:val="00862211"/>
    <w:rsid w:val="008623DA"/>
    <w:rsid w:val="00862429"/>
    <w:rsid w:val="0086264F"/>
    <w:rsid w:val="00862698"/>
    <w:rsid w:val="00862836"/>
    <w:rsid w:val="00862D19"/>
    <w:rsid w:val="0086319F"/>
    <w:rsid w:val="008631C2"/>
    <w:rsid w:val="0086340A"/>
    <w:rsid w:val="008634CC"/>
    <w:rsid w:val="00863510"/>
    <w:rsid w:val="008635EE"/>
    <w:rsid w:val="0086399A"/>
    <w:rsid w:val="00863B4C"/>
    <w:rsid w:val="00863D70"/>
    <w:rsid w:val="00863DD3"/>
    <w:rsid w:val="0086404B"/>
    <w:rsid w:val="00864241"/>
    <w:rsid w:val="00864515"/>
    <w:rsid w:val="00864D2F"/>
    <w:rsid w:val="00864EB8"/>
    <w:rsid w:val="00864F3B"/>
    <w:rsid w:val="0086517E"/>
    <w:rsid w:val="0086531D"/>
    <w:rsid w:val="00865493"/>
    <w:rsid w:val="00865579"/>
    <w:rsid w:val="00865C55"/>
    <w:rsid w:val="00865CC7"/>
    <w:rsid w:val="00866157"/>
    <w:rsid w:val="00866591"/>
    <w:rsid w:val="00866A19"/>
    <w:rsid w:val="00866A58"/>
    <w:rsid w:val="00866CB3"/>
    <w:rsid w:val="00866DDF"/>
    <w:rsid w:val="00866FCF"/>
    <w:rsid w:val="00867206"/>
    <w:rsid w:val="00867542"/>
    <w:rsid w:val="00867738"/>
    <w:rsid w:val="00867A71"/>
    <w:rsid w:val="00867AC3"/>
    <w:rsid w:val="008701F9"/>
    <w:rsid w:val="00870210"/>
    <w:rsid w:val="00870523"/>
    <w:rsid w:val="008706E5"/>
    <w:rsid w:val="008707DC"/>
    <w:rsid w:val="0087082E"/>
    <w:rsid w:val="0087114A"/>
    <w:rsid w:val="0087114F"/>
    <w:rsid w:val="0087115E"/>
    <w:rsid w:val="008712DB"/>
    <w:rsid w:val="008714FA"/>
    <w:rsid w:val="0087154D"/>
    <w:rsid w:val="0087176E"/>
    <w:rsid w:val="00871907"/>
    <w:rsid w:val="008719B1"/>
    <w:rsid w:val="00871D91"/>
    <w:rsid w:val="00871E88"/>
    <w:rsid w:val="00872012"/>
    <w:rsid w:val="008720AE"/>
    <w:rsid w:val="00872167"/>
    <w:rsid w:val="008723FF"/>
    <w:rsid w:val="00872412"/>
    <w:rsid w:val="0087243C"/>
    <w:rsid w:val="0087274F"/>
    <w:rsid w:val="008727EB"/>
    <w:rsid w:val="0087293D"/>
    <w:rsid w:val="00872A6C"/>
    <w:rsid w:val="00872ABA"/>
    <w:rsid w:val="00872B97"/>
    <w:rsid w:val="00872BC3"/>
    <w:rsid w:val="00872F52"/>
    <w:rsid w:val="0087311B"/>
    <w:rsid w:val="008732D1"/>
    <w:rsid w:val="00873363"/>
    <w:rsid w:val="00873A54"/>
    <w:rsid w:val="0087425C"/>
    <w:rsid w:val="008744D5"/>
    <w:rsid w:val="00874578"/>
    <w:rsid w:val="008745DF"/>
    <w:rsid w:val="008748BC"/>
    <w:rsid w:val="00874C6E"/>
    <w:rsid w:val="00874CEE"/>
    <w:rsid w:val="00874D06"/>
    <w:rsid w:val="00874D74"/>
    <w:rsid w:val="00874F8A"/>
    <w:rsid w:val="00874FD8"/>
    <w:rsid w:val="00875156"/>
    <w:rsid w:val="00875249"/>
    <w:rsid w:val="00875456"/>
    <w:rsid w:val="008757CF"/>
    <w:rsid w:val="00875945"/>
    <w:rsid w:val="0087597F"/>
    <w:rsid w:val="008759E0"/>
    <w:rsid w:val="00875B46"/>
    <w:rsid w:val="00875C9D"/>
    <w:rsid w:val="00875E05"/>
    <w:rsid w:val="00875E1F"/>
    <w:rsid w:val="00876087"/>
    <w:rsid w:val="008760FB"/>
    <w:rsid w:val="008761A7"/>
    <w:rsid w:val="008761FD"/>
    <w:rsid w:val="00876262"/>
    <w:rsid w:val="008762AD"/>
    <w:rsid w:val="008764E4"/>
    <w:rsid w:val="008766BF"/>
    <w:rsid w:val="00876722"/>
    <w:rsid w:val="0087692E"/>
    <w:rsid w:val="00876DE7"/>
    <w:rsid w:val="00876EFA"/>
    <w:rsid w:val="00876F9C"/>
    <w:rsid w:val="00876FD2"/>
    <w:rsid w:val="008771AA"/>
    <w:rsid w:val="008778F6"/>
    <w:rsid w:val="00877B4A"/>
    <w:rsid w:val="00877EFC"/>
    <w:rsid w:val="00880260"/>
    <w:rsid w:val="0088028A"/>
    <w:rsid w:val="008802FD"/>
    <w:rsid w:val="00880656"/>
    <w:rsid w:val="00880730"/>
    <w:rsid w:val="00880B59"/>
    <w:rsid w:val="00880CD5"/>
    <w:rsid w:val="00880E41"/>
    <w:rsid w:val="0088110B"/>
    <w:rsid w:val="0088110F"/>
    <w:rsid w:val="00881453"/>
    <w:rsid w:val="00881689"/>
    <w:rsid w:val="00881800"/>
    <w:rsid w:val="008818A5"/>
    <w:rsid w:val="00881D7C"/>
    <w:rsid w:val="00881E0E"/>
    <w:rsid w:val="00881F09"/>
    <w:rsid w:val="008823E5"/>
    <w:rsid w:val="00882577"/>
    <w:rsid w:val="00882B21"/>
    <w:rsid w:val="00882B35"/>
    <w:rsid w:val="00882D4D"/>
    <w:rsid w:val="00882F64"/>
    <w:rsid w:val="008830DC"/>
    <w:rsid w:val="00883101"/>
    <w:rsid w:val="0088334D"/>
    <w:rsid w:val="008834F4"/>
    <w:rsid w:val="00883509"/>
    <w:rsid w:val="00883617"/>
    <w:rsid w:val="00883CCF"/>
    <w:rsid w:val="008840B7"/>
    <w:rsid w:val="00884254"/>
    <w:rsid w:val="0088462F"/>
    <w:rsid w:val="008848FD"/>
    <w:rsid w:val="00884CF8"/>
    <w:rsid w:val="00885642"/>
    <w:rsid w:val="008857CB"/>
    <w:rsid w:val="00885A49"/>
    <w:rsid w:val="00885C25"/>
    <w:rsid w:val="00885D6A"/>
    <w:rsid w:val="00886141"/>
    <w:rsid w:val="008861C9"/>
    <w:rsid w:val="0088628A"/>
    <w:rsid w:val="008864A9"/>
    <w:rsid w:val="0088652A"/>
    <w:rsid w:val="0088657C"/>
    <w:rsid w:val="00886801"/>
    <w:rsid w:val="00886906"/>
    <w:rsid w:val="00886A06"/>
    <w:rsid w:val="00886C1B"/>
    <w:rsid w:val="00886C64"/>
    <w:rsid w:val="00886D23"/>
    <w:rsid w:val="00886FC8"/>
    <w:rsid w:val="0088702A"/>
    <w:rsid w:val="0088728E"/>
    <w:rsid w:val="00887569"/>
    <w:rsid w:val="008877F7"/>
    <w:rsid w:val="00887873"/>
    <w:rsid w:val="00887983"/>
    <w:rsid w:val="00887B61"/>
    <w:rsid w:val="00887C06"/>
    <w:rsid w:val="00887C21"/>
    <w:rsid w:val="00887C45"/>
    <w:rsid w:val="008901B8"/>
    <w:rsid w:val="00890414"/>
    <w:rsid w:val="0089083E"/>
    <w:rsid w:val="008909F5"/>
    <w:rsid w:val="00890AA3"/>
    <w:rsid w:val="00890BDD"/>
    <w:rsid w:val="00890E66"/>
    <w:rsid w:val="00890FFE"/>
    <w:rsid w:val="00891347"/>
    <w:rsid w:val="008918AC"/>
    <w:rsid w:val="00891AD1"/>
    <w:rsid w:val="00891BF3"/>
    <w:rsid w:val="00891FDC"/>
    <w:rsid w:val="008922E4"/>
    <w:rsid w:val="0089237C"/>
    <w:rsid w:val="00892A3B"/>
    <w:rsid w:val="00892B9A"/>
    <w:rsid w:val="00892D49"/>
    <w:rsid w:val="00892DA0"/>
    <w:rsid w:val="00893100"/>
    <w:rsid w:val="0089310F"/>
    <w:rsid w:val="0089328F"/>
    <w:rsid w:val="00893439"/>
    <w:rsid w:val="00893ADA"/>
    <w:rsid w:val="00893B96"/>
    <w:rsid w:val="00893F02"/>
    <w:rsid w:val="00894269"/>
    <w:rsid w:val="008943C9"/>
    <w:rsid w:val="0089441E"/>
    <w:rsid w:val="008944F0"/>
    <w:rsid w:val="0089454A"/>
    <w:rsid w:val="008946CD"/>
    <w:rsid w:val="00894886"/>
    <w:rsid w:val="008948AF"/>
    <w:rsid w:val="008948E7"/>
    <w:rsid w:val="00894E9D"/>
    <w:rsid w:val="00894EB9"/>
    <w:rsid w:val="00894EEE"/>
    <w:rsid w:val="008951D5"/>
    <w:rsid w:val="00895334"/>
    <w:rsid w:val="008954DF"/>
    <w:rsid w:val="008955EA"/>
    <w:rsid w:val="00895BEE"/>
    <w:rsid w:val="00895D62"/>
    <w:rsid w:val="008960CF"/>
    <w:rsid w:val="00896166"/>
    <w:rsid w:val="0089633F"/>
    <w:rsid w:val="0089643D"/>
    <w:rsid w:val="00896787"/>
    <w:rsid w:val="00896984"/>
    <w:rsid w:val="00896B6A"/>
    <w:rsid w:val="008972D3"/>
    <w:rsid w:val="00897873"/>
    <w:rsid w:val="00897882"/>
    <w:rsid w:val="00897B42"/>
    <w:rsid w:val="00897B9D"/>
    <w:rsid w:val="00897C53"/>
    <w:rsid w:val="00897CD2"/>
    <w:rsid w:val="00897E59"/>
    <w:rsid w:val="00897F27"/>
    <w:rsid w:val="00897F31"/>
    <w:rsid w:val="00897FB1"/>
    <w:rsid w:val="008A0076"/>
    <w:rsid w:val="008A0594"/>
    <w:rsid w:val="008A0779"/>
    <w:rsid w:val="008A0CED"/>
    <w:rsid w:val="008A0F45"/>
    <w:rsid w:val="008A0FE3"/>
    <w:rsid w:val="008A10E1"/>
    <w:rsid w:val="008A11AC"/>
    <w:rsid w:val="008A12B7"/>
    <w:rsid w:val="008A1387"/>
    <w:rsid w:val="008A16E0"/>
    <w:rsid w:val="008A17F6"/>
    <w:rsid w:val="008A216B"/>
    <w:rsid w:val="008A2321"/>
    <w:rsid w:val="008A24DF"/>
    <w:rsid w:val="008A2640"/>
    <w:rsid w:val="008A26EE"/>
    <w:rsid w:val="008A2712"/>
    <w:rsid w:val="008A27DB"/>
    <w:rsid w:val="008A27DD"/>
    <w:rsid w:val="008A2B72"/>
    <w:rsid w:val="008A2C72"/>
    <w:rsid w:val="008A32B2"/>
    <w:rsid w:val="008A32D4"/>
    <w:rsid w:val="008A39FC"/>
    <w:rsid w:val="008A3E0D"/>
    <w:rsid w:val="008A3E38"/>
    <w:rsid w:val="008A4081"/>
    <w:rsid w:val="008A44E5"/>
    <w:rsid w:val="008A4813"/>
    <w:rsid w:val="008A4832"/>
    <w:rsid w:val="008A484A"/>
    <w:rsid w:val="008A4CD9"/>
    <w:rsid w:val="008A4D6F"/>
    <w:rsid w:val="008A4E02"/>
    <w:rsid w:val="008A505F"/>
    <w:rsid w:val="008A50A7"/>
    <w:rsid w:val="008A549B"/>
    <w:rsid w:val="008A57CE"/>
    <w:rsid w:val="008A5F90"/>
    <w:rsid w:val="008A6277"/>
    <w:rsid w:val="008A62D9"/>
    <w:rsid w:val="008A6572"/>
    <w:rsid w:val="008A678A"/>
    <w:rsid w:val="008A6B5A"/>
    <w:rsid w:val="008A6CBF"/>
    <w:rsid w:val="008A6D62"/>
    <w:rsid w:val="008A6FCA"/>
    <w:rsid w:val="008A6FFE"/>
    <w:rsid w:val="008A7158"/>
    <w:rsid w:val="008A73F3"/>
    <w:rsid w:val="008A7417"/>
    <w:rsid w:val="008A7486"/>
    <w:rsid w:val="008A7536"/>
    <w:rsid w:val="008A7613"/>
    <w:rsid w:val="008A7AF8"/>
    <w:rsid w:val="008A7FA2"/>
    <w:rsid w:val="008B04AC"/>
    <w:rsid w:val="008B0523"/>
    <w:rsid w:val="008B0566"/>
    <w:rsid w:val="008B0AFC"/>
    <w:rsid w:val="008B0BFD"/>
    <w:rsid w:val="008B0C4E"/>
    <w:rsid w:val="008B0D12"/>
    <w:rsid w:val="008B0D28"/>
    <w:rsid w:val="008B1074"/>
    <w:rsid w:val="008B10C4"/>
    <w:rsid w:val="008B10D5"/>
    <w:rsid w:val="008B13CD"/>
    <w:rsid w:val="008B17B7"/>
    <w:rsid w:val="008B18DC"/>
    <w:rsid w:val="008B1A11"/>
    <w:rsid w:val="008B1B68"/>
    <w:rsid w:val="008B1BD5"/>
    <w:rsid w:val="008B1BDA"/>
    <w:rsid w:val="008B1DD5"/>
    <w:rsid w:val="008B1E5B"/>
    <w:rsid w:val="008B1FEC"/>
    <w:rsid w:val="008B22FE"/>
    <w:rsid w:val="008B24EF"/>
    <w:rsid w:val="008B25C2"/>
    <w:rsid w:val="008B2A5A"/>
    <w:rsid w:val="008B2A89"/>
    <w:rsid w:val="008B32BC"/>
    <w:rsid w:val="008B337D"/>
    <w:rsid w:val="008B369C"/>
    <w:rsid w:val="008B36DD"/>
    <w:rsid w:val="008B3A0B"/>
    <w:rsid w:val="008B3B3C"/>
    <w:rsid w:val="008B4104"/>
    <w:rsid w:val="008B454E"/>
    <w:rsid w:val="008B47BA"/>
    <w:rsid w:val="008B4C03"/>
    <w:rsid w:val="008B4C11"/>
    <w:rsid w:val="008B4D10"/>
    <w:rsid w:val="008B4D8B"/>
    <w:rsid w:val="008B4FB0"/>
    <w:rsid w:val="008B5439"/>
    <w:rsid w:val="008B5476"/>
    <w:rsid w:val="008B5971"/>
    <w:rsid w:val="008B5C97"/>
    <w:rsid w:val="008B5EA2"/>
    <w:rsid w:val="008B60EE"/>
    <w:rsid w:val="008B6229"/>
    <w:rsid w:val="008B6351"/>
    <w:rsid w:val="008B6652"/>
    <w:rsid w:val="008B6654"/>
    <w:rsid w:val="008B672C"/>
    <w:rsid w:val="008B6A64"/>
    <w:rsid w:val="008B6B9E"/>
    <w:rsid w:val="008B6C0F"/>
    <w:rsid w:val="008B6E6E"/>
    <w:rsid w:val="008B7011"/>
    <w:rsid w:val="008B758F"/>
    <w:rsid w:val="008B7656"/>
    <w:rsid w:val="008B767E"/>
    <w:rsid w:val="008B7D7E"/>
    <w:rsid w:val="008B7DF8"/>
    <w:rsid w:val="008B7EAC"/>
    <w:rsid w:val="008C0064"/>
    <w:rsid w:val="008C00D6"/>
    <w:rsid w:val="008C0113"/>
    <w:rsid w:val="008C0212"/>
    <w:rsid w:val="008C02D1"/>
    <w:rsid w:val="008C0357"/>
    <w:rsid w:val="008C0398"/>
    <w:rsid w:val="008C0453"/>
    <w:rsid w:val="008C0803"/>
    <w:rsid w:val="008C0896"/>
    <w:rsid w:val="008C08D3"/>
    <w:rsid w:val="008C090B"/>
    <w:rsid w:val="008C0BEA"/>
    <w:rsid w:val="008C10A8"/>
    <w:rsid w:val="008C115D"/>
    <w:rsid w:val="008C149A"/>
    <w:rsid w:val="008C169D"/>
    <w:rsid w:val="008C16B7"/>
    <w:rsid w:val="008C1725"/>
    <w:rsid w:val="008C1A2E"/>
    <w:rsid w:val="008C1AFB"/>
    <w:rsid w:val="008C1B3B"/>
    <w:rsid w:val="008C1D14"/>
    <w:rsid w:val="008C1EE2"/>
    <w:rsid w:val="008C1F1F"/>
    <w:rsid w:val="008C20DD"/>
    <w:rsid w:val="008C253F"/>
    <w:rsid w:val="008C256B"/>
    <w:rsid w:val="008C2614"/>
    <w:rsid w:val="008C2644"/>
    <w:rsid w:val="008C27AF"/>
    <w:rsid w:val="008C27F6"/>
    <w:rsid w:val="008C2A0E"/>
    <w:rsid w:val="008C2ADD"/>
    <w:rsid w:val="008C2BEA"/>
    <w:rsid w:val="008C2FF6"/>
    <w:rsid w:val="008C311D"/>
    <w:rsid w:val="008C313B"/>
    <w:rsid w:val="008C3187"/>
    <w:rsid w:val="008C32C6"/>
    <w:rsid w:val="008C330D"/>
    <w:rsid w:val="008C332E"/>
    <w:rsid w:val="008C3429"/>
    <w:rsid w:val="008C35A3"/>
    <w:rsid w:val="008C3A61"/>
    <w:rsid w:val="008C3A7A"/>
    <w:rsid w:val="008C3B20"/>
    <w:rsid w:val="008C3B34"/>
    <w:rsid w:val="008C3B72"/>
    <w:rsid w:val="008C3CEE"/>
    <w:rsid w:val="008C3D5F"/>
    <w:rsid w:val="008C40FA"/>
    <w:rsid w:val="008C4342"/>
    <w:rsid w:val="008C44CF"/>
    <w:rsid w:val="008C46A5"/>
    <w:rsid w:val="008C49D5"/>
    <w:rsid w:val="008C4F1F"/>
    <w:rsid w:val="008C4F5D"/>
    <w:rsid w:val="008C52F8"/>
    <w:rsid w:val="008C553A"/>
    <w:rsid w:val="008C577A"/>
    <w:rsid w:val="008C57B9"/>
    <w:rsid w:val="008C5948"/>
    <w:rsid w:val="008C59A5"/>
    <w:rsid w:val="008C5DFB"/>
    <w:rsid w:val="008C5E56"/>
    <w:rsid w:val="008C5F32"/>
    <w:rsid w:val="008C602D"/>
    <w:rsid w:val="008C603C"/>
    <w:rsid w:val="008C648C"/>
    <w:rsid w:val="008C65EF"/>
    <w:rsid w:val="008C67DB"/>
    <w:rsid w:val="008C6A09"/>
    <w:rsid w:val="008C6BBB"/>
    <w:rsid w:val="008C6CD7"/>
    <w:rsid w:val="008C6D02"/>
    <w:rsid w:val="008C6DA7"/>
    <w:rsid w:val="008C6F50"/>
    <w:rsid w:val="008C6F59"/>
    <w:rsid w:val="008C74BE"/>
    <w:rsid w:val="008C7560"/>
    <w:rsid w:val="008C778E"/>
    <w:rsid w:val="008C786C"/>
    <w:rsid w:val="008C79D8"/>
    <w:rsid w:val="008C7D65"/>
    <w:rsid w:val="008D05E2"/>
    <w:rsid w:val="008D0B8D"/>
    <w:rsid w:val="008D0E4E"/>
    <w:rsid w:val="008D1015"/>
    <w:rsid w:val="008D1233"/>
    <w:rsid w:val="008D1512"/>
    <w:rsid w:val="008D194D"/>
    <w:rsid w:val="008D199F"/>
    <w:rsid w:val="008D19E4"/>
    <w:rsid w:val="008D1A78"/>
    <w:rsid w:val="008D1D01"/>
    <w:rsid w:val="008D1D5E"/>
    <w:rsid w:val="008D253A"/>
    <w:rsid w:val="008D2592"/>
    <w:rsid w:val="008D2675"/>
    <w:rsid w:val="008D2872"/>
    <w:rsid w:val="008D288A"/>
    <w:rsid w:val="008D28C7"/>
    <w:rsid w:val="008D2AB7"/>
    <w:rsid w:val="008D2B84"/>
    <w:rsid w:val="008D2E5D"/>
    <w:rsid w:val="008D31CD"/>
    <w:rsid w:val="008D373A"/>
    <w:rsid w:val="008D3907"/>
    <w:rsid w:val="008D397C"/>
    <w:rsid w:val="008D3D0C"/>
    <w:rsid w:val="008D3F69"/>
    <w:rsid w:val="008D429A"/>
    <w:rsid w:val="008D4335"/>
    <w:rsid w:val="008D4A9E"/>
    <w:rsid w:val="008D4E22"/>
    <w:rsid w:val="008D4F2A"/>
    <w:rsid w:val="008D520E"/>
    <w:rsid w:val="008D54F0"/>
    <w:rsid w:val="008D57C9"/>
    <w:rsid w:val="008D58EA"/>
    <w:rsid w:val="008D591D"/>
    <w:rsid w:val="008D5DCF"/>
    <w:rsid w:val="008D6174"/>
    <w:rsid w:val="008D622E"/>
    <w:rsid w:val="008D63BB"/>
    <w:rsid w:val="008D68D3"/>
    <w:rsid w:val="008D693C"/>
    <w:rsid w:val="008D6B26"/>
    <w:rsid w:val="008D6DFB"/>
    <w:rsid w:val="008D70FC"/>
    <w:rsid w:val="008D7197"/>
    <w:rsid w:val="008D72BE"/>
    <w:rsid w:val="008D73BD"/>
    <w:rsid w:val="008D7534"/>
    <w:rsid w:val="008D776A"/>
    <w:rsid w:val="008D7A9E"/>
    <w:rsid w:val="008D7AFB"/>
    <w:rsid w:val="008D7FA3"/>
    <w:rsid w:val="008E0072"/>
    <w:rsid w:val="008E026C"/>
    <w:rsid w:val="008E0310"/>
    <w:rsid w:val="008E034C"/>
    <w:rsid w:val="008E06DE"/>
    <w:rsid w:val="008E083F"/>
    <w:rsid w:val="008E0AC7"/>
    <w:rsid w:val="008E0B7A"/>
    <w:rsid w:val="008E0CC3"/>
    <w:rsid w:val="008E0EBC"/>
    <w:rsid w:val="008E12E6"/>
    <w:rsid w:val="008E13D5"/>
    <w:rsid w:val="008E15C9"/>
    <w:rsid w:val="008E1691"/>
    <w:rsid w:val="008E1826"/>
    <w:rsid w:val="008E19DE"/>
    <w:rsid w:val="008E1BA0"/>
    <w:rsid w:val="008E1D36"/>
    <w:rsid w:val="008E217B"/>
    <w:rsid w:val="008E21EE"/>
    <w:rsid w:val="008E22BF"/>
    <w:rsid w:val="008E2479"/>
    <w:rsid w:val="008E2571"/>
    <w:rsid w:val="008E2CB0"/>
    <w:rsid w:val="008E2CBF"/>
    <w:rsid w:val="008E2DDF"/>
    <w:rsid w:val="008E3015"/>
    <w:rsid w:val="008E3358"/>
    <w:rsid w:val="008E3722"/>
    <w:rsid w:val="008E38C6"/>
    <w:rsid w:val="008E3DB2"/>
    <w:rsid w:val="008E45D6"/>
    <w:rsid w:val="008E476D"/>
    <w:rsid w:val="008E495F"/>
    <w:rsid w:val="008E4B56"/>
    <w:rsid w:val="008E4C29"/>
    <w:rsid w:val="008E4CAD"/>
    <w:rsid w:val="008E4D8A"/>
    <w:rsid w:val="008E4E52"/>
    <w:rsid w:val="008E50C7"/>
    <w:rsid w:val="008E52E1"/>
    <w:rsid w:val="008E53A7"/>
    <w:rsid w:val="008E5585"/>
    <w:rsid w:val="008E5806"/>
    <w:rsid w:val="008E5A08"/>
    <w:rsid w:val="008E5ADA"/>
    <w:rsid w:val="008E5D0A"/>
    <w:rsid w:val="008E5D10"/>
    <w:rsid w:val="008E60C0"/>
    <w:rsid w:val="008E614B"/>
    <w:rsid w:val="008E62A0"/>
    <w:rsid w:val="008E635F"/>
    <w:rsid w:val="008E6800"/>
    <w:rsid w:val="008E682E"/>
    <w:rsid w:val="008E6DFB"/>
    <w:rsid w:val="008E6E3F"/>
    <w:rsid w:val="008E70FD"/>
    <w:rsid w:val="008E78EE"/>
    <w:rsid w:val="008E792D"/>
    <w:rsid w:val="008E7E36"/>
    <w:rsid w:val="008E7F2B"/>
    <w:rsid w:val="008F0230"/>
    <w:rsid w:val="008F047F"/>
    <w:rsid w:val="008F079A"/>
    <w:rsid w:val="008F0C83"/>
    <w:rsid w:val="008F0F0A"/>
    <w:rsid w:val="008F0F91"/>
    <w:rsid w:val="008F0F97"/>
    <w:rsid w:val="008F0FDD"/>
    <w:rsid w:val="008F126F"/>
    <w:rsid w:val="008F14D7"/>
    <w:rsid w:val="008F19FA"/>
    <w:rsid w:val="008F1BC2"/>
    <w:rsid w:val="008F22AE"/>
    <w:rsid w:val="008F249F"/>
    <w:rsid w:val="008F2697"/>
    <w:rsid w:val="008F2A2A"/>
    <w:rsid w:val="008F2CA6"/>
    <w:rsid w:val="008F3496"/>
    <w:rsid w:val="008F36EC"/>
    <w:rsid w:val="008F38EC"/>
    <w:rsid w:val="008F38F0"/>
    <w:rsid w:val="008F3968"/>
    <w:rsid w:val="008F3C5B"/>
    <w:rsid w:val="008F3DF6"/>
    <w:rsid w:val="008F3F84"/>
    <w:rsid w:val="008F3FD8"/>
    <w:rsid w:val="008F4059"/>
    <w:rsid w:val="008F46F2"/>
    <w:rsid w:val="008F4851"/>
    <w:rsid w:val="008F4C6A"/>
    <w:rsid w:val="008F4DBF"/>
    <w:rsid w:val="008F5112"/>
    <w:rsid w:val="008F5281"/>
    <w:rsid w:val="008F5833"/>
    <w:rsid w:val="008F5843"/>
    <w:rsid w:val="008F5891"/>
    <w:rsid w:val="008F5AC5"/>
    <w:rsid w:val="008F5AFD"/>
    <w:rsid w:val="008F5D57"/>
    <w:rsid w:val="008F65AA"/>
    <w:rsid w:val="008F6997"/>
    <w:rsid w:val="008F6C1F"/>
    <w:rsid w:val="008F746F"/>
    <w:rsid w:val="008F756D"/>
    <w:rsid w:val="008F78CA"/>
    <w:rsid w:val="008F7983"/>
    <w:rsid w:val="008F79A5"/>
    <w:rsid w:val="008F7C85"/>
    <w:rsid w:val="008F7DE1"/>
    <w:rsid w:val="008F7FC8"/>
    <w:rsid w:val="0090019E"/>
    <w:rsid w:val="009008EB"/>
    <w:rsid w:val="00900B15"/>
    <w:rsid w:val="00900CA6"/>
    <w:rsid w:val="00900D3B"/>
    <w:rsid w:val="00900DAA"/>
    <w:rsid w:val="00900E13"/>
    <w:rsid w:val="00900F74"/>
    <w:rsid w:val="0090113E"/>
    <w:rsid w:val="00901623"/>
    <w:rsid w:val="0090167D"/>
    <w:rsid w:val="00901ACA"/>
    <w:rsid w:val="00901C40"/>
    <w:rsid w:val="00901F4D"/>
    <w:rsid w:val="009021AE"/>
    <w:rsid w:val="0090271C"/>
    <w:rsid w:val="00902BCE"/>
    <w:rsid w:val="00902C2A"/>
    <w:rsid w:val="00902EAB"/>
    <w:rsid w:val="00902EF4"/>
    <w:rsid w:val="00902FFB"/>
    <w:rsid w:val="009030EF"/>
    <w:rsid w:val="009037D9"/>
    <w:rsid w:val="00903896"/>
    <w:rsid w:val="0090401D"/>
    <w:rsid w:val="0090415E"/>
    <w:rsid w:val="00904973"/>
    <w:rsid w:val="009049FE"/>
    <w:rsid w:val="00904AE7"/>
    <w:rsid w:val="00904C8F"/>
    <w:rsid w:val="009051EC"/>
    <w:rsid w:val="009056B2"/>
    <w:rsid w:val="00905C36"/>
    <w:rsid w:val="00905CC5"/>
    <w:rsid w:val="00905CFF"/>
    <w:rsid w:val="009061C7"/>
    <w:rsid w:val="009064BF"/>
    <w:rsid w:val="00906623"/>
    <w:rsid w:val="00906740"/>
    <w:rsid w:val="009067B4"/>
    <w:rsid w:val="0090696B"/>
    <w:rsid w:val="009069E9"/>
    <w:rsid w:val="00906CDF"/>
    <w:rsid w:val="00906E01"/>
    <w:rsid w:val="00906FAF"/>
    <w:rsid w:val="0090703C"/>
    <w:rsid w:val="00907534"/>
    <w:rsid w:val="009075B4"/>
    <w:rsid w:val="009076EA"/>
    <w:rsid w:val="009078B0"/>
    <w:rsid w:val="009078F3"/>
    <w:rsid w:val="00907B96"/>
    <w:rsid w:val="00907BA2"/>
    <w:rsid w:val="00907C27"/>
    <w:rsid w:val="00907C3E"/>
    <w:rsid w:val="00907CA1"/>
    <w:rsid w:val="00907E25"/>
    <w:rsid w:val="009103A5"/>
    <w:rsid w:val="0091091C"/>
    <w:rsid w:val="00910C6D"/>
    <w:rsid w:val="00910E38"/>
    <w:rsid w:val="00910FA5"/>
    <w:rsid w:val="0091138E"/>
    <w:rsid w:val="0091140C"/>
    <w:rsid w:val="00911733"/>
    <w:rsid w:val="009119BB"/>
    <w:rsid w:val="00911BCA"/>
    <w:rsid w:val="00912028"/>
    <w:rsid w:val="00912079"/>
    <w:rsid w:val="00912113"/>
    <w:rsid w:val="009122E4"/>
    <w:rsid w:val="009123FE"/>
    <w:rsid w:val="009125DB"/>
    <w:rsid w:val="009126F7"/>
    <w:rsid w:val="00912DD3"/>
    <w:rsid w:val="00912E9C"/>
    <w:rsid w:val="00913222"/>
    <w:rsid w:val="009138F6"/>
    <w:rsid w:val="00913D12"/>
    <w:rsid w:val="00913E5B"/>
    <w:rsid w:val="00913EA7"/>
    <w:rsid w:val="0091410C"/>
    <w:rsid w:val="00914222"/>
    <w:rsid w:val="00914607"/>
    <w:rsid w:val="00914A30"/>
    <w:rsid w:val="00914C5E"/>
    <w:rsid w:val="0091562E"/>
    <w:rsid w:val="0091567D"/>
    <w:rsid w:val="009156A3"/>
    <w:rsid w:val="009156A7"/>
    <w:rsid w:val="00915731"/>
    <w:rsid w:val="00915E01"/>
    <w:rsid w:val="0091621D"/>
    <w:rsid w:val="0091626D"/>
    <w:rsid w:val="009162A0"/>
    <w:rsid w:val="0091642D"/>
    <w:rsid w:val="00916718"/>
    <w:rsid w:val="00916959"/>
    <w:rsid w:val="00916BB6"/>
    <w:rsid w:val="00916C99"/>
    <w:rsid w:val="00916DA7"/>
    <w:rsid w:val="00917026"/>
    <w:rsid w:val="009172AB"/>
    <w:rsid w:val="009172DA"/>
    <w:rsid w:val="00917341"/>
    <w:rsid w:val="0091793E"/>
    <w:rsid w:val="00917A33"/>
    <w:rsid w:val="00917ADD"/>
    <w:rsid w:val="00917AE6"/>
    <w:rsid w:val="00917B2E"/>
    <w:rsid w:val="00917DAC"/>
    <w:rsid w:val="00917DF4"/>
    <w:rsid w:val="00917EAF"/>
    <w:rsid w:val="00920355"/>
    <w:rsid w:val="00920575"/>
    <w:rsid w:val="00920926"/>
    <w:rsid w:val="00920AD9"/>
    <w:rsid w:val="00920B0C"/>
    <w:rsid w:val="009210F7"/>
    <w:rsid w:val="00921306"/>
    <w:rsid w:val="00921392"/>
    <w:rsid w:val="009216FB"/>
    <w:rsid w:val="00921F6D"/>
    <w:rsid w:val="00922676"/>
    <w:rsid w:val="00922B50"/>
    <w:rsid w:val="00922F86"/>
    <w:rsid w:val="00923353"/>
    <w:rsid w:val="00923419"/>
    <w:rsid w:val="0092365A"/>
    <w:rsid w:val="0092368B"/>
    <w:rsid w:val="0092382B"/>
    <w:rsid w:val="00923AF5"/>
    <w:rsid w:val="00923C33"/>
    <w:rsid w:val="00923D5D"/>
    <w:rsid w:val="00924132"/>
    <w:rsid w:val="00924573"/>
    <w:rsid w:val="00924694"/>
    <w:rsid w:val="00924948"/>
    <w:rsid w:val="009249B0"/>
    <w:rsid w:val="00924C0A"/>
    <w:rsid w:val="00924EB9"/>
    <w:rsid w:val="00925120"/>
    <w:rsid w:val="0092533A"/>
    <w:rsid w:val="009254F6"/>
    <w:rsid w:val="009257DF"/>
    <w:rsid w:val="009258C4"/>
    <w:rsid w:val="00925BEF"/>
    <w:rsid w:val="00925D5B"/>
    <w:rsid w:val="00925F2C"/>
    <w:rsid w:val="00926A9A"/>
    <w:rsid w:val="00926ADA"/>
    <w:rsid w:val="00926F5B"/>
    <w:rsid w:val="00926FA2"/>
    <w:rsid w:val="0092718D"/>
    <w:rsid w:val="0092726E"/>
    <w:rsid w:val="00927384"/>
    <w:rsid w:val="0092746B"/>
    <w:rsid w:val="00927547"/>
    <w:rsid w:val="0092773B"/>
    <w:rsid w:val="0092791E"/>
    <w:rsid w:val="00927AB2"/>
    <w:rsid w:val="00927E2B"/>
    <w:rsid w:val="009300CD"/>
    <w:rsid w:val="009307A7"/>
    <w:rsid w:val="00930818"/>
    <w:rsid w:val="00930C26"/>
    <w:rsid w:val="00930E80"/>
    <w:rsid w:val="00931124"/>
    <w:rsid w:val="00931229"/>
    <w:rsid w:val="00931366"/>
    <w:rsid w:val="00931836"/>
    <w:rsid w:val="0093187B"/>
    <w:rsid w:val="00931AE8"/>
    <w:rsid w:val="00931B0B"/>
    <w:rsid w:val="00931B5A"/>
    <w:rsid w:val="00931C14"/>
    <w:rsid w:val="00931FAE"/>
    <w:rsid w:val="00932414"/>
    <w:rsid w:val="00932F70"/>
    <w:rsid w:val="00933077"/>
    <w:rsid w:val="00933459"/>
    <w:rsid w:val="0093389D"/>
    <w:rsid w:val="00933AC9"/>
    <w:rsid w:val="00933D85"/>
    <w:rsid w:val="00933E29"/>
    <w:rsid w:val="00933E43"/>
    <w:rsid w:val="00933EEA"/>
    <w:rsid w:val="00933F21"/>
    <w:rsid w:val="00933FC2"/>
    <w:rsid w:val="009340FB"/>
    <w:rsid w:val="00934169"/>
    <w:rsid w:val="00934231"/>
    <w:rsid w:val="009342AD"/>
    <w:rsid w:val="009342E9"/>
    <w:rsid w:val="00934300"/>
    <w:rsid w:val="0093439F"/>
    <w:rsid w:val="00934405"/>
    <w:rsid w:val="00934710"/>
    <w:rsid w:val="00934922"/>
    <w:rsid w:val="00934934"/>
    <w:rsid w:val="009349EE"/>
    <w:rsid w:val="00934AD3"/>
    <w:rsid w:val="00934C95"/>
    <w:rsid w:val="0093532C"/>
    <w:rsid w:val="009355F2"/>
    <w:rsid w:val="009355FE"/>
    <w:rsid w:val="00935BA2"/>
    <w:rsid w:val="00935C0D"/>
    <w:rsid w:val="00935D45"/>
    <w:rsid w:val="00935E44"/>
    <w:rsid w:val="009365FD"/>
    <w:rsid w:val="009366F5"/>
    <w:rsid w:val="0093675E"/>
    <w:rsid w:val="00936901"/>
    <w:rsid w:val="00936986"/>
    <w:rsid w:val="00936B17"/>
    <w:rsid w:val="00936B50"/>
    <w:rsid w:val="00936CCC"/>
    <w:rsid w:val="00936E15"/>
    <w:rsid w:val="00936FCE"/>
    <w:rsid w:val="00937027"/>
    <w:rsid w:val="009370B5"/>
    <w:rsid w:val="009370EB"/>
    <w:rsid w:val="0093716A"/>
    <w:rsid w:val="00937184"/>
    <w:rsid w:val="00937248"/>
    <w:rsid w:val="009376AE"/>
    <w:rsid w:val="00937A9A"/>
    <w:rsid w:val="00937D56"/>
    <w:rsid w:val="00937DF8"/>
    <w:rsid w:val="00940073"/>
    <w:rsid w:val="009403B3"/>
    <w:rsid w:val="00940523"/>
    <w:rsid w:val="009407C4"/>
    <w:rsid w:val="00940AC0"/>
    <w:rsid w:val="00940B38"/>
    <w:rsid w:val="00940C71"/>
    <w:rsid w:val="00941112"/>
    <w:rsid w:val="00941448"/>
    <w:rsid w:val="00941619"/>
    <w:rsid w:val="009419C0"/>
    <w:rsid w:val="00941A28"/>
    <w:rsid w:val="00941A6C"/>
    <w:rsid w:val="00941D06"/>
    <w:rsid w:val="009420A7"/>
    <w:rsid w:val="00942362"/>
    <w:rsid w:val="009427C8"/>
    <w:rsid w:val="0094288D"/>
    <w:rsid w:val="0094292E"/>
    <w:rsid w:val="00942BD4"/>
    <w:rsid w:val="00942E5E"/>
    <w:rsid w:val="00942FBE"/>
    <w:rsid w:val="00942FE2"/>
    <w:rsid w:val="00943481"/>
    <w:rsid w:val="00943602"/>
    <w:rsid w:val="0094372F"/>
    <w:rsid w:val="00943882"/>
    <w:rsid w:val="00943B17"/>
    <w:rsid w:val="00943BED"/>
    <w:rsid w:val="00943C83"/>
    <w:rsid w:val="00943CFF"/>
    <w:rsid w:val="00943E94"/>
    <w:rsid w:val="00944676"/>
    <w:rsid w:val="00944774"/>
    <w:rsid w:val="00944918"/>
    <w:rsid w:val="00944B00"/>
    <w:rsid w:val="00944D8A"/>
    <w:rsid w:val="00945479"/>
    <w:rsid w:val="00945612"/>
    <w:rsid w:val="00945638"/>
    <w:rsid w:val="009459EA"/>
    <w:rsid w:val="00945B02"/>
    <w:rsid w:val="00945B54"/>
    <w:rsid w:val="00945BC6"/>
    <w:rsid w:val="0094618C"/>
    <w:rsid w:val="009463C5"/>
    <w:rsid w:val="00946946"/>
    <w:rsid w:val="00946AB4"/>
    <w:rsid w:val="00946B36"/>
    <w:rsid w:val="00946C21"/>
    <w:rsid w:val="00946CAE"/>
    <w:rsid w:val="00946DD5"/>
    <w:rsid w:val="009472A8"/>
    <w:rsid w:val="009476C8"/>
    <w:rsid w:val="009477FB"/>
    <w:rsid w:val="009479AF"/>
    <w:rsid w:val="00947B68"/>
    <w:rsid w:val="00947CA6"/>
    <w:rsid w:val="00947F48"/>
    <w:rsid w:val="0095018D"/>
    <w:rsid w:val="0095042C"/>
    <w:rsid w:val="009506EE"/>
    <w:rsid w:val="00950A43"/>
    <w:rsid w:val="00950BC3"/>
    <w:rsid w:val="00951182"/>
    <w:rsid w:val="009512DE"/>
    <w:rsid w:val="009512E8"/>
    <w:rsid w:val="009513F8"/>
    <w:rsid w:val="00951470"/>
    <w:rsid w:val="009517C0"/>
    <w:rsid w:val="009519AF"/>
    <w:rsid w:val="00951C2D"/>
    <w:rsid w:val="00951FE3"/>
    <w:rsid w:val="009524F4"/>
    <w:rsid w:val="00952539"/>
    <w:rsid w:val="009525D9"/>
    <w:rsid w:val="0095289E"/>
    <w:rsid w:val="00952BDF"/>
    <w:rsid w:val="00952C45"/>
    <w:rsid w:val="00952CF6"/>
    <w:rsid w:val="00952E51"/>
    <w:rsid w:val="00952E88"/>
    <w:rsid w:val="00952EEC"/>
    <w:rsid w:val="009534FD"/>
    <w:rsid w:val="0095350E"/>
    <w:rsid w:val="00953BDD"/>
    <w:rsid w:val="00953D55"/>
    <w:rsid w:val="0095406E"/>
    <w:rsid w:val="009543DC"/>
    <w:rsid w:val="00954475"/>
    <w:rsid w:val="00954525"/>
    <w:rsid w:val="009545B5"/>
    <w:rsid w:val="00954946"/>
    <w:rsid w:val="0095519B"/>
    <w:rsid w:val="00955242"/>
    <w:rsid w:val="009552C9"/>
    <w:rsid w:val="00955A52"/>
    <w:rsid w:val="00955CB1"/>
    <w:rsid w:val="00955EC7"/>
    <w:rsid w:val="00955F07"/>
    <w:rsid w:val="00955F71"/>
    <w:rsid w:val="00955F7E"/>
    <w:rsid w:val="00955FC1"/>
    <w:rsid w:val="00956A09"/>
    <w:rsid w:val="00956B63"/>
    <w:rsid w:val="00956FCF"/>
    <w:rsid w:val="009573AA"/>
    <w:rsid w:val="00957522"/>
    <w:rsid w:val="00957576"/>
    <w:rsid w:val="0095795D"/>
    <w:rsid w:val="009579B6"/>
    <w:rsid w:val="00957EF1"/>
    <w:rsid w:val="00957F1E"/>
    <w:rsid w:val="00960153"/>
    <w:rsid w:val="009602AB"/>
    <w:rsid w:val="0096035A"/>
    <w:rsid w:val="00960762"/>
    <w:rsid w:val="00960B41"/>
    <w:rsid w:val="00960DE4"/>
    <w:rsid w:val="00961058"/>
    <w:rsid w:val="009618B4"/>
    <w:rsid w:val="009619D1"/>
    <w:rsid w:val="00961B90"/>
    <w:rsid w:val="00961D17"/>
    <w:rsid w:val="00961F3E"/>
    <w:rsid w:val="00962050"/>
    <w:rsid w:val="0096207F"/>
    <w:rsid w:val="009623DE"/>
    <w:rsid w:val="0096292D"/>
    <w:rsid w:val="009631E7"/>
    <w:rsid w:val="00963331"/>
    <w:rsid w:val="0096347C"/>
    <w:rsid w:val="00963962"/>
    <w:rsid w:val="00963AC5"/>
    <w:rsid w:val="00963D76"/>
    <w:rsid w:val="0096408D"/>
    <w:rsid w:val="0096448E"/>
    <w:rsid w:val="0096466D"/>
    <w:rsid w:val="00964B62"/>
    <w:rsid w:val="00964CC6"/>
    <w:rsid w:val="00964D9B"/>
    <w:rsid w:val="00964E09"/>
    <w:rsid w:val="009650D2"/>
    <w:rsid w:val="009654BE"/>
    <w:rsid w:val="009655AD"/>
    <w:rsid w:val="0096593C"/>
    <w:rsid w:val="00965CD8"/>
    <w:rsid w:val="009661BC"/>
    <w:rsid w:val="00966624"/>
    <w:rsid w:val="0096682D"/>
    <w:rsid w:val="00966A94"/>
    <w:rsid w:val="00966B44"/>
    <w:rsid w:val="00966B9E"/>
    <w:rsid w:val="00966DAC"/>
    <w:rsid w:val="00966EE5"/>
    <w:rsid w:val="00966FD4"/>
    <w:rsid w:val="0096725F"/>
    <w:rsid w:val="0096728A"/>
    <w:rsid w:val="00967409"/>
    <w:rsid w:val="0096765C"/>
    <w:rsid w:val="0096767E"/>
    <w:rsid w:val="00967969"/>
    <w:rsid w:val="00967C74"/>
    <w:rsid w:val="00967DEC"/>
    <w:rsid w:val="00967FF7"/>
    <w:rsid w:val="00970099"/>
    <w:rsid w:val="009701CD"/>
    <w:rsid w:val="0097055F"/>
    <w:rsid w:val="00970684"/>
    <w:rsid w:val="009707DE"/>
    <w:rsid w:val="00970C44"/>
    <w:rsid w:val="00970D13"/>
    <w:rsid w:val="00970DEE"/>
    <w:rsid w:val="00970E2F"/>
    <w:rsid w:val="009711B6"/>
    <w:rsid w:val="00971773"/>
    <w:rsid w:val="00971781"/>
    <w:rsid w:val="009717EF"/>
    <w:rsid w:val="00971A89"/>
    <w:rsid w:val="00971AB4"/>
    <w:rsid w:val="00971FC5"/>
    <w:rsid w:val="00972323"/>
    <w:rsid w:val="009723C3"/>
    <w:rsid w:val="00972502"/>
    <w:rsid w:val="0097258D"/>
    <w:rsid w:val="00972E45"/>
    <w:rsid w:val="00972E69"/>
    <w:rsid w:val="00972F79"/>
    <w:rsid w:val="00973258"/>
    <w:rsid w:val="00973967"/>
    <w:rsid w:val="00973C94"/>
    <w:rsid w:val="00973F3F"/>
    <w:rsid w:val="00974014"/>
    <w:rsid w:val="009740DA"/>
    <w:rsid w:val="009740EC"/>
    <w:rsid w:val="0097413A"/>
    <w:rsid w:val="0097418B"/>
    <w:rsid w:val="00974727"/>
    <w:rsid w:val="00974729"/>
    <w:rsid w:val="009748BB"/>
    <w:rsid w:val="00974C6E"/>
    <w:rsid w:val="00974C85"/>
    <w:rsid w:val="00974CCC"/>
    <w:rsid w:val="00974D16"/>
    <w:rsid w:val="00974DBD"/>
    <w:rsid w:val="00975149"/>
    <w:rsid w:val="0097532A"/>
    <w:rsid w:val="0097533D"/>
    <w:rsid w:val="00975396"/>
    <w:rsid w:val="00975E51"/>
    <w:rsid w:val="009760E4"/>
    <w:rsid w:val="009761EF"/>
    <w:rsid w:val="0097664C"/>
    <w:rsid w:val="009768A1"/>
    <w:rsid w:val="009769CA"/>
    <w:rsid w:val="00976AB2"/>
    <w:rsid w:val="00976B0D"/>
    <w:rsid w:val="00977195"/>
    <w:rsid w:val="009772C3"/>
    <w:rsid w:val="009775F8"/>
    <w:rsid w:val="009775FF"/>
    <w:rsid w:val="0097776E"/>
    <w:rsid w:val="009778C7"/>
    <w:rsid w:val="00977AAD"/>
    <w:rsid w:val="0098008C"/>
    <w:rsid w:val="00980132"/>
    <w:rsid w:val="009801AC"/>
    <w:rsid w:val="00980339"/>
    <w:rsid w:val="009803A8"/>
    <w:rsid w:val="009804C4"/>
    <w:rsid w:val="00980E62"/>
    <w:rsid w:val="00980ED9"/>
    <w:rsid w:val="00980EE0"/>
    <w:rsid w:val="00981087"/>
    <w:rsid w:val="009814D1"/>
    <w:rsid w:val="009817F6"/>
    <w:rsid w:val="0098231B"/>
    <w:rsid w:val="0098259E"/>
    <w:rsid w:val="009825B7"/>
    <w:rsid w:val="0098292D"/>
    <w:rsid w:val="009829A2"/>
    <w:rsid w:val="00982ABC"/>
    <w:rsid w:val="00982F7D"/>
    <w:rsid w:val="009837B9"/>
    <w:rsid w:val="009837CD"/>
    <w:rsid w:val="009837D3"/>
    <w:rsid w:val="00983A07"/>
    <w:rsid w:val="00983A48"/>
    <w:rsid w:val="00983E16"/>
    <w:rsid w:val="00983E42"/>
    <w:rsid w:val="0098421B"/>
    <w:rsid w:val="0098432D"/>
    <w:rsid w:val="0098447E"/>
    <w:rsid w:val="0098452C"/>
    <w:rsid w:val="0098477D"/>
    <w:rsid w:val="00984A06"/>
    <w:rsid w:val="009852DD"/>
    <w:rsid w:val="0098536E"/>
    <w:rsid w:val="0098551E"/>
    <w:rsid w:val="0098565A"/>
    <w:rsid w:val="00985A71"/>
    <w:rsid w:val="00985E11"/>
    <w:rsid w:val="00986146"/>
    <w:rsid w:val="0098643F"/>
    <w:rsid w:val="00986534"/>
    <w:rsid w:val="0098682D"/>
    <w:rsid w:val="009869CC"/>
    <w:rsid w:val="00986FD5"/>
    <w:rsid w:val="00987562"/>
    <w:rsid w:val="00987947"/>
    <w:rsid w:val="00987A14"/>
    <w:rsid w:val="00987C54"/>
    <w:rsid w:val="00987CBF"/>
    <w:rsid w:val="00987E2E"/>
    <w:rsid w:val="00990361"/>
    <w:rsid w:val="009903E0"/>
    <w:rsid w:val="00990784"/>
    <w:rsid w:val="009907A9"/>
    <w:rsid w:val="009908CC"/>
    <w:rsid w:val="00990933"/>
    <w:rsid w:val="00990CBC"/>
    <w:rsid w:val="00990CC5"/>
    <w:rsid w:val="00990CDF"/>
    <w:rsid w:val="0099119B"/>
    <w:rsid w:val="00991306"/>
    <w:rsid w:val="0099135A"/>
    <w:rsid w:val="00991371"/>
    <w:rsid w:val="00991427"/>
    <w:rsid w:val="00991746"/>
    <w:rsid w:val="0099183E"/>
    <w:rsid w:val="00991C00"/>
    <w:rsid w:val="00991D89"/>
    <w:rsid w:val="00991D9C"/>
    <w:rsid w:val="00991E4F"/>
    <w:rsid w:val="00991FC2"/>
    <w:rsid w:val="00991FDD"/>
    <w:rsid w:val="00992058"/>
    <w:rsid w:val="009920FF"/>
    <w:rsid w:val="00992498"/>
    <w:rsid w:val="009927B9"/>
    <w:rsid w:val="00992B06"/>
    <w:rsid w:val="00992E06"/>
    <w:rsid w:val="0099329D"/>
    <w:rsid w:val="009932A9"/>
    <w:rsid w:val="00993333"/>
    <w:rsid w:val="0099355E"/>
    <w:rsid w:val="009938DC"/>
    <w:rsid w:val="00993DB5"/>
    <w:rsid w:val="00993E26"/>
    <w:rsid w:val="00994398"/>
    <w:rsid w:val="009943FE"/>
    <w:rsid w:val="0099442B"/>
    <w:rsid w:val="0099446E"/>
    <w:rsid w:val="00994890"/>
    <w:rsid w:val="00994910"/>
    <w:rsid w:val="00994B48"/>
    <w:rsid w:val="00994D93"/>
    <w:rsid w:val="00994E76"/>
    <w:rsid w:val="0099574A"/>
    <w:rsid w:val="0099604B"/>
    <w:rsid w:val="00996197"/>
    <w:rsid w:val="00996963"/>
    <w:rsid w:val="00996B7C"/>
    <w:rsid w:val="00996D6C"/>
    <w:rsid w:val="00996E67"/>
    <w:rsid w:val="00996FC8"/>
    <w:rsid w:val="0099700A"/>
    <w:rsid w:val="009974E7"/>
    <w:rsid w:val="0099756E"/>
    <w:rsid w:val="0099762B"/>
    <w:rsid w:val="00997BBB"/>
    <w:rsid w:val="00997EA8"/>
    <w:rsid w:val="009A07FA"/>
    <w:rsid w:val="009A0A3B"/>
    <w:rsid w:val="009A0A3C"/>
    <w:rsid w:val="009A0AB6"/>
    <w:rsid w:val="009A0BC9"/>
    <w:rsid w:val="009A0D75"/>
    <w:rsid w:val="009A0F5D"/>
    <w:rsid w:val="009A104C"/>
    <w:rsid w:val="009A11B5"/>
    <w:rsid w:val="009A1221"/>
    <w:rsid w:val="009A12FC"/>
    <w:rsid w:val="009A1566"/>
    <w:rsid w:val="009A1728"/>
    <w:rsid w:val="009A17E5"/>
    <w:rsid w:val="009A187D"/>
    <w:rsid w:val="009A19F5"/>
    <w:rsid w:val="009A1DA4"/>
    <w:rsid w:val="009A1F12"/>
    <w:rsid w:val="009A2176"/>
    <w:rsid w:val="009A222C"/>
    <w:rsid w:val="009A231A"/>
    <w:rsid w:val="009A2C00"/>
    <w:rsid w:val="009A3347"/>
    <w:rsid w:val="009A3475"/>
    <w:rsid w:val="009A34AB"/>
    <w:rsid w:val="009A34FB"/>
    <w:rsid w:val="009A35DA"/>
    <w:rsid w:val="009A366E"/>
    <w:rsid w:val="009A3698"/>
    <w:rsid w:val="009A36F2"/>
    <w:rsid w:val="009A3AC8"/>
    <w:rsid w:val="009A3BBC"/>
    <w:rsid w:val="009A3F2F"/>
    <w:rsid w:val="009A3FBC"/>
    <w:rsid w:val="009A401A"/>
    <w:rsid w:val="009A41C6"/>
    <w:rsid w:val="009A4228"/>
    <w:rsid w:val="009A4691"/>
    <w:rsid w:val="009A46D4"/>
    <w:rsid w:val="009A4807"/>
    <w:rsid w:val="009A49CE"/>
    <w:rsid w:val="009A4B6A"/>
    <w:rsid w:val="009A4C0D"/>
    <w:rsid w:val="009A4F95"/>
    <w:rsid w:val="009A5067"/>
    <w:rsid w:val="009A50D9"/>
    <w:rsid w:val="009A5147"/>
    <w:rsid w:val="009A5848"/>
    <w:rsid w:val="009A5864"/>
    <w:rsid w:val="009A5AA7"/>
    <w:rsid w:val="009A5D30"/>
    <w:rsid w:val="009A5F10"/>
    <w:rsid w:val="009A6212"/>
    <w:rsid w:val="009A6432"/>
    <w:rsid w:val="009A665B"/>
    <w:rsid w:val="009A6881"/>
    <w:rsid w:val="009A6937"/>
    <w:rsid w:val="009A699D"/>
    <w:rsid w:val="009A6AAB"/>
    <w:rsid w:val="009A6C14"/>
    <w:rsid w:val="009A6C3B"/>
    <w:rsid w:val="009A6C4C"/>
    <w:rsid w:val="009A6C53"/>
    <w:rsid w:val="009A6DFB"/>
    <w:rsid w:val="009A7205"/>
    <w:rsid w:val="009A790A"/>
    <w:rsid w:val="009A792F"/>
    <w:rsid w:val="009A7D42"/>
    <w:rsid w:val="009B0259"/>
    <w:rsid w:val="009B04A8"/>
    <w:rsid w:val="009B0546"/>
    <w:rsid w:val="009B0601"/>
    <w:rsid w:val="009B09F7"/>
    <w:rsid w:val="009B0A55"/>
    <w:rsid w:val="009B0A60"/>
    <w:rsid w:val="009B0C09"/>
    <w:rsid w:val="009B0C5A"/>
    <w:rsid w:val="009B0DA5"/>
    <w:rsid w:val="009B0FD3"/>
    <w:rsid w:val="009B108C"/>
    <w:rsid w:val="009B10FE"/>
    <w:rsid w:val="009B1185"/>
    <w:rsid w:val="009B1463"/>
    <w:rsid w:val="009B1668"/>
    <w:rsid w:val="009B168C"/>
    <w:rsid w:val="009B17B0"/>
    <w:rsid w:val="009B1972"/>
    <w:rsid w:val="009B1A4C"/>
    <w:rsid w:val="009B1DF7"/>
    <w:rsid w:val="009B22E3"/>
    <w:rsid w:val="009B26AF"/>
    <w:rsid w:val="009B2914"/>
    <w:rsid w:val="009B2CF7"/>
    <w:rsid w:val="009B2DDF"/>
    <w:rsid w:val="009B2EC3"/>
    <w:rsid w:val="009B2F9F"/>
    <w:rsid w:val="009B302C"/>
    <w:rsid w:val="009B31B6"/>
    <w:rsid w:val="009B32B1"/>
    <w:rsid w:val="009B3743"/>
    <w:rsid w:val="009B392B"/>
    <w:rsid w:val="009B3CF9"/>
    <w:rsid w:val="009B4109"/>
    <w:rsid w:val="009B4184"/>
    <w:rsid w:val="009B4224"/>
    <w:rsid w:val="009B4281"/>
    <w:rsid w:val="009B43E6"/>
    <w:rsid w:val="009B441A"/>
    <w:rsid w:val="009B4471"/>
    <w:rsid w:val="009B458A"/>
    <w:rsid w:val="009B497F"/>
    <w:rsid w:val="009B49E1"/>
    <w:rsid w:val="009B4B19"/>
    <w:rsid w:val="009B4B48"/>
    <w:rsid w:val="009B4BA8"/>
    <w:rsid w:val="009B4BD5"/>
    <w:rsid w:val="009B4C99"/>
    <w:rsid w:val="009B4EC4"/>
    <w:rsid w:val="009B5279"/>
    <w:rsid w:val="009B545F"/>
    <w:rsid w:val="009B57CC"/>
    <w:rsid w:val="009B5855"/>
    <w:rsid w:val="009B5873"/>
    <w:rsid w:val="009B5C4A"/>
    <w:rsid w:val="009B5F74"/>
    <w:rsid w:val="009B64CB"/>
    <w:rsid w:val="009B66D2"/>
    <w:rsid w:val="009B67AE"/>
    <w:rsid w:val="009B685B"/>
    <w:rsid w:val="009B68F3"/>
    <w:rsid w:val="009B68F7"/>
    <w:rsid w:val="009B74A9"/>
    <w:rsid w:val="009B776E"/>
    <w:rsid w:val="009B7774"/>
    <w:rsid w:val="009B7DD5"/>
    <w:rsid w:val="009C00C3"/>
    <w:rsid w:val="009C01D9"/>
    <w:rsid w:val="009C0C0F"/>
    <w:rsid w:val="009C0DA6"/>
    <w:rsid w:val="009C0FB8"/>
    <w:rsid w:val="009C14B4"/>
    <w:rsid w:val="009C16CD"/>
    <w:rsid w:val="009C179C"/>
    <w:rsid w:val="009C183C"/>
    <w:rsid w:val="009C1DE3"/>
    <w:rsid w:val="009C1E49"/>
    <w:rsid w:val="009C1F8E"/>
    <w:rsid w:val="009C1FE9"/>
    <w:rsid w:val="009C243E"/>
    <w:rsid w:val="009C24AD"/>
    <w:rsid w:val="009C3027"/>
    <w:rsid w:val="009C304A"/>
    <w:rsid w:val="009C30EC"/>
    <w:rsid w:val="009C33B6"/>
    <w:rsid w:val="009C3DB3"/>
    <w:rsid w:val="009C3FAE"/>
    <w:rsid w:val="009C438E"/>
    <w:rsid w:val="009C4457"/>
    <w:rsid w:val="009C4520"/>
    <w:rsid w:val="009C475D"/>
    <w:rsid w:val="009C4765"/>
    <w:rsid w:val="009C4AF4"/>
    <w:rsid w:val="009C4CCF"/>
    <w:rsid w:val="009C4F26"/>
    <w:rsid w:val="009C4FE3"/>
    <w:rsid w:val="009C531F"/>
    <w:rsid w:val="009C55A6"/>
    <w:rsid w:val="009C5624"/>
    <w:rsid w:val="009C58C3"/>
    <w:rsid w:val="009C5B19"/>
    <w:rsid w:val="009C5DA3"/>
    <w:rsid w:val="009C5F00"/>
    <w:rsid w:val="009C6320"/>
    <w:rsid w:val="009C6441"/>
    <w:rsid w:val="009C65BC"/>
    <w:rsid w:val="009C687B"/>
    <w:rsid w:val="009C68A4"/>
    <w:rsid w:val="009C6904"/>
    <w:rsid w:val="009C6A08"/>
    <w:rsid w:val="009C6A71"/>
    <w:rsid w:val="009C6DBB"/>
    <w:rsid w:val="009C6ECD"/>
    <w:rsid w:val="009C72F2"/>
    <w:rsid w:val="009C74B5"/>
    <w:rsid w:val="009C778C"/>
    <w:rsid w:val="009C7819"/>
    <w:rsid w:val="009C7902"/>
    <w:rsid w:val="009C7959"/>
    <w:rsid w:val="009C7A04"/>
    <w:rsid w:val="009C7B03"/>
    <w:rsid w:val="009C7B4C"/>
    <w:rsid w:val="009C7BD2"/>
    <w:rsid w:val="009C7C86"/>
    <w:rsid w:val="009D0194"/>
    <w:rsid w:val="009D0261"/>
    <w:rsid w:val="009D07D6"/>
    <w:rsid w:val="009D0D36"/>
    <w:rsid w:val="009D0E46"/>
    <w:rsid w:val="009D0EAB"/>
    <w:rsid w:val="009D113D"/>
    <w:rsid w:val="009D1165"/>
    <w:rsid w:val="009D131A"/>
    <w:rsid w:val="009D1326"/>
    <w:rsid w:val="009D165C"/>
    <w:rsid w:val="009D19BE"/>
    <w:rsid w:val="009D1CC7"/>
    <w:rsid w:val="009D1D03"/>
    <w:rsid w:val="009D1D16"/>
    <w:rsid w:val="009D1DBA"/>
    <w:rsid w:val="009D1E6A"/>
    <w:rsid w:val="009D237A"/>
    <w:rsid w:val="009D288F"/>
    <w:rsid w:val="009D299D"/>
    <w:rsid w:val="009D2DFC"/>
    <w:rsid w:val="009D2F5D"/>
    <w:rsid w:val="009D32A4"/>
    <w:rsid w:val="009D338E"/>
    <w:rsid w:val="009D3544"/>
    <w:rsid w:val="009D3C92"/>
    <w:rsid w:val="009D3D23"/>
    <w:rsid w:val="009D3F8C"/>
    <w:rsid w:val="009D4352"/>
    <w:rsid w:val="009D4E76"/>
    <w:rsid w:val="009D4EB7"/>
    <w:rsid w:val="009D5212"/>
    <w:rsid w:val="009D5251"/>
    <w:rsid w:val="009D571F"/>
    <w:rsid w:val="009D57CF"/>
    <w:rsid w:val="009D58F0"/>
    <w:rsid w:val="009D5CC7"/>
    <w:rsid w:val="009D5DC1"/>
    <w:rsid w:val="009D63AE"/>
    <w:rsid w:val="009D67C9"/>
    <w:rsid w:val="009D6AD8"/>
    <w:rsid w:val="009D6B76"/>
    <w:rsid w:val="009D6C66"/>
    <w:rsid w:val="009D7217"/>
    <w:rsid w:val="009D7321"/>
    <w:rsid w:val="009D76F1"/>
    <w:rsid w:val="009D79CA"/>
    <w:rsid w:val="009D79FD"/>
    <w:rsid w:val="009D7B4A"/>
    <w:rsid w:val="009D7E6C"/>
    <w:rsid w:val="009D7F05"/>
    <w:rsid w:val="009E00FB"/>
    <w:rsid w:val="009E0301"/>
    <w:rsid w:val="009E04C1"/>
    <w:rsid w:val="009E05B9"/>
    <w:rsid w:val="009E0743"/>
    <w:rsid w:val="009E07E2"/>
    <w:rsid w:val="009E08D4"/>
    <w:rsid w:val="009E094B"/>
    <w:rsid w:val="009E0994"/>
    <w:rsid w:val="009E0B69"/>
    <w:rsid w:val="009E0CA6"/>
    <w:rsid w:val="009E0FFB"/>
    <w:rsid w:val="009E114F"/>
    <w:rsid w:val="009E131D"/>
    <w:rsid w:val="009E1354"/>
    <w:rsid w:val="009E1703"/>
    <w:rsid w:val="009E1A21"/>
    <w:rsid w:val="009E1B16"/>
    <w:rsid w:val="009E2026"/>
    <w:rsid w:val="009E23AD"/>
    <w:rsid w:val="009E2521"/>
    <w:rsid w:val="009E265F"/>
    <w:rsid w:val="009E274F"/>
    <w:rsid w:val="009E277B"/>
    <w:rsid w:val="009E2A8B"/>
    <w:rsid w:val="009E2E61"/>
    <w:rsid w:val="009E3DB5"/>
    <w:rsid w:val="009E41B7"/>
    <w:rsid w:val="009E42F1"/>
    <w:rsid w:val="009E42F3"/>
    <w:rsid w:val="009E433A"/>
    <w:rsid w:val="009E47A3"/>
    <w:rsid w:val="009E47C0"/>
    <w:rsid w:val="009E4866"/>
    <w:rsid w:val="009E4944"/>
    <w:rsid w:val="009E4BA6"/>
    <w:rsid w:val="009E4BBF"/>
    <w:rsid w:val="009E4CCF"/>
    <w:rsid w:val="009E4F3F"/>
    <w:rsid w:val="009E4FCB"/>
    <w:rsid w:val="009E5052"/>
    <w:rsid w:val="009E55D4"/>
    <w:rsid w:val="009E5711"/>
    <w:rsid w:val="009E573E"/>
    <w:rsid w:val="009E57C4"/>
    <w:rsid w:val="009E6041"/>
    <w:rsid w:val="009E614B"/>
    <w:rsid w:val="009E62B5"/>
    <w:rsid w:val="009E6722"/>
    <w:rsid w:val="009E68F5"/>
    <w:rsid w:val="009E6946"/>
    <w:rsid w:val="009E6AAD"/>
    <w:rsid w:val="009E6F63"/>
    <w:rsid w:val="009E71E5"/>
    <w:rsid w:val="009E72AC"/>
    <w:rsid w:val="009E7813"/>
    <w:rsid w:val="009E7BF5"/>
    <w:rsid w:val="009E7D8C"/>
    <w:rsid w:val="009E7F3F"/>
    <w:rsid w:val="009F00BE"/>
    <w:rsid w:val="009F0202"/>
    <w:rsid w:val="009F0204"/>
    <w:rsid w:val="009F0571"/>
    <w:rsid w:val="009F0866"/>
    <w:rsid w:val="009F08E0"/>
    <w:rsid w:val="009F0982"/>
    <w:rsid w:val="009F0A24"/>
    <w:rsid w:val="009F0ACB"/>
    <w:rsid w:val="009F0F34"/>
    <w:rsid w:val="009F133B"/>
    <w:rsid w:val="009F1400"/>
    <w:rsid w:val="009F1805"/>
    <w:rsid w:val="009F193B"/>
    <w:rsid w:val="009F1954"/>
    <w:rsid w:val="009F1E9A"/>
    <w:rsid w:val="009F20CB"/>
    <w:rsid w:val="009F23B6"/>
    <w:rsid w:val="009F2744"/>
    <w:rsid w:val="009F2813"/>
    <w:rsid w:val="009F2BA3"/>
    <w:rsid w:val="009F304D"/>
    <w:rsid w:val="009F3083"/>
    <w:rsid w:val="009F3813"/>
    <w:rsid w:val="009F39CA"/>
    <w:rsid w:val="009F3AFF"/>
    <w:rsid w:val="009F3E72"/>
    <w:rsid w:val="009F3EF9"/>
    <w:rsid w:val="009F4302"/>
    <w:rsid w:val="009F438B"/>
    <w:rsid w:val="009F4667"/>
    <w:rsid w:val="009F4692"/>
    <w:rsid w:val="009F46C5"/>
    <w:rsid w:val="009F4964"/>
    <w:rsid w:val="009F4B34"/>
    <w:rsid w:val="009F4BBC"/>
    <w:rsid w:val="009F5687"/>
    <w:rsid w:val="009F57BA"/>
    <w:rsid w:val="009F5813"/>
    <w:rsid w:val="009F5912"/>
    <w:rsid w:val="009F5A4B"/>
    <w:rsid w:val="009F5B1E"/>
    <w:rsid w:val="009F5BF6"/>
    <w:rsid w:val="009F5D62"/>
    <w:rsid w:val="009F632C"/>
    <w:rsid w:val="009F65E8"/>
    <w:rsid w:val="009F69D3"/>
    <w:rsid w:val="009F6A4B"/>
    <w:rsid w:val="009F6CE0"/>
    <w:rsid w:val="009F6DD8"/>
    <w:rsid w:val="009F6E8C"/>
    <w:rsid w:val="009F70F7"/>
    <w:rsid w:val="009F7290"/>
    <w:rsid w:val="009F732D"/>
    <w:rsid w:val="009F73C3"/>
    <w:rsid w:val="009F759C"/>
    <w:rsid w:val="009F77C5"/>
    <w:rsid w:val="009F7C15"/>
    <w:rsid w:val="009F7E13"/>
    <w:rsid w:val="009F7E23"/>
    <w:rsid w:val="009F7E5D"/>
    <w:rsid w:val="009F7F74"/>
    <w:rsid w:val="00A00076"/>
    <w:rsid w:val="00A004CA"/>
    <w:rsid w:val="00A005ED"/>
    <w:rsid w:val="00A00688"/>
    <w:rsid w:val="00A00ACA"/>
    <w:rsid w:val="00A00AEB"/>
    <w:rsid w:val="00A00B1C"/>
    <w:rsid w:val="00A00B43"/>
    <w:rsid w:val="00A01071"/>
    <w:rsid w:val="00A01324"/>
    <w:rsid w:val="00A01403"/>
    <w:rsid w:val="00A0143F"/>
    <w:rsid w:val="00A0158D"/>
    <w:rsid w:val="00A015E5"/>
    <w:rsid w:val="00A0163F"/>
    <w:rsid w:val="00A01CC9"/>
    <w:rsid w:val="00A01EAF"/>
    <w:rsid w:val="00A0200B"/>
    <w:rsid w:val="00A0211B"/>
    <w:rsid w:val="00A02568"/>
    <w:rsid w:val="00A02675"/>
    <w:rsid w:val="00A02701"/>
    <w:rsid w:val="00A02768"/>
    <w:rsid w:val="00A02955"/>
    <w:rsid w:val="00A02ACE"/>
    <w:rsid w:val="00A02AEF"/>
    <w:rsid w:val="00A02C3C"/>
    <w:rsid w:val="00A02E20"/>
    <w:rsid w:val="00A02E66"/>
    <w:rsid w:val="00A03004"/>
    <w:rsid w:val="00A0352F"/>
    <w:rsid w:val="00A0367C"/>
    <w:rsid w:val="00A03CBC"/>
    <w:rsid w:val="00A03CCF"/>
    <w:rsid w:val="00A04491"/>
    <w:rsid w:val="00A048CC"/>
    <w:rsid w:val="00A04C27"/>
    <w:rsid w:val="00A04DF6"/>
    <w:rsid w:val="00A05144"/>
    <w:rsid w:val="00A052D0"/>
    <w:rsid w:val="00A0538E"/>
    <w:rsid w:val="00A05C5B"/>
    <w:rsid w:val="00A05CD6"/>
    <w:rsid w:val="00A05E0C"/>
    <w:rsid w:val="00A0601A"/>
    <w:rsid w:val="00A06135"/>
    <w:rsid w:val="00A062C4"/>
    <w:rsid w:val="00A0651C"/>
    <w:rsid w:val="00A06714"/>
    <w:rsid w:val="00A068AA"/>
    <w:rsid w:val="00A06933"/>
    <w:rsid w:val="00A06941"/>
    <w:rsid w:val="00A06A08"/>
    <w:rsid w:val="00A06DB1"/>
    <w:rsid w:val="00A06E8B"/>
    <w:rsid w:val="00A06EF5"/>
    <w:rsid w:val="00A07067"/>
    <w:rsid w:val="00A07247"/>
    <w:rsid w:val="00A0748B"/>
    <w:rsid w:val="00A0748F"/>
    <w:rsid w:val="00A07769"/>
    <w:rsid w:val="00A0785A"/>
    <w:rsid w:val="00A07AD2"/>
    <w:rsid w:val="00A07B0D"/>
    <w:rsid w:val="00A07B4D"/>
    <w:rsid w:val="00A07D77"/>
    <w:rsid w:val="00A07FF6"/>
    <w:rsid w:val="00A1022E"/>
    <w:rsid w:val="00A107BE"/>
    <w:rsid w:val="00A10B20"/>
    <w:rsid w:val="00A10F6C"/>
    <w:rsid w:val="00A1145D"/>
    <w:rsid w:val="00A11595"/>
    <w:rsid w:val="00A116B4"/>
    <w:rsid w:val="00A1198B"/>
    <w:rsid w:val="00A11A0A"/>
    <w:rsid w:val="00A11E41"/>
    <w:rsid w:val="00A12137"/>
    <w:rsid w:val="00A12623"/>
    <w:rsid w:val="00A1287D"/>
    <w:rsid w:val="00A12982"/>
    <w:rsid w:val="00A12A2F"/>
    <w:rsid w:val="00A12A6A"/>
    <w:rsid w:val="00A12D48"/>
    <w:rsid w:val="00A12D65"/>
    <w:rsid w:val="00A12E1D"/>
    <w:rsid w:val="00A13434"/>
    <w:rsid w:val="00A134F3"/>
    <w:rsid w:val="00A13698"/>
    <w:rsid w:val="00A137C9"/>
    <w:rsid w:val="00A13923"/>
    <w:rsid w:val="00A13B9B"/>
    <w:rsid w:val="00A13E8E"/>
    <w:rsid w:val="00A140D1"/>
    <w:rsid w:val="00A14554"/>
    <w:rsid w:val="00A147E9"/>
    <w:rsid w:val="00A147F5"/>
    <w:rsid w:val="00A148D7"/>
    <w:rsid w:val="00A14935"/>
    <w:rsid w:val="00A14A8D"/>
    <w:rsid w:val="00A14BC7"/>
    <w:rsid w:val="00A14CEC"/>
    <w:rsid w:val="00A14D81"/>
    <w:rsid w:val="00A1521D"/>
    <w:rsid w:val="00A152CA"/>
    <w:rsid w:val="00A15456"/>
    <w:rsid w:val="00A158CF"/>
    <w:rsid w:val="00A15A56"/>
    <w:rsid w:val="00A15EA2"/>
    <w:rsid w:val="00A160F6"/>
    <w:rsid w:val="00A1611C"/>
    <w:rsid w:val="00A161EC"/>
    <w:rsid w:val="00A16324"/>
    <w:rsid w:val="00A163B5"/>
    <w:rsid w:val="00A163E1"/>
    <w:rsid w:val="00A1642D"/>
    <w:rsid w:val="00A165CE"/>
    <w:rsid w:val="00A168A8"/>
    <w:rsid w:val="00A16ABB"/>
    <w:rsid w:val="00A16D8C"/>
    <w:rsid w:val="00A171A5"/>
    <w:rsid w:val="00A17241"/>
    <w:rsid w:val="00A172D8"/>
    <w:rsid w:val="00A1730D"/>
    <w:rsid w:val="00A175CE"/>
    <w:rsid w:val="00A176A6"/>
    <w:rsid w:val="00A177F3"/>
    <w:rsid w:val="00A17A88"/>
    <w:rsid w:val="00A17DC8"/>
    <w:rsid w:val="00A17E19"/>
    <w:rsid w:val="00A17E54"/>
    <w:rsid w:val="00A17EA0"/>
    <w:rsid w:val="00A17F42"/>
    <w:rsid w:val="00A20AE1"/>
    <w:rsid w:val="00A20BAE"/>
    <w:rsid w:val="00A20FDA"/>
    <w:rsid w:val="00A2125D"/>
    <w:rsid w:val="00A21BF8"/>
    <w:rsid w:val="00A22203"/>
    <w:rsid w:val="00A223B4"/>
    <w:rsid w:val="00A224A7"/>
    <w:rsid w:val="00A2262F"/>
    <w:rsid w:val="00A22DCF"/>
    <w:rsid w:val="00A22E1C"/>
    <w:rsid w:val="00A22E81"/>
    <w:rsid w:val="00A22F05"/>
    <w:rsid w:val="00A2347A"/>
    <w:rsid w:val="00A23557"/>
    <w:rsid w:val="00A237A3"/>
    <w:rsid w:val="00A23892"/>
    <w:rsid w:val="00A23A3C"/>
    <w:rsid w:val="00A23C31"/>
    <w:rsid w:val="00A23C69"/>
    <w:rsid w:val="00A23F98"/>
    <w:rsid w:val="00A23FB5"/>
    <w:rsid w:val="00A240DB"/>
    <w:rsid w:val="00A2419E"/>
    <w:rsid w:val="00A24271"/>
    <w:rsid w:val="00A2428E"/>
    <w:rsid w:val="00A242E0"/>
    <w:rsid w:val="00A24320"/>
    <w:rsid w:val="00A24371"/>
    <w:rsid w:val="00A2463E"/>
    <w:rsid w:val="00A24662"/>
    <w:rsid w:val="00A248C0"/>
    <w:rsid w:val="00A24B2D"/>
    <w:rsid w:val="00A254DF"/>
    <w:rsid w:val="00A2576C"/>
    <w:rsid w:val="00A25979"/>
    <w:rsid w:val="00A259A3"/>
    <w:rsid w:val="00A26001"/>
    <w:rsid w:val="00A260F5"/>
    <w:rsid w:val="00A2611D"/>
    <w:rsid w:val="00A26120"/>
    <w:rsid w:val="00A263F7"/>
    <w:rsid w:val="00A2649E"/>
    <w:rsid w:val="00A26537"/>
    <w:rsid w:val="00A2657E"/>
    <w:rsid w:val="00A266C3"/>
    <w:rsid w:val="00A26CF3"/>
    <w:rsid w:val="00A26E1B"/>
    <w:rsid w:val="00A270D1"/>
    <w:rsid w:val="00A2719E"/>
    <w:rsid w:val="00A276D9"/>
    <w:rsid w:val="00A279AE"/>
    <w:rsid w:val="00A27AA9"/>
    <w:rsid w:val="00A27FB0"/>
    <w:rsid w:val="00A300EB"/>
    <w:rsid w:val="00A30433"/>
    <w:rsid w:val="00A308A5"/>
    <w:rsid w:val="00A30948"/>
    <w:rsid w:val="00A30ABB"/>
    <w:rsid w:val="00A30C36"/>
    <w:rsid w:val="00A30C49"/>
    <w:rsid w:val="00A314DD"/>
    <w:rsid w:val="00A31550"/>
    <w:rsid w:val="00A316FE"/>
    <w:rsid w:val="00A318CE"/>
    <w:rsid w:val="00A31C37"/>
    <w:rsid w:val="00A31D28"/>
    <w:rsid w:val="00A31DFE"/>
    <w:rsid w:val="00A31E19"/>
    <w:rsid w:val="00A31FE8"/>
    <w:rsid w:val="00A3205F"/>
    <w:rsid w:val="00A32187"/>
    <w:rsid w:val="00A32212"/>
    <w:rsid w:val="00A32412"/>
    <w:rsid w:val="00A32A86"/>
    <w:rsid w:val="00A32ABD"/>
    <w:rsid w:val="00A32CDA"/>
    <w:rsid w:val="00A32EE4"/>
    <w:rsid w:val="00A32F77"/>
    <w:rsid w:val="00A3359A"/>
    <w:rsid w:val="00A3359C"/>
    <w:rsid w:val="00A33854"/>
    <w:rsid w:val="00A33C41"/>
    <w:rsid w:val="00A33DDB"/>
    <w:rsid w:val="00A33F6F"/>
    <w:rsid w:val="00A34038"/>
    <w:rsid w:val="00A340DD"/>
    <w:rsid w:val="00A34709"/>
    <w:rsid w:val="00A34744"/>
    <w:rsid w:val="00A347BE"/>
    <w:rsid w:val="00A34874"/>
    <w:rsid w:val="00A34893"/>
    <w:rsid w:val="00A34E34"/>
    <w:rsid w:val="00A351DC"/>
    <w:rsid w:val="00A35213"/>
    <w:rsid w:val="00A35775"/>
    <w:rsid w:val="00A357E8"/>
    <w:rsid w:val="00A35B7B"/>
    <w:rsid w:val="00A35E79"/>
    <w:rsid w:val="00A360F5"/>
    <w:rsid w:val="00A367F8"/>
    <w:rsid w:val="00A36CE4"/>
    <w:rsid w:val="00A36E7C"/>
    <w:rsid w:val="00A36F6B"/>
    <w:rsid w:val="00A36FD3"/>
    <w:rsid w:val="00A36FE8"/>
    <w:rsid w:val="00A370A5"/>
    <w:rsid w:val="00A3715A"/>
    <w:rsid w:val="00A372A5"/>
    <w:rsid w:val="00A372AA"/>
    <w:rsid w:val="00A3772B"/>
    <w:rsid w:val="00A37BD2"/>
    <w:rsid w:val="00A37D1F"/>
    <w:rsid w:val="00A37E52"/>
    <w:rsid w:val="00A37EF6"/>
    <w:rsid w:val="00A40130"/>
    <w:rsid w:val="00A4020F"/>
    <w:rsid w:val="00A40A06"/>
    <w:rsid w:val="00A40BFD"/>
    <w:rsid w:val="00A40CBD"/>
    <w:rsid w:val="00A40D76"/>
    <w:rsid w:val="00A41057"/>
    <w:rsid w:val="00A4121E"/>
    <w:rsid w:val="00A417BB"/>
    <w:rsid w:val="00A41B38"/>
    <w:rsid w:val="00A41BF5"/>
    <w:rsid w:val="00A41C1E"/>
    <w:rsid w:val="00A41D7A"/>
    <w:rsid w:val="00A41D8C"/>
    <w:rsid w:val="00A41E25"/>
    <w:rsid w:val="00A42016"/>
    <w:rsid w:val="00A4213B"/>
    <w:rsid w:val="00A421E3"/>
    <w:rsid w:val="00A42339"/>
    <w:rsid w:val="00A42635"/>
    <w:rsid w:val="00A4280B"/>
    <w:rsid w:val="00A429B2"/>
    <w:rsid w:val="00A42CEF"/>
    <w:rsid w:val="00A42D23"/>
    <w:rsid w:val="00A42EED"/>
    <w:rsid w:val="00A43C71"/>
    <w:rsid w:val="00A43CBC"/>
    <w:rsid w:val="00A43DB6"/>
    <w:rsid w:val="00A43E6D"/>
    <w:rsid w:val="00A43FC2"/>
    <w:rsid w:val="00A43FE7"/>
    <w:rsid w:val="00A4432C"/>
    <w:rsid w:val="00A44378"/>
    <w:rsid w:val="00A44711"/>
    <w:rsid w:val="00A44B3B"/>
    <w:rsid w:val="00A44BE6"/>
    <w:rsid w:val="00A44C2E"/>
    <w:rsid w:val="00A44CCC"/>
    <w:rsid w:val="00A44F07"/>
    <w:rsid w:val="00A44FDB"/>
    <w:rsid w:val="00A4510D"/>
    <w:rsid w:val="00A45312"/>
    <w:rsid w:val="00A454A7"/>
    <w:rsid w:val="00A45501"/>
    <w:rsid w:val="00A455C8"/>
    <w:rsid w:val="00A45788"/>
    <w:rsid w:val="00A45CBD"/>
    <w:rsid w:val="00A45DF1"/>
    <w:rsid w:val="00A46001"/>
    <w:rsid w:val="00A462A8"/>
    <w:rsid w:val="00A465AE"/>
    <w:rsid w:val="00A467EE"/>
    <w:rsid w:val="00A46CE3"/>
    <w:rsid w:val="00A46DE7"/>
    <w:rsid w:val="00A46FB1"/>
    <w:rsid w:val="00A47C91"/>
    <w:rsid w:val="00A47ECC"/>
    <w:rsid w:val="00A50009"/>
    <w:rsid w:val="00A50023"/>
    <w:rsid w:val="00A500AD"/>
    <w:rsid w:val="00A50269"/>
    <w:rsid w:val="00A50976"/>
    <w:rsid w:val="00A50A33"/>
    <w:rsid w:val="00A50D8E"/>
    <w:rsid w:val="00A50EDC"/>
    <w:rsid w:val="00A51079"/>
    <w:rsid w:val="00A51134"/>
    <w:rsid w:val="00A51445"/>
    <w:rsid w:val="00A51630"/>
    <w:rsid w:val="00A51687"/>
    <w:rsid w:val="00A519A9"/>
    <w:rsid w:val="00A519E4"/>
    <w:rsid w:val="00A51DA5"/>
    <w:rsid w:val="00A51E39"/>
    <w:rsid w:val="00A52124"/>
    <w:rsid w:val="00A52440"/>
    <w:rsid w:val="00A52447"/>
    <w:rsid w:val="00A524B4"/>
    <w:rsid w:val="00A5277D"/>
    <w:rsid w:val="00A527EF"/>
    <w:rsid w:val="00A5296C"/>
    <w:rsid w:val="00A529DA"/>
    <w:rsid w:val="00A52CFF"/>
    <w:rsid w:val="00A536C5"/>
    <w:rsid w:val="00A537B0"/>
    <w:rsid w:val="00A537D8"/>
    <w:rsid w:val="00A53A61"/>
    <w:rsid w:val="00A54435"/>
    <w:rsid w:val="00A549DE"/>
    <w:rsid w:val="00A54B0B"/>
    <w:rsid w:val="00A54BF5"/>
    <w:rsid w:val="00A54D64"/>
    <w:rsid w:val="00A54D90"/>
    <w:rsid w:val="00A5547B"/>
    <w:rsid w:val="00A55542"/>
    <w:rsid w:val="00A556F8"/>
    <w:rsid w:val="00A5577D"/>
    <w:rsid w:val="00A559D3"/>
    <w:rsid w:val="00A55AAD"/>
    <w:rsid w:val="00A55CE5"/>
    <w:rsid w:val="00A55D28"/>
    <w:rsid w:val="00A56262"/>
    <w:rsid w:val="00A56620"/>
    <w:rsid w:val="00A567D0"/>
    <w:rsid w:val="00A567E2"/>
    <w:rsid w:val="00A5698F"/>
    <w:rsid w:val="00A56B18"/>
    <w:rsid w:val="00A56D26"/>
    <w:rsid w:val="00A56F5D"/>
    <w:rsid w:val="00A56FED"/>
    <w:rsid w:val="00A573A6"/>
    <w:rsid w:val="00A5742A"/>
    <w:rsid w:val="00A57967"/>
    <w:rsid w:val="00A579D1"/>
    <w:rsid w:val="00A57A41"/>
    <w:rsid w:val="00A57A7D"/>
    <w:rsid w:val="00A57B9C"/>
    <w:rsid w:val="00A57C1A"/>
    <w:rsid w:val="00A57F37"/>
    <w:rsid w:val="00A60188"/>
    <w:rsid w:val="00A6082B"/>
    <w:rsid w:val="00A60B6A"/>
    <w:rsid w:val="00A60D28"/>
    <w:rsid w:val="00A60DEA"/>
    <w:rsid w:val="00A60F16"/>
    <w:rsid w:val="00A6120D"/>
    <w:rsid w:val="00A613C2"/>
    <w:rsid w:val="00A6200B"/>
    <w:rsid w:val="00A6219F"/>
    <w:rsid w:val="00A6256B"/>
    <w:rsid w:val="00A62C1E"/>
    <w:rsid w:val="00A62F44"/>
    <w:rsid w:val="00A63200"/>
    <w:rsid w:val="00A63405"/>
    <w:rsid w:val="00A634BC"/>
    <w:rsid w:val="00A634C4"/>
    <w:rsid w:val="00A63A96"/>
    <w:rsid w:val="00A63DDA"/>
    <w:rsid w:val="00A63F6F"/>
    <w:rsid w:val="00A64353"/>
    <w:rsid w:val="00A64370"/>
    <w:rsid w:val="00A6491D"/>
    <w:rsid w:val="00A6497A"/>
    <w:rsid w:val="00A6534A"/>
    <w:rsid w:val="00A657F9"/>
    <w:rsid w:val="00A65C5D"/>
    <w:rsid w:val="00A66081"/>
    <w:rsid w:val="00A662DF"/>
    <w:rsid w:val="00A6630E"/>
    <w:rsid w:val="00A66772"/>
    <w:rsid w:val="00A669FE"/>
    <w:rsid w:val="00A66D6A"/>
    <w:rsid w:val="00A6707F"/>
    <w:rsid w:val="00A67A97"/>
    <w:rsid w:val="00A67F99"/>
    <w:rsid w:val="00A70172"/>
    <w:rsid w:val="00A70221"/>
    <w:rsid w:val="00A7030F"/>
    <w:rsid w:val="00A70633"/>
    <w:rsid w:val="00A70BAC"/>
    <w:rsid w:val="00A70DB7"/>
    <w:rsid w:val="00A70E56"/>
    <w:rsid w:val="00A70F01"/>
    <w:rsid w:val="00A70F0E"/>
    <w:rsid w:val="00A70FCC"/>
    <w:rsid w:val="00A714D4"/>
    <w:rsid w:val="00A716A1"/>
    <w:rsid w:val="00A7190D"/>
    <w:rsid w:val="00A71921"/>
    <w:rsid w:val="00A71D1D"/>
    <w:rsid w:val="00A71F23"/>
    <w:rsid w:val="00A7203A"/>
    <w:rsid w:val="00A721F4"/>
    <w:rsid w:val="00A72782"/>
    <w:rsid w:val="00A72868"/>
    <w:rsid w:val="00A72F72"/>
    <w:rsid w:val="00A733CE"/>
    <w:rsid w:val="00A73A78"/>
    <w:rsid w:val="00A73AED"/>
    <w:rsid w:val="00A73C9C"/>
    <w:rsid w:val="00A73D26"/>
    <w:rsid w:val="00A73DDE"/>
    <w:rsid w:val="00A7417A"/>
    <w:rsid w:val="00A74251"/>
    <w:rsid w:val="00A7486A"/>
    <w:rsid w:val="00A74881"/>
    <w:rsid w:val="00A74923"/>
    <w:rsid w:val="00A74AD2"/>
    <w:rsid w:val="00A74AD6"/>
    <w:rsid w:val="00A74C74"/>
    <w:rsid w:val="00A74CBC"/>
    <w:rsid w:val="00A75423"/>
    <w:rsid w:val="00A756B4"/>
    <w:rsid w:val="00A7574C"/>
    <w:rsid w:val="00A75AD6"/>
    <w:rsid w:val="00A75ADC"/>
    <w:rsid w:val="00A75B6C"/>
    <w:rsid w:val="00A76128"/>
    <w:rsid w:val="00A76200"/>
    <w:rsid w:val="00A765A6"/>
    <w:rsid w:val="00A76825"/>
    <w:rsid w:val="00A76923"/>
    <w:rsid w:val="00A76CEE"/>
    <w:rsid w:val="00A77091"/>
    <w:rsid w:val="00A7721E"/>
    <w:rsid w:val="00A772E0"/>
    <w:rsid w:val="00A7737C"/>
    <w:rsid w:val="00A7742C"/>
    <w:rsid w:val="00A77449"/>
    <w:rsid w:val="00A77789"/>
    <w:rsid w:val="00A779BE"/>
    <w:rsid w:val="00A80102"/>
    <w:rsid w:val="00A80418"/>
    <w:rsid w:val="00A80500"/>
    <w:rsid w:val="00A80EA1"/>
    <w:rsid w:val="00A80FD7"/>
    <w:rsid w:val="00A813FC"/>
    <w:rsid w:val="00A814D2"/>
    <w:rsid w:val="00A81658"/>
    <w:rsid w:val="00A819A5"/>
    <w:rsid w:val="00A81BEB"/>
    <w:rsid w:val="00A81ED2"/>
    <w:rsid w:val="00A81FBE"/>
    <w:rsid w:val="00A8256B"/>
    <w:rsid w:val="00A8261E"/>
    <w:rsid w:val="00A829DE"/>
    <w:rsid w:val="00A82B2F"/>
    <w:rsid w:val="00A82EF4"/>
    <w:rsid w:val="00A831D3"/>
    <w:rsid w:val="00A83263"/>
    <w:rsid w:val="00A83465"/>
    <w:rsid w:val="00A83479"/>
    <w:rsid w:val="00A8375E"/>
    <w:rsid w:val="00A83D8C"/>
    <w:rsid w:val="00A83F06"/>
    <w:rsid w:val="00A8411A"/>
    <w:rsid w:val="00A84333"/>
    <w:rsid w:val="00A84375"/>
    <w:rsid w:val="00A84380"/>
    <w:rsid w:val="00A84390"/>
    <w:rsid w:val="00A844C4"/>
    <w:rsid w:val="00A84547"/>
    <w:rsid w:val="00A84573"/>
    <w:rsid w:val="00A846C5"/>
    <w:rsid w:val="00A848BA"/>
    <w:rsid w:val="00A84A7A"/>
    <w:rsid w:val="00A84AAF"/>
    <w:rsid w:val="00A84DDE"/>
    <w:rsid w:val="00A84F21"/>
    <w:rsid w:val="00A855E1"/>
    <w:rsid w:val="00A856C6"/>
    <w:rsid w:val="00A85779"/>
    <w:rsid w:val="00A85861"/>
    <w:rsid w:val="00A85D47"/>
    <w:rsid w:val="00A86059"/>
    <w:rsid w:val="00A86242"/>
    <w:rsid w:val="00A86478"/>
    <w:rsid w:val="00A86E5C"/>
    <w:rsid w:val="00A87075"/>
    <w:rsid w:val="00A8710D"/>
    <w:rsid w:val="00A87351"/>
    <w:rsid w:val="00A875EC"/>
    <w:rsid w:val="00A876BD"/>
    <w:rsid w:val="00A87863"/>
    <w:rsid w:val="00A878A0"/>
    <w:rsid w:val="00A879C8"/>
    <w:rsid w:val="00A87C8F"/>
    <w:rsid w:val="00A87DB4"/>
    <w:rsid w:val="00A87EF9"/>
    <w:rsid w:val="00A87F86"/>
    <w:rsid w:val="00A903E2"/>
    <w:rsid w:val="00A9054B"/>
    <w:rsid w:val="00A90752"/>
    <w:rsid w:val="00A9077D"/>
    <w:rsid w:val="00A909D8"/>
    <w:rsid w:val="00A90ADE"/>
    <w:rsid w:val="00A90C46"/>
    <w:rsid w:val="00A90C8A"/>
    <w:rsid w:val="00A90FE0"/>
    <w:rsid w:val="00A91114"/>
    <w:rsid w:val="00A912B9"/>
    <w:rsid w:val="00A914AE"/>
    <w:rsid w:val="00A91574"/>
    <w:rsid w:val="00A91835"/>
    <w:rsid w:val="00A91B80"/>
    <w:rsid w:val="00A91D0D"/>
    <w:rsid w:val="00A91DA4"/>
    <w:rsid w:val="00A91E9E"/>
    <w:rsid w:val="00A91F50"/>
    <w:rsid w:val="00A921BC"/>
    <w:rsid w:val="00A92254"/>
    <w:rsid w:val="00A92300"/>
    <w:rsid w:val="00A92397"/>
    <w:rsid w:val="00A92E22"/>
    <w:rsid w:val="00A92F6D"/>
    <w:rsid w:val="00A9305B"/>
    <w:rsid w:val="00A930F4"/>
    <w:rsid w:val="00A931CA"/>
    <w:rsid w:val="00A931E4"/>
    <w:rsid w:val="00A934A8"/>
    <w:rsid w:val="00A938FA"/>
    <w:rsid w:val="00A93997"/>
    <w:rsid w:val="00A93F4F"/>
    <w:rsid w:val="00A93F80"/>
    <w:rsid w:val="00A941AA"/>
    <w:rsid w:val="00A944D2"/>
    <w:rsid w:val="00A94678"/>
    <w:rsid w:val="00A94815"/>
    <w:rsid w:val="00A94AB0"/>
    <w:rsid w:val="00A94BC8"/>
    <w:rsid w:val="00A94ED8"/>
    <w:rsid w:val="00A95073"/>
    <w:rsid w:val="00A9507C"/>
    <w:rsid w:val="00A95205"/>
    <w:rsid w:val="00A95224"/>
    <w:rsid w:val="00A95429"/>
    <w:rsid w:val="00A958EF"/>
    <w:rsid w:val="00A95D13"/>
    <w:rsid w:val="00A95F4E"/>
    <w:rsid w:val="00A963A9"/>
    <w:rsid w:val="00A9652E"/>
    <w:rsid w:val="00A965F3"/>
    <w:rsid w:val="00A96646"/>
    <w:rsid w:val="00A96844"/>
    <w:rsid w:val="00A9685B"/>
    <w:rsid w:val="00A968FB"/>
    <w:rsid w:val="00A96932"/>
    <w:rsid w:val="00A969CB"/>
    <w:rsid w:val="00A969E2"/>
    <w:rsid w:val="00A96A6F"/>
    <w:rsid w:val="00A96F2E"/>
    <w:rsid w:val="00A97239"/>
    <w:rsid w:val="00A97431"/>
    <w:rsid w:val="00A976B6"/>
    <w:rsid w:val="00A97938"/>
    <w:rsid w:val="00A97C49"/>
    <w:rsid w:val="00A97D13"/>
    <w:rsid w:val="00A97EE1"/>
    <w:rsid w:val="00A97EEB"/>
    <w:rsid w:val="00A97FCF"/>
    <w:rsid w:val="00AA020C"/>
    <w:rsid w:val="00AA0367"/>
    <w:rsid w:val="00AA0755"/>
    <w:rsid w:val="00AA07E8"/>
    <w:rsid w:val="00AA0859"/>
    <w:rsid w:val="00AA0978"/>
    <w:rsid w:val="00AA0C64"/>
    <w:rsid w:val="00AA0D01"/>
    <w:rsid w:val="00AA0DF9"/>
    <w:rsid w:val="00AA0E16"/>
    <w:rsid w:val="00AA0F68"/>
    <w:rsid w:val="00AA14FB"/>
    <w:rsid w:val="00AA1799"/>
    <w:rsid w:val="00AA1BE6"/>
    <w:rsid w:val="00AA1CEC"/>
    <w:rsid w:val="00AA1D68"/>
    <w:rsid w:val="00AA268F"/>
    <w:rsid w:val="00AA2B72"/>
    <w:rsid w:val="00AA2CE9"/>
    <w:rsid w:val="00AA2D03"/>
    <w:rsid w:val="00AA2D04"/>
    <w:rsid w:val="00AA30B1"/>
    <w:rsid w:val="00AA3120"/>
    <w:rsid w:val="00AA315B"/>
    <w:rsid w:val="00AA3621"/>
    <w:rsid w:val="00AA37F3"/>
    <w:rsid w:val="00AA38CE"/>
    <w:rsid w:val="00AA3AC6"/>
    <w:rsid w:val="00AA3C84"/>
    <w:rsid w:val="00AA43D7"/>
    <w:rsid w:val="00AA4995"/>
    <w:rsid w:val="00AA5002"/>
    <w:rsid w:val="00AA5040"/>
    <w:rsid w:val="00AA575B"/>
    <w:rsid w:val="00AA5C44"/>
    <w:rsid w:val="00AA60D8"/>
    <w:rsid w:val="00AA60E7"/>
    <w:rsid w:val="00AA62FB"/>
    <w:rsid w:val="00AA653A"/>
    <w:rsid w:val="00AA6CF5"/>
    <w:rsid w:val="00AA6D5E"/>
    <w:rsid w:val="00AA6D7F"/>
    <w:rsid w:val="00AA6F5D"/>
    <w:rsid w:val="00AA7017"/>
    <w:rsid w:val="00AA73BE"/>
    <w:rsid w:val="00AA759B"/>
    <w:rsid w:val="00AA76B0"/>
    <w:rsid w:val="00AA786A"/>
    <w:rsid w:val="00AA78B6"/>
    <w:rsid w:val="00AA79A7"/>
    <w:rsid w:val="00AA79FA"/>
    <w:rsid w:val="00AA7B21"/>
    <w:rsid w:val="00AB0030"/>
    <w:rsid w:val="00AB019C"/>
    <w:rsid w:val="00AB01FC"/>
    <w:rsid w:val="00AB080A"/>
    <w:rsid w:val="00AB0C82"/>
    <w:rsid w:val="00AB0CDC"/>
    <w:rsid w:val="00AB0D24"/>
    <w:rsid w:val="00AB18BE"/>
    <w:rsid w:val="00AB18F8"/>
    <w:rsid w:val="00AB1D0D"/>
    <w:rsid w:val="00AB2402"/>
    <w:rsid w:val="00AB2947"/>
    <w:rsid w:val="00AB2B43"/>
    <w:rsid w:val="00AB2CD7"/>
    <w:rsid w:val="00AB2E85"/>
    <w:rsid w:val="00AB2F1D"/>
    <w:rsid w:val="00AB2F27"/>
    <w:rsid w:val="00AB3323"/>
    <w:rsid w:val="00AB3324"/>
    <w:rsid w:val="00AB364B"/>
    <w:rsid w:val="00AB3702"/>
    <w:rsid w:val="00AB3861"/>
    <w:rsid w:val="00AB38E5"/>
    <w:rsid w:val="00AB3DA2"/>
    <w:rsid w:val="00AB43A7"/>
    <w:rsid w:val="00AB48F4"/>
    <w:rsid w:val="00AB492F"/>
    <w:rsid w:val="00AB4A15"/>
    <w:rsid w:val="00AB5014"/>
    <w:rsid w:val="00AB5420"/>
    <w:rsid w:val="00AB5706"/>
    <w:rsid w:val="00AB5DD2"/>
    <w:rsid w:val="00AB5EC9"/>
    <w:rsid w:val="00AB5F93"/>
    <w:rsid w:val="00AB5FFF"/>
    <w:rsid w:val="00AB604E"/>
    <w:rsid w:val="00AB6753"/>
    <w:rsid w:val="00AB6808"/>
    <w:rsid w:val="00AB6910"/>
    <w:rsid w:val="00AB6A1B"/>
    <w:rsid w:val="00AB6C07"/>
    <w:rsid w:val="00AB6D68"/>
    <w:rsid w:val="00AB6DF0"/>
    <w:rsid w:val="00AB7447"/>
    <w:rsid w:val="00AB772C"/>
    <w:rsid w:val="00AB7AAC"/>
    <w:rsid w:val="00AB7B3C"/>
    <w:rsid w:val="00AB7B8C"/>
    <w:rsid w:val="00AB7EAB"/>
    <w:rsid w:val="00AC0041"/>
    <w:rsid w:val="00AC004D"/>
    <w:rsid w:val="00AC022A"/>
    <w:rsid w:val="00AC02D8"/>
    <w:rsid w:val="00AC0A51"/>
    <w:rsid w:val="00AC0CE9"/>
    <w:rsid w:val="00AC15D8"/>
    <w:rsid w:val="00AC1899"/>
    <w:rsid w:val="00AC19DD"/>
    <w:rsid w:val="00AC1DB8"/>
    <w:rsid w:val="00AC1EC8"/>
    <w:rsid w:val="00AC2759"/>
    <w:rsid w:val="00AC2800"/>
    <w:rsid w:val="00AC2A08"/>
    <w:rsid w:val="00AC2A9F"/>
    <w:rsid w:val="00AC2C26"/>
    <w:rsid w:val="00AC2CBF"/>
    <w:rsid w:val="00AC30F4"/>
    <w:rsid w:val="00AC347A"/>
    <w:rsid w:val="00AC3722"/>
    <w:rsid w:val="00AC38E6"/>
    <w:rsid w:val="00AC3BE2"/>
    <w:rsid w:val="00AC3DB5"/>
    <w:rsid w:val="00AC3E27"/>
    <w:rsid w:val="00AC3E90"/>
    <w:rsid w:val="00AC415D"/>
    <w:rsid w:val="00AC43A4"/>
    <w:rsid w:val="00AC4423"/>
    <w:rsid w:val="00AC48A1"/>
    <w:rsid w:val="00AC4964"/>
    <w:rsid w:val="00AC4982"/>
    <w:rsid w:val="00AC4BB4"/>
    <w:rsid w:val="00AC4DBD"/>
    <w:rsid w:val="00AC4EB0"/>
    <w:rsid w:val="00AC4EE6"/>
    <w:rsid w:val="00AC5045"/>
    <w:rsid w:val="00AC5128"/>
    <w:rsid w:val="00AC514C"/>
    <w:rsid w:val="00AC5613"/>
    <w:rsid w:val="00AC5CF0"/>
    <w:rsid w:val="00AC5DC9"/>
    <w:rsid w:val="00AC5EAD"/>
    <w:rsid w:val="00AC5F1B"/>
    <w:rsid w:val="00AC66E9"/>
    <w:rsid w:val="00AC695A"/>
    <w:rsid w:val="00AC6C96"/>
    <w:rsid w:val="00AC6D45"/>
    <w:rsid w:val="00AC6F7E"/>
    <w:rsid w:val="00AC71B3"/>
    <w:rsid w:val="00AC71C5"/>
    <w:rsid w:val="00AC7989"/>
    <w:rsid w:val="00AC7CD8"/>
    <w:rsid w:val="00AC7D09"/>
    <w:rsid w:val="00AC7D2B"/>
    <w:rsid w:val="00AC7FEE"/>
    <w:rsid w:val="00AD038A"/>
    <w:rsid w:val="00AD072D"/>
    <w:rsid w:val="00AD0906"/>
    <w:rsid w:val="00AD0AB2"/>
    <w:rsid w:val="00AD0BD5"/>
    <w:rsid w:val="00AD0BF0"/>
    <w:rsid w:val="00AD0C34"/>
    <w:rsid w:val="00AD10A2"/>
    <w:rsid w:val="00AD113B"/>
    <w:rsid w:val="00AD1311"/>
    <w:rsid w:val="00AD1404"/>
    <w:rsid w:val="00AD1789"/>
    <w:rsid w:val="00AD1835"/>
    <w:rsid w:val="00AD2299"/>
    <w:rsid w:val="00AD246B"/>
    <w:rsid w:val="00AD27D0"/>
    <w:rsid w:val="00AD2EFA"/>
    <w:rsid w:val="00AD3339"/>
    <w:rsid w:val="00AD3466"/>
    <w:rsid w:val="00AD37CF"/>
    <w:rsid w:val="00AD380B"/>
    <w:rsid w:val="00AD38C1"/>
    <w:rsid w:val="00AD39D8"/>
    <w:rsid w:val="00AD3A9A"/>
    <w:rsid w:val="00AD3BAB"/>
    <w:rsid w:val="00AD3C51"/>
    <w:rsid w:val="00AD3C56"/>
    <w:rsid w:val="00AD3EFC"/>
    <w:rsid w:val="00AD41A0"/>
    <w:rsid w:val="00AD41AF"/>
    <w:rsid w:val="00AD4822"/>
    <w:rsid w:val="00AD4DEC"/>
    <w:rsid w:val="00AD514C"/>
    <w:rsid w:val="00AD53ED"/>
    <w:rsid w:val="00AD5493"/>
    <w:rsid w:val="00AD5551"/>
    <w:rsid w:val="00AD5629"/>
    <w:rsid w:val="00AD564B"/>
    <w:rsid w:val="00AD5875"/>
    <w:rsid w:val="00AD5968"/>
    <w:rsid w:val="00AD5978"/>
    <w:rsid w:val="00AD5AE0"/>
    <w:rsid w:val="00AD5CDA"/>
    <w:rsid w:val="00AD5F5C"/>
    <w:rsid w:val="00AD5FE1"/>
    <w:rsid w:val="00AD6092"/>
    <w:rsid w:val="00AD6841"/>
    <w:rsid w:val="00AD6943"/>
    <w:rsid w:val="00AD69BA"/>
    <w:rsid w:val="00AD6A57"/>
    <w:rsid w:val="00AD6D92"/>
    <w:rsid w:val="00AD6DAE"/>
    <w:rsid w:val="00AD6E16"/>
    <w:rsid w:val="00AD712D"/>
    <w:rsid w:val="00AD722A"/>
    <w:rsid w:val="00AD726B"/>
    <w:rsid w:val="00AD7300"/>
    <w:rsid w:val="00AD747B"/>
    <w:rsid w:val="00AD77EF"/>
    <w:rsid w:val="00AD7B57"/>
    <w:rsid w:val="00AD7D5D"/>
    <w:rsid w:val="00AD7F4F"/>
    <w:rsid w:val="00AE0110"/>
    <w:rsid w:val="00AE013B"/>
    <w:rsid w:val="00AE02CF"/>
    <w:rsid w:val="00AE089E"/>
    <w:rsid w:val="00AE0BC3"/>
    <w:rsid w:val="00AE0CDC"/>
    <w:rsid w:val="00AE0D6E"/>
    <w:rsid w:val="00AE11E9"/>
    <w:rsid w:val="00AE1227"/>
    <w:rsid w:val="00AE142C"/>
    <w:rsid w:val="00AE16A4"/>
    <w:rsid w:val="00AE19BD"/>
    <w:rsid w:val="00AE19D2"/>
    <w:rsid w:val="00AE1A6C"/>
    <w:rsid w:val="00AE207D"/>
    <w:rsid w:val="00AE2216"/>
    <w:rsid w:val="00AE2244"/>
    <w:rsid w:val="00AE22B6"/>
    <w:rsid w:val="00AE239C"/>
    <w:rsid w:val="00AE2825"/>
    <w:rsid w:val="00AE2978"/>
    <w:rsid w:val="00AE2E4A"/>
    <w:rsid w:val="00AE2ED3"/>
    <w:rsid w:val="00AE2F8B"/>
    <w:rsid w:val="00AE33EB"/>
    <w:rsid w:val="00AE34B8"/>
    <w:rsid w:val="00AE37FF"/>
    <w:rsid w:val="00AE3806"/>
    <w:rsid w:val="00AE3B59"/>
    <w:rsid w:val="00AE3BD6"/>
    <w:rsid w:val="00AE412F"/>
    <w:rsid w:val="00AE417B"/>
    <w:rsid w:val="00AE4223"/>
    <w:rsid w:val="00AE433B"/>
    <w:rsid w:val="00AE454E"/>
    <w:rsid w:val="00AE4A49"/>
    <w:rsid w:val="00AE4BD1"/>
    <w:rsid w:val="00AE4E5C"/>
    <w:rsid w:val="00AE50EB"/>
    <w:rsid w:val="00AE50F1"/>
    <w:rsid w:val="00AE54F9"/>
    <w:rsid w:val="00AE5625"/>
    <w:rsid w:val="00AE5A93"/>
    <w:rsid w:val="00AE5B0A"/>
    <w:rsid w:val="00AE5C23"/>
    <w:rsid w:val="00AE5C5C"/>
    <w:rsid w:val="00AE5DDA"/>
    <w:rsid w:val="00AE5E1A"/>
    <w:rsid w:val="00AE5E8A"/>
    <w:rsid w:val="00AE5EBE"/>
    <w:rsid w:val="00AE5F9F"/>
    <w:rsid w:val="00AE6278"/>
    <w:rsid w:val="00AE65EF"/>
    <w:rsid w:val="00AE667B"/>
    <w:rsid w:val="00AE66FD"/>
    <w:rsid w:val="00AE68C8"/>
    <w:rsid w:val="00AE6AEA"/>
    <w:rsid w:val="00AE6ECF"/>
    <w:rsid w:val="00AE6EF2"/>
    <w:rsid w:val="00AE70C1"/>
    <w:rsid w:val="00AE7213"/>
    <w:rsid w:val="00AE727B"/>
    <w:rsid w:val="00AE7352"/>
    <w:rsid w:val="00AE7508"/>
    <w:rsid w:val="00AE7530"/>
    <w:rsid w:val="00AF021D"/>
    <w:rsid w:val="00AF025C"/>
    <w:rsid w:val="00AF076D"/>
    <w:rsid w:val="00AF0A51"/>
    <w:rsid w:val="00AF0AD8"/>
    <w:rsid w:val="00AF0C5C"/>
    <w:rsid w:val="00AF1450"/>
    <w:rsid w:val="00AF14F4"/>
    <w:rsid w:val="00AF1511"/>
    <w:rsid w:val="00AF1AA8"/>
    <w:rsid w:val="00AF1B01"/>
    <w:rsid w:val="00AF1CFB"/>
    <w:rsid w:val="00AF1DB3"/>
    <w:rsid w:val="00AF20AD"/>
    <w:rsid w:val="00AF2144"/>
    <w:rsid w:val="00AF2156"/>
    <w:rsid w:val="00AF2365"/>
    <w:rsid w:val="00AF23F3"/>
    <w:rsid w:val="00AF25A7"/>
    <w:rsid w:val="00AF260F"/>
    <w:rsid w:val="00AF26EE"/>
    <w:rsid w:val="00AF2835"/>
    <w:rsid w:val="00AF2AAA"/>
    <w:rsid w:val="00AF2CDE"/>
    <w:rsid w:val="00AF2E18"/>
    <w:rsid w:val="00AF2FC1"/>
    <w:rsid w:val="00AF39C0"/>
    <w:rsid w:val="00AF3C3B"/>
    <w:rsid w:val="00AF3C9A"/>
    <w:rsid w:val="00AF3FBE"/>
    <w:rsid w:val="00AF425A"/>
    <w:rsid w:val="00AF4300"/>
    <w:rsid w:val="00AF4746"/>
    <w:rsid w:val="00AF47C5"/>
    <w:rsid w:val="00AF4A71"/>
    <w:rsid w:val="00AF4A77"/>
    <w:rsid w:val="00AF4CE5"/>
    <w:rsid w:val="00AF4D9D"/>
    <w:rsid w:val="00AF4E15"/>
    <w:rsid w:val="00AF4F8C"/>
    <w:rsid w:val="00AF53AF"/>
    <w:rsid w:val="00AF5445"/>
    <w:rsid w:val="00AF568C"/>
    <w:rsid w:val="00AF56CD"/>
    <w:rsid w:val="00AF5A58"/>
    <w:rsid w:val="00AF5A63"/>
    <w:rsid w:val="00AF5CDA"/>
    <w:rsid w:val="00AF5D90"/>
    <w:rsid w:val="00AF5ED8"/>
    <w:rsid w:val="00AF648F"/>
    <w:rsid w:val="00AF6543"/>
    <w:rsid w:val="00AF675F"/>
    <w:rsid w:val="00AF6857"/>
    <w:rsid w:val="00AF6A9D"/>
    <w:rsid w:val="00AF6C15"/>
    <w:rsid w:val="00AF6E6A"/>
    <w:rsid w:val="00AF7071"/>
    <w:rsid w:val="00AF72B9"/>
    <w:rsid w:val="00AF73DC"/>
    <w:rsid w:val="00AF7936"/>
    <w:rsid w:val="00AF7FDC"/>
    <w:rsid w:val="00B001E4"/>
    <w:rsid w:val="00B00299"/>
    <w:rsid w:val="00B002C8"/>
    <w:rsid w:val="00B003AD"/>
    <w:rsid w:val="00B0047C"/>
    <w:rsid w:val="00B004CB"/>
    <w:rsid w:val="00B005BA"/>
    <w:rsid w:val="00B007EF"/>
    <w:rsid w:val="00B00CEC"/>
    <w:rsid w:val="00B0115B"/>
    <w:rsid w:val="00B011E6"/>
    <w:rsid w:val="00B0141B"/>
    <w:rsid w:val="00B014B7"/>
    <w:rsid w:val="00B01594"/>
    <w:rsid w:val="00B016F9"/>
    <w:rsid w:val="00B01A0B"/>
    <w:rsid w:val="00B01CD5"/>
    <w:rsid w:val="00B01D3B"/>
    <w:rsid w:val="00B01DDB"/>
    <w:rsid w:val="00B01EE5"/>
    <w:rsid w:val="00B02220"/>
    <w:rsid w:val="00B022B0"/>
    <w:rsid w:val="00B0247A"/>
    <w:rsid w:val="00B0254C"/>
    <w:rsid w:val="00B0270A"/>
    <w:rsid w:val="00B028B1"/>
    <w:rsid w:val="00B02F97"/>
    <w:rsid w:val="00B031BB"/>
    <w:rsid w:val="00B03281"/>
    <w:rsid w:val="00B03608"/>
    <w:rsid w:val="00B0365E"/>
    <w:rsid w:val="00B03735"/>
    <w:rsid w:val="00B0399F"/>
    <w:rsid w:val="00B03D13"/>
    <w:rsid w:val="00B03DB9"/>
    <w:rsid w:val="00B03F27"/>
    <w:rsid w:val="00B0404F"/>
    <w:rsid w:val="00B04337"/>
    <w:rsid w:val="00B04CDF"/>
    <w:rsid w:val="00B04D5E"/>
    <w:rsid w:val="00B04D89"/>
    <w:rsid w:val="00B04DBE"/>
    <w:rsid w:val="00B05005"/>
    <w:rsid w:val="00B0534F"/>
    <w:rsid w:val="00B05488"/>
    <w:rsid w:val="00B055CB"/>
    <w:rsid w:val="00B058E2"/>
    <w:rsid w:val="00B0597C"/>
    <w:rsid w:val="00B05A3E"/>
    <w:rsid w:val="00B05B9A"/>
    <w:rsid w:val="00B05C4B"/>
    <w:rsid w:val="00B05CED"/>
    <w:rsid w:val="00B05DFB"/>
    <w:rsid w:val="00B05ECE"/>
    <w:rsid w:val="00B06341"/>
    <w:rsid w:val="00B06621"/>
    <w:rsid w:val="00B066F1"/>
    <w:rsid w:val="00B06A19"/>
    <w:rsid w:val="00B06A5E"/>
    <w:rsid w:val="00B06D06"/>
    <w:rsid w:val="00B07605"/>
    <w:rsid w:val="00B076D7"/>
    <w:rsid w:val="00B076EA"/>
    <w:rsid w:val="00B07902"/>
    <w:rsid w:val="00B07961"/>
    <w:rsid w:val="00B07C85"/>
    <w:rsid w:val="00B100EB"/>
    <w:rsid w:val="00B10515"/>
    <w:rsid w:val="00B10706"/>
    <w:rsid w:val="00B10927"/>
    <w:rsid w:val="00B10A83"/>
    <w:rsid w:val="00B10DA3"/>
    <w:rsid w:val="00B10F17"/>
    <w:rsid w:val="00B10F39"/>
    <w:rsid w:val="00B11158"/>
    <w:rsid w:val="00B111D0"/>
    <w:rsid w:val="00B112BC"/>
    <w:rsid w:val="00B1135D"/>
    <w:rsid w:val="00B113D5"/>
    <w:rsid w:val="00B1157E"/>
    <w:rsid w:val="00B117C1"/>
    <w:rsid w:val="00B119B8"/>
    <w:rsid w:val="00B119F3"/>
    <w:rsid w:val="00B11A4B"/>
    <w:rsid w:val="00B11B0F"/>
    <w:rsid w:val="00B11BC8"/>
    <w:rsid w:val="00B11DCE"/>
    <w:rsid w:val="00B11F66"/>
    <w:rsid w:val="00B1203D"/>
    <w:rsid w:val="00B12137"/>
    <w:rsid w:val="00B12568"/>
    <w:rsid w:val="00B125BC"/>
    <w:rsid w:val="00B127FC"/>
    <w:rsid w:val="00B1283C"/>
    <w:rsid w:val="00B12A4C"/>
    <w:rsid w:val="00B12F2B"/>
    <w:rsid w:val="00B13291"/>
    <w:rsid w:val="00B1367A"/>
    <w:rsid w:val="00B139DF"/>
    <w:rsid w:val="00B13BA9"/>
    <w:rsid w:val="00B13F4A"/>
    <w:rsid w:val="00B14019"/>
    <w:rsid w:val="00B143A6"/>
    <w:rsid w:val="00B1444B"/>
    <w:rsid w:val="00B1461B"/>
    <w:rsid w:val="00B1475B"/>
    <w:rsid w:val="00B149BD"/>
    <w:rsid w:val="00B14AF3"/>
    <w:rsid w:val="00B14E7F"/>
    <w:rsid w:val="00B15294"/>
    <w:rsid w:val="00B154A0"/>
    <w:rsid w:val="00B156EF"/>
    <w:rsid w:val="00B15A3B"/>
    <w:rsid w:val="00B15DD3"/>
    <w:rsid w:val="00B162DE"/>
    <w:rsid w:val="00B164AF"/>
    <w:rsid w:val="00B16899"/>
    <w:rsid w:val="00B16B44"/>
    <w:rsid w:val="00B172BA"/>
    <w:rsid w:val="00B173C7"/>
    <w:rsid w:val="00B17582"/>
    <w:rsid w:val="00B175AF"/>
    <w:rsid w:val="00B178AC"/>
    <w:rsid w:val="00B17939"/>
    <w:rsid w:val="00B17955"/>
    <w:rsid w:val="00B2022B"/>
    <w:rsid w:val="00B208DE"/>
    <w:rsid w:val="00B20984"/>
    <w:rsid w:val="00B20E22"/>
    <w:rsid w:val="00B20F8B"/>
    <w:rsid w:val="00B211A4"/>
    <w:rsid w:val="00B2130B"/>
    <w:rsid w:val="00B213E5"/>
    <w:rsid w:val="00B2141F"/>
    <w:rsid w:val="00B21711"/>
    <w:rsid w:val="00B21BA0"/>
    <w:rsid w:val="00B21E13"/>
    <w:rsid w:val="00B21E60"/>
    <w:rsid w:val="00B220D0"/>
    <w:rsid w:val="00B22313"/>
    <w:rsid w:val="00B2296E"/>
    <w:rsid w:val="00B22A97"/>
    <w:rsid w:val="00B22C92"/>
    <w:rsid w:val="00B22F97"/>
    <w:rsid w:val="00B22FBE"/>
    <w:rsid w:val="00B23217"/>
    <w:rsid w:val="00B2323B"/>
    <w:rsid w:val="00B233C1"/>
    <w:rsid w:val="00B23791"/>
    <w:rsid w:val="00B23B2B"/>
    <w:rsid w:val="00B23E4E"/>
    <w:rsid w:val="00B23EE2"/>
    <w:rsid w:val="00B23F96"/>
    <w:rsid w:val="00B241CE"/>
    <w:rsid w:val="00B2428D"/>
    <w:rsid w:val="00B2437A"/>
    <w:rsid w:val="00B244F8"/>
    <w:rsid w:val="00B2458C"/>
    <w:rsid w:val="00B24BB8"/>
    <w:rsid w:val="00B252FE"/>
    <w:rsid w:val="00B257BC"/>
    <w:rsid w:val="00B258D2"/>
    <w:rsid w:val="00B25A38"/>
    <w:rsid w:val="00B25E9E"/>
    <w:rsid w:val="00B26378"/>
    <w:rsid w:val="00B26406"/>
    <w:rsid w:val="00B264B7"/>
    <w:rsid w:val="00B264BB"/>
    <w:rsid w:val="00B2694F"/>
    <w:rsid w:val="00B269DA"/>
    <w:rsid w:val="00B26B2D"/>
    <w:rsid w:val="00B26B94"/>
    <w:rsid w:val="00B27105"/>
    <w:rsid w:val="00B273D5"/>
    <w:rsid w:val="00B274AC"/>
    <w:rsid w:val="00B27DFE"/>
    <w:rsid w:val="00B302C8"/>
    <w:rsid w:val="00B30389"/>
    <w:rsid w:val="00B304C9"/>
    <w:rsid w:val="00B30A4A"/>
    <w:rsid w:val="00B30A65"/>
    <w:rsid w:val="00B310D4"/>
    <w:rsid w:val="00B311A5"/>
    <w:rsid w:val="00B3123A"/>
    <w:rsid w:val="00B31797"/>
    <w:rsid w:val="00B31D3C"/>
    <w:rsid w:val="00B31D8C"/>
    <w:rsid w:val="00B31E61"/>
    <w:rsid w:val="00B32C00"/>
    <w:rsid w:val="00B330C8"/>
    <w:rsid w:val="00B33444"/>
    <w:rsid w:val="00B336B5"/>
    <w:rsid w:val="00B3378B"/>
    <w:rsid w:val="00B33969"/>
    <w:rsid w:val="00B33B54"/>
    <w:rsid w:val="00B33C14"/>
    <w:rsid w:val="00B33DEE"/>
    <w:rsid w:val="00B33E19"/>
    <w:rsid w:val="00B34065"/>
    <w:rsid w:val="00B34581"/>
    <w:rsid w:val="00B34651"/>
    <w:rsid w:val="00B34A25"/>
    <w:rsid w:val="00B3539A"/>
    <w:rsid w:val="00B3579E"/>
    <w:rsid w:val="00B35907"/>
    <w:rsid w:val="00B3590F"/>
    <w:rsid w:val="00B35AC6"/>
    <w:rsid w:val="00B35C7A"/>
    <w:rsid w:val="00B35F99"/>
    <w:rsid w:val="00B362F0"/>
    <w:rsid w:val="00B36396"/>
    <w:rsid w:val="00B3643F"/>
    <w:rsid w:val="00B36447"/>
    <w:rsid w:val="00B364C9"/>
    <w:rsid w:val="00B36560"/>
    <w:rsid w:val="00B36803"/>
    <w:rsid w:val="00B3696C"/>
    <w:rsid w:val="00B37229"/>
    <w:rsid w:val="00B37448"/>
    <w:rsid w:val="00B3782C"/>
    <w:rsid w:val="00B37DCF"/>
    <w:rsid w:val="00B37E73"/>
    <w:rsid w:val="00B40055"/>
    <w:rsid w:val="00B4006A"/>
    <w:rsid w:val="00B4049F"/>
    <w:rsid w:val="00B405BA"/>
    <w:rsid w:val="00B40656"/>
    <w:rsid w:val="00B40798"/>
    <w:rsid w:val="00B4174E"/>
    <w:rsid w:val="00B417E2"/>
    <w:rsid w:val="00B41C38"/>
    <w:rsid w:val="00B41DB5"/>
    <w:rsid w:val="00B41FA6"/>
    <w:rsid w:val="00B42223"/>
    <w:rsid w:val="00B424D8"/>
    <w:rsid w:val="00B425B5"/>
    <w:rsid w:val="00B4278E"/>
    <w:rsid w:val="00B429C4"/>
    <w:rsid w:val="00B42A32"/>
    <w:rsid w:val="00B4309B"/>
    <w:rsid w:val="00B430DE"/>
    <w:rsid w:val="00B432C9"/>
    <w:rsid w:val="00B43381"/>
    <w:rsid w:val="00B43430"/>
    <w:rsid w:val="00B43DBD"/>
    <w:rsid w:val="00B43DED"/>
    <w:rsid w:val="00B443C5"/>
    <w:rsid w:val="00B447AC"/>
    <w:rsid w:val="00B44B12"/>
    <w:rsid w:val="00B44D5D"/>
    <w:rsid w:val="00B44EC1"/>
    <w:rsid w:val="00B450F4"/>
    <w:rsid w:val="00B45303"/>
    <w:rsid w:val="00B45459"/>
    <w:rsid w:val="00B45460"/>
    <w:rsid w:val="00B454C7"/>
    <w:rsid w:val="00B4599D"/>
    <w:rsid w:val="00B459C2"/>
    <w:rsid w:val="00B45AEC"/>
    <w:rsid w:val="00B45B0C"/>
    <w:rsid w:val="00B45C37"/>
    <w:rsid w:val="00B45DE1"/>
    <w:rsid w:val="00B45E09"/>
    <w:rsid w:val="00B45EE6"/>
    <w:rsid w:val="00B4624B"/>
    <w:rsid w:val="00B462CB"/>
    <w:rsid w:val="00B463DD"/>
    <w:rsid w:val="00B46822"/>
    <w:rsid w:val="00B46843"/>
    <w:rsid w:val="00B469C6"/>
    <w:rsid w:val="00B46A47"/>
    <w:rsid w:val="00B46A4E"/>
    <w:rsid w:val="00B46B4F"/>
    <w:rsid w:val="00B46FA7"/>
    <w:rsid w:val="00B47161"/>
    <w:rsid w:val="00B4736C"/>
    <w:rsid w:val="00B47497"/>
    <w:rsid w:val="00B476B9"/>
    <w:rsid w:val="00B47837"/>
    <w:rsid w:val="00B4787D"/>
    <w:rsid w:val="00B479AE"/>
    <w:rsid w:val="00B47E42"/>
    <w:rsid w:val="00B47F8D"/>
    <w:rsid w:val="00B50223"/>
    <w:rsid w:val="00B507B0"/>
    <w:rsid w:val="00B50C0E"/>
    <w:rsid w:val="00B50CE2"/>
    <w:rsid w:val="00B50EA8"/>
    <w:rsid w:val="00B50FBC"/>
    <w:rsid w:val="00B5104F"/>
    <w:rsid w:val="00B5139A"/>
    <w:rsid w:val="00B51489"/>
    <w:rsid w:val="00B51534"/>
    <w:rsid w:val="00B5159F"/>
    <w:rsid w:val="00B51B23"/>
    <w:rsid w:val="00B51D29"/>
    <w:rsid w:val="00B51EC6"/>
    <w:rsid w:val="00B51F97"/>
    <w:rsid w:val="00B51FB9"/>
    <w:rsid w:val="00B521BB"/>
    <w:rsid w:val="00B5224B"/>
    <w:rsid w:val="00B5233C"/>
    <w:rsid w:val="00B525AE"/>
    <w:rsid w:val="00B52E12"/>
    <w:rsid w:val="00B53151"/>
    <w:rsid w:val="00B532AB"/>
    <w:rsid w:val="00B536C3"/>
    <w:rsid w:val="00B538E1"/>
    <w:rsid w:val="00B53FE4"/>
    <w:rsid w:val="00B5403F"/>
    <w:rsid w:val="00B540F1"/>
    <w:rsid w:val="00B5427B"/>
    <w:rsid w:val="00B54318"/>
    <w:rsid w:val="00B54729"/>
    <w:rsid w:val="00B54825"/>
    <w:rsid w:val="00B548C3"/>
    <w:rsid w:val="00B54D3A"/>
    <w:rsid w:val="00B54DB4"/>
    <w:rsid w:val="00B54DC1"/>
    <w:rsid w:val="00B5510E"/>
    <w:rsid w:val="00B55115"/>
    <w:rsid w:val="00B55693"/>
    <w:rsid w:val="00B557BB"/>
    <w:rsid w:val="00B558AA"/>
    <w:rsid w:val="00B55CFE"/>
    <w:rsid w:val="00B55D15"/>
    <w:rsid w:val="00B55D21"/>
    <w:rsid w:val="00B55DCE"/>
    <w:rsid w:val="00B55FB1"/>
    <w:rsid w:val="00B5677B"/>
    <w:rsid w:val="00B567A6"/>
    <w:rsid w:val="00B56829"/>
    <w:rsid w:val="00B569E0"/>
    <w:rsid w:val="00B56B1F"/>
    <w:rsid w:val="00B56E57"/>
    <w:rsid w:val="00B56EA0"/>
    <w:rsid w:val="00B5721D"/>
    <w:rsid w:val="00B57570"/>
    <w:rsid w:val="00B57594"/>
    <w:rsid w:val="00B5765A"/>
    <w:rsid w:val="00B57A49"/>
    <w:rsid w:val="00B57A4B"/>
    <w:rsid w:val="00B57A59"/>
    <w:rsid w:val="00B57D13"/>
    <w:rsid w:val="00B60028"/>
    <w:rsid w:val="00B6028A"/>
    <w:rsid w:val="00B6058E"/>
    <w:rsid w:val="00B60681"/>
    <w:rsid w:val="00B609F2"/>
    <w:rsid w:val="00B60BBE"/>
    <w:rsid w:val="00B60F41"/>
    <w:rsid w:val="00B614A9"/>
    <w:rsid w:val="00B615D9"/>
    <w:rsid w:val="00B61622"/>
    <w:rsid w:val="00B61B26"/>
    <w:rsid w:val="00B61D9A"/>
    <w:rsid w:val="00B61E43"/>
    <w:rsid w:val="00B622DC"/>
    <w:rsid w:val="00B62549"/>
    <w:rsid w:val="00B627BB"/>
    <w:rsid w:val="00B628CB"/>
    <w:rsid w:val="00B62B3C"/>
    <w:rsid w:val="00B62CB0"/>
    <w:rsid w:val="00B62D06"/>
    <w:rsid w:val="00B62DC0"/>
    <w:rsid w:val="00B62F89"/>
    <w:rsid w:val="00B632D4"/>
    <w:rsid w:val="00B634AF"/>
    <w:rsid w:val="00B6366D"/>
    <w:rsid w:val="00B63AE7"/>
    <w:rsid w:val="00B63CD5"/>
    <w:rsid w:val="00B63D79"/>
    <w:rsid w:val="00B64022"/>
    <w:rsid w:val="00B64051"/>
    <w:rsid w:val="00B64162"/>
    <w:rsid w:val="00B641C9"/>
    <w:rsid w:val="00B64B8F"/>
    <w:rsid w:val="00B64CB5"/>
    <w:rsid w:val="00B64F0E"/>
    <w:rsid w:val="00B650D8"/>
    <w:rsid w:val="00B65517"/>
    <w:rsid w:val="00B655B7"/>
    <w:rsid w:val="00B6564F"/>
    <w:rsid w:val="00B65945"/>
    <w:rsid w:val="00B6595A"/>
    <w:rsid w:val="00B65AAF"/>
    <w:rsid w:val="00B65C6B"/>
    <w:rsid w:val="00B65D04"/>
    <w:rsid w:val="00B665B1"/>
    <w:rsid w:val="00B6698E"/>
    <w:rsid w:val="00B66C29"/>
    <w:rsid w:val="00B6723F"/>
    <w:rsid w:val="00B676CC"/>
    <w:rsid w:val="00B67836"/>
    <w:rsid w:val="00B679A8"/>
    <w:rsid w:val="00B67C39"/>
    <w:rsid w:val="00B67EB5"/>
    <w:rsid w:val="00B67F29"/>
    <w:rsid w:val="00B70669"/>
    <w:rsid w:val="00B7068D"/>
    <w:rsid w:val="00B70696"/>
    <w:rsid w:val="00B70979"/>
    <w:rsid w:val="00B70B3C"/>
    <w:rsid w:val="00B70D48"/>
    <w:rsid w:val="00B70DFF"/>
    <w:rsid w:val="00B70F54"/>
    <w:rsid w:val="00B71410"/>
    <w:rsid w:val="00B7146F"/>
    <w:rsid w:val="00B7149C"/>
    <w:rsid w:val="00B714DD"/>
    <w:rsid w:val="00B715CD"/>
    <w:rsid w:val="00B719B9"/>
    <w:rsid w:val="00B71B14"/>
    <w:rsid w:val="00B72001"/>
    <w:rsid w:val="00B7203D"/>
    <w:rsid w:val="00B720F0"/>
    <w:rsid w:val="00B7212C"/>
    <w:rsid w:val="00B7218C"/>
    <w:rsid w:val="00B72A08"/>
    <w:rsid w:val="00B72C8B"/>
    <w:rsid w:val="00B72CB3"/>
    <w:rsid w:val="00B72D6A"/>
    <w:rsid w:val="00B731A2"/>
    <w:rsid w:val="00B732E6"/>
    <w:rsid w:val="00B73607"/>
    <w:rsid w:val="00B7391D"/>
    <w:rsid w:val="00B73927"/>
    <w:rsid w:val="00B73B4B"/>
    <w:rsid w:val="00B73B85"/>
    <w:rsid w:val="00B73DA9"/>
    <w:rsid w:val="00B73F89"/>
    <w:rsid w:val="00B7415F"/>
    <w:rsid w:val="00B741D4"/>
    <w:rsid w:val="00B7440E"/>
    <w:rsid w:val="00B74A25"/>
    <w:rsid w:val="00B74A78"/>
    <w:rsid w:val="00B74DFA"/>
    <w:rsid w:val="00B75122"/>
    <w:rsid w:val="00B75292"/>
    <w:rsid w:val="00B75503"/>
    <w:rsid w:val="00B755BA"/>
    <w:rsid w:val="00B75717"/>
    <w:rsid w:val="00B75954"/>
    <w:rsid w:val="00B759B4"/>
    <w:rsid w:val="00B75A24"/>
    <w:rsid w:val="00B75EA0"/>
    <w:rsid w:val="00B75ED0"/>
    <w:rsid w:val="00B75FC3"/>
    <w:rsid w:val="00B75FDF"/>
    <w:rsid w:val="00B76382"/>
    <w:rsid w:val="00B7680B"/>
    <w:rsid w:val="00B76D8E"/>
    <w:rsid w:val="00B76E5E"/>
    <w:rsid w:val="00B77000"/>
    <w:rsid w:val="00B771F8"/>
    <w:rsid w:val="00B772FF"/>
    <w:rsid w:val="00B776C4"/>
    <w:rsid w:val="00B77746"/>
    <w:rsid w:val="00B7777F"/>
    <w:rsid w:val="00B779DD"/>
    <w:rsid w:val="00B77F49"/>
    <w:rsid w:val="00B77FAC"/>
    <w:rsid w:val="00B802F7"/>
    <w:rsid w:val="00B8031D"/>
    <w:rsid w:val="00B805D8"/>
    <w:rsid w:val="00B80CFD"/>
    <w:rsid w:val="00B80D6A"/>
    <w:rsid w:val="00B810D0"/>
    <w:rsid w:val="00B8110B"/>
    <w:rsid w:val="00B811D9"/>
    <w:rsid w:val="00B81543"/>
    <w:rsid w:val="00B819FD"/>
    <w:rsid w:val="00B81E70"/>
    <w:rsid w:val="00B8250A"/>
    <w:rsid w:val="00B82636"/>
    <w:rsid w:val="00B8263D"/>
    <w:rsid w:val="00B826E1"/>
    <w:rsid w:val="00B82F8F"/>
    <w:rsid w:val="00B83892"/>
    <w:rsid w:val="00B83968"/>
    <w:rsid w:val="00B83DB6"/>
    <w:rsid w:val="00B84014"/>
    <w:rsid w:val="00B848B3"/>
    <w:rsid w:val="00B84AC1"/>
    <w:rsid w:val="00B84C4F"/>
    <w:rsid w:val="00B84F63"/>
    <w:rsid w:val="00B84FD0"/>
    <w:rsid w:val="00B85695"/>
    <w:rsid w:val="00B857C5"/>
    <w:rsid w:val="00B857CE"/>
    <w:rsid w:val="00B85F82"/>
    <w:rsid w:val="00B85F9E"/>
    <w:rsid w:val="00B8641C"/>
    <w:rsid w:val="00B86461"/>
    <w:rsid w:val="00B86975"/>
    <w:rsid w:val="00B86FAD"/>
    <w:rsid w:val="00B8718E"/>
    <w:rsid w:val="00B873BE"/>
    <w:rsid w:val="00B875D3"/>
    <w:rsid w:val="00B87A36"/>
    <w:rsid w:val="00B87DEE"/>
    <w:rsid w:val="00B87F2C"/>
    <w:rsid w:val="00B902C9"/>
    <w:rsid w:val="00B90739"/>
    <w:rsid w:val="00B90873"/>
    <w:rsid w:val="00B9095A"/>
    <w:rsid w:val="00B90E22"/>
    <w:rsid w:val="00B91214"/>
    <w:rsid w:val="00B91857"/>
    <w:rsid w:val="00B919CC"/>
    <w:rsid w:val="00B919E0"/>
    <w:rsid w:val="00B91DD6"/>
    <w:rsid w:val="00B9202A"/>
    <w:rsid w:val="00B92180"/>
    <w:rsid w:val="00B9225E"/>
    <w:rsid w:val="00B925AB"/>
    <w:rsid w:val="00B92623"/>
    <w:rsid w:val="00B927EA"/>
    <w:rsid w:val="00B92B24"/>
    <w:rsid w:val="00B92DA4"/>
    <w:rsid w:val="00B92E4D"/>
    <w:rsid w:val="00B92E56"/>
    <w:rsid w:val="00B92F3A"/>
    <w:rsid w:val="00B93084"/>
    <w:rsid w:val="00B93388"/>
    <w:rsid w:val="00B933AE"/>
    <w:rsid w:val="00B934D5"/>
    <w:rsid w:val="00B936C8"/>
    <w:rsid w:val="00B937CD"/>
    <w:rsid w:val="00B93E2A"/>
    <w:rsid w:val="00B942ED"/>
    <w:rsid w:val="00B9442A"/>
    <w:rsid w:val="00B94740"/>
    <w:rsid w:val="00B949EE"/>
    <w:rsid w:val="00B94D2B"/>
    <w:rsid w:val="00B94F23"/>
    <w:rsid w:val="00B952C5"/>
    <w:rsid w:val="00B9540C"/>
    <w:rsid w:val="00B9541B"/>
    <w:rsid w:val="00B956B9"/>
    <w:rsid w:val="00B958D6"/>
    <w:rsid w:val="00B958E8"/>
    <w:rsid w:val="00B95C2E"/>
    <w:rsid w:val="00B95DB7"/>
    <w:rsid w:val="00B95E53"/>
    <w:rsid w:val="00B95FCB"/>
    <w:rsid w:val="00B96172"/>
    <w:rsid w:val="00B96301"/>
    <w:rsid w:val="00B966F4"/>
    <w:rsid w:val="00B96ECF"/>
    <w:rsid w:val="00B96EE7"/>
    <w:rsid w:val="00B970BC"/>
    <w:rsid w:val="00B973AC"/>
    <w:rsid w:val="00B9747A"/>
    <w:rsid w:val="00B9777B"/>
    <w:rsid w:val="00B9781C"/>
    <w:rsid w:val="00B978EE"/>
    <w:rsid w:val="00B97BBF"/>
    <w:rsid w:val="00B97D3D"/>
    <w:rsid w:val="00B97FA8"/>
    <w:rsid w:val="00BA002A"/>
    <w:rsid w:val="00BA0036"/>
    <w:rsid w:val="00BA00A4"/>
    <w:rsid w:val="00BA05A4"/>
    <w:rsid w:val="00BA0C49"/>
    <w:rsid w:val="00BA0F42"/>
    <w:rsid w:val="00BA10FD"/>
    <w:rsid w:val="00BA1319"/>
    <w:rsid w:val="00BA13B9"/>
    <w:rsid w:val="00BA16FB"/>
    <w:rsid w:val="00BA1895"/>
    <w:rsid w:val="00BA1D8F"/>
    <w:rsid w:val="00BA2022"/>
    <w:rsid w:val="00BA2517"/>
    <w:rsid w:val="00BA26D1"/>
    <w:rsid w:val="00BA27FB"/>
    <w:rsid w:val="00BA2802"/>
    <w:rsid w:val="00BA28E2"/>
    <w:rsid w:val="00BA28EA"/>
    <w:rsid w:val="00BA29BC"/>
    <w:rsid w:val="00BA2AF7"/>
    <w:rsid w:val="00BA2C10"/>
    <w:rsid w:val="00BA2D48"/>
    <w:rsid w:val="00BA3045"/>
    <w:rsid w:val="00BA3046"/>
    <w:rsid w:val="00BA3072"/>
    <w:rsid w:val="00BA31CF"/>
    <w:rsid w:val="00BA3521"/>
    <w:rsid w:val="00BA37C1"/>
    <w:rsid w:val="00BA3ABC"/>
    <w:rsid w:val="00BA3C18"/>
    <w:rsid w:val="00BA3C2A"/>
    <w:rsid w:val="00BA3EE5"/>
    <w:rsid w:val="00BA4105"/>
    <w:rsid w:val="00BA4122"/>
    <w:rsid w:val="00BA4346"/>
    <w:rsid w:val="00BA44AD"/>
    <w:rsid w:val="00BA46FD"/>
    <w:rsid w:val="00BA49AF"/>
    <w:rsid w:val="00BA547A"/>
    <w:rsid w:val="00BA5497"/>
    <w:rsid w:val="00BA586D"/>
    <w:rsid w:val="00BA5EFC"/>
    <w:rsid w:val="00BA5F05"/>
    <w:rsid w:val="00BA5FE0"/>
    <w:rsid w:val="00BA60C0"/>
    <w:rsid w:val="00BA64CA"/>
    <w:rsid w:val="00BA64FB"/>
    <w:rsid w:val="00BA6B66"/>
    <w:rsid w:val="00BA7017"/>
    <w:rsid w:val="00BA7364"/>
    <w:rsid w:val="00BA743F"/>
    <w:rsid w:val="00BA7992"/>
    <w:rsid w:val="00BA7B3B"/>
    <w:rsid w:val="00BA7BC1"/>
    <w:rsid w:val="00BA7D2C"/>
    <w:rsid w:val="00BB01DC"/>
    <w:rsid w:val="00BB0895"/>
    <w:rsid w:val="00BB09AB"/>
    <w:rsid w:val="00BB0D0F"/>
    <w:rsid w:val="00BB0FBE"/>
    <w:rsid w:val="00BB11C9"/>
    <w:rsid w:val="00BB17FB"/>
    <w:rsid w:val="00BB1879"/>
    <w:rsid w:val="00BB1898"/>
    <w:rsid w:val="00BB18A4"/>
    <w:rsid w:val="00BB1A57"/>
    <w:rsid w:val="00BB1AD1"/>
    <w:rsid w:val="00BB1C2B"/>
    <w:rsid w:val="00BB1D02"/>
    <w:rsid w:val="00BB20D4"/>
    <w:rsid w:val="00BB21FF"/>
    <w:rsid w:val="00BB2204"/>
    <w:rsid w:val="00BB2210"/>
    <w:rsid w:val="00BB2504"/>
    <w:rsid w:val="00BB26EC"/>
    <w:rsid w:val="00BB274F"/>
    <w:rsid w:val="00BB27BF"/>
    <w:rsid w:val="00BB296A"/>
    <w:rsid w:val="00BB2B2F"/>
    <w:rsid w:val="00BB2EA3"/>
    <w:rsid w:val="00BB2F47"/>
    <w:rsid w:val="00BB30F4"/>
    <w:rsid w:val="00BB32CF"/>
    <w:rsid w:val="00BB383C"/>
    <w:rsid w:val="00BB390F"/>
    <w:rsid w:val="00BB3920"/>
    <w:rsid w:val="00BB3A8D"/>
    <w:rsid w:val="00BB3BAB"/>
    <w:rsid w:val="00BB3BB4"/>
    <w:rsid w:val="00BB3F3A"/>
    <w:rsid w:val="00BB40DB"/>
    <w:rsid w:val="00BB412B"/>
    <w:rsid w:val="00BB4375"/>
    <w:rsid w:val="00BB4446"/>
    <w:rsid w:val="00BB4643"/>
    <w:rsid w:val="00BB4B27"/>
    <w:rsid w:val="00BB51E1"/>
    <w:rsid w:val="00BB5338"/>
    <w:rsid w:val="00BB5B3D"/>
    <w:rsid w:val="00BB5CC3"/>
    <w:rsid w:val="00BB6043"/>
    <w:rsid w:val="00BB60E7"/>
    <w:rsid w:val="00BB66A5"/>
    <w:rsid w:val="00BB6827"/>
    <w:rsid w:val="00BB6890"/>
    <w:rsid w:val="00BB69BB"/>
    <w:rsid w:val="00BB6BF0"/>
    <w:rsid w:val="00BB6D08"/>
    <w:rsid w:val="00BB6D64"/>
    <w:rsid w:val="00BB720D"/>
    <w:rsid w:val="00BB75B0"/>
    <w:rsid w:val="00BB793E"/>
    <w:rsid w:val="00BB7B24"/>
    <w:rsid w:val="00BB7B58"/>
    <w:rsid w:val="00BB7EC5"/>
    <w:rsid w:val="00BC0272"/>
    <w:rsid w:val="00BC03D5"/>
    <w:rsid w:val="00BC0AD7"/>
    <w:rsid w:val="00BC1294"/>
    <w:rsid w:val="00BC1364"/>
    <w:rsid w:val="00BC170D"/>
    <w:rsid w:val="00BC18CD"/>
    <w:rsid w:val="00BC1A47"/>
    <w:rsid w:val="00BC1B21"/>
    <w:rsid w:val="00BC1DB6"/>
    <w:rsid w:val="00BC1F4A"/>
    <w:rsid w:val="00BC1FF4"/>
    <w:rsid w:val="00BC21FD"/>
    <w:rsid w:val="00BC26A5"/>
    <w:rsid w:val="00BC2C50"/>
    <w:rsid w:val="00BC2C64"/>
    <w:rsid w:val="00BC3211"/>
    <w:rsid w:val="00BC3213"/>
    <w:rsid w:val="00BC326A"/>
    <w:rsid w:val="00BC32DB"/>
    <w:rsid w:val="00BC32EC"/>
    <w:rsid w:val="00BC346E"/>
    <w:rsid w:val="00BC35BE"/>
    <w:rsid w:val="00BC3610"/>
    <w:rsid w:val="00BC36B8"/>
    <w:rsid w:val="00BC3BB1"/>
    <w:rsid w:val="00BC3D0F"/>
    <w:rsid w:val="00BC3FA6"/>
    <w:rsid w:val="00BC3FC6"/>
    <w:rsid w:val="00BC422B"/>
    <w:rsid w:val="00BC4693"/>
    <w:rsid w:val="00BC4A48"/>
    <w:rsid w:val="00BC4AAC"/>
    <w:rsid w:val="00BC4B3F"/>
    <w:rsid w:val="00BC4D2C"/>
    <w:rsid w:val="00BC4EB6"/>
    <w:rsid w:val="00BC4FAA"/>
    <w:rsid w:val="00BC500C"/>
    <w:rsid w:val="00BC5297"/>
    <w:rsid w:val="00BC56BB"/>
    <w:rsid w:val="00BC5796"/>
    <w:rsid w:val="00BC59E4"/>
    <w:rsid w:val="00BC5AC1"/>
    <w:rsid w:val="00BC5C7E"/>
    <w:rsid w:val="00BC5D5B"/>
    <w:rsid w:val="00BC6042"/>
    <w:rsid w:val="00BC61C8"/>
    <w:rsid w:val="00BC6488"/>
    <w:rsid w:val="00BC64B8"/>
    <w:rsid w:val="00BC65ED"/>
    <w:rsid w:val="00BC680E"/>
    <w:rsid w:val="00BC6960"/>
    <w:rsid w:val="00BC6B5F"/>
    <w:rsid w:val="00BC6F42"/>
    <w:rsid w:val="00BC7172"/>
    <w:rsid w:val="00BC727C"/>
    <w:rsid w:val="00BC7391"/>
    <w:rsid w:val="00BC77FF"/>
    <w:rsid w:val="00BC7986"/>
    <w:rsid w:val="00BC7F87"/>
    <w:rsid w:val="00BD0251"/>
    <w:rsid w:val="00BD08D9"/>
    <w:rsid w:val="00BD0992"/>
    <w:rsid w:val="00BD0B4F"/>
    <w:rsid w:val="00BD0CAC"/>
    <w:rsid w:val="00BD0D91"/>
    <w:rsid w:val="00BD0F09"/>
    <w:rsid w:val="00BD114E"/>
    <w:rsid w:val="00BD12FD"/>
    <w:rsid w:val="00BD13F1"/>
    <w:rsid w:val="00BD16A3"/>
    <w:rsid w:val="00BD17BB"/>
    <w:rsid w:val="00BD18EA"/>
    <w:rsid w:val="00BD1988"/>
    <w:rsid w:val="00BD1A06"/>
    <w:rsid w:val="00BD1B4E"/>
    <w:rsid w:val="00BD1BD4"/>
    <w:rsid w:val="00BD1C92"/>
    <w:rsid w:val="00BD21C1"/>
    <w:rsid w:val="00BD2357"/>
    <w:rsid w:val="00BD24F0"/>
    <w:rsid w:val="00BD27FC"/>
    <w:rsid w:val="00BD29F8"/>
    <w:rsid w:val="00BD2B83"/>
    <w:rsid w:val="00BD2C3A"/>
    <w:rsid w:val="00BD2CC8"/>
    <w:rsid w:val="00BD2E4A"/>
    <w:rsid w:val="00BD3027"/>
    <w:rsid w:val="00BD3299"/>
    <w:rsid w:val="00BD333F"/>
    <w:rsid w:val="00BD3463"/>
    <w:rsid w:val="00BD361F"/>
    <w:rsid w:val="00BD3744"/>
    <w:rsid w:val="00BD37EB"/>
    <w:rsid w:val="00BD3A21"/>
    <w:rsid w:val="00BD3F73"/>
    <w:rsid w:val="00BD3F87"/>
    <w:rsid w:val="00BD47B1"/>
    <w:rsid w:val="00BD4B90"/>
    <w:rsid w:val="00BD4F4C"/>
    <w:rsid w:val="00BD52D0"/>
    <w:rsid w:val="00BD542E"/>
    <w:rsid w:val="00BD6171"/>
    <w:rsid w:val="00BD61DC"/>
    <w:rsid w:val="00BD64B6"/>
    <w:rsid w:val="00BD6606"/>
    <w:rsid w:val="00BD6612"/>
    <w:rsid w:val="00BD67A0"/>
    <w:rsid w:val="00BD6A86"/>
    <w:rsid w:val="00BD6A8A"/>
    <w:rsid w:val="00BD6D68"/>
    <w:rsid w:val="00BD7777"/>
    <w:rsid w:val="00BD7AE7"/>
    <w:rsid w:val="00BD7B16"/>
    <w:rsid w:val="00BD7BF8"/>
    <w:rsid w:val="00BE056C"/>
    <w:rsid w:val="00BE05A2"/>
    <w:rsid w:val="00BE0601"/>
    <w:rsid w:val="00BE060B"/>
    <w:rsid w:val="00BE074E"/>
    <w:rsid w:val="00BE08A5"/>
    <w:rsid w:val="00BE08B2"/>
    <w:rsid w:val="00BE0C80"/>
    <w:rsid w:val="00BE0D2C"/>
    <w:rsid w:val="00BE0DB1"/>
    <w:rsid w:val="00BE1152"/>
    <w:rsid w:val="00BE12A8"/>
    <w:rsid w:val="00BE12BF"/>
    <w:rsid w:val="00BE16B0"/>
    <w:rsid w:val="00BE1D0A"/>
    <w:rsid w:val="00BE1FDC"/>
    <w:rsid w:val="00BE21C9"/>
    <w:rsid w:val="00BE2441"/>
    <w:rsid w:val="00BE24C0"/>
    <w:rsid w:val="00BE24C4"/>
    <w:rsid w:val="00BE2692"/>
    <w:rsid w:val="00BE27C8"/>
    <w:rsid w:val="00BE28B0"/>
    <w:rsid w:val="00BE29A6"/>
    <w:rsid w:val="00BE2C27"/>
    <w:rsid w:val="00BE3265"/>
    <w:rsid w:val="00BE327B"/>
    <w:rsid w:val="00BE3455"/>
    <w:rsid w:val="00BE3485"/>
    <w:rsid w:val="00BE3750"/>
    <w:rsid w:val="00BE3B35"/>
    <w:rsid w:val="00BE3D0F"/>
    <w:rsid w:val="00BE3D6D"/>
    <w:rsid w:val="00BE418B"/>
    <w:rsid w:val="00BE4227"/>
    <w:rsid w:val="00BE4333"/>
    <w:rsid w:val="00BE4512"/>
    <w:rsid w:val="00BE45FE"/>
    <w:rsid w:val="00BE460B"/>
    <w:rsid w:val="00BE46A4"/>
    <w:rsid w:val="00BE4AF2"/>
    <w:rsid w:val="00BE4DE0"/>
    <w:rsid w:val="00BE4E78"/>
    <w:rsid w:val="00BE5022"/>
    <w:rsid w:val="00BE525A"/>
    <w:rsid w:val="00BE56F2"/>
    <w:rsid w:val="00BE5758"/>
    <w:rsid w:val="00BE5BF2"/>
    <w:rsid w:val="00BE5CE0"/>
    <w:rsid w:val="00BE5FE5"/>
    <w:rsid w:val="00BE6232"/>
    <w:rsid w:val="00BE62A2"/>
    <w:rsid w:val="00BE6682"/>
    <w:rsid w:val="00BE669B"/>
    <w:rsid w:val="00BE66C0"/>
    <w:rsid w:val="00BE67A1"/>
    <w:rsid w:val="00BE6ACA"/>
    <w:rsid w:val="00BE6BA0"/>
    <w:rsid w:val="00BE6DE3"/>
    <w:rsid w:val="00BE6E53"/>
    <w:rsid w:val="00BE76B3"/>
    <w:rsid w:val="00BE7816"/>
    <w:rsid w:val="00BE793A"/>
    <w:rsid w:val="00BE7979"/>
    <w:rsid w:val="00BE7A6B"/>
    <w:rsid w:val="00BF0320"/>
    <w:rsid w:val="00BF038E"/>
    <w:rsid w:val="00BF039E"/>
    <w:rsid w:val="00BF06D5"/>
    <w:rsid w:val="00BF0933"/>
    <w:rsid w:val="00BF0A6E"/>
    <w:rsid w:val="00BF0C7E"/>
    <w:rsid w:val="00BF12C6"/>
    <w:rsid w:val="00BF140A"/>
    <w:rsid w:val="00BF147E"/>
    <w:rsid w:val="00BF1942"/>
    <w:rsid w:val="00BF1ACE"/>
    <w:rsid w:val="00BF1DAE"/>
    <w:rsid w:val="00BF1F12"/>
    <w:rsid w:val="00BF203A"/>
    <w:rsid w:val="00BF235C"/>
    <w:rsid w:val="00BF241B"/>
    <w:rsid w:val="00BF2D8D"/>
    <w:rsid w:val="00BF370C"/>
    <w:rsid w:val="00BF37DB"/>
    <w:rsid w:val="00BF39B4"/>
    <w:rsid w:val="00BF3A60"/>
    <w:rsid w:val="00BF3AA7"/>
    <w:rsid w:val="00BF3ACD"/>
    <w:rsid w:val="00BF40F2"/>
    <w:rsid w:val="00BF4175"/>
    <w:rsid w:val="00BF419D"/>
    <w:rsid w:val="00BF456E"/>
    <w:rsid w:val="00BF456F"/>
    <w:rsid w:val="00BF47AF"/>
    <w:rsid w:val="00BF48E3"/>
    <w:rsid w:val="00BF4902"/>
    <w:rsid w:val="00BF4A1F"/>
    <w:rsid w:val="00BF4A85"/>
    <w:rsid w:val="00BF4B57"/>
    <w:rsid w:val="00BF4CCB"/>
    <w:rsid w:val="00BF4F1D"/>
    <w:rsid w:val="00BF5095"/>
    <w:rsid w:val="00BF514C"/>
    <w:rsid w:val="00BF5260"/>
    <w:rsid w:val="00BF543A"/>
    <w:rsid w:val="00BF544C"/>
    <w:rsid w:val="00BF5462"/>
    <w:rsid w:val="00BF5781"/>
    <w:rsid w:val="00BF5930"/>
    <w:rsid w:val="00BF59A0"/>
    <w:rsid w:val="00BF59DD"/>
    <w:rsid w:val="00BF5D73"/>
    <w:rsid w:val="00BF607D"/>
    <w:rsid w:val="00BF618D"/>
    <w:rsid w:val="00BF619A"/>
    <w:rsid w:val="00BF6270"/>
    <w:rsid w:val="00BF6316"/>
    <w:rsid w:val="00BF6FFE"/>
    <w:rsid w:val="00BF700C"/>
    <w:rsid w:val="00BF711C"/>
    <w:rsid w:val="00BF714E"/>
    <w:rsid w:val="00BF7256"/>
    <w:rsid w:val="00BF75DB"/>
    <w:rsid w:val="00BF76A6"/>
    <w:rsid w:val="00BF7863"/>
    <w:rsid w:val="00BF78FD"/>
    <w:rsid w:val="00BF7C85"/>
    <w:rsid w:val="00C0026F"/>
    <w:rsid w:val="00C003C2"/>
    <w:rsid w:val="00C00A4A"/>
    <w:rsid w:val="00C00D51"/>
    <w:rsid w:val="00C00D79"/>
    <w:rsid w:val="00C00DEA"/>
    <w:rsid w:val="00C00F02"/>
    <w:rsid w:val="00C00F8D"/>
    <w:rsid w:val="00C01255"/>
    <w:rsid w:val="00C012D8"/>
    <w:rsid w:val="00C019F4"/>
    <w:rsid w:val="00C01A6A"/>
    <w:rsid w:val="00C02365"/>
    <w:rsid w:val="00C02913"/>
    <w:rsid w:val="00C02C87"/>
    <w:rsid w:val="00C02D22"/>
    <w:rsid w:val="00C02F1A"/>
    <w:rsid w:val="00C0309B"/>
    <w:rsid w:val="00C03197"/>
    <w:rsid w:val="00C03313"/>
    <w:rsid w:val="00C035D5"/>
    <w:rsid w:val="00C038FA"/>
    <w:rsid w:val="00C039C5"/>
    <w:rsid w:val="00C03E9B"/>
    <w:rsid w:val="00C03EB2"/>
    <w:rsid w:val="00C0412A"/>
    <w:rsid w:val="00C04360"/>
    <w:rsid w:val="00C04398"/>
    <w:rsid w:val="00C046FD"/>
    <w:rsid w:val="00C0474D"/>
    <w:rsid w:val="00C04939"/>
    <w:rsid w:val="00C04BB8"/>
    <w:rsid w:val="00C04E0B"/>
    <w:rsid w:val="00C052FD"/>
    <w:rsid w:val="00C0557B"/>
    <w:rsid w:val="00C05757"/>
    <w:rsid w:val="00C05AAC"/>
    <w:rsid w:val="00C05C06"/>
    <w:rsid w:val="00C05CA6"/>
    <w:rsid w:val="00C05CAF"/>
    <w:rsid w:val="00C05D10"/>
    <w:rsid w:val="00C05D11"/>
    <w:rsid w:val="00C06070"/>
    <w:rsid w:val="00C06086"/>
    <w:rsid w:val="00C0617C"/>
    <w:rsid w:val="00C061A2"/>
    <w:rsid w:val="00C061BA"/>
    <w:rsid w:val="00C06312"/>
    <w:rsid w:val="00C0645D"/>
    <w:rsid w:val="00C06471"/>
    <w:rsid w:val="00C06661"/>
    <w:rsid w:val="00C066FE"/>
    <w:rsid w:val="00C0683D"/>
    <w:rsid w:val="00C069CB"/>
    <w:rsid w:val="00C06A8F"/>
    <w:rsid w:val="00C06B2D"/>
    <w:rsid w:val="00C06BD0"/>
    <w:rsid w:val="00C07189"/>
    <w:rsid w:val="00C07359"/>
    <w:rsid w:val="00C0760C"/>
    <w:rsid w:val="00C07682"/>
    <w:rsid w:val="00C078AC"/>
    <w:rsid w:val="00C078BF"/>
    <w:rsid w:val="00C07B78"/>
    <w:rsid w:val="00C10001"/>
    <w:rsid w:val="00C10235"/>
    <w:rsid w:val="00C1031D"/>
    <w:rsid w:val="00C1071D"/>
    <w:rsid w:val="00C10892"/>
    <w:rsid w:val="00C10ACA"/>
    <w:rsid w:val="00C10DE4"/>
    <w:rsid w:val="00C110CF"/>
    <w:rsid w:val="00C11162"/>
    <w:rsid w:val="00C1129C"/>
    <w:rsid w:val="00C11353"/>
    <w:rsid w:val="00C117D8"/>
    <w:rsid w:val="00C11AE4"/>
    <w:rsid w:val="00C11C4C"/>
    <w:rsid w:val="00C11C6E"/>
    <w:rsid w:val="00C11FDE"/>
    <w:rsid w:val="00C125D6"/>
    <w:rsid w:val="00C125EB"/>
    <w:rsid w:val="00C12B0F"/>
    <w:rsid w:val="00C130AB"/>
    <w:rsid w:val="00C1371A"/>
    <w:rsid w:val="00C138D0"/>
    <w:rsid w:val="00C138F1"/>
    <w:rsid w:val="00C14699"/>
    <w:rsid w:val="00C1472A"/>
    <w:rsid w:val="00C148DB"/>
    <w:rsid w:val="00C14953"/>
    <w:rsid w:val="00C14AFE"/>
    <w:rsid w:val="00C14B68"/>
    <w:rsid w:val="00C14C61"/>
    <w:rsid w:val="00C15323"/>
    <w:rsid w:val="00C1540D"/>
    <w:rsid w:val="00C1541F"/>
    <w:rsid w:val="00C15453"/>
    <w:rsid w:val="00C15593"/>
    <w:rsid w:val="00C15796"/>
    <w:rsid w:val="00C1589F"/>
    <w:rsid w:val="00C15B31"/>
    <w:rsid w:val="00C1604E"/>
    <w:rsid w:val="00C16155"/>
    <w:rsid w:val="00C167CB"/>
    <w:rsid w:val="00C16B12"/>
    <w:rsid w:val="00C16E83"/>
    <w:rsid w:val="00C17427"/>
    <w:rsid w:val="00C17688"/>
    <w:rsid w:val="00C177D6"/>
    <w:rsid w:val="00C20157"/>
    <w:rsid w:val="00C20729"/>
    <w:rsid w:val="00C20746"/>
    <w:rsid w:val="00C207B1"/>
    <w:rsid w:val="00C207B3"/>
    <w:rsid w:val="00C2099E"/>
    <w:rsid w:val="00C20AE8"/>
    <w:rsid w:val="00C20B08"/>
    <w:rsid w:val="00C20E1B"/>
    <w:rsid w:val="00C20EAF"/>
    <w:rsid w:val="00C214D4"/>
    <w:rsid w:val="00C215F7"/>
    <w:rsid w:val="00C21752"/>
    <w:rsid w:val="00C2193B"/>
    <w:rsid w:val="00C22022"/>
    <w:rsid w:val="00C22088"/>
    <w:rsid w:val="00C22272"/>
    <w:rsid w:val="00C22339"/>
    <w:rsid w:val="00C22437"/>
    <w:rsid w:val="00C2246D"/>
    <w:rsid w:val="00C22621"/>
    <w:rsid w:val="00C227BC"/>
    <w:rsid w:val="00C22895"/>
    <w:rsid w:val="00C22B5D"/>
    <w:rsid w:val="00C22BCC"/>
    <w:rsid w:val="00C22DF8"/>
    <w:rsid w:val="00C22F7E"/>
    <w:rsid w:val="00C23069"/>
    <w:rsid w:val="00C2327B"/>
    <w:rsid w:val="00C23664"/>
    <w:rsid w:val="00C23729"/>
    <w:rsid w:val="00C238E9"/>
    <w:rsid w:val="00C2393D"/>
    <w:rsid w:val="00C23A25"/>
    <w:rsid w:val="00C23BD4"/>
    <w:rsid w:val="00C23BD6"/>
    <w:rsid w:val="00C23BDE"/>
    <w:rsid w:val="00C23C5E"/>
    <w:rsid w:val="00C23CA0"/>
    <w:rsid w:val="00C242CA"/>
    <w:rsid w:val="00C24379"/>
    <w:rsid w:val="00C247A7"/>
    <w:rsid w:val="00C2497B"/>
    <w:rsid w:val="00C24A6E"/>
    <w:rsid w:val="00C24A7B"/>
    <w:rsid w:val="00C24DF1"/>
    <w:rsid w:val="00C24EE7"/>
    <w:rsid w:val="00C24FEB"/>
    <w:rsid w:val="00C25193"/>
    <w:rsid w:val="00C254E8"/>
    <w:rsid w:val="00C257B3"/>
    <w:rsid w:val="00C259F8"/>
    <w:rsid w:val="00C25AB4"/>
    <w:rsid w:val="00C25BF1"/>
    <w:rsid w:val="00C25CB2"/>
    <w:rsid w:val="00C260AC"/>
    <w:rsid w:val="00C260E6"/>
    <w:rsid w:val="00C26352"/>
    <w:rsid w:val="00C265C8"/>
    <w:rsid w:val="00C26718"/>
    <w:rsid w:val="00C26BE1"/>
    <w:rsid w:val="00C26DDC"/>
    <w:rsid w:val="00C27034"/>
    <w:rsid w:val="00C2707B"/>
    <w:rsid w:val="00C2711E"/>
    <w:rsid w:val="00C275B0"/>
    <w:rsid w:val="00C27A24"/>
    <w:rsid w:val="00C27E85"/>
    <w:rsid w:val="00C304AF"/>
    <w:rsid w:val="00C30662"/>
    <w:rsid w:val="00C306BF"/>
    <w:rsid w:val="00C311CF"/>
    <w:rsid w:val="00C311D8"/>
    <w:rsid w:val="00C312E0"/>
    <w:rsid w:val="00C31711"/>
    <w:rsid w:val="00C3178E"/>
    <w:rsid w:val="00C31BB3"/>
    <w:rsid w:val="00C31E79"/>
    <w:rsid w:val="00C32007"/>
    <w:rsid w:val="00C32123"/>
    <w:rsid w:val="00C32189"/>
    <w:rsid w:val="00C327F0"/>
    <w:rsid w:val="00C328D3"/>
    <w:rsid w:val="00C3297D"/>
    <w:rsid w:val="00C32A4C"/>
    <w:rsid w:val="00C32FB3"/>
    <w:rsid w:val="00C3307B"/>
    <w:rsid w:val="00C33254"/>
    <w:rsid w:val="00C3329E"/>
    <w:rsid w:val="00C3334C"/>
    <w:rsid w:val="00C33403"/>
    <w:rsid w:val="00C3366E"/>
    <w:rsid w:val="00C33929"/>
    <w:rsid w:val="00C33AFE"/>
    <w:rsid w:val="00C33CC4"/>
    <w:rsid w:val="00C33FEB"/>
    <w:rsid w:val="00C3424F"/>
    <w:rsid w:val="00C34399"/>
    <w:rsid w:val="00C343E9"/>
    <w:rsid w:val="00C3446D"/>
    <w:rsid w:val="00C346D6"/>
    <w:rsid w:val="00C34754"/>
    <w:rsid w:val="00C34869"/>
    <w:rsid w:val="00C34C5E"/>
    <w:rsid w:val="00C35117"/>
    <w:rsid w:val="00C3525B"/>
    <w:rsid w:val="00C35334"/>
    <w:rsid w:val="00C35734"/>
    <w:rsid w:val="00C357C0"/>
    <w:rsid w:val="00C36111"/>
    <w:rsid w:val="00C362D0"/>
    <w:rsid w:val="00C36415"/>
    <w:rsid w:val="00C36AB1"/>
    <w:rsid w:val="00C36BB4"/>
    <w:rsid w:val="00C36E2E"/>
    <w:rsid w:val="00C372E6"/>
    <w:rsid w:val="00C3738B"/>
    <w:rsid w:val="00C37873"/>
    <w:rsid w:val="00C37953"/>
    <w:rsid w:val="00C37A6E"/>
    <w:rsid w:val="00C37CA3"/>
    <w:rsid w:val="00C37D47"/>
    <w:rsid w:val="00C37E21"/>
    <w:rsid w:val="00C40DAD"/>
    <w:rsid w:val="00C40F03"/>
    <w:rsid w:val="00C41190"/>
    <w:rsid w:val="00C41228"/>
    <w:rsid w:val="00C41364"/>
    <w:rsid w:val="00C4141A"/>
    <w:rsid w:val="00C416E5"/>
    <w:rsid w:val="00C416E6"/>
    <w:rsid w:val="00C4196C"/>
    <w:rsid w:val="00C420F7"/>
    <w:rsid w:val="00C4238A"/>
    <w:rsid w:val="00C427E7"/>
    <w:rsid w:val="00C429EB"/>
    <w:rsid w:val="00C42CD6"/>
    <w:rsid w:val="00C42D1A"/>
    <w:rsid w:val="00C42E01"/>
    <w:rsid w:val="00C43013"/>
    <w:rsid w:val="00C43346"/>
    <w:rsid w:val="00C4385B"/>
    <w:rsid w:val="00C4463F"/>
    <w:rsid w:val="00C447E5"/>
    <w:rsid w:val="00C4488E"/>
    <w:rsid w:val="00C4499D"/>
    <w:rsid w:val="00C44F97"/>
    <w:rsid w:val="00C4506E"/>
    <w:rsid w:val="00C452B4"/>
    <w:rsid w:val="00C45624"/>
    <w:rsid w:val="00C457D4"/>
    <w:rsid w:val="00C45974"/>
    <w:rsid w:val="00C45B28"/>
    <w:rsid w:val="00C45B47"/>
    <w:rsid w:val="00C45D12"/>
    <w:rsid w:val="00C45E75"/>
    <w:rsid w:val="00C45E90"/>
    <w:rsid w:val="00C461BD"/>
    <w:rsid w:val="00C46541"/>
    <w:rsid w:val="00C46B09"/>
    <w:rsid w:val="00C46C6F"/>
    <w:rsid w:val="00C46F68"/>
    <w:rsid w:val="00C47047"/>
    <w:rsid w:val="00C4717C"/>
    <w:rsid w:val="00C471B8"/>
    <w:rsid w:val="00C4747A"/>
    <w:rsid w:val="00C47496"/>
    <w:rsid w:val="00C476DD"/>
    <w:rsid w:val="00C477D9"/>
    <w:rsid w:val="00C47B8D"/>
    <w:rsid w:val="00C47DEA"/>
    <w:rsid w:val="00C500CD"/>
    <w:rsid w:val="00C500DE"/>
    <w:rsid w:val="00C5010A"/>
    <w:rsid w:val="00C50272"/>
    <w:rsid w:val="00C5028D"/>
    <w:rsid w:val="00C503A5"/>
    <w:rsid w:val="00C50891"/>
    <w:rsid w:val="00C508F0"/>
    <w:rsid w:val="00C50C1E"/>
    <w:rsid w:val="00C5133B"/>
    <w:rsid w:val="00C51374"/>
    <w:rsid w:val="00C5143F"/>
    <w:rsid w:val="00C5150F"/>
    <w:rsid w:val="00C5155D"/>
    <w:rsid w:val="00C515D0"/>
    <w:rsid w:val="00C516F8"/>
    <w:rsid w:val="00C51B30"/>
    <w:rsid w:val="00C51F0C"/>
    <w:rsid w:val="00C521FA"/>
    <w:rsid w:val="00C52551"/>
    <w:rsid w:val="00C528C8"/>
    <w:rsid w:val="00C52CC6"/>
    <w:rsid w:val="00C52D35"/>
    <w:rsid w:val="00C53429"/>
    <w:rsid w:val="00C538B9"/>
    <w:rsid w:val="00C538DC"/>
    <w:rsid w:val="00C538F5"/>
    <w:rsid w:val="00C53992"/>
    <w:rsid w:val="00C53CB8"/>
    <w:rsid w:val="00C54284"/>
    <w:rsid w:val="00C54593"/>
    <w:rsid w:val="00C545F2"/>
    <w:rsid w:val="00C5465C"/>
    <w:rsid w:val="00C546DE"/>
    <w:rsid w:val="00C54894"/>
    <w:rsid w:val="00C549C2"/>
    <w:rsid w:val="00C54B15"/>
    <w:rsid w:val="00C54CD1"/>
    <w:rsid w:val="00C54D1E"/>
    <w:rsid w:val="00C54ED7"/>
    <w:rsid w:val="00C55141"/>
    <w:rsid w:val="00C55143"/>
    <w:rsid w:val="00C5526A"/>
    <w:rsid w:val="00C552A0"/>
    <w:rsid w:val="00C552CA"/>
    <w:rsid w:val="00C555E0"/>
    <w:rsid w:val="00C55600"/>
    <w:rsid w:val="00C558BA"/>
    <w:rsid w:val="00C559B0"/>
    <w:rsid w:val="00C55DED"/>
    <w:rsid w:val="00C56550"/>
    <w:rsid w:val="00C56CBE"/>
    <w:rsid w:val="00C56E96"/>
    <w:rsid w:val="00C56F66"/>
    <w:rsid w:val="00C571FF"/>
    <w:rsid w:val="00C573FA"/>
    <w:rsid w:val="00C577A2"/>
    <w:rsid w:val="00C57A3C"/>
    <w:rsid w:val="00C57AE3"/>
    <w:rsid w:val="00C57B05"/>
    <w:rsid w:val="00C57C41"/>
    <w:rsid w:val="00C57C71"/>
    <w:rsid w:val="00C60276"/>
    <w:rsid w:val="00C603C6"/>
    <w:rsid w:val="00C6080C"/>
    <w:rsid w:val="00C60B77"/>
    <w:rsid w:val="00C60D45"/>
    <w:rsid w:val="00C612CF"/>
    <w:rsid w:val="00C61676"/>
    <w:rsid w:val="00C616FC"/>
    <w:rsid w:val="00C6170F"/>
    <w:rsid w:val="00C61883"/>
    <w:rsid w:val="00C61A3B"/>
    <w:rsid w:val="00C61B88"/>
    <w:rsid w:val="00C61C6D"/>
    <w:rsid w:val="00C61F06"/>
    <w:rsid w:val="00C62232"/>
    <w:rsid w:val="00C62373"/>
    <w:rsid w:val="00C627F8"/>
    <w:rsid w:val="00C62D79"/>
    <w:rsid w:val="00C62F69"/>
    <w:rsid w:val="00C62FC1"/>
    <w:rsid w:val="00C6300E"/>
    <w:rsid w:val="00C63368"/>
    <w:rsid w:val="00C6355C"/>
    <w:rsid w:val="00C6365E"/>
    <w:rsid w:val="00C6397D"/>
    <w:rsid w:val="00C63ACB"/>
    <w:rsid w:val="00C63AFA"/>
    <w:rsid w:val="00C64F8A"/>
    <w:rsid w:val="00C65961"/>
    <w:rsid w:val="00C659EC"/>
    <w:rsid w:val="00C65BBC"/>
    <w:rsid w:val="00C65C26"/>
    <w:rsid w:val="00C660A5"/>
    <w:rsid w:val="00C662B7"/>
    <w:rsid w:val="00C66356"/>
    <w:rsid w:val="00C6646E"/>
    <w:rsid w:val="00C66695"/>
    <w:rsid w:val="00C667A1"/>
    <w:rsid w:val="00C668D9"/>
    <w:rsid w:val="00C66986"/>
    <w:rsid w:val="00C66C65"/>
    <w:rsid w:val="00C66C77"/>
    <w:rsid w:val="00C66EEA"/>
    <w:rsid w:val="00C66F0B"/>
    <w:rsid w:val="00C67143"/>
    <w:rsid w:val="00C6717F"/>
    <w:rsid w:val="00C671CF"/>
    <w:rsid w:val="00C67244"/>
    <w:rsid w:val="00C67831"/>
    <w:rsid w:val="00C679BE"/>
    <w:rsid w:val="00C67A1C"/>
    <w:rsid w:val="00C7022E"/>
    <w:rsid w:val="00C70339"/>
    <w:rsid w:val="00C706C8"/>
    <w:rsid w:val="00C7073B"/>
    <w:rsid w:val="00C707EE"/>
    <w:rsid w:val="00C70C08"/>
    <w:rsid w:val="00C70CC0"/>
    <w:rsid w:val="00C70E56"/>
    <w:rsid w:val="00C712CC"/>
    <w:rsid w:val="00C7187B"/>
    <w:rsid w:val="00C71ADA"/>
    <w:rsid w:val="00C71BD3"/>
    <w:rsid w:val="00C71E0F"/>
    <w:rsid w:val="00C720B8"/>
    <w:rsid w:val="00C723A9"/>
    <w:rsid w:val="00C725BC"/>
    <w:rsid w:val="00C72806"/>
    <w:rsid w:val="00C72C22"/>
    <w:rsid w:val="00C730B2"/>
    <w:rsid w:val="00C73971"/>
    <w:rsid w:val="00C739BF"/>
    <w:rsid w:val="00C73BBE"/>
    <w:rsid w:val="00C73CC2"/>
    <w:rsid w:val="00C7404A"/>
    <w:rsid w:val="00C74147"/>
    <w:rsid w:val="00C74235"/>
    <w:rsid w:val="00C742E9"/>
    <w:rsid w:val="00C746AE"/>
    <w:rsid w:val="00C7489D"/>
    <w:rsid w:val="00C74A10"/>
    <w:rsid w:val="00C74C34"/>
    <w:rsid w:val="00C74C62"/>
    <w:rsid w:val="00C7525D"/>
    <w:rsid w:val="00C757A0"/>
    <w:rsid w:val="00C76198"/>
    <w:rsid w:val="00C7658F"/>
    <w:rsid w:val="00C7688C"/>
    <w:rsid w:val="00C768AF"/>
    <w:rsid w:val="00C768C4"/>
    <w:rsid w:val="00C76A5E"/>
    <w:rsid w:val="00C76A8F"/>
    <w:rsid w:val="00C76CFC"/>
    <w:rsid w:val="00C76DB6"/>
    <w:rsid w:val="00C77249"/>
    <w:rsid w:val="00C7750C"/>
    <w:rsid w:val="00C7751C"/>
    <w:rsid w:val="00C779C4"/>
    <w:rsid w:val="00C805AE"/>
    <w:rsid w:val="00C8060D"/>
    <w:rsid w:val="00C80695"/>
    <w:rsid w:val="00C80704"/>
    <w:rsid w:val="00C80878"/>
    <w:rsid w:val="00C80C1D"/>
    <w:rsid w:val="00C80C61"/>
    <w:rsid w:val="00C81296"/>
    <w:rsid w:val="00C812AE"/>
    <w:rsid w:val="00C814A3"/>
    <w:rsid w:val="00C815B1"/>
    <w:rsid w:val="00C81997"/>
    <w:rsid w:val="00C81CC1"/>
    <w:rsid w:val="00C81DCC"/>
    <w:rsid w:val="00C81E81"/>
    <w:rsid w:val="00C82513"/>
    <w:rsid w:val="00C825C9"/>
    <w:rsid w:val="00C826FE"/>
    <w:rsid w:val="00C8275C"/>
    <w:rsid w:val="00C82806"/>
    <w:rsid w:val="00C828F4"/>
    <w:rsid w:val="00C8295D"/>
    <w:rsid w:val="00C82A1A"/>
    <w:rsid w:val="00C82A50"/>
    <w:rsid w:val="00C82A91"/>
    <w:rsid w:val="00C82B4E"/>
    <w:rsid w:val="00C82BB9"/>
    <w:rsid w:val="00C82CA3"/>
    <w:rsid w:val="00C830B3"/>
    <w:rsid w:val="00C83230"/>
    <w:rsid w:val="00C83799"/>
    <w:rsid w:val="00C83805"/>
    <w:rsid w:val="00C838A2"/>
    <w:rsid w:val="00C83BEB"/>
    <w:rsid w:val="00C83BEC"/>
    <w:rsid w:val="00C83FA9"/>
    <w:rsid w:val="00C8409C"/>
    <w:rsid w:val="00C84CB8"/>
    <w:rsid w:val="00C84E72"/>
    <w:rsid w:val="00C84F6B"/>
    <w:rsid w:val="00C84FE8"/>
    <w:rsid w:val="00C85006"/>
    <w:rsid w:val="00C85393"/>
    <w:rsid w:val="00C853C1"/>
    <w:rsid w:val="00C85526"/>
    <w:rsid w:val="00C85696"/>
    <w:rsid w:val="00C85A98"/>
    <w:rsid w:val="00C85E37"/>
    <w:rsid w:val="00C86072"/>
    <w:rsid w:val="00C868FD"/>
    <w:rsid w:val="00C86916"/>
    <w:rsid w:val="00C86B95"/>
    <w:rsid w:val="00C86D68"/>
    <w:rsid w:val="00C86D85"/>
    <w:rsid w:val="00C86DBD"/>
    <w:rsid w:val="00C86DC2"/>
    <w:rsid w:val="00C86E37"/>
    <w:rsid w:val="00C8716A"/>
    <w:rsid w:val="00C872F5"/>
    <w:rsid w:val="00C87607"/>
    <w:rsid w:val="00C87646"/>
    <w:rsid w:val="00C8769B"/>
    <w:rsid w:val="00C87A24"/>
    <w:rsid w:val="00C87ADC"/>
    <w:rsid w:val="00C87B1D"/>
    <w:rsid w:val="00C87CFB"/>
    <w:rsid w:val="00C87F32"/>
    <w:rsid w:val="00C90082"/>
    <w:rsid w:val="00C90141"/>
    <w:rsid w:val="00C907DD"/>
    <w:rsid w:val="00C908CB"/>
    <w:rsid w:val="00C9096B"/>
    <w:rsid w:val="00C90A12"/>
    <w:rsid w:val="00C912B7"/>
    <w:rsid w:val="00C91568"/>
    <w:rsid w:val="00C91C51"/>
    <w:rsid w:val="00C91CAC"/>
    <w:rsid w:val="00C91CDC"/>
    <w:rsid w:val="00C91E85"/>
    <w:rsid w:val="00C91FAF"/>
    <w:rsid w:val="00C920C2"/>
    <w:rsid w:val="00C92291"/>
    <w:rsid w:val="00C9249E"/>
    <w:rsid w:val="00C9276F"/>
    <w:rsid w:val="00C927D4"/>
    <w:rsid w:val="00C9292F"/>
    <w:rsid w:val="00C92A8D"/>
    <w:rsid w:val="00C92AAD"/>
    <w:rsid w:val="00C92AE9"/>
    <w:rsid w:val="00C92D6F"/>
    <w:rsid w:val="00C92F37"/>
    <w:rsid w:val="00C92F57"/>
    <w:rsid w:val="00C92F77"/>
    <w:rsid w:val="00C9304E"/>
    <w:rsid w:val="00C931B1"/>
    <w:rsid w:val="00C933B5"/>
    <w:rsid w:val="00C93590"/>
    <w:rsid w:val="00C935EA"/>
    <w:rsid w:val="00C93A47"/>
    <w:rsid w:val="00C93A75"/>
    <w:rsid w:val="00C93B8C"/>
    <w:rsid w:val="00C93CB8"/>
    <w:rsid w:val="00C93DE2"/>
    <w:rsid w:val="00C940F5"/>
    <w:rsid w:val="00C94252"/>
    <w:rsid w:val="00C949D8"/>
    <w:rsid w:val="00C94ED7"/>
    <w:rsid w:val="00C9519D"/>
    <w:rsid w:val="00C95AE3"/>
    <w:rsid w:val="00C95B23"/>
    <w:rsid w:val="00C95B62"/>
    <w:rsid w:val="00C95CE2"/>
    <w:rsid w:val="00C95F33"/>
    <w:rsid w:val="00C960A5"/>
    <w:rsid w:val="00C96589"/>
    <w:rsid w:val="00C96789"/>
    <w:rsid w:val="00C967D9"/>
    <w:rsid w:val="00C96BCE"/>
    <w:rsid w:val="00C96BDF"/>
    <w:rsid w:val="00C96C71"/>
    <w:rsid w:val="00C96D94"/>
    <w:rsid w:val="00C97045"/>
    <w:rsid w:val="00C9715B"/>
    <w:rsid w:val="00C97266"/>
    <w:rsid w:val="00C972EF"/>
    <w:rsid w:val="00C97841"/>
    <w:rsid w:val="00C97C59"/>
    <w:rsid w:val="00CA0066"/>
    <w:rsid w:val="00CA012E"/>
    <w:rsid w:val="00CA030C"/>
    <w:rsid w:val="00CA03AF"/>
    <w:rsid w:val="00CA0749"/>
    <w:rsid w:val="00CA0ABE"/>
    <w:rsid w:val="00CA0D78"/>
    <w:rsid w:val="00CA1018"/>
    <w:rsid w:val="00CA111F"/>
    <w:rsid w:val="00CA1154"/>
    <w:rsid w:val="00CA1161"/>
    <w:rsid w:val="00CA15D6"/>
    <w:rsid w:val="00CA21B8"/>
    <w:rsid w:val="00CA239C"/>
    <w:rsid w:val="00CA24F9"/>
    <w:rsid w:val="00CA276C"/>
    <w:rsid w:val="00CA29DA"/>
    <w:rsid w:val="00CA2A67"/>
    <w:rsid w:val="00CA2EBC"/>
    <w:rsid w:val="00CA3250"/>
    <w:rsid w:val="00CA3282"/>
    <w:rsid w:val="00CA3487"/>
    <w:rsid w:val="00CA358A"/>
    <w:rsid w:val="00CA3966"/>
    <w:rsid w:val="00CA3D83"/>
    <w:rsid w:val="00CA3EBA"/>
    <w:rsid w:val="00CA445D"/>
    <w:rsid w:val="00CA44B0"/>
    <w:rsid w:val="00CA47E7"/>
    <w:rsid w:val="00CA48DF"/>
    <w:rsid w:val="00CA4966"/>
    <w:rsid w:val="00CA4A15"/>
    <w:rsid w:val="00CA4B0E"/>
    <w:rsid w:val="00CA4C98"/>
    <w:rsid w:val="00CA4D13"/>
    <w:rsid w:val="00CA4D7E"/>
    <w:rsid w:val="00CA4DB4"/>
    <w:rsid w:val="00CA4DBC"/>
    <w:rsid w:val="00CA5689"/>
    <w:rsid w:val="00CA56F7"/>
    <w:rsid w:val="00CA5718"/>
    <w:rsid w:val="00CA584A"/>
    <w:rsid w:val="00CA5A56"/>
    <w:rsid w:val="00CA5A8B"/>
    <w:rsid w:val="00CA5ADB"/>
    <w:rsid w:val="00CA5AF5"/>
    <w:rsid w:val="00CA5C02"/>
    <w:rsid w:val="00CA5C15"/>
    <w:rsid w:val="00CA5CD5"/>
    <w:rsid w:val="00CA5D95"/>
    <w:rsid w:val="00CA5F0D"/>
    <w:rsid w:val="00CA6873"/>
    <w:rsid w:val="00CA6995"/>
    <w:rsid w:val="00CA6CA6"/>
    <w:rsid w:val="00CA7207"/>
    <w:rsid w:val="00CA7559"/>
    <w:rsid w:val="00CA758B"/>
    <w:rsid w:val="00CA76D5"/>
    <w:rsid w:val="00CA77F9"/>
    <w:rsid w:val="00CA79F5"/>
    <w:rsid w:val="00CA7A63"/>
    <w:rsid w:val="00CA7BC3"/>
    <w:rsid w:val="00CA7BE5"/>
    <w:rsid w:val="00CB0033"/>
    <w:rsid w:val="00CB02FE"/>
    <w:rsid w:val="00CB05BA"/>
    <w:rsid w:val="00CB0BFB"/>
    <w:rsid w:val="00CB0E0C"/>
    <w:rsid w:val="00CB0EBB"/>
    <w:rsid w:val="00CB1071"/>
    <w:rsid w:val="00CB13B7"/>
    <w:rsid w:val="00CB1518"/>
    <w:rsid w:val="00CB165F"/>
    <w:rsid w:val="00CB169C"/>
    <w:rsid w:val="00CB18D9"/>
    <w:rsid w:val="00CB1A53"/>
    <w:rsid w:val="00CB1E97"/>
    <w:rsid w:val="00CB1F45"/>
    <w:rsid w:val="00CB2889"/>
    <w:rsid w:val="00CB2B26"/>
    <w:rsid w:val="00CB2CE4"/>
    <w:rsid w:val="00CB2F70"/>
    <w:rsid w:val="00CB3188"/>
    <w:rsid w:val="00CB326F"/>
    <w:rsid w:val="00CB3713"/>
    <w:rsid w:val="00CB3813"/>
    <w:rsid w:val="00CB39BF"/>
    <w:rsid w:val="00CB3B17"/>
    <w:rsid w:val="00CB3B30"/>
    <w:rsid w:val="00CB3EB8"/>
    <w:rsid w:val="00CB3F04"/>
    <w:rsid w:val="00CB418C"/>
    <w:rsid w:val="00CB4290"/>
    <w:rsid w:val="00CB436B"/>
    <w:rsid w:val="00CB43BD"/>
    <w:rsid w:val="00CB4637"/>
    <w:rsid w:val="00CB467F"/>
    <w:rsid w:val="00CB471A"/>
    <w:rsid w:val="00CB5070"/>
    <w:rsid w:val="00CB52FC"/>
    <w:rsid w:val="00CB5317"/>
    <w:rsid w:val="00CB56D8"/>
    <w:rsid w:val="00CB655B"/>
    <w:rsid w:val="00CB6A40"/>
    <w:rsid w:val="00CB6B25"/>
    <w:rsid w:val="00CB6F22"/>
    <w:rsid w:val="00CB6FEE"/>
    <w:rsid w:val="00CB7090"/>
    <w:rsid w:val="00CB72DA"/>
    <w:rsid w:val="00CB7434"/>
    <w:rsid w:val="00CB7497"/>
    <w:rsid w:val="00CB7A32"/>
    <w:rsid w:val="00CB7AB4"/>
    <w:rsid w:val="00CB7F06"/>
    <w:rsid w:val="00CC01AF"/>
    <w:rsid w:val="00CC025C"/>
    <w:rsid w:val="00CC02BF"/>
    <w:rsid w:val="00CC034B"/>
    <w:rsid w:val="00CC078F"/>
    <w:rsid w:val="00CC07D1"/>
    <w:rsid w:val="00CC0D97"/>
    <w:rsid w:val="00CC0DE5"/>
    <w:rsid w:val="00CC0FFD"/>
    <w:rsid w:val="00CC1849"/>
    <w:rsid w:val="00CC1B6C"/>
    <w:rsid w:val="00CC1BD7"/>
    <w:rsid w:val="00CC1CB7"/>
    <w:rsid w:val="00CC1E35"/>
    <w:rsid w:val="00CC1E8C"/>
    <w:rsid w:val="00CC1E91"/>
    <w:rsid w:val="00CC203F"/>
    <w:rsid w:val="00CC2048"/>
    <w:rsid w:val="00CC266A"/>
    <w:rsid w:val="00CC2748"/>
    <w:rsid w:val="00CC2AA4"/>
    <w:rsid w:val="00CC309C"/>
    <w:rsid w:val="00CC3C96"/>
    <w:rsid w:val="00CC435F"/>
    <w:rsid w:val="00CC46EB"/>
    <w:rsid w:val="00CC4C23"/>
    <w:rsid w:val="00CC4E55"/>
    <w:rsid w:val="00CC4EFF"/>
    <w:rsid w:val="00CC510A"/>
    <w:rsid w:val="00CC512F"/>
    <w:rsid w:val="00CC58A5"/>
    <w:rsid w:val="00CC5D44"/>
    <w:rsid w:val="00CC6250"/>
    <w:rsid w:val="00CC637F"/>
    <w:rsid w:val="00CC6675"/>
    <w:rsid w:val="00CC670A"/>
    <w:rsid w:val="00CC67BB"/>
    <w:rsid w:val="00CC684F"/>
    <w:rsid w:val="00CC7025"/>
    <w:rsid w:val="00CC70C3"/>
    <w:rsid w:val="00CC7154"/>
    <w:rsid w:val="00CC717E"/>
    <w:rsid w:val="00CC7313"/>
    <w:rsid w:val="00CC74A8"/>
    <w:rsid w:val="00CC75C5"/>
    <w:rsid w:val="00CC7847"/>
    <w:rsid w:val="00CC79FF"/>
    <w:rsid w:val="00CC7B85"/>
    <w:rsid w:val="00CC7E36"/>
    <w:rsid w:val="00CC7EC7"/>
    <w:rsid w:val="00CD0232"/>
    <w:rsid w:val="00CD041F"/>
    <w:rsid w:val="00CD04B1"/>
    <w:rsid w:val="00CD06E2"/>
    <w:rsid w:val="00CD0CA2"/>
    <w:rsid w:val="00CD0CAA"/>
    <w:rsid w:val="00CD0D20"/>
    <w:rsid w:val="00CD0E26"/>
    <w:rsid w:val="00CD0E72"/>
    <w:rsid w:val="00CD0F75"/>
    <w:rsid w:val="00CD12E7"/>
    <w:rsid w:val="00CD19E5"/>
    <w:rsid w:val="00CD1C76"/>
    <w:rsid w:val="00CD2094"/>
    <w:rsid w:val="00CD2105"/>
    <w:rsid w:val="00CD221F"/>
    <w:rsid w:val="00CD253B"/>
    <w:rsid w:val="00CD2FB1"/>
    <w:rsid w:val="00CD30EF"/>
    <w:rsid w:val="00CD3314"/>
    <w:rsid w:val="00CD37FA"/>
    <w:rsid w:val="00CD3BA5"/>
    <w:rsid w:val="00CD3EAD"/>
    <w:rsid w:val="00CD3F3B"/>
    <w:rsid w:val="00CD424C"/>
    <w:rsid w:val="00CD44FE"/>
    <w:rsid w:val="00CD4641"/>
    <w:rsid w:val="00CD4BED"/>
    <w:rsid w:val="00CD4D72"/>
    <w:rsid w:val="00CD4F35"/>
    <w:rsid w:val="00CD4F53"/>
    <w:rsid w:val="00CD50AE"/>
    <w:rsid w:val="00CD54BE"/>
    <w:rsid w:val="00CD54E3"/>
    <w:rsid w:val="00CD57F3"/>
    <w:rsid w:val="00CD59C1"/>
    <w:rsid w:val="00CD5CD7"/>
    <w:rsid w:val="00CD5CF0"/>
    <w:rsid w:val="00CD5D24"/>
    <w:rsid w:val="00CD5DC1"/>
    <w:rsid w:val="00CD5EB7"/>
    <w:rsid w:val="00CD6288"/>
    <w:rsid w:val="00CD63DF"/>
    <w:rsid w:val="00CD6447"/>
    <w:rsid w:val="00CD652F"/>
    <w:rsid w:val="00CD65B8"/>
    <w:rsid w:val="00CD6970"/>
    <w:rsid w:val="00CD69F9"/>
    <w:rsid w:val="00CD6CD5"/>
    <w:rsid w:val="00CD6CDA"/>
    <w:rsid w:val="00CD6D31"/>
    <w:rsid w:val="00CD6E05"/>
    <w:rsid w:val="00CD6F29"/>
    <w:rsid w:val="00CD70B6"/>
    <w:rsid w:val="00CD714D"/>
    <w:rsid w:val="00CD72B3"/>
    <w:rsid w:val="00CD7354"/>
    <w:rsid w:val="00CD74B6"/>
    <w:rsid w:val="00CD7530"/>
    <w:rsid w:val="00CD764F"/>
    <w:rsid w:val="00CD7921"/>
    <w:rsid w:val="00CD7D18"/>
    <w:rsid w:val="00CD7DD9"/>
    <w:rsid w:val="00CD7EC2"/>
    <w:rsid w:val="00CE018D"/>
    <w:rsid w:val="00CE0396"/>
    <w:rsid w:val="00CE040A"/>
    <w:rsid w:val="00CE04C8"/>
    <w:rsid w:val="00CE0537"/>
    <w:rsid w:val="00CE05F8"/>
    <w:rsid w:val="00CE070F"/>
    <w:rsid w:val="00CE0DF1"/>
    <w:rsid w:val="00CE0F21"/>
    <w:rsid w:val="00CE1330"/>
    <w:rsid w:val="00CE173D"/>
    <w:rsid w:val="00CE20CD"/>
    <w:rsid w:val="00CE26E6"/>
    <w:rsid w:val="00CE2707"/>
    <w:rsid w:val="00CE2D60"/>
    <w:rsid w:val="00CE362F"/>
    <w:rsid w:val="00CE36B3"/>
    <w:rsid w:val="00CE375C"/>
    <w:rsid w:val="00CE37CA"/>
    <w:rsid w:val="00CE3A6A"/>
    <w:rsid w:val="00CE3D2B"/>
    <w:rsid w:val="00CE4045"/>
    <w:rsid w:val="00CE4212"/>
    <w:rsid w:val="00CE42C1"/>
    <w:rsid w:val="00CE4492"/>
    <w:rsid w:val="00CE452C"/>
    <w:rsid w:val="00CE45DC"/>
    <w:rsid w:val="00CE4D0A"/>
    <w:rsid w:val="00CE4E8B"/>
    <w:rsid w:val="00CE4EA8"/>
    <w:rsid w:val="00CE4F60"/>
    <w:rsid w:val="00CE50C8"/>
    <w:rsid w:val="00CE5133"/>
    <w:rsid w:val="00CE5418"/>
    <w:rsid w:val="00CE6171"/>
    <w:rsid w:val="00CE6184"/>
    <w:rsid w:val="00CE6246"/>
    <w:rsid w:val="00CE6288"/>
    <w:rsid w:val="00CE6463"/>
    <w:rsid w:val="00CE6485"/>
    <w:rsid w:val="00CE64E3"/>
    <w:rsid w:val="00CE6723"/>
    <w:rsid w:val="00CE6728"/>
    <w:rsid w:val="00CE70E2"/>
    <w:rsid w:val="00CE70F5"/>
    <w:rsid w:val="00CE7177"/>
    <w:rsid w:val="00CE79A1"/>
    <w:rsid w:val="00CE7A68"/>
    <w:rsid w:val="00CE7A6A"/>
    <w:rsid w:val="00CE7A70"/>
    <w:rsid w:val="00CE7D3B"/>
    <w:rsid w:val="00CF00D9"/>
    <w:rsid w:val="00CF01C3"/>
    <w:rsid w:val="00CF04EB"/>
    <w:rsid w:val="00CF0750"/>
    <w:rsid w:val="00CF0780"/>
    <w:rsid w:val="00CF09C6"/>
    <w:rsid w:val="00CF0B64"/>
    <w:rsid w:val="00CF14E9"/>
    <w:rsid w:val="00CF165C"/>
    <w:rsid w:val="00CF2134"/>
    <w:rsid w:val="00CF22BC"/>
    <w:rsid w:val="00CF2688"/>
    <w:rsid w:val="00CF270C"/>
    <w:rsid w:val="00CF27C5"/>
    <w:rsid w:val="00CF2B65"/>
    <w:rsid w:val="00CF2BC6"/>
    <w:rsid w:val="00CF2C01"/>
    <w:rsid w:val="00CF2D69"/>
    <w:rsid w:val="00CF2E26"/>
    <w:rsid w:val="00CF322E"/>
    <w:rsid w:val="00CF32D9"/>
    <w:rsid w:val="00CF3466"/>
    <w:rsid w:val="00CF35E1"/>
    <w:rsid w:val="00CF3C48"/>
    <w:rsid w:val="00CF3CC7"/>
    <w:rsid w:val="00CF3CE7"/>
    <w:rsid w:val="00CF3F9A"/>
    <w:rsid w:val="00CF3FA3"/>
    <w:rsid w:val="00CF4115"/>
    <w:rsid w:val="00CF4223"/>
    <w:rsid w:val="00CF427A"/>
    <w:rsid w:val="00CF441F"/>
    <w:rsid w:val="00CF4711"/>
    <w:rsid w:val="00CF4952"/>
    <w:rsid w:val="00CF5042"/>
    <w:rsid w:val="00CF53D3"/>
    <w:rsid w:val="00CF55B7"/>
    <w:rsid w:val="00CF590E"/>
    <w:rsid w:val="00CF6054"/>
    <w:rsid w:val="00CF60E6"/>
    <w:rsid w:val="00CF62B8"/>
    <w:rsid w:val="00CF6339"/>
    <w:rsid w:val="00CF6357"/>
    <w:rsid w:val="00CF647A"/>
    <w:rsid w:val="00CF6529"/>
    <w:rsid w:val="00CF6798"/>
    <w:rsid w:val="00CF680E"/>
    <w:rsid w:val="00CF69D8"/>
    <w:rsid w:val="00CF6B7C"/>
    <w:rsid w:val="00CF6D63"/>
    <w:rsid w:val="00CF6DE9"/>
    <w:rsid w:val="00CF6E96"/>
    <w:rsid w:val="00CF6F9F"/>
    <w:rsid w:val="00CF7171"/>
    <w:rsid w:val="00CF7439"/>
    <w:rsid w:val="00CF76E2"/>
    <w:rsid w:val="00CF7B5E"/>
    <w:rsid w:val="00CF7E3D"/>
    <w:rsid w:val="00D0013A"/>
    <w:rsid w:val="00D002A4"/>
    <w:rsid w:val="00D0048D"/>
    <w:rsid w:val="00D005F9"/>
    <w:rsid w:val="00D00802"/>
    <w:rsid w:val="00D00897"/>
    <w:rsid w:val="00D009D8"/>
    <w:rsid w:val="00D00B77"/>
    <w:rsid w:val="00D00BC1"/>
    <w:rsid w:val="00D00E45"/>
    <w:rsid w:val="00D00EA7"/>
    <w:rsid w:val="00D00ED1"/>
    <w:rsid w:val="00D013F2"/>
    <w:rsid w:val="00D0143B"/>
    <w:rsid w:val="00D014C5"/>
    <w:rsid w:val="00D015FD"/>
    <w:rsid w:val="00D01964"/>
    <w:rsid w:val="00D01F77"/>
    <w:rsid w:val="00D02036"/>
    <w:rsid w:val="00D02044"/>
    <w:rsid w:val="00D0210A"/>
    <w:rsid w:val="00D02846"/>
    <w:rsid w:val="00D02A10"/>
    <w:rsid w:val="00D02B95"/>
    <w:rsid w:val="00D02BE1"/>
    <w:rsid w:val="00D02D74"/>
    <w:rsid w:val="00D02F23"/>
    <w:rsid w:val="00D031A9"/>
    <w:rsid w:val="00D03270"/>
    <w:rsid w:val="00D032D4"/>
    <w:rsid w:val="00D036A9"/>
    <w:rsid w:val="00D036B9"/>
    <w:rsid w:val="00D037E1"/>
    <w:rsid w:val="00D03F73"/>
    <w:rsid w:val="00D040B5"/>
    <w:rsid w:val="00D04584"/>
    <w:rsid w:val="00D04699"/>
    <w:rsid w:val="00D04C82"/>
    <w:rsid w:val="00D0502E"/>
    <w:rsid w:val="00D055CD"/>
    <w:rsid w:val="00D05605"/>
    <w:rsid w:val="00D05920"/>
    <w:rsid w:val="00D059A4"/>
    <w:rsid w:val="00D05AE5"/>
    <w:rsid w:val="00D05B11"/>
    <w:rsid w:val="00D05D07"/>
    <w:rsid w:val="00D05D85"/>
    <w:rsid w:val="00D06186"/>
    <w:rsid w:val="00D062BD"/>
    <w:rsid w:val="00D0674F"/>
    <w:rsid w:val="00D069C9"/>
    <w:rsid w:val="00D0702F"/>
    <w:rsid w:val="00D071D6"/>
    <w:rsid w:val="00D07260"/>
    <w:rsid w:val="00D07501"/>
    <w:rsid w:val="00D078B8"/>
    <w:rsid w:val="00D079C4"/>
    <w:rsid w:val="00D07AE2"/>
    <w:rsid w:val="00D07BFB"/>
    <w:rsid w:val="00D1006B"/>
    <w:rsid w:val="00D10105"/>
    <w:rsid w:val="00D10214"/>
    <w:rsid w:val="00D10722"/>
    <w:rsid w:val="00D10777"/>
    <w:rsid w:val="00D109EF"/>
    <w:rsid w:val="00D10A45"/>
    <w:rsid w:val="00D10AEC"/>
    <w:rsid w:val="00D10B9A"/>
    <w:rsid w:val="00D10DE1"/>
    <w:rsid w:val="00D10E3A"/>
    <w:rsid w:val="00D111A8"/>
    <w:rsid w:val="00D1153D"/>
    <w:rsid w:val="00D11DE6"/>
    <w:rsid w:val="00D121EF"/>
    <w:rsid w:val="00D125F8"/>
    <w:rsid w:val="00D12657"/>
    <w:rsid w:val="00D1269C"/>
    <w:rsid w:val="00D12706"/>
    <w:rsid w:val="00D128FC"/>
    <w:rsid w:val="00D13071"/>
    <w:rsid w:val="00D13226"/>
    <w:rsid w:val="00D132DC"/>
    <w:rsid w:val="00D1347F"/>
    <w:rsid w:val="00D134FB"/>
    <w:rsid w:val="00D1351D"/>
    <w:rsid w:val="00D137B1"/>
    <w:rsid w:val="00D141FA"/>
    <w:rsid w:val="00D1480B"/>
    <w:rsid w:val="00D14969"/>
    <w:rsid w:val="00D14CFD"/>
    <w:rsid w:val="00D14D1D"/>
    <w:rsid w:val="00D14DA3"/>
    <w:rsid w:val="00D15117"/>
    <w:rsid w:val="00D153E6"/>
    <w:rsid w:val="00D1562B"/>
    <w:rsid w:val="00D15895"/>
    <w:rsid w:val="00D15941"/>
    <w:rsid w:val="00D1599F"/>
    <w:rsid w:val="00D15A46"/>
    <w:rsid w:val="00D15ACF"/>
    <w:rsid w:val="00D15CEE"/>
    <w:rsid w:val="00D15D39"/>
    <w:rsid w:val="00D15E7A"/>
    <w:rsid w:val="00D16249"/>
    <w:rsid w:val="00D16653"/>
    <w:rsid w:val="00D16721"/>
    <w:rsid w:val="00D16B20"/>
    <w:rsid w:val="00D16B97"/>
    <w:rsid w:val="00D16E10"/>
    <w:rsid w:val="00D16E61"/>
    <w:rsid w:val="00D16EBA"/>
    <w:rsid w:val="00D17156"/>
    <w:rsid w:val="00D1736F"/>
    <w:rsid w:val="00D17371"/>
    <w:rsid w:val="00D178F1"/>
    <w:rsid w:val="00D178F8"/>
    <w:rsid w:val="00D202E2"/>
    <w:rsid w:val="00D203A5"/>
    <w:rsid w:val="00D205C5"/>
    <w:rsid w:val="00D208AF"/>
    <w:rsid w:val="00D20B62"/>
    <w:rsid w:val="00D20C01"/>
    <w:rsid w:val="00D20D71"/>
    <w:rsid w:val="00D20F00"/>
    <w:rsid w:val="00D21210"/>
    <w:rsid w:val="00D21236"/>
    <w:rsid w:val="00D212BF"/>
    <w:rsid w:val="00D2146B"/>
    <w:rsid w:val="00D214BA"/>
    <w:rsid w:val="00D2178D"/>
    <w:rsid w:val="00D217E7"/>
    <w:rsid w:val="00D2186D"/>
    <w:rsid w:val="00D218F2"/>
    <w:rsid w:val="00D21BAC"/>
    <w:rsid w:val="00D21F5B"/>
    <w:rsid w:val="00D222F3"/>
    <w:rsid w:val="00D22309"/>
    <w:rsid w:val="00D2246E"/>
    <w:rsid w:val="00D227BE"/>
    <w:rsid w:val="00D229D8"/>
    <w:rsid w:val="00D22C7C"/>
    <w:rsid w:val="00D22F52"/>
    <w:rsid w:val="00D2346F"/>
    <w:rsid w:val="00D23502"/>
    <w:rsid w:val="00D2355B"/>
    <w:rsid w:val="00D23F93"/>
    <w:rsid w:val="00D2418B"/>
    <w:rsid w:val="00D24274"/>
    <w:rsid w:val="00D242F3"/>
    <w:rsid w:val="00D247AF"/>
    <w:rsid w:val="00D24813"/>
    <w:rsid w:val="00D249FA"/>
    <w:rsid w:val="00D24C0F"/>
    <w:rsid w:val="00D250C7"/>
    <w:rsid w:val="00D253A7"/>
    <w:rsid w:val="00D254EF"/>
    <w:rsid w:val="00D25519"/>
    <w:rsid w:val="00D25532"/>
    <w:rsid w:val="00D2595C"/>
    <w:rsid w:val="00D25990"/>
    <w:rsid w:val="00D259EC"/>
    <w:rsid w:val="00D25C9A"/>
    <w:rsid w:val="00D25F5F"/>
    <w:rsid w:val="00D25FEF"/>
    <w:rsid w:val="00D26051"/>
    <w:rsid w:val="00D2619F"/>
    <w:rsid w:val="00D26382"/>
    <w:rsid w:val="00D2653C"/>
    <w:rsid w:val="00D265B3"/>
    <w:rsid w:val="00D265B8"/>
    <w:rsid w:val="00D267BD"/>
    <w:rsid w:val="00D26F62"/>
    <w:rsid w:val="00D271E1"/>
    <w:rsid w:val="00D272D0"/>
    <w:rsid w:val="00D27556"/>
    <w:rsid w:val="00D275B9"/>
    <w:rsid w:val="00D27613"/>
    <w:rsid w:val="00D27FC5"/>
    <w:rsid w:val="00D30558"/>
    <w:rsid w:val="00D3078F"/>
    <w:rsid w:val="00D309B4"/>
    <w:rsid w:val="00D309FB"/>
    <w:rsid w:val="00D30F91"/>
    <w:rsid w:val="00D30FF5"/>
    <w:rsid w:val="00D31289"/>
    <w:rsid w:val="00D31375"/>
    <w:rsid w:val="00D315C5"/>
    <w:rsid w:val="00D315D5"/>
    <w:rsid w:val="00D31EBF"/>
    <w:rsid w:val="00D31FB3"/>
    <w:rsid w:val="00D320A5"/>
    <w:rsid w:val="00D320FA"/>
    <w:rsid w:val="00D3258C"/>
    <w:rsid w:val="00D32637"/>
    <w:rsid w:val="00D32647"/>
    <w:rsid w:val="00D328BA"/>
    <w:rsid w:val="00D329E4"/>
    <w:rsid w:val="00D32AF6"/>
    <w:rsid w:val="00D32E2C"/>
    <w:rsid w:val="00D32EB7"/>
    <w:rsid w:val="00D33295"/>
    <w:rsid w:val="00D332CB"/>
    <w:rsid w:val="00D33745"/>
    <w:rsid w:val="00D3384D"/>
    <w:rsid w:val="00D339A1"/>
    <w:rsid w:val="00D339A3"/>
    <w:rsid w:val="00D33A69"/>
    <w:rsid w:val="00D33EC4"/>
    <w:rsid w:val="00D33EDF"/>
    <w:rsid w:val="00D340AC"/>
    <w:rsid w:val="00D34151"/>
    <w:rsid w:val="00D34496"/>
    <w:rsid w:val="00D345DB"/>
    <w:rsid w:val="00D34696"/>
    <w:rsid w:val="00D34700"/>
    <w:rsid w:val="00D34814"/>
    <w:rsid w:val="00D34918"/>
    <w:rsid w:val="00D34C09"/>
    <w:rsid w:val="00D3503E"/>
    <w:rsid w:val="00D35156"/>
    <w:rsid w:val="00D353D4"/>
    <w:rsid w:val="00D3567E"/>
    <w:rsid w:val="00D356C5"/>
    <w:rsid w:val="00D3597F"/>
    <w:rsid w:val="00D35BD5"/>
    <w:rsid w:val="00D35C59"/>
    <w:rsid w:val="00D35D57"/>
    <w:rsid w:val="00D35F60"/>
    <w:rsid w:val="00D35FC3"/>
    <w:rsid w:val="00D35FFC"/>
    <w:rsid w:val="00D369A5"/>
    <w:rsid w:val="00D36C56"/>
    <w:rsid w:val="00D36F94"/>
    <w:rsid w:val="00D37048"/>
    <w:rsid w:val="00D371AE"/>
    <w:rsid w:val="00D372F7"/>
    <w:rsid w:val="00D37329"/>
    <w:rsid w:val="00D373D4"/>
    <w:rsid w:val="00D37503"/>
    <w:rsid w:val="00D37505"/>
    <w:rsid w:val="00D37710"/>
    <w:rsid w:val="00D3773D"/>
    <w:rsid w:val="00D379D7"/>
    <w:rsid w:val="00D37A06"/>
    <w:rsid w:val="00D37B52"/>
    <w:rsid w:val="00D400C7"/>
    <w:rsid w:val="00D405D0"/>
    <w:rsid w:val="00D40BDA"/>
    <w:rsid w:val="00D4104E"/>
    <w:rsid w:val="00D410D3"/>
    <w:rsid w:val="00D4138F"/>
    <w:rsid w:val="00D416A6"/>
    <w:rsid w:val="00D417EF"/>
    <w:rsid w:val="00D41A74"/>
    <w:rsid w:val="00D41C03"/>
    <w:rsid w:val="00D41CCA"/>
    <w:rsid w:val="00D42D3A"/>
    <w:rsid w:val="00D42E0F"/>
    <w:rsid w:val="00D42ED3"/>
    <w:rsid w:val="00D43279"/>
    <w:rsid w:val="00D433BD"/>
    <w:rsid w:val="00D433E8"/>
    <w:rsid w:val="00D435BC"/>
    <w:rsid w:val="00D4363C"/>
    <w:rsid w:val="00D4396D"/>
    <w:rsid w:val="00D43A85"/>
    <w:rsid w:val="00D43B15"/>
    <w:rsid w:val="00D43DB6"/>
    <w:rsid w:val="00D440CE"/>
    <w:rsid w:val="00D4457D"/>
    <w:rsid w:val="00D445EC"/>
    <w:rsid w:val="00D4460A"/>
    <w:rsid w:val="00D448A9"/>
    <w:rsid w:val="00D452FF"/>
    <w:rsid w:val="00D45317"/>
    <w:rsid w:val="00D45810"/>
    <w:rsid w:val="00D4592F"/>
    <w:rsid w:val="00D4597F"/>
    <w:rsid w:val="00D4599D"/>
    <w:rsid w:val="00D462CC"/>
    <w:rsid w:val="00D4642B"/>
    <w:rsid w:val="00D4646B"/>
    <w:rsid w:val="00D4656A"/>
    <w:rsid w:val="00D465F1"/>
    <w:rsid w:val="00D46A34"/>
    <w:rsid w:val="00D46C01"/>
    <w:rsid w:val="00D46CA8"/>
    <w:rsid w:val="00D46D9A"/>
    <w:rsid w:val="00D46DBC"/>
    <w:rsid w:val="00D46EC4"/>
    <w:rsid w:val="00D47181"/>
    <w:rsid w:val="00D47671"/>
    <w:rsid w:val="00D47736"/>
    <w:rsid w:val="00D4786F"/>
    <w:rsid w:val="00D47A06"/>
    <w:rsid w:val="00D47E1F"/>
    <w:rsid w:val="00D5000E"/>
    <w:rsid w:val="00D50575"/>
    <w:rsid w:val="00D506E9"/>
    <w:rsid w:val="00D50733"/>
    <w:rsid w:val="00D507A0"/>
    <w:rsid w:val="00D509B8"/>
    <w:rsid w:val="00D50A32"/>
    <w:rsid w:val="00D50AA3"/>
    <w:rsid w:val="00D50AD2"/>
    <w:rsid w:val="00D50D61"/>
    <w:rsid w:val="00D50F0E"/>
    <w:rsid w:val="00D512C3"/>
    <w:rsid w:val="00D51738"/>
    <w:rsid w:val="00D51E37"/>
    <w:rsid w:val="00D52124"/>
    <w:rsid w:val="00D52166"/>
    <w:rsid w:val="00D522A2"/>
    <w:rsid w:val="00D52343"/>
    <w:rsid w:val="00D523F7"/>
    <w:rsid w:val="00D5285C"/>
    <w:rsid w:val="00D528E5"/>
    <w:rsid w:val="00D528FE"/>
    <w:rsid w:val="00D529C7"/>
    <w:rsid w:val="00D529CD"/>
    <w:rsid w:val="00D52A6F"/>
    <w:rsid w:val="00D52B50"/>
    <w:rsid w:val="00D52E3C"/>
    <w:rsid w:val="00D52F47"/>
    <w:rsid w:val="00D53156"/>
    <w:rsid w:val="00D531E7"/>
    <w:rsid w:val="00D5381C"/>
    <w:rsid w:val="00D53AE8"/>
    <w:rsid w:val="00D53F74"/>
    <w:rsid w:val="00D53FBA"/>
    <w:rsid w:val="00D540E0"/>
    <w:rsid w:val="00D54345"/>
    <w:rsid w:val="00D54757"/>
    <w:rsid w:val="00D54782"/>
    <w:rsid w:val="00D54872"/>
    <w:rsid w:val="00D54929"/>
    <w:rsid w:val="00D54BD7"/>
    <w:rsid w:val="00D54E72"/>
    <w:rsid w:val="00D54FAE"/>
    <w:rsid w:val="00D557DC"/>
    <w:rsid w:val="00D559E9"/>
    <w:rsid w:val="00D55A55"/>
    <w:rsid w:val="00D55D0A"/>
    <w:rsid w:val="00D56125"/>
    <w:rsid w:val="00D5696A"/>
    <w:rsid w:val="00D56A8D"/>
    <w:rsid w:val="00D56AD3"/>
    <w:rsid w:val="00D56B26"/>
    <w:rsid w:val="00D56D64"/>
    <w:rsid w:val="00D57108"/>
    <w:rsid w:val="00D577F7"/>
    <w:rsid w:val="00D57E10"/>
    <w:rsid w:val="00D600D6"/>
    <w:rsid w:val="00D60587"/>
    <w:rsid w:val="00D6095F"/>
    <w:rsid w:val="00D60AA9"/>
    <w:rsid w:val="00D60AC9"/>
    <w:rsid w:val="00D60B82"/>
    <w:rsid w:val="00D60CCD"/>
    <w:rsid w:val="00D60FB7"/>
    <w:rsid w:val="00D61326"/>
    <w:rsid w:val="00D6137D"/>
    <w:rsid w:val="00D613CD"/>
    <w:rsid w:val="00D614DE"/>
    <w:rsid w:val="00D615A9"/>
    <w:rsid w:val="00D618AA"/>
    <w:rsid w:val="00D61B07"/>
    <w:rsid w:val="00D61E2A"/>
    <w:rsid w:val="00D621D8"/>
    <w:rsid w:val="00D62724"/>
    <w:rsid w:val="00D62741"/>
    <w:rsid w:val="00D629B0"/>
    <w:rsid w:val="00D62B15"/>
    <w:rsid w:val="00D62B5F"/>
    <w:rsid w:val="00D62C51"/>
    <w:rsid w:val="00D62E16"/>
    <w:rsid w:val="00D630C4"/>
    <w:rsid w:val="00D63227"/>
    <w:rsid w:val="00D63251"/>
    <w:rsid w:val="00D6335A"/>
    <w:rsid w:val="00D63487"/>
    <w:rsid w:val="00D63996"/>
    <w:rsid w:val="00D63C40"/>
    <w:rsid w:val="00D63F42"/>
    <w:rsid w:val="00D642E6"/>
    <w:rsid w:val="00D644AC"/>
    <w:rsid w:val="00D644DC"/>
    <w:rsid w:val="00D64578"/>
    <w:rsid w:val="00D647BB"/>
    <w:rsid w:val="00D647D5"/>
    <w:rsid w:val="00D648C0"/>
    <w:rsid w:val="00D6494A"/>
    <w:rsid w:val="00D64BE1"/>
    <w:rsid w:val="00D65073"/>
    <w:rsid w:val="00D6534B"/>
    <w:rsid w:val="00D653DD"/>
    <w:rsid w:val="00D6542E"/>
    <w:rsid w:val="00D658DE"/>
    <w:rsid w:val="00D6594C"/>
    <w:rsid w:val="00D65A9A"/>
    <w:rsid w:val="00D65B9E"/>
    <w:rsid w:val="00D667AC"/>
    <w:rsid w:val="00D66E72"/>
    <w:rsid w:val="00D6717E"/>
    <w:rsid w:val="00D672ED"/>
    <w:rsid w:val="00D676CC"/>
    <w:rsid w:val="00D67A5D"/>
    <w:rsid w:val="00D7036F"/>
    <w:rsid w:val="00D706A9"/>
    <w:rsid w:val="00D7085A"/>
    <w:rsid w:val="00D7093F"/>
    <w:rsid w:val="00D70B53"/>
    <w:rsid w:val="00D71159"/>
    <w:rsid w:val="00D712DC"/>
    <w:rsid w:val="00D713A2"/>
    <w:rsid w:val="00D7149A"/>
    <w:rsid w:val="00D716FE"/>
    <w:rsid w:val="00D718FB"/>
    <w:rsid w:val="00D7194D"/>
    <w:rsid w:val="00D71ABC"/>
    <w:rsid w:val="00D7202C"/>
    <w:rsid w:val="00D72434"/>
    <w:rsid w:val="00D7290E"/>
    <w:rsid w:val="00D72B54"/>
    <w:rsid w:val="00D72D1A"/>
    <w:rsid w:val="00D7339A"/>
    <w:rsid w:val="00D736ED"/>
    <w:rsid w:val="00D736EF"/>
    <w:rsid w:val="00D737E6"/>
    <w:rsid w:val="00D73ECD"/>
    <w:rsid w:val="00D73F8D"/>
    <w:rsid w:val="00D74245"/>
    <w:rsid w:val="00D742C7"/>
    <w:rsid w:val="00D74360"/>
    <w:rsid w:val="00D745B6"/>
    <w:rsid w:val="00D747BB"/>
    <w:rsid w:val="00D7481A"/>
    <w:rsid w:val="00D74C8B"/>
    <w:rsid w:val="00D74F6F"/>
    <w:rsid w:val="00D7513E"/>
    <w:rsid w:val="00D751C0"/>
    <w:rsid w:val="00D7522E"/>
    <w:rsid w:val="00D7539D"/>
    <w:rsid w:val="00D7577C"/>
    <w:rsid w:val="00D758BC"/>
    <w:rsid w:val="00D75AAD"/>
    <w:rsid w:val="00D75D65"/>
    <w:rsid w:val="00D75E75"/>
    <w:rsid w:val="00D76147"/>
    <w:rsid w:val="00D76186"/>
    <w:rsid w:val="00D7638A"/>
    <w:rsid w:val="00D76419"/>
    <w:rsid w:val="00D76841"/>
    <w:rsid w:val="00D768D6"/>
    <w:rsid w:val="00D76A16"/>
    <w:rsid w:val="00D76B13"/>
    <w:rsid w:val="00D76D4C"/>
    <w:rsid w:val="00D76DBE"/>
    <w:rsid w:val="00D77BD0"/>
    <w:rsid w:val="00D77DA7"/>
    <w:rsid w:val="00D80166"/>
    <w:rsid w:val="00D80403"/>
    <w:rsid w:val="00D805BF"/>
    <w:rsid w:val="00D805DD"/>
    <w:rsid w:val="00D8066A"/>
    <w:rsid w:val="00D808F6"/>
    <w:rsid w:val="00D80A5D"/>
    <w:rsid w:val="00D80D6C"/>
    <w:rsid w:val="00D80F95"/>
    <w:rsid w:val="00D81612"/>
    <w:rsid w:val="00D81885"/>
    <w:rsid w:val="00D81D75"/>
    <w:rsid w:val="00D8207F"/>
    <w:rsid w:val="00D8249B"/>
    <w:rsid w:val="00D82CD5"/>
    <w:rsid w:val="00D82CFA"/>
    <w:rsid w:val="00D82F0B"/>
    <w:rsid w:val="00D830BB"/>
    <w:rsid w:val="00D832FF"/>
    <w:rsid w:val="00D836CA"/>
    <w:rsid w:val="00D837B3"/>
    <w:rsid w:val="00D839B5"/>
    <w:rsid w:val="00D83A55"/>
    <w:rsid w:val="00D83A9F"/>
    <w:rsid w:val="00D83C83"/>
    <w:rsid w:val="00D8406A"/>
    <w:rsid w:val="00D840FE"/>
    <w:rsid w:val="00D84149"/>
    <w:rsid w:val="00D84796"/>
    <w:rsid w:val="00D847C7"/>
    <w:rsid w:val="00D84A8E"/>
    <w:rsid w:val="00D84B75"/>
    <w:rsid w:val="00D84E95"/>
    <w:rsid w:val="00D85172"/>
    <w:rsid w:val="00D8519B"/>
    <w:rsid w:val="00D85375"/>
    <w:rsid w:val="00D855C9"/>
    <w:rsid w:val="00D85C53"/>
    <w:rsid w:val="00D8609D"/>
    <w:rsid w:val="00D86198"/>
    <w:rsid w:val="00D861FE"/>
    <w:rsid w:val="00D863E0"/>
    <w:rsid w:val="00D865FC"/>
    <w:rsid w:val="00D86627"/>
    <w:rsid w:val="00D8663C"/>
    <w:rsid w:val="00D86B74"/>
    <w:rsid w:val="00D87007"/>
    <w:rsid w:val="00D87036"/>
    <w:rsid w:val="00D8740A"/>
    <w:rsid w:val="00D874AA"/>
    <w:rsid w:val="00D874E5"/>
    <w:rsid w:val="00D87C98"/>
    <w:rsid w:val="00D87D2E"/>
    <w:rsid w:val="00D87DC7"/>
    <w:rsid w:val="00D9006E"/>
    <w:rsid w:val="00D90170"/>
    <w:rsid w:val="00D904AA"/>
    <w:rsid w:val="00D9056B"/>
    <w:rsid w:val="00D90A0D"/>
    <w:rsid w:val="00D90CB8"/>
    <w:rsid w:val="00D90D2B"/>
    <w:rsid w:val="00D90EF8"/>
    <w:rsid w:val="00D91095"/>
    <w:rsid w:val="00D91139"/>
    <w:rsid w:val="00D91172"/>
    <w:rsid w:val="00D915C7"/>
    <w:rsid w:val="00D91629"/>
    <w:rsid w:val="00D9181A"/>
    <w:rsid w:val="00D91831"/>
    <w:rsid w:val="00D918ED"/>
    <w:rsid w:val="00D91D5F"/>
    <w:rsid w:val="00D923F2"/>
    <w:rsid w:val="00D92540"/>
    <w:rsid w:val="00D9282C"/>
    <w:rsid w:val="00D9290C"/>
    <w:rsid w:val="00D929B5"/>
    <w:rsid w:val="00D929FC"/>
    <w:rsid w:val="00D92D6A"/>
    <w:rsid w:val="00D932A5"/>
    <w:rsid w:val="00D93329"/>
    <w:rsid w:val="00D93725"/>
    <w:rsid w:val="00D937DA"/>
    <w:rsid w:val="00D93CA3"/>
    <w:rsid w:val="00D93D9C"/>
    <w:rsid w:val="00D93DB7"/>
    <w:rsid w:val="00D940AE"/>
    <w:rsid w:val="00D940E2"/>
    <w:rsid w:val="00D94278"/>
    <w:rsid w:val="00D94367"/>
    <w:rsid w:val="00D94674"/>
    <w:rsid w:val="00D9470E"/>
    <w:rsid w:val="00D94ADE"/>
    <w:rsid w:val="00D94B1C"/>
    <w:rsid w:val="00D94B7C"/>
    <w:rsid w:val="00D94B88"/>
    <w:rsid w:val="00D94E3D"/>
    <w:rsid w:val="00D94EB5"/>
    <w:rsid w:val="00D95014"/>
    <w:rsid w:val="00D95375"/>
    <w:rsid w:val="00D9561E"/>
    <w:rsid w:val="00D95867"/>
    <w:rsid w:val="00D95978"/>
    <w:rsid w:val="00D959A4"/>
    <w:rsid w:val="00D95A2C"/>
    <w:rsid w:val="00D95A7F"/>
    <w:rsid w:val="00D95E12"/>
    <w:rsid w:val="00D95F56"/>
    <w:rsid w:val="00D962DD"/>
    <w:rsid w:val="00D96407"/>
    <w:rsid w:val="00D96444"/>
    <w:rsid w:val="00D96514"/>
    <w:rsid w:val="00D9654C"/>
    <w:rsid w:val="00D965E3"/>
    <w:rsid w:val="00D966AF"/>
    <w:rsid w:val="00D966C8"/>
    <w:rsid w:val="00D96B73"/>
    <w:rsid w:val="00D96B9E"/>
    <w:rsid w:val="00D96D3A"/>
    <w:rsid w:val="00D97319"/>
    <w:rsid w:val="00D97346"/>
    <w:rsid w:val="00D9766E"/>
    <w:rsid w:val="00D97735"/>
    <w:rsid w:val="00D9773E"/>
    <w:rsid w:val="00D97977"/>
    <w:rsid w:val="00D97980"/>
    <w:rsid w:val="00D979C2"/>
    <w:rsid w:val="00D97BE4"/>
    <w:rsid w:val="00D97E46"/>
    <w:rsid w:val="00DA0192"/>
    <w:rsid w:val="00DA0228"/>
    <w:rsid w:val="00DA0924"/>
    <w:rsid w:val="00DA0C1C"/>
    <w:rsid w:val="00DA0D64"/>
    <w:rsid w:val="00DA10CE"/>
    <w:rsid w:val="00DA11D8"/>
    <w:rsid w:val="00DA14F7"/>
    <w:rsid w:val="00DA1847"/>
    <w:rsid w:val="00DA188B"/>
    <w:rsid w:val="00DA1B4A"/>
    <w:rsid w:val="00DA1C93"/>
    <w:rsid w:val="00DA1E22"/>
    <w:rsid w:val="00DA1E48"/>
    <w:rsid w:val="00DA20EF"/>
    <w:rsid w:val="00DA22A2"/>
    <w:rsid w:val="00DA2413"/>
    <w:rsid w:val="00DA247D"/>
    <w:rsid w:val="00DA24F2"/>
    <w:rsid w:val="00DA2597"/>
    <w:rsid w:val="00DA25B4"/>
    <w:rsid w:val="00DA2840"/>
    <w:rsid w:val="00DA2BC5"/>
    <w:rsid w:val="00DA2F85"/>
    <w:rsid w:val="00DA33D4"/>
    <w:rsid w:val="00DA36F7"/>
    <w:rsid w:val="00DA39E8"/>
    <w:rsid w:val="00DA3A97"/>
    <w:rsid w:val="00DA3DA4"/>
    <w:rsid w:val="00DA415A"/>
    <w:rsid w:val="00DA42AC"/>
    <w:rsid w:val="00DA48A0"/>
    <w:rsid w:val="00DA5249"/>
    <w:rsid w:val="00DA5636"/>
    <w:rsid w:val="00DA56CF"/>
    <w:rsid w:val="00DA570C"/>
    <w:rsid w:val="00DA57E1"/>
    <w:rsid w:val="00DA5CCB"/>
    <w:rsid w:val="00DA5D1E"/>
    <w:rsid w:val="00DA5E01"/>
    <w:rsid w:val="00DA67DA"/>
    <w:rsid w:val="00DA67F2"/>
    <w:rsid w:val="00DA68D4"/>
    <w:rsid w:val="00DA69C1"/>
    <w:rsid w:val="00DA6A0F"/>
    <w:rsid w:val="00DA6E63"/>
    <w:rsid w:val="00DA710C"/>
    <w:rsid w:val="00DA7275"/>
    <w:rsid w:val="00DA743F"/>
    <w:rsid w:val="00DA7480"/>
    <w:rsid w:val="00DA76ED"/>
    <w:rsid w:val="00DA7739"/>
    <w:rsid w:val="00DA77E3"/>
    <w:rsid w:val="00DA781F"/>
    <w:rsid w:val="00DA7CC7"/>
    <w:rsid w:val="00DB03CA"/>
    <w:rsid w:val="00DB03CD"/>
    <w:rsid w:val="00DB060B"/>
    <w:rsid w:val="00DB0AB9"/>
    <w:rsid w:val="00DB0D6D"/>
    <w:rsid w:val="00DB0EE0"/>
    <w:rsid w:val="00DB1771"/>
    <w:rsid w:val="00DB17FF"/>
    <w:rsid w:val="00DB1D82"/>
    <w:rsid w:val="00DB1E0C"/>
    <w:rsid w:val="00DB1FFE"/>
    <w:rsid w:val="00DB29E8"/>
    <w:rsid w:val="00DB2A9F"/>
    <w:rsid w:val="00DB2DB6"/>
    <w:rsid w:val="00DB384F"/>
    <w:rsid w:val="00DB38A3"/>
    <w:rsid w:val="00DB38F6"/>
    <w:rsid w:val="00DB3C61"/>
    <w:rsid w:val="00DB3CEC"/>
    <w:rsid w:val="00DB3D3E"/>
    <w:rsid w:val="00DB3EFA"/>
    <w:rsid w:val="00DB41BF"/>
    <w:rsid w:val="00DB4764"/>
    <w:rsid w:val="00DB5075"/>
    <w:rsid w:val="00DB5932"/>
    <w:rsid w:val="00DB5B7D"/>
    <w:rsid w:val="00DB5FE1"/>
    <w:rsid w:val="00DB60A0"/>
    <w:rsid w:val="00DB6159"/>
    <w:rsid w:val="00DB6B6C"/>
    <w:rsid w:val="00DB6DF8"/>
    <w:rsid w:val="00DB6E30"/>
    <w:rsid w:val="00DB6E50"/>
    <w:rsid w:val="00DB7B03"/>
    <w:rsid w:val="00DB7C87"/>
    <w:rsid w:val="00DB7E09"/>
    <w:rsid w:val="00DC0451"/>
    <w:rsid w:val="00DC0540"/>
    <w:rsid w:val="00DC0820"/>
    <w:rsid w:val="00DC0C8C"/>
    <w:rsid w:val="00DC13F2"/>
    <w:rsid w:val="00DC199F"/>
    <w:rsid w:val="00DC1AA9"/>
    <w:rsid w:val="00DC1F4B"/>
    <w:rsid w:val="00DC2356"/>
    <w:rsid w:val="00DC23AF"/>
    <w:rsid w:val="00DC25BB"/>
    <w:rsid w:val="00DC2827"/>
    <w:rsid w:val="00DC2C59"/>
    <w:rsid w:val="00DC2C61"/>
    <w:rsid w:val="00DC333F"/>
    <w:rsid w:val="00DC3646"/>
    <w:rsid w:val="00DC372D"/>
    <w:rsid w:val="00DC3732"/>
    <w:rsid w:val="00DC3C17"/>
    <w:rsid w:val="00DC3CB2"/>
    <w:rsid w:val="00DC3D21"/>
    <w:rsid w:val="00DC3E68"/>
    <w:rsid w:val="00DC43B2"/>
    <w:rsid w:val="00DC43B3"/>
    <w:rsid w:val="00DC444C"/>
    <w:rsid w:val="00DC47E9"/>
    <w:rsid w:val="00DC4814"/>
    <w:rsid w:val="00DC4882"/>
    <w:rsid w:val="00DC4DA4"/>
    <w:rsid w:val="00DC50E7"/>
    <w:rsid w:val="00DC5503"/>
    <w:rsid w:val="00DC598F"/>
    <w:rsid w:val="00DC599A"/>
    <w:rsid w:val="00DC5A26"/>
    <w:rsid w:val="00DC5DBF"/>
    <w:rsid w:val="00DC5E43"/>
    <w:rsid w:val="00DC6063"/>
    <w:rsid w:val="00DC6113"/>
    <w:rsid w:val="00DC6116"/>
    <w:rsid w:val="00DC615C"/>
    <w:rsid w:val="00DC61FB"/>
    <w:rsid w:val="00DC62DD"/>
    <w:rsid w:val="00DC6428"/>
    <w:rsid w:val="00DC65DF"/>
    <w:rsid w:val="00DC66DC"/>
    <w:rsid w:val="00DC67DE"/>
    <w:rsid w:val="00DC6D0C"/>
    <w:rsid w:val="00DC7093"/>
    <w:rsid w:val="00DC7099"/>
    <w:rsid w:val="00DC73D0"/>
    <w:rsid w:val="00DC73D7"/>
    <w:rsid w:val="00DC746E"/>
    <w:rsid w:val="00DC7476"/>
    <w:rsid w:val="00DC7483"/>
    <w:rsid w:val="00DC797E"/>
    <w:rsid w:val="00DC7CA4"/>
    <w:rsid w:val="00DC7D5E"/>
    <w:rsid w:val="00DC7D75"/>
    <w:rsid w:val="00DC7F32"/>
    <w:rsid w:val="00DD01EF"/>
    <w:rsid w:val="00DD0742"/>
    <w:rsid w:val="00DD090B"/>
    <w:rsid w:val="00DD0BAF"/>
    <w:rsid w:val="00DD0D30"/>
    <w:rsid w:val="00DD0D38"/>
    <w:rsid w:val="00DD0EEB"/>
    <w:rsid w:val="00DD130F"/>
    <w:rsid w:val="00DD1A82"/>
    <w:rsid w:val="00DD1B18"/>
    <w:rsid w:val="00DD1E04"/>
    <w:rsid w:val="00DD1EEA"/>
    <w:rsid w:val="00DD1F8D"/>
    <w:rsid w:val="00DD250F"/>
    <w:rsid w:val="00DD2558"/>
    <w:rsid w:val="00DD265A"/>
    <w:rsid w:val="00DD2720"/>
    <w:rsid w:val="00DD2865"/>
    <w:rsid w:val="00DD28B5"/>
    <w:rsid w:val="00DD2ED2"/>
    <w:rsid w:val="00DD307F"/>
    <w:rsid w:val="00DD34D5"/>
    <w:rsid w:val="00DD35DE"/>
    <w:rsid w:val="00DD3A4D"/>
    <w:rsid w:val="00DD3AC1"/>
    <w:rsid w:val="00DD3BB6"/>
    <w:rsid w:val="00DD3CB9"/>
    <w:rsid w:val="00DD3CF9"/>
    <w:rsid w:val="00DD3E6C"/>
    <w:rsid w:val="00DD4438"/>
    <w:rsid w:val="00DD464D"/>
    <w:rsid w:val="00DD48CA"/>
    <w:rsid w:val="00DD49E6"/>
    <w:rsid w:val="00DD4A72"/>
    <w:rsid w:val="00DD4C29"/>
    <w:rsid w:val="00DD4D60"/>
    <w:rsid w:val="00DD4FA9"/>
    <w:rsid w:val="00DD4FE3"/>
    <w:rsid w:val="00DD500C"/>
    <w:rsid w:val="00DD53DC"/>
    <w:rsid w:val="00DD57F2"/>
    <w:rsid w:val="00DD5888"/>
    <w:rsid w:val="00DD5B20"/>
    <w:rsid w:val="00DD5C26"/>
    <w:rsid w:val="00DD5ED9"/>
    <w:rsid w:val="00DD608B"/>
    <w:rsid w:val="00DD64F5"/>
    <w:rsid w:val="00DD6CB6"/>
    <w:rsid w:val="00DD6E12"/>
    <w:rsid w:val="00DD708C"/>
    <w:rsid w:val="00DD70FE"/>
    <w:rsid w:val="00DD73C6"/>
    <w:rsid w:val="00DD7424"/>
    <w:rsid w:val="00DD799C"/>
    <w:rsid w:val="00DD7AD7"/>
    <w:rsid w:val="00DD7B85"/>
    <w:rsid w:val="00DD7BFE"/>
    <w:rsid w:val="00DD7C06"/>
    <w:rsid w:val="00DD7CA3"/>
    <w:rsid w:val="00DE0292"/>
    <w:rsid w:val="00DE05EE"/>
    <w:rsid w:val="00DE077F"/>
    <w:rsid w:val="00DE08CE"/>
    <w:rsid w:val="00DE0924"/>
    <w:rsid w:val="00DE09B6"/>
    <w:rsid w:val="00DE0E88"/>
    <w:rsid w:val="00DE0F0F"/>
    <w:rsid w:val="00DE128C"/>
    <w:rsid w:val="00DE139E"/>
    <w:rsid w:val="00DE1472"/>
    <w:rsid w:val="00DE148C"/>
    <w:rsid w:val="00DE1C7F"/>
    <w:rsid w:val="00DE1EDD"/>
    <w:rsid w:val="00DE1FA5"/>
    <w:rsid w:val="00DE2291"/>
    <w:rsid w:val="00DE2482"/>
    <w:rsid w:val="00DE2873"/>
    <w:rsid w:val="00DE2F87"/>
    <w:rsid w:val="00DE2FF8"/>
    <w:rsid w:val="00DE352B"/>
    <w:rsid w:val="00DE35C5"/>
    <w:rsid w:val="00DE374F"/>
    <w:rsid w:val="00DE3922"/>
    <w:rsid w:val="00DE3936"/>
    <w:rsid w:val="00DE3DCD"/>
    <w:rsid w:val="00DE3F00"/>
    <w:rsid w:val="00DE458B"/>
    <w:rsid w:val="00DE4622"/>
    <w:rsid w:val="00DE4B63"/>
    <w:rsid w:val="00DE4B7B"/>
    <w:rsid w:val="00DE4BF7"/>
    <w:rsid w:val="00DE5018"/>
    <w:rsid w:val="00DE50E7"/>
    <w:rsid w:val="00DE52FE"/>
    <w:rsid w:val="00DE53BB"/>
    <w:rsid w:val="00DE556C"/>
    <w:rsid w:val="00DE56E2"/>
    <w:rsid w:val="00DE59DF"/>
    <w:rsid w:val="00DE5E00"/>
    <w:rsid w:val="00DE5F32"/>
    <w:rsid w:val="00DE6345"/>
    <w:rsid w:val="00DE6909"/>
    <w:rsid w:val="00DE6DFD"/>
    <w:rsid w:val="00DE6F5D"/>
    <w:rsid w:val="00DE72A9"/>
    <w:rsid w:val="00DE72F5"/>
    <w:rsid w:val="00DE7C81"/>
    <w:rsid w:val="00DE7CD1"/>
    <w:rsid w:val="00DE7D7F"/>
    <w:rsid w:val="00DF02BC"/>
    <w:rsid w:val="00DF0363"/>
    <w:rsid w:val="00DF05D7"/>
    <w:rsid w:val="00DF08E4"/>
    <w:rsid w:val="00DF0B18"/>
    <w:rsid w:val="00DF0E3D"/>
    <w:rsid w:val="00DF129E"/>
    <w:rsid w:val="00DF15C1"/>
    <w:rsid w:val="00DF15F0"/>
    <w:rsid w:val="00DF1D56"/>
    <w:rsid w:val="00DF1DB6"/>
    <w:rsid w:val="00DF210A"/>
    <w:rsid w:val="00DF21C3"/>
    <w:rsid w:val="00DF22C8"/>
    <w:rsid w:val="00DF2529"/>
    <w:rsid w:val="00DF25D9"/>
    <w:rsid w:val="00DF279F"/>
    <w:rsid w:val="00DF2A0B"/>
    <w:rsid w:val="00DF2D0E"/>
    <w:rsid w:val="00DF2D5A"/>
    <w:rsid w:val="00DF2E85"/>
    <w:rsid w:val="00DF2E9F"/>
    <w:rsid w:val="00DF3118"/>
    <w:rsid w:val="00DF31AF"/>
    <w:rsid w:val="00DF31D5"/>
    <w:rsid w:val="00DF33FC"/>
    <w:rsid w:val="00DF3785"/>
    <w:rsid w:val="00DF3998"/>
    <w:rsid w:val="00DF3C32"/>
    <w:rsid w:val="00DF3C4C"/>
    <w:rsid w:val="00DF3DB8"/>
    <w:rsid w:val="00DF3DF7"/>
    <w:rsid w:val="00DF3F9C"/>
    <w:rsid w:val="00DF46AD"/>
    <w:rsid w:val="00DF478C"/>
    <w:rsid w:val="00DF47D1"/>
    <w:rsid w:val="00DF4BCC"/>
    <w:rsid w:val="00DF4F87"/>
    <w:rsid w:val="00DF4FEE"/>
    <w:rsid w:val="00DF50AA"/>
    <w:rsid w:val="00DF519D"/>
    <w:rsid w:val="00DF5257"/>
    <w:rsid w:val="00DF54C2"/>
    <w:rsid w:val="00DF5A1D"/>
    <w:rsid w:val="00DF6007"/>
    <w:rsid w:val="00DF6018"/>
    <w:rsid w:val="00DF6141"/>
    <w:rsid w:val="00DF61F8"/>
    <w:rsid w:val="00DF6293"/>
    <w:rsid w:val="00DF62F1"/>
    <w:rsid w:val="00DF63F7"/>
    <w:rsid w:val="00DF66A6"/>
    <w:rsid w:val="00DF69AF"/>
    <w:rsid w:val="00DF6B22"/>
    <w:rsid w:val="00DF6C94"/>
    <w:rsid w:val="00DF6D36"/>
    <w:rsid w:val="00DF6E9A"/>
    <w:rsid w:val="00DF71A2"/>
    <w:rsid w:val="00DF71C8"/>
    <w:rsid w:val="00DF7521"/>
    <w:rsid w:val="00DF75DB"/>
    <w:rsid w:val="00DF7ACC"/>
    <w:rsid w:val="00E007FE"/>
    <w:rsid w:val="00E008F8"/>
    <w:rsid w:val="00E00918"/>
    <w:rsid w:val="00E00B34"/>
    <w:rsid w:val="00E01401"/>
    <w:rsid w:val="00E0153C"/>
    <w:rsid w:val="00E01862"/>
    <w:rsid w:val="00E01911"/>
    <w:rsid w:val="00E01A71"/>
    <w:rsid w:val="00E01AC6"/>
    <w:rsid w:val="00E01B53"/>
    <w:rsid w:val="00E01CEE"/>
    <w:rsid w:val="00E01D58"/>
    <w:rsid w:val="00E01E8E"/>
    <w:rsid w:val="00E02426"/>
    <w:rsid w:val="00E0248A"/>
    <w:rsid w:val="00E02867"/>
    <w:rsid w:val="00E02A4E"/>
    <w:rsid w:val="00E02CCF"/>
    <w:rsid w:val="00E02DCC"/>
    <w:rsid w:val="00E02E04"/>
    <w:rsid w:val="00E03320"/>
    <w:rsid w:val="00E03381"/>
    <w:rsid w:val="00E034A7"/>
    <w:rsid w:val="00E0359E"/>
    <w:rsid w:val="00E0366A"/>
    <w:rsid w:val="00E0370C"/>
    <w:rsid w:val="00E037AF"/>
    <w:rsid w:val="00E037B4"/>
    <w:rsid w:val="00E0388A"/>
    <w:rsid w:val="00E03DB6"/>
    <w:rsid w:val="00E040A4"/>
    <w:rsid w:val="00E04165"/>
    <w:rsid w:val="00E04188"/>
    <w:rsid w:val="00E04207"/>
    <w:rsid w:val="00E04789"/>
    <w:rsid w:val="00E04C63"/>
    <w:rsid w:val="00E04E8C"/>
    <w:rsid w:val="00E0593E"/>
    <w:rsid w:val="00E0599D"/>
    <w:rsid w:val="00E059B3"/>
    <w:rsid w:val="00E05E02"/>
    <w:rsid w:val="00E0602E"/>
    <w:rsid w:val="00E0617C"/>
    <w:rsid w:val="00E06349"/>
    <w:rsid w:val="00E0643D"/>
    <w:rsid w:val="00E06517"/>
    <w:rsid w:val="00E066DC"/>
    <w:rsid w:val="00E06AA5"/>
    <w:rsid w:val="00E07030"/>
    <w:rsid w:val="00E0736C"/>
    <w:rsid w:val="00E07379"/>
    <w:rsid w:val="00E07575"/>
    <w:rsid w:val="00E077A9"/>
    <w:rsid w:val="00E07BE0"/>
    <w:rsid w:val="00E07F8E"/>
    <w:rsid w:val="00E1001E"/>
    <w:rsid w:val="00E10300"/>
    <w:rsid w:val="00E1047C"/>
    <w:rsid w:val="00E105D2"/>
    <w:rsid w:val="00E106F8"/>
    <w:rsid w:val="00E109B8"/>
    <w:rsid w:val="00E10AC6"/>
    <w:rsid w:val="00E10AFF"/>
    <w:rsid w:val="00E10B17"/>
    <w:rsid w:val="00E10B82"/>
    <w:rsid w:val="00E10B8C"/>
    <w:rsid w:val="00E10C8D"/>
    <w:rsid w:val="00E10CBD"/>
    <w:rsid w:val="00E10D43"/>
    <w:rsid w:val="00E1111B"/>
    <w:rsid w:val="00E11299"/>
    <w:rsid w:val="00E11436"/>
    <w:rsid w:val="00E11546"/>
    <w:rsid w:val="00E115D6"/>
    <w:rsid w:val="00E11701"/>
    <w:rsid w:val="00E11C5B"/>
    <w:rsid w:val="00E11E77"/>
    <w:rsid w:val="00E11E88"/>
    <w:rsid w:val="00E12081"/>
    <w:rsid w:val="00E12223"/>
    <w:rsid w:val="00E12477"/>
    <w:rsid w:val="00E12495"/>
    <w:rsid w:val="00E1260A"/>
    <w:rsid w:val="00E1296E"/>
    <w:rsid w:val="00E12A8D"/>
    <w:rsid w:val="00E12C8A"/>
    <w:rsid w:val="00E12FE4"/>
    <w:rsid w:val="00E13196"/>
    <w:rsid w:val="00E131DD"/>
    <w:rsid w:val="00E13247"/>
    <w:rsid w:val="00E13403"/>
    <w:rsid w:val="00E135D7"/>
    <w:rsid w:val="00E13969"/>
    <w:rsid w:val="00E13986"/>
    <w:rsid w:val="00E13A9F"/>
    <w:rsid w:val="00E13CF7"/>
    <w:rsid w:val="00E14006"/>
    <w:rsid w:val="00E1421E"/>
    <w:rsid w:val="00E14661"/>
    <w:rsid w:val="00E14CA6"/>
    <w:rsid w:val="00E14D27"/>
    <w:rsid w:val="00E14E08"/>
    <w:rsid w:val="00E14E0B"/>
    <w:rsid w:val="00E14EFA"/>
    <w:rsid w:val="00E15058"/>
    <w:rsid w:val="00E150BC"/>
    <w:rsid w:val="00E15166"/>
    <w:rsid w:val="00E15560"/>
    <w:rsid w:val="00E15874"/>
    <w:rsid w:val="00E158D8"/>
    <w:rsid w:val="00E15953"/>
    <w:rsid w:val="00E15A10"/>
    <w:rsid w:val="00E15E29"/>
    <w:rsid w:val="00E15EA8"/>
    <w:rsid w:val="00E1658D"/>
    <w:rsid w:val="00E1667E"/>
    <w:rsid w:val="00E168A0"/>
    <w:rsid w:val="00E16917"/>
    <w:rsid w:val="00E1697B"/>
    <w:rsid w:val="00E16A3F"/>
    <w:rsid w:val="00E16A80"/>
    <w:rsid w:val="00E1704C"/>
    <w:rsid w:val="00E1706F"/>
    <w:rsid w:val="00E171BF"/>
    <w:rsid w:val="00E17254"/>
    <w:rsid w:val="00E17616"/>
    <w:rsid w:val="00E17A3E"/>
    <w:rsid w:val="00E17EC3"/>
    <w:rsid w:val="00E20123"/>
    <w:rsid w:val="00E204D5"/>
    <w:rsid w:val="00E2066B"/>
    <w:rsid w:val="00E20949"/>
    <w:rsid w:val="00E20B47"/>
    <w:rsid w:val="00E20B68"/>
    <w:rsid w:val="00E20F42"/>
    <w:rsid w:val="00E20F65"/>
    <w:rsid w:val="00E21A33"/>
    <w:rsid w:val="00E21B2E"/>
    <w:rsid w:val="00E21C10"/>
    <w:rsid w:val="00E21DF6"/>
    <w:rsid w:val="00E22143"/>
    <w:rsid w:val="00E22815"/>
    <w:rsid w:val="00E22822"/>
    <w:rsid w:val="00E22851"/>
    <w:rsid w:val="00E22AA7"/>
    <w:rsid w:val="00E230C4"/>
    <w:rsid w:val="00E231B1"/>
    <w:rsid w:val="00E23264"/>
    <w:rsid w:val="00E233A7"/>
    <w:rsid w:val="00E23455"/>
    <w:rsid w:val="00E234CE"/>
    <w:rsid w:val="00E2380C"/>
    <w:rsid w:val="00E239C2"/>
    <w:rsid w:val="00E23A9F"/>
    <w:rsid w:val="00E23AEA"/>
    <w:rsid w:val="00E23B8E"/>
    <w:rsid w:val="00E23C5A"/>
    <w:rsid w:val="00E23FD3"/>
    <w:rsid w:val="00E2444C"/>
    <w:rsid w:val="00E24765"/>
    <w:rsid w:val="00E247EB"/>
    <w:rsid w:val="00E2496A"/>
    <w:rsid w:val="00E24D23"/>
    <w:rsid w:val="00E24EB8"/>
    <w:rsid w:val="00E25592"/>
    <w:rsid w:val="00E255C1"/>
    <w:rsid w:val="00E25C60"/>
    <w:rsid w:val="00E25EF0"/>
    <w:rsid w:val="00E25FE7"/>
    <w:rsid w:val="00E26A3B"/>
    <w:rsid w:val="00E26F68"/>
    <w:rsid w:val="00E276EB"/>
    <w:rsid w:val="00E27752"/>
    <w:rsid w:val="00E27B41"/>
    <w:rsid w:val="00E27D39"/>
    <w:rsid w:val="00E27D71"/>
    <w:rsid w:val="00E27E7D"/>
    <w:rsid w:val="00E30062"/>
    <w:rsid w:val="00E300ED"/>
    <w:rsid w:val="00E30361"/>
    <w:rsid w:val="00E30675"/>
    <w:rsid w:val="00E30770"/>
    <w:rsid w:val="00E308D0"/>
    <w:rsid w:val="00E30BCD"/>
    <w:rsid w:val="00E30C7B"/>
    <w:rsid w:val="00E30DF0"/>
    <w:rsid w:val="00E30EBA"/>
    <w:rsid w:val="00E30FEA"/>
    <w:rsid w:val="00E31375"/>
    <w:rsid w:val="00E3147E"/>
    <w:rsid w:val="00E314C3"/>
    <w:rsid w:val="00E3167C"/>
    <w:rsid w:val="00E316C6"/>
    <w:rsid w:val="00E318F1"/>
    <w:rsid w:val="00E31ABE"/>
    <w:rsid w:val="00E31C1A"/>
    <w:rsid w:val="00E31DEA"/>
    <w:rsid w:val="00E32536"/>
    <w:rsid w:val="00E3262C"/>
    <w:rsid w:val="00E32830"/>
    <w:rsid w:val="00E3294E"/>
    <w:rsid w:val="00E32A32"/>
    <w:rsid w:val="00E32B6A"/>
    <w:rsid w:val="00E32C3A"/>
    <w:rsid w:val="00E32C78"/>
    <w:rsid w:val="00E32CEC"/>
    <w:rsid w:val="00E32DF7"/>
    <w:rsid w:val="00E33141"/>
    <w:rsid w:val="00E33350"/>
    <w:rsid w:val="00E33810"/>
    <w:rsid w:val="00E33AEC"/>
    <w:rsid w:val="00E33C05"/>
    <w:rsid w:val="00E33C85"/>
    <w:rsid w:val="00E33D3E"/>
    <w:rsid w:val="00E33DED"/>
    <w:rsid w:val="00E3408C"/>
    <w:rsid w:val="00E342C9"/>
    <w:rsid w:val="00E34821"/>
    <w:rsid w:val="00E34B86"/>
    <w:rsid w:val="00E34D0B"/>
    <w:rsid w:val="00E34EB1"/>
    <w:rsid w:val="00E34F0B"/>
    <w:rsid w:val="00E34F86"/>
    <w:rsid w:val="00E3522A"/>
    <w:rsid w:val="00E3533E"/>
    <w:rsid w:val="00E3564E"/>
    <w:rsid w:val="00E35747"/>
    <w:rsid w:val="00E35D26"/>
    <w:rsid w:val="00E36211"/>
    <w:rsid w:val="00E362A5"/>
    <w:rsid w:val="00E36343"/>
    <w:rsid w:val="00E365C8"/>
    <w:rsid w:val="00E3660D"/>
    <w:rsid w:val="00E366D9"/>
    <w:rsid w:val="00E369C6"/>
    <w:rsid w:val="00E37047"/>
    <w:rsid w:val="00E37088"/>
    <w:rsid w:val="00E3718E"/>
    <w:rsid w:val="00E3721B"/>
    <w:rsid w:val="00E401FC"/>
    <w:rsid w:val="00E4026B"/>
    <w:rsid w:val="00E403DC"/>
    <w:rsid w:val="00E4070F"/>
    <w:rsid w:val="00E40BA5"/>
    <w:rsid w:val="00E4189A"/>
    <w:rsid w:val="00E41B38"/>
    <w:rsid w:val="00E41BA3"/>
    <w:rsid w:val="00E41BF2"/>
    <w:rsid w:val="00E420F3"/>
    <w:rsid w:val="00E42296"/>
    <w:rsid w:val="00E4270E"/>
    <w:rsid w:val="00E4274D"/>
    <w:rsid w:val="00E4274E"/>
    <w:rsid w:val="00E42809"/>
    <w:rsid w:val="00E429F3"/>
    <w:rsid w:val="00E42D5B"/>
    <w:rsid w:val="00E42E1C"/>
    <w:rsid w:val="00E433C5"/>
    <w:rsid w:val="00E43A6A"/>
    <w:rsid w:val="00E43DC2"/>
    <w:rsid w:val="00E43F9A"/>
    <w:rsid w:val="00E440C0"/>
    <w:rsid w:val="00E44188"/>
    <w:rsid w:val="00E443D2"/>
    <w:rsid w:val="00E44466"/>
    <w:rsid w:val="00E4482D"/>
    <w:rsid w:val="00E4483F"/>
    <w:rsid w:val="00E449B7"/>
    <w:rsid w:val="00E44AD9"/>
    <w:rsid w:val="00E44E6C"/>
    <w:rsid w:val="00E4513D"/>
    <w:rsid w:val="00E453C9"/>
    <w:rsid w:val="00E45548"/>
    <w:rsid w:val="00E457FC"/>
    <w:rsid w:val="00E458B9"/>
    <w:rsid w:val="00E45B38"/>
    <w:rsid w:val="00E45DC9"/>
    <w:rsid w:val="00E45E20"/>
    <w:rsid w:val="00E45E4F"/>
    <w:rsid w:val="00E45F40"/>
    <w:rsid w:val="00E462C6"/>
    <w:rsid w:val="00E464E5"/>
    <w:rsid w:val="00E4663B"/>
    <w:rsid w:val="00E46852"/>
    <w:rsid w:val="00E4690A"/>
    <w:rsid w:val="00E46BDF"/>
    <w:rsid w:val="00E46CF5"/>
    <w:rsid w:val="00E46DE2"/>
    <w:rsid w:val="00E4729E"/>
    <w:rsid w:val="00E47330"/>
    <w:rsid w:val="00E4735B"/>
    <w:rsid w:val="00E47564"/>
    <w:rsid w:val="00E47648"/>
    <w:rsid w:val="00E478DB"/>
    <w:rsid w:val="00E47BD5"/>
    <w:rsid w:val="00E47C98"/>
    <w:rsid w:val="00E50264"/>
    <w:rsid w:val="00E5033C"/>
    <w:rsid w:val="00E50758"/>
    <w:rsid w:val="00E509FC"/>
    <w:rsid w:val="00E50CD6"/>
    <w:rsid w:val="00E510A3"/>
    <w:rsid w:val="00E510E9"/>
    <w:rsid w:val="00E51185"/>
    <w:rsid w:val="00E518BD"/>
    <w:rsid w:val="00E51948"/>
    <w:rsid w:val="00E51D67"/>
    <w:rsid w:val="00E51EDA"/>
    <w:rsid w:val="00E520DD"/>
    <w:rsid w:val="00E5220B"/>
    <w:rsid w:val="00E5279F"/>
    <w:rsid w:val="00E528AC"/>
    <w:rsid w:val="00E52BBD"/>
    <w:rsid w:val="00E52E50"/>
    <w:rsid w:val="00E5305E"/>
    <w:rsid w:val="00E53065"/>
    <w:rsid w:val="00E53961"/>
    <w:rsid w:val="00E53ED9"/>
    <w:rsid w:val="00E53FE7"/>
    <w:rsid w:val="00E5463C"/>
    <w:rsid w:val="00E547F3"/>
    <w:rsid w:val="00E54BD9"/>
    <w:rsid w:val="00E54CDE"/>
    <w:rsid w:val="00E54D87"/>
    <w:rsid w:val="00E54EA0"/>
    <w:rsid w:val="00E552C8"/>
    <w:rsid w:val="00E5549F"/>
    <w:rsid w:val="00E55815"/>
    <w:rsid w:val="00E55907"/>
    <w:rsid w:val="00E55BEB"/>
    <w:rsid w:val="00E55C18"/>
    <w:rsid w:val="00E55EEE"/>
    <w:rsid w:val="00E561F8"/>
    <w:rsid w:val="00E56367"/>
    <w:rsid w:val="00E564CC"/>
    <w:rsid w:val="00E568A7"/>
    <w:rsid w:val="00E568EF"/>
    <w:rsid w:val="00E56A25"/>
    <w:rsid w:val="00E56B26"/>
    <w:rsid w:val="00E56B9B"/>
    <w:rsid w:val="00E56C94"/>
    <w:rsid w:val="00E56F7F"/>
    <w:rsid w:val="00E57074"/>
    <w:rsid w:val="00E572F2"/>
    <w:rsid w:val="00E573FC"/>
    <w:rsid w:val="00E57615"/>
    <w:rsid w:val="00E576A6"/>
    <w:rsid w:val="00E57719"/>
    <w:rsid w:val="00E57906"/>
    <w:rsid w:val="00E57B0D"/>
    <w:rsid w:val="00E57BAD"/>
    <w:rsid w:val="00E57D06"/>
    <w:rsid w:val="00E57D79"/>
    <w:rsid w:val="00E57F01"/>
    <w:rsid w:val="00E601E3"/>
    <w:rsid w:val="00E6037B"/>
    <w:rsid w:val="00E61097"/>
    <w:rsid w:val="00E61115"/>
    <w:rsid w:val="00E612A6"/>
    <w:rsid w:val="00E61458"/>
    <w:rsid w:val="00E617A0"/>
    <w:rsid w:val="00E61AC7"/>
    <w:rsid w:val="00E61D51"/>
    <w:rsid w:val="00E61DE5"/>
    <w:rsid w:val="00E6226E"/>
    <w:rsid w:val="00E62306"/>
    <w:rsid w:val="00E62355"/>
    <w:rsid w:val="00E62562"/>
    <w:rsid w:val="00E6264F"/>
    <w:rsid w:val="00E627E1"/>
    <w:rsid w:val="00E6296B"/>
    <w:rsid w:val="00E62C40"/>
    <w:rsid w:val="00E62C9F"/>
    <w:rsid w:val="00E630D5"/>
    <w:rsid w:val="00E63263"/>
    <w:rsid w:val="00E6409D"/>
    <w:rsid w:val="00E647A1"/>
    <w:rsid w:val="00E64892"/>
    <w:rsid w:val="00E6490D"/>
    <w:rsid w:val="00E6491D"/>
    <w:rsid w:val="00E64961"/>
    <w:rsid w:val="00E64B9A"/>
    <w:rsid w:val="00E64EFB"/>
    <w:rsid w:val="00E64F9A"/>
    <w:rsid w:val="00E6573A"/>
    <w:rsid w:val="00E65993"/>
    <w:rsid w:val="00E65CDA"/>
    <w:rsid w:val="00E65D5C"/>
    <w:rsid w:val="00E6609E"/>
    <w:rsid w:val="00E6617B"/>
    <w:rsid w:val="00E661F8"/>
    <w:rsid w:val="00E66668"/>
    <w:rsid w:val="00E66846"/>
    <w:rsid w:val="00E668C5"/>
    <w:rsid w:val="00E66BD0"/>
    <w:rsid w:val="00E66BFE"/>
    <w:rsid w:val="00E66C4A"/>
    <w:rsid w:val="00E66E7B"/>
    <w:rsid w:val="00E66F42"/>
    <w:rsid w:val="00E66F72"/>
    <w:rsid w:val="00E67349"/>
    <w:rsid w:val="00E6738D"/>
    <w:rsid w:val="00E67504"/>
    <w:rsid w:val="00E67896"/>
    <w:rsid w:val="00E70104"/>
    <w:rsid w:val="00E7012D"/>
    <w:rsid w:val="00E701CF"/>
    <w:rsid w:val="00E70400"/>
    <w:rsid w:val="00E704F1"/>
    <w:rsid w:val="00E7058A"/>
    <w:rsid w:val="00E7069E"/>
    <w:rsid w:val="00E706A9"/>
    <w:rsid w:val="00E70A05"/>
    <w:rsid w:val="00E70A8D"/>
    <w:rsid w:val="00E710EA"/>
    <w:rsid w:val="00E7114F"/>
    <w:rsid w:val="00E71219"/>
    <w:rsid w:val="00E71273"/>
    <w:rsid w:val="00E71290"/>
    <w:rsid w:val="00E7134D"/>
    <w:rsid w:val="00E713CC"/>
    <w:rsid w:val="00E71B58"/>
    <w:rsid w:val="00E71BBF"/>
    <w:rsid w:val="00E71DF7"/>
    <w:rsid w:val="00E71F0B"/>
    <w:rsid w:val="00E722E3"/>
    <w:rsid w:val="00E7245B"/>
    <w:rsid w:val="00E726A2"/>
    <w:rsid w:val="00E72889"/>
    <w:rsid w:val="00E72AAE"/>
    <w:rsid w:val="00E72CF2"/>
    <w:rsid w:val="00E72D9F"/>
    <w:rsid w:val="00E72E47"/>
    <w:rsid w:val="00E72E55"/>
    <w:rsid w:val="00E7385A"/>
    <w:rsid w:val="00E73920"/>
    <w:rsid w:val="00E73A75"/>
    <w:rsid w:val="00E742F4"/>
    <w:rsid w:val="00E74654"/>
    <w:rsid w:val="00E74AA2"/>
    <w:rsid w:val="00E74B12"/>
    <w:rsid w:val="00E74BE6"/>
    <w:rsid w:val="00E74DD1"/>
    <w:rsid w:val="00E7551A"/>
    <w:rsid w:val="00E75A2D"/>
    <w:rsid w:val="00E75A52"/>
    <w:rsid w:val="00E75B8A"/>
    <w:rsid w:val="00E75E6B"/>
    <w:rsid w:val="00E75ECE"/>
    <w:rsid w:val="00E75F72"/>
    <w:rsid w:val="00E76793"/>
    <w:rsid w:val="00E76A4C"/>
    <w:rsid w:val="00E77251"/>
    <w:rsid w:val="00E7738C"/>
    <w:rsid w:val="00E773F3"/>
    <w:rsid w:val="00E774B2"/>
    <w:rsid w:val="00E7785D"/>
    <w:rsid w:val="00E77DC0"/>
    <w:rsid w:val="00E80218"/>
    <w:rsid w:val="00E80383"/>
    <w:rsid w:val="00E8041C"/>
    <w:rsid w:val="00E806D8"/>
    <w:rsid w:val="00E807CB"/>
    <w:rsid w:val="00E80C90"/>
    <w:rsid w:val="00E80E49"/>
    <w:rsid w:val="00E813C9"/>
    <w:rsid w:val="00E81758"/>
    <w:rsid w:val="00E81B6D"/>
    <w:rsid w:val="00E81E80"/>
    <w:rsid w:val="00E81E85"/>
    <w:rsid w:val="00E81F6A"/>
    <w:rsid w:val="00E82078"/>
    <w:rsid w:val="00E825DF"/>
    <w:rsid w:val="00E826B5"/>
    <w:rsid w:val="00E8299C"/>
    <w:rsid w:val="00E82C22"/>
    <w:rsid w:val="00E830DD"/>
    <w:rsid w:val="00E831EB"/>
    <w:rsid w:val="00E8338C"/>
    <w:rsid w:val="00E8342A"/>
    <w:rsid w:val="00E8350D"/>
    <w:rsid w:val="00E83B93"/>
    <w:rsid w:val="00E83D14"/>
    <w:rsid w:val="00E83D61"/>
    <w:rsid w:val="00E83E60"/>
    <w:rsid w:val="00E83FC1"/>
    <w:rsid w:val="00E841AC"/>
    <w:rsid w:val="00E84446"/>
    <w:rsid w:val="00E8471D"/>
    <w:rsid w:val="00E84724"/>
    <w:rsid w:val="00E848DA"/>
    <w:rsid w:val="00E849B8"/>
    <w:rsid w:val="00E84CDB"/>
    <w:rsid w:val="00E850A2"/>
    <w:rsid w:val="00E858B7"/>
    <w:rsid w:val="00E85AAD"/>
    <w:rsid w:val="00E85BFF"/>
    <w:rsid w:val="00E85CCC"/>
    <w:rsid w:val="00E85DBB"/>
    <w:rsid w:val="00E8609F"/>
    <w:rsid w:val="00E86382"/>
    <w:rsid w:val="00E86547"/>
    <w:rsid w:val="00E8691F"/>
    <w:rsid w:val="00E86D7D"/>
    <w:rsid w:val="00E86FE5"/>
    <w:rsid w:val="00E8701B"/>
    <w:rsid w:val="00E87059"/>
    <w:rsid w:val="00E879F6"/>
    <w:rsid w:val="00E87F19"/>
    <w:rsid w:val="00E90153"/>
    <w:rsid w:val="00E90412"/>
    <w:rsid w:val="00E90A9F"/>
    <w:rsid w:val="00E90BB3"/>
    <w:rsid w:val="00E90EB8"/>
    <w:rsid w:val="00E90F87"/>
    <w:rsid w:val="00E91553"/>
    <w:rsid w:val="00E916A4"/>
    <w:rsid w:val="00E918A3"/>
    <w:rsid w:val="00E91933"/>
    <w:rsid w:val="00E91A2E"/>
    <w:rsid w:val="00E91BDF"/>
    <w:rsid w:val="00E92205"/>
    <w:rsid w:val="00E92250"/>
    <w:rsid w:val="00E925BF"/>
    <w:rsid w:val="00E926E8"/>
    <w:rsid w:val="00E92773"/>
    <w:rsid w:val="00E92AE1"/>
    <w:rsid w:val="00E92F23"/>
    <w:rsid w:val="00E933C2"/>
    <w:rsid w:val="00E93661"/>
    <w:rsid w:val="00E939AD"/>
    <w:rsid w:val="00E93A32"/>
    <w:rsid w:val="00E93D57"/>
    <w:rsid w:val="00E93DB9"/>
    <w:rsid w:val="00E93DE1"/>
    <w:rsid w:val="00E9412F"/>
    <w:rsid w:val="00E9452A"/>
    <w:rsid w:val="00E946FB"/>
    <w:rsid w:val="00E947D0"/>
    <w:rsid w:val="00E94A15"/>
    <w:rsid w:val="00E94DCC"/>
    <w:rsid w:val="00E953A2"/>
    <w:rsid w:val="00E95522"/>
    <w:rsid w:val="00E95735"/>
    <w:rsid w:val="00E9574F"/>
    <w:rsid w:val="00E957EA"/>
    <w:rsid w:val="00E9594F"/>
    <w:rsid w:val="00E96565"/>
    <w:rsid w:val="00E966FD"/>
    <w:rsid w:val="00E96E29"/>
    <w:rsid w:val="00E96F15"/>
    <w:rsid w:val="00E9720B"/>
    <w:rsid w:val="00E97500"/>
    <w:rsid w:val="00E97E83"/>
    <w:rsid w:val="00EA0272"/>
    <w:rsid w:val="00EA04E5"/>
    <w:rsid w:val="00EA053E"/>
    <w:rsid w:val="00EA074C"/>
    <w:rsid w:val="00EA07CE"/>
    <w:rsid w:val="00EA0BA1"/>
    <w:rsid w:val="00EA118D"/>
    <w:rsid w:val="00EA120F"/>
    <w:rsid w:val="00EA155C"/>
    <w:rsid w:val="00EA1569"/>
    <w:rsid w:val="00EA18D7"/>
    <w:rsid w:val="00EA1C22"/>
    <w:rsid w:val="00EA1E3C"/>
    <w:rsid w:val="00EA1E9F"/>
    <w:rsid w:val="00EA20E0"/>
    <w:rsid w:val="00EA21AD"/>
    <w:rsid w:val="00EA21DD"/>
    <w:rsid w:val="00EA2214"/>
    <w:rsid w:val="00EA2237"/>
    <w:rsid w:val="00EA22B6"/>
    <w:rsid w:val="00EA230C"/>
    <w:rsid w:val="00EA2458"/>
    <w:rsid w:val="00EA2D34"/>
    <w:rsid w:val="00EA2E57"/>
    <w:rsid w:val="00EA30D6"/>
    <w:rsid w:val="00EA318E"/>
    <w:rsid w:val="00EA39CB"/>
    <w:rsid w:val="00EA3E83"/>
    <w:rsid w:val="00EA409E"/>
    <w:rsid w:val="00EA437A"/>
    <w:rsid w:val="00EA4591"/>
    <w:rsid w:val="00EA4E68"/>
    <w:rsid w:val="00EA4ECB"/>
    <w:rsid w:val="00EA50BD"/>
    <w:rsid w:val="00EA5332"/>
    <w:rsid w:val="00EA5584"/>
    <w:rsid w:val="00EA5786"/>
    <w:rsid w:val="00EA5DD9"/>
    <w:rsid w:val="00EA5E72"/>
    <w:rsid w:val="00EA6452"/>
    <w:rsid w:val="00EA64B9"/>
    <w:rsid w:val="00EA6A23"/>
    <w:rsid w:val="00EA6B67"/>
    <w:rsid w:val="00EA6BD0"/>
    <w:rsid w:val="00EA7027"/>
    <w:rsid w:val="00EA7044"/>
    <w:rsid w:val="00EA716A"/>
    <w:rsid w:val="00EA7648"/>
    <w:rsid w:val="00EA768D"/>
    <w:rsid w:val="00EA771B"/>
    <w:rsid w:val="00EA78C1"/>
    <w:rsid w:val="00EA7B26"/>
    <w:rsid w:val="00EA7E4A"/>
    <w:rsid w:val="00EA7F38"/>
    <w:rsid w:val="00EB01A8"/>
    <w:rsid w:val="00EB01DE"/>
    <w:rsid w:val="00EB0330"/>
    <w:rsid w:val="00EB072B"/>
    <w:rsid w:val="00EB0845"/>
    <w:rsid w:val="00EB0A32"/>
    <w:rsid w:val="00EB0A42"/>
    <w:rsid w:val="00EB0BA2"/>
    <w:rsid w:val="00EB0BC1"/>
    <w:rsid w:val="00EB0C3A"/>
    <w:rsid w:val="00EB0F10"/>
    <w:rsid w:val="00EB1000"/>
    <w:rsid w:val="00EB1038"/>
    <w:rsid w:val="00EB12E7"/>
    <w:rsid w:val="00EB1414"/>
    <w:rsid w:val="00EB1453"/>
    <w:rsid w:val="00EB1560"/>
    <w:rsid w:val="00EB1631"/>
    <w:rsid w:val="00EB174E"/>
    <w:rsid w:val="00EB1F7D"/>
    <w:rsid w:val="00EB229E"/>
    <w:rsid w:val="00EB22F5"/>
    <w:rsid w:val="00EB253D"/>
    <w:rsid w:val="00EB275A"/>
    <w:rsid w:val="00EB28E5"/>
    <w:rsid w:val="00EB28F7"/>
    <w:rsid w:val="00EB2968"/>
    <w:rsid w:val="00EB2982"/>
    <w:rsid w:val="00EB2C61"/>
    <w:rsid w:val="00EB2D81"/>
    <w:rsid w:val="00EB31F6"/>
    <w:rsid w:val="00EB3649"/>
    <w:rsid w:val="00EB3A27"/>
    <w:rsid w:val="00EB3B8C"/>
    <w:rsid w:val="00EB3F89"/>
    <w:rsid w:val="00EB4238"/>
    <w:rsid w:val="00EB4367"/>
    <w:rsid w:val="00EB4390"/>
    <w:rsid w:val="00EB4650"/>
    <w:rsid w:val="00EB469C"/>
    <w:rsid w:val="00EB47BD"/>
    <w:rsid w:val="00EB4857"/>
    <w:rsid w:val="00EB4AF7"/>
    <w:rsid w:val="00EB4E60"/>
    <w:rsid w:val="00EB5055"/>
    <w:rsid w:val="00EB518A"/>
    <w:rsid w:val="00EB5214"/>
    <w:rsid w:val="00EB5371"/>
    <w:rsid w:val="00EB5532"/>
    <w:rsid w:val="00EB5883"/>
    <w:rsid w:val="00EB5A19"/>
    <w:rsid w:val="00EB5E9A"/>
    <w:rsid w:val="00EB6022"/>
    <w:rsid w:val="00EB6124"/>
    <w:rsid w:val="00EB6462"/>
    <w:rsid w:val="00EB6EE7"/>
    <w:rsid w:val="00EB7005"/>
    <w:rsid w:val="00EB73E3"/>
    <w:rsid w:val="00EB77BD"/>
    <w:rsid w:val="00EB784B"/>
    <w:rsid w:val="00EB7BE8"/>
    <w:rsid w:val="00EB7C26"/>
    <w:rsid w:val="00EC03D2"/>
    <w:rsid w:val="00EC0434"/>
    <w:rsid w:val="00EC065F"/>
    <w:rsid w:val="00EC06F7"/>
    <w:rsid w:val="00EC0929"/>
    <w:rsid w:val="00EC0953"/>
    <w:rsid w:val="00EC0ACF"/>
    <w:rsid w:val="00EC10EE"/>
    <w:rsid w:val="00EC112E"/>
    <w:rsid w:val="00EC129A"/>
    <w:rsid w:val="00EC12DA"/>
    <w:rsid w:val="00EC138C"/>
    <w:rsid w:val="00EC1577"/>
    <w:rsid w:val="00EC1655"/>
    <w:rsid w:val="00EC16D1"/>
    <w:rsid w:val="00EC17DC"/>
    <w:rsid w:val="00EC18F7"/>
    <w:rsid w:val="00EC19BB"/>
    <w:rsid w:val="00EC208C"/>
    <w:rsid w:val="00EC22BD"/>
    <w:rsid w:val="00EC23CD"/>
    <w:rsid w:val="00EC2538"/>
    <w:rsid w:val="00EC2608"/>
    <w:rsid w:val="00EC29A3"/>
    <w:rsid w:val="00EC29A6"/>
    <w:rsid w:val="00EC2AC1"/>
    <w:rsid w:val="00EC2BA4"/>
    <w:rsid w:val="00EC2BAE"/>
    <w:rsid w:val="00EC2C4B"/>
    <w:rsid w:val="00EC2C8C"/>
    <w:rsid w:val="00EC2EAD"/>
    <w:rsid w:val="00EC33EA"/>
    <w:rsid w:val="00EC355E"/>
    <w:rsid w:val="00EC3595"/>
    <w:rsid w:val="00EC36E8"/>
    <w:rsid w:val="00EC3BC8"/>
    <w:rsid w:val="00EC3D3C"/>
    <w:rsid w:val="00EC400B"/>
    <w:rsid w:val="00EC4533"/>
    <w:rsid w:val="00EC4540"/>
    <w:rsid w:val="00EC46E4"/>
    <w:rsid w:val="00EC46E5"/>
    <w:rsid w:val="00EC4771"/>
    <w:rsid w:val="00EC4ACC"/>
    <w:rsid w:val="00EC4B3A"/>
    <w:rsid w:val="00EC4C88"/>
    <w:rsid w:val="00EC4DB2"/>
    <w:rsid w:val="00EC4E7C"/>
    <w:rsid w:val="00EC4F5A"/>
    <w:rsid w:val="00EC506F"/>
    <w:rsid w:val="00EC519D"/>
    <w:rsid w:val="00EC57F3"/>
    <w:rsid w:val="00EC5C6C"/>
    <w:rsid w:val="00EC5D7B"/>
    <w:rsid w:val="00EC5F39"/>
    <w:rsid w:val="00EC6355"/>
    <w:rsid w:val="00EC63BC"/>
    <w:rsid w:val="00EC642D"/>
    <w:rsid w:val="00EC6751"/>
    <w:rsid w:val="00EC68FD"/>
    <w:rsid w:val="00EC6D3C"/>
    <w:rsid w:val="00EC6E1E"/>
    <w:rsid w:val="00EC7305"/>
    <w:rsid w:val="00EC74DF"/>
    <w:rsid w:val="00EC77AC"/>
    <w:rsid w:val="00EC7945"/>
    <w:rsid w:val="00EC7A4C"/>
    <w:rsid w:val="00EC7AEE"/>
    <w:rsid w:val="00ED0081"/>
    <w:rsid w:val="00ED00D8"/>
    <w:rsid w:val="00ED01D8"/>
    <w:rsid w:val="00ED0ECC"/>
    <w:rsid w:val="00ED101D"/>
    <w:rsid w:val="00ED10A1"/>
    <w:rsid w:val="00ED11CE"/>
    <w:rsid w:val="00ED15D8"/>
    <w:rsid w:val="00ED1697"/>
    <w:rsid w:val="00ED16C3"/>
    <w:rsid w:val="00ED1871"/>
    <w:rsid w:val="00ED1B91"/>
    <w:rsid w:val="00ED1C93"/>
    <w:rsid w:val="00ED2144"/>
    <w:rsid w:val="00ED2192"/>
    <w:rsid w:val="00ED2201"/>
    <w:rsid w:val="00ED23C9"/>
    <w:rsid w:val="00ED271B"/>
    <w:rsid w:val="00ED2748"/>
    <w:rsid w:val="00ED2892"/>
    <w:rsid w:val="00ED2A78"/>
    <w:rsid w:val="00ED2C54"/>
    <w:rsid w:val="00ED3460"/>
    <w:rsid w:val="00ED370D"/>
    <w:rsid w:val="00ED3798"/>
    <w:rsid w:val="00ED37B2"/>
    <w:rsid w:val="00ED393F"/>
    <w:rsid w:val="00ED39B2"/>
    <w:rsid w:val="00ED3B51"/>
    <w:rsid w:val="00ED3DBB"/>
    <w:rsid w:val="00ED4212"/>
    <w:rsid w:val="00ED42BF"/>
    <w:rsid w:val="00ED4383"/>
    <w:rsid w:val="00ED43E4"/>
    <w:rsid w:val="00ED4931"/>
    <w:rsid w:val="00ED4AE3"/>
    <w:rsid w:val="00ED4B20"/>
    <w:rsid w:val="00ED4B21"/>
    <w:rsid w:val="00ED4D3B"/>
    <w:rsid w:val="00ED4E12"/>
    <w:rsid w:val="00ED4F00"/>
    <w:rsid w:val="00ED5299"/>
    <w:rsid w:val="00ED55BD"/>
    <w:rsid w:val="00ED577E"/>
    <w:rsid w:val="00ED58D2"/>
    <w:rsid w:val="00ED5BD0"/>
    <w:rsid w:val="00ED5D94"/>
    <w:rsid w:val="00ED5EAC"/>
    <w:rsid w:val="00ED6066"/>
    <w:rsid w:val="00ED64BC"/>
    <w:rsid w:val="00ED668F"/>
    <w:rsid w:val="00ED7385"/>
    <w:rsid w:val="00ED745C"/>
    <w:rsid w:val="00ED7475"/>
    <w:rsid w:val="00ED7794"/>
    <w:rsid w:val="00ED781D"/>
    <w:rsid w:val="00ED79C8"/>
    <w:rsid w:val="00ED7A21"/>
    <w:rsid w:val="00ED7C2F"/>
    <w:rsid w:val="00ED7E8C"/>
    <w:rsid w:val="00ED7EEC"/>
    <w:rsid w:val="00EE0079"/>
    <w:rsid w:val="00EE00C1"/>
    <w:rsid w:val="00EE0219"/>
    <w:rsid w:val="00EE078F"/>
    <w:rsid w:val="00EE0994"/>
    <w:rsid w:val="00EE0ACF"/>
    <w:rsid w:val="00EE0C1B"/>
    <w:rsid w:val="00EE0CCF"/>
    <w:rsid w:val="00EE10EE"/>
    <w:rsid w:val="00EE12E7"/>
    <w:rsid w:val="00EE1429"/>
    <w:rsid w:val="00EE186D"/>
    <w:rsid w:val="00EE1D58"/>
    <w:rsid w:val="00EE21D1"/>
    <w:rsid w:val="00EE23C7"/>
    <w:rsid w:val="00EE240A"/>
    <w:rsid w:val="00EE25E2"/>
    <w:rsid w:val="00EE2766"/>
    <w:rsid w:val="00EE2774"/>
    <w:rsid w:val="00EE2A28"/>
    <w:rsid w:val="00EE2B3A"/>
    <w:rsid w:val="00EE2B68"/>
    <w:rsid w:val="00EE2D6D"/>
    <w:rsid w:val="00EE3159"/>
    <w:rsid w:val="00EE3428"/>
    <w:rsid w:val="00EE3818"/>
    <w:rsid w:val="00EE3A30"/>
    <w:rsid w:val="00EE3A5D"/>
    <w:rsid w:val="00EE3A7F"/>
    <w:rsid w:val="00EE3B16"/>
    <w:rsid w:val="00EE3C6B"/>
    <w:rsid w:val="00EE3D2C"/>
    <w:rsid w:val="00EE40C7"/>
    <w:rsid w:val="00EE43D7"/>
    <w:rsid w:val="00EE4474"/>
    <w:rsid w:val="00EE4507"/>
    <w:rsid w:val="00EE484F"/>
    <w:rsid w:val="00EE49D7"/>
    <w:rsid w:val="00EE4AFD"/>
    <w:rsid w:val="00EE4C41"/>
    <w:rsid w:val="00EE4CB6"/>
    <w:rsid w:val="00EE4E68"/>
    <w:rsid w:val="00EE4F8C"/>
    <w:rsid w:val="00EE5037"/>
    <w:rsid w:val="00EE519C"/>
    <w:rsid w:val="00EE532F"/>
    <w:rsid w:val="00EE565C"/>
    <w:rsid w:val="00EE59FD"/>
    <w:rsid w:val="00EE5D5E"/>
    <w:rsid w:val="00EE6167"/>
    <w:rsid w:val="00EE65CF"/>
    <w:rsid w:val="00EE663E"/>
    <w:rsid w:val="00EE671C"/>
    <w:rsid w:val="00EE6C75"/>
    <w:rsid w:val="00EE6CBF"/>
    <w:rsid w:val="00EE6FDD"/>
    <w:rsid w:val="00EE710B"/>
    <w:rsid w:val="00EE71A2"/>
    <w:rsid w:val="00EE72DA"/>
    <w:rsid w:val="00EE738A"/>
    <w:rsid w:val="00EE7507"/>
    <w:rsid w:val="00EE7962"/>
    <w:rsid w:val="00EE7E24"/>
    <w:rsid w:val="00EE7EE2"/>
    <w:rsid w:val="00EF00A5"/>
    <w:rsid w:val="00EF0A3A"/>
    <w:rsid w:val="00EF0AA4"/>
    <w:rsid w:val="00EF0F20"/>
    <w:rsid w:val="00EF10CF"/>
    <w:rsid w:val="00EF1195"/>
    <w:rsid w:val="00EF1216"/>
    <w:rsid w:val="00EF164E"/>
    <w:rsid w:val="00EF17C9"/>
    <w:rsid w:val="00EF1852"/>
    <w:rsid w:val="00EF1C71"/>
    <w:rsid w:val="00EF1EF9"/>
    <w:rsid w:val="00EF202F"/>
    <w:rsid w:val="00EF2062"/>
    <w:rsid w:val="00EF21ED"/>
    <w:rsid w:val="00EF2214"/>
    <w:rsid w:val="00EF24F3"/>
    <w:rsid w:val="00EF2536"/>
    <w:rsid w:val="00EF297D"/>
    <w:rsid w:val="00EF2A39"/>
    <w:rsid w:val="00EF2C9D"/>
    <w:rsid w:val="00EF2ECE"/>
    <w:rsid w:val="00EF2F5A"/>
    <w:rsid w:val="00EF3237"/>
    <w:rsid w:val="00EF36D6"/>
    <w:rsid w:val="00EF3B29"/>
    <w:rsid w:val="00EF3C12"/>
    <w:rsid w:val="00EF3C13"/>
    <w:rsid w:val="00EF3CF6"/>
    <w:rsid w:val="00EF3CFC"/>
    <w:rsid w:val="00EF4020"/>
    <w:rsid w:val="00EF40A9"/>
    <w:rsid w:val="00EF415D"/>
    <w:rsid w:val="00EF4359"/>
    <w:rsid w:val="00EF44C4"/>
    <w:rsid w:val="00EF46FD"/>
    <w:rsid w:val="00EF4767"/>
    <w:rsid w:val="00EF47B6"/>
    <w:rsid w:val="00EF482C"/>
    <w:rsid w:val="00EF4947"/>
    <w:rsid w:val="00EF4A50"/>
    <w:rsid w:val="00EF4B0B"/>
    <w:rsid w:val="00EF4F47"/>
    <w:rsid w:val="00EF50AA"/>
    <w:rsid w:val="00EF5156"/>
    <w:rsid w:val="00EF51C2"/>
    <w:rsid w:val="00EF541C"/>
    <w:rsid w:val="00EF545C"/>
    <w:rsid w:val="00EF5B3C"/>
    <w:rsid w:val="00EF5C16"/>
    <w:rsid w:val="00EF5C48"/>
    <w:rsid w:val="00EF5FAC"/>
    <w:rsid w:val="00EF63EB"/>
    <w:rsid w:val="00EF6431"/>
    <w:rsid w:val="00EF665D"/>
    <w:rsid w:val="00EF6672"/>
    <w:rsid w:val="00EF6916"/>
    <w:rsid w:val="00EF6ECE"/>
    <w:rsid w:val="00EF7322"/>
    <w:rsid w:val="00EF7324"/>
    <w:rsid w:val="00EF7400"/>
    <w:rsid w:val="00EF755A"/>
    <w:rsid w:val="00EF7915"/>
    <w:rsid w:val="00EF7AC6"/>
    <w:rsid w:val="00EF7C1C"/>
    <w:rsid w:val="00EF7D47"/>
    <w:rsid w:val="00EF7D74"/>
    <w:rsid w:val="00F00376"/>
    <w:rsid w:val="00F00578"/>
    <w:rsid w:val="00F007B1"/>
    <w:rsid w:val="00F008FB"/>
    <w:rsid w:val="00F00902"/>
    <w:rsid w:val="00F00CF2"/>
    <w:rsid w:val="00F00D53"/>
    <w:rsid w:val="00F00F86"/>
    <w:rsid w:val="00F010A1"/>
    <w:rsid w:val="00F01183"/>
    <w:rsid w:val="00F01724"/>
    <w:rsid w:val="00F01A31"/>
    <w:rsid w:val="00F01C08"/>
    <w:rsid w:val="00F01C8F"/>
    <w:rsid w:val="00F01CDA"/>
    <w:rsid w:val="00F01F2D"/>
    <w:rsid w:val="00F0201E"/>
    <w:rsid w:val="00F02096"/>
    <w:rsid w:val="00F0227D"/>
    <w:rsid w:val="00F02383"/>
    <w:rsid w:val="00F024DC"/>
    <w:rsid w:val="00F028BA"/>
    <w:rsid w:val="00F02A60"/>
    <w:rsid w:val="00F02DDB"/>
    <w:rsid w:val="00F02DF0"/>
    <w:rsid w:val="00F02E6D"/>
    <w:rsid w:val="00F03141"/>
    <w:rsid w:val="00F032A8"/>
    <w:rsid w:val="00F035D7"/>
    <w:rsid w:val="00F039C1"/>
    <w:rsid w:val="00F03A37"/>
    <w:rsid w:val="00F03D40"/>
    <w:rsid w:val="00F03DA9"/>
    <w:rsid w:val="00F042C1"/>
    <w:rsid w:val="00F04406"/>
    <w:rsid w:val="00F04453"/>
    <w:rsid w:val="00F04904"/>
    <w:rsid w:val="00F0498E"/>
    <w:rsid w:val="00F04DE1"/>
    <w:rsid w:val="00F05102"/>
    <w:rsid w:val="00F05174"/>
    <w:rsid w:val="00F054B8"/>
    <w:rsid w:val="00F05520"/>
    <w:rsid w:val="00F05545"/>
    <w:rsid w:val="00F056DE"/>
    <w:rsid w:val="00F056E8"/>
    <w:rsid w:val="00F057EA"/>
    <w:rsid w:val="00F05C55"/>
    <w:rsid w:val="00F05D08"/>
    <w:rsid w:val="00F05E09"/>
    <w:rsid w:val="00F05E9B"/>
    <w:rsid w:val="00F05FA7"/>
    <w:rsid w:val="00F06583"/>
    <w:rsid w:val="00F067AE"/>
    <w:rsid w:val="00F06AA3"/>
    <w:rsid w:val="00F06E52"/>
    <w:rsid w:val="00F0729B"/>
    <w:rsid w:val="00F0757E"/>
    <w:rsid w:val="00F0763F"/>
    <w:rsid w:val="00F07792"/>
    <w:rsid w:val="00F07845"/>
    <w:rsid w:val="00F07879"/>
    <w:rsid w:val="00F07AF8"/>
    <w:rsid w:val="00F07AF9"/>
    <w:rsid w:val="00F07C36"/>
    <w:rsid w:val="00F101D4"/>
    <w:rsid w:val="00F10364"/>
    <w:rsid w:val="00F10594"/>
    <w:rsid w:val="00F10973"/>
    <w:rsid w:val="00F10CD1"/>
    <w:rsid w:val="00F116F8"/>
    <w:rsid w:val="00F118AB"/>
    <w:rsid w:val="00F12007"/>
    <w:rsid w:val="00F124A9"/>
    <w:rsid w:val="00F128EF"/>
    <w:rsid w:val="00F12BA1"/>
    <w:rsid w:val="00F12BAA"/>
    <w:rsid w:val="00F12C76"/>
    <w:rsid w:val="00F12E34"/>
    <w:rsid w:val="00F1314F"/>
    <w:rsid w:val="00F13258"/>
    <w:rsid w:val="00F13723"/>
    <w:rsid w:val="00F139B7"/>
    <w:rsid w:val="00F141B2"/>
    <w:rsid w:val="00F14690"/>
    <w:rsid w:val="00F14747"/>
    <w:rsid w:val="00F14810"/>
    <w:rsid w:val="00F14ABE"/>
    <w:rsid w:val="00F14E08"/>
    <w:rsid w:val="00F151A3"/>
    <w:rsid w:val="00F151C1"/>
    <w:rsid w:val="00F154BD"/>
    <w:rsid w:val="00F1554D"/>
    <w:rsid w:val="00F15601"/>
    <w:rsid w:val="00F1569A"/>
    <w:rsid w:val="00F15B57"/>
    <w:rsid w:val="00F15C8E"/>
    <w:rsid w:val="00F15D71"/>
    <w:rsid w:val="00F163D8"/>
    <w:rsid w:val="00F16780"/>
    <w:rsid w:val="00F16814"/>
    <w:rsid w:val="00F1689C"/>
    <w:rsid w:val="00F16C8E"/>
    <w:rsid w:val="00F16FE5"/>
    <w:rsid w:val="00F1729F"/>
    <w:rsid w:val="00F1737C"/>
    <w:rsid w:val="00F17651"/>
    <w:rsid w:val="00F17D31"/>
    <w:rsid w:val="00F17E8B"/>
    <w:rsid w:val="00F200BC"/>
    <w:rsid w:val="00F20A4B"/>
    <w:rsid w:val="00F20B2E"/>
    <w:rsid w:val="00F20C45"/>
    <w:rsid w:val="00F21124"/>
    <w:rsid w:val="00F217BC"/>
    <w:rsid w:val="00F21E2F"/>
    <w:rsid w:val="00F21EF3"/>
    <w:rsid w:val="00F22127"/>
    <w:rsid w:val="00F22227"/>
    <w:rsid w:val="00F227B4"/>
    <w:rsid w:val="00F228E1"/>
    <w:rsid w:val="00F22AB9"/>
    <w:rsid w:val="00F22BD2"/>
    <w:rsid w:val="00F23297"/>
    <w:rsid w:val="00F235C1"/>
    <w:rsid w:val="00F23E41"/>
    <w:rsid w:val="00F23EC1"/>
    <w:rsid w:val="00F240FB"/>
    <w:rsid w:val="00F24212"/>
    <w:rsid w:val="00F2448B"/>
    <w:rsid w:val="00F2471F"/>
    <w:rsid w:val="00F2484C"/>
    <w:rsid w:val="00F25033"/>
    <w:rsid w:val="00F2509E"/>
    <w:rsid w:val="00F250B2"/>
    <w:rsid w:val="00F2513F"/>
    <w:rsid w:val="00F2563A"/>
    <w:rsid w:val="00F259AF"/>
    <w:rsid w:val="00F25AED"/>
    <w:rsid w:val="00F25BE8"/>
    <w:rsid w:val="00F25D0A"/>
    <w:rsid w:val="00F25FF8"/>
    <w:rsid w:val="00F260F0"/>
    <w:rsid w:val="00F261C8"/>
    <w:rsid w:val="00F266A4"/>
    <w:rsid w:val="00F269B4"/>
    <w:rsid w:val="00F269DC"/>
    <w:rsid w:val="00F26A7F"/>
    <w:rsid w:val="00F2744D"/>
    <w:rsid w:val="00F2798E"/>
    <w:rsid w:val="00F27E49"/>
    <w:rsid w:val="00F27E4E"/>
    <w:rsid w:val="00F301AB"/>
    <w:rsid w:val="00F30747"/>
    <w:rsid w:val="00F308B9"/>
    <w:rsid w:val="00F308EE"/>
    <w:rsid w:val="00F30DA2"/>
    <w:rsid w:val="00F30E61"/>
    <w:rsid w:val="00F313C1"/>
    <w:rsid w:val="00F3144B"/>
    <w:rsid w:val="00F3157F"/>
    <w:rsid w:val="00F315E2"/>
    <w:rsid w:val="00F317E5"/>
    <w:rsid w:val="00F31835"/>
    <w:rsid w:val="00F31999"/>
    <w:rsid w:val="00F31AFC"/>
    <w:rsid w:val="00F31CCA"/>
    <w:rsid w:val="00F31D8C"/>
    <w:rsid w:val="00F31EEC"/>
    <w:rsid w:val="00F32006"/>
    <w:rsid w:val="00F32164"/>
    <w:rsid w:val="00F32209"/>
    <w:rsid w:val="00F32B18"/>
    <w:rsid w:val="00F32E95"/>
    <w:rsid w:val="00F32FEF"/>
    <w:rsid w:val="00F3301B"/>
    <w:rsid w:val="00F330AF"/>
    <w:rsid w:val="00F33698"/>
    <w:rsid w:val="00F3369E"/>
    <w:rsid w:val="00F33BC4"/>
    <w:rsid w:val="00F33BFB"/>
    <w:rsid w:val="00F33D65"/>
    <w:rsid w:val="00F33D79"/>
    <w:rsid w:val="00F33E32"/>
    <w:rsid w:val="00F34371"/>
    <w:rsid w:val="00F3441E"/>
    <w:rsid w:val="00F345C0"/>
    <w:rsid w:val="00F34E97"/>
    <w:rsid w:val="00F350F1"/>
    <w:rsid w:val="00F35191"/>
    <w:rsid w:val="00F351F0"/>
    <w:rsid w:val="00F352B7"/>
    <w:rsid w:val="00F35405"/>
    <w:rsid w:val="00F35928"/>
    <w:rsid w:val="00F35A8D"/>
    <w:rsid w:val="00F35AFD"/>
    <w:rsid w:val="00F35CD2"/>
    <w:rsid w:val="00F35D4D"/>
    <w:rsid w:val="00F35E0C"/>
    <w:rsid w:val="00F360F1"/>
    <w:rsid w:val="00F3614A"/>
    <w:rsid w:val="00F365E4"/>
    <w:rsid w:val="00F366B3"/>
    <w:rsid w:val="00F36B2B"/>
    <w:rsid w:val="00F36B71"/>
    <w:rsid w:val="00F36EB0"/>
    <w:rsid w:val="00F36F01"/>
    <w:rsid w:val="00F36F44"/>
    <w:rsid w:val="00F370AF"/>
    <w:rsid w:val="00F37138"/>
    <w:rsid w:val="00F374D7"/>
    <w:rsid w:val="00F37590"/>
    <w:rsid w:val="00F375A2"/>
    <w:rsid w:val="00F3792A"/>
    <w:rsid w:val="00F37A7C"/>
    <w:rsid w:val="00F37AFB"/>
    <w:rsid w:val="00F37DA3"/>
    <w:rsid w:val="00F37E19"/>
    <w:rsid w:val="00F37E5D"/>
    <w:rsid w:val="00F4002E"/>
    <w:rsid w:val="00F40127"/>
    <w:rsid w:val="00F401FD"/>
    <w:rsid w:val="00F402E7"/>
    <w:rsid w:val="00F40467"/>
    <w:rsid w:val="00F40930"/>
    <w:rsid w:val="00F40B66"/>
    <w:rsid w:val="00F40F05"/>
    <w:rsid w:val="00F40F13"/>
    <w:rsid w:val="00F414CA"/>
    <w:rsid w:val="00F41710"/>
    <w:rsid w:val="00F417D0"/>
    <w:rsid w:val="00F41995"/>
    <w:rsid w:val="00F41A89"/>
    <w:rsid w:val="00F42132"/>
    <w:rsid w:val="00F4218B"/>
    <w:rsid w:val="00F422A5"/>
    <w:rsid w:val="00F423FB"/>
    <w:rsid w:val="00F425B5"/>
    <w:rsid w:val="00F430EA"/>
    <w:rsid w:val="00F43354"/>
    <w:rsid w:val="00F4341B"/>
    <w:rsid w:val="00F43650"/>
    <w:rsid w:val="00F436F1"/>
    <w:rsid w:val="00F439E5"/>
    <w:rsid w:val="00F43CF6"/>
    <w:rsid w:val="00F443A0"/>
    <w:rsid w:val="00F4478B"/>
    <w:rsid w:val="00F447CB"/>
    <w:rsid w:val="00F4480C"/>
    <w:rsid w:val="00F4505E"/>
    <w:rsid w:val="00F45169"/>
    <w:rsid w:val="00F45201"/>
    <w:rsid w:val="00F453BC"/>
    <w:rsid w:val="00F45413"/>
    <w:rsid w:val="00F4581A"/>
    <w:rsid w:val="00F45886"/>
    <w:rsid w:val="00F45E13"/>
    <w:rsid w:val="00F461B3"/>
    <w:rsid w:val="00F462DD"/>
    <w:rsid w:val="00F46695"/>
    <w:rsid w:val="00F46A43"/>
    <w:rsid w:val="00F46B8C"/>
    <w:rsid w:val="00F46E15"/>
    <w:rsid w:val="00F47151"/>
    <w:rsid w:val="00F471ED"/>
    <w:rsid w:val="00F47735"/>
    <w:rsid w:val="00F47872"/>
    <w:rsid w:val="00F479E5"/>
    <w:rsid w:val="00F47DCA"/>
    <w:rsid w:val="00F505D9"/>
    <w:rsid w:val="00F50789"/>
    <w:rsid w:val="00F508A9"/>
    <w:rsid w:val="00F509AD"/>
    <w:rsid w:val="00F50BE1"/>
    <w:rsid w:val="00F50FE6"/>
    <w:rsid w:val="00F510C9"/>
    <w:rsid w:val="00F51505"/>
    <w:rsid w:val="00F51533"/>
    <w:rsid w:val="00F51B0C"/>
    <w:rsid w:val="00F51B1E"/>
    <w:rsid w:val="00F51DE7"/>
    <w:rsid w:val="00F51EBE"/>
    <w:rsid w:val="00F51F46"/>
    <w:rsid w:val="00F52097"/>
    <w:rsid w:val="00F520B2"/>
    <w:rsid w:val="00F52104"/>
    <w:rsid w:val="00F5212A"/>
    <w:rsid w:val="00F52342"/>
    <w:rsid w:val="00F523FE"/>
    <w:rsid w:val="00F52523"/>
    <w:rsid w:val="00F52F9C"/>
    <w:rsid w:val="00F5319E"/>
    <w:rsid w:val="00F53785"/>
    <w:rsid w:val="00F53C48"/>
    <w:rsid w:val="00F53C91"/>
    <w:rsid w:val="00F53D0B"/>
    <w:rsid w:val="00F540CC"/>
    <w:rsid w:val="00F542B1"/>
    <w:rsid w:val="00F5447C"/>
    <w:rsid w:val="00F5491F"/>
    <w:rsid w:val="00F54D15"/>
    <w:rsid w:val="00F54E7D"/>
    <w:rsid w:val="00F54F6B"/>
    <w:rsid w:val="00F5523C"/>
    <w:rsid w:val="00F55621"/>
    <w:rsid w:val="00F5586A"/>
    <w:rsid w:val="00F558C2"/>
    <w:rsid w:val="00F55924"/>
    <w:rsid w:val="00F55A78"/>
    <w:rsid w:val="00F55C55"/>
    <w:rsid w:val="00F55CC6"/>
    <w:rsid w:val="00F55D67"/>
    <w:rsid w:val="00F5639E"/>
    <w:rsid w:val="00F56544"/>
    <w:rsid w:val="00F5675B"/>
    <w:rsid w:val="00F56BAE"/>
    <w:rsid w:val="00F56EEE"/>
    <w:rsid w:val="00F5721B"/>
    <w:rsid w:val="00F5733F"/>
    <w:rsid w:val="00F574B1"/>
    <w:rsid w:val="00F5777E"/>
    <w:rsid w:val="00F57863"/>
    <w:rsid w:val="00F579F2"/>
    <w:rsid w:val="00F57C77"/>
    <w:rsid w:val="00F57D94"/>
    <w:rsid w:val="00F57DE1"/>
    <w:rsid w:val="00F57ED0"/>
    <w:rsid w:val="00F60612"/>
    <w:rsid w:val="00F60714"/>
    <w:rsid w:val="00F6080C"/>
    <w:rsid w:val="00F608A1"/>
    <w:rsid w:val="00F608CA"/>
    <w:rsid w:val="00F60A07"/>
    <w:rsid w:val="00F60AD9"/>
    <w:rsid w:val="00F60B16"/>
    <w:rsid w:val="00F60C53"/>
    <w:rsid w:val="00F60E60"/>
    <w:rsid w:val="00F610CE"/>
    <w:rsid w:val="00F610F4"/>
    <w:rsid w:val="00F61298"/>
    <w:rsid w:val="00F61708"/>
    <w:rsid w:val="00F617F4"/>
    <w:rsid w:val="00F618CA"/>
    <w:rsid w:val="00F61904"/>
    <w:rsid w:val="00F61955"/>
    <w:rsid w:val="00F61D90"/>
    <w:rsid w:val="00F61DCF"/>
    <w:rsid w:val="00F61DD9"/>
    <w:rsid w:val="00F61F7B"/>
    <w:rsid w:val="00F6200F"/>
    <w:rsid w:val="00F622B4"/>
    <w:rsid w:val="00F622CF"/>
    <w:rsid w:val="00F6247B"/>
    <w:rsid w:val="00F627EB"/>
    <w:rsid w:val="00F62DB8"/>
    <w:rsid w:val="00F62F8F"/>
    <w:rsid w:val="00F63407"/>
    <w:rsid w:val="00F6384E"/>
    <w:rsid w:val="00F63BC8"/>
    <w:rsid w:val="00F64013"/>
    <w:rsid w:val="00F64150"/>
    <w:rsid w:val="00F6426C"/>
    <w:rsid w:val="00F643F4"/>
    <w:rsid w:val="00F64658"/>
    <w:rsid w:val="00F6490C"/>
    <w:rsid w:val="00F64A08"/>
    <w:rsid w:val="00F64D2A"/>
    <w:rsid w:val="00F650C0"/>
    <w:rsid w:val="00F6546C"/>
    <w:rsid w:val="00F65571"/>
    <w:rsid w:val="00F6594E"/>
    <w:rsid w:val="00F65A82"/>
    <w:rsid w:val="00F65BD6"/>
    <w:rsid w:val="00F65F03"/>
    <w:rsid w:val="00F6609E"/>
    <w:rsid w:val="00F6651C"/>
    <w:rsid w:val="00F66663"/>
    <w:rsid w:val="00F6683F"/>
    <w:rsid w:val="00F66854"/>
    <w:rsid w:val="00F66890"/>
    <w:rsid w:val="00F66BE9"/>
    <w:rsid w:val="00F66CD5"/>
    <w:rsid w:val="00F66D16"/>
    <w:rsid w:val="00F67049"/>
    <w:rsid w:val="00F672AD"/>
    <w:rsid w:val="00F672F8"/>
    <w:rsid w:val="00F67358"/>
    <w:rsid w:val="00F67A45"/>
    <w:rsid w:val="00F67E4B"/>
    <w:rsid w:val="00F67E80"/>
    <w:rsid w:val="00F67EB6"/>
    <w:rsid w:val="00F67F0A"/>
    <w:rsid w:val="00F70036"/>
    <w:rsid w:val="00F70196"/>
    <w:rsid w:val="00F70255"/>
    <w:rsid w:val="00F7055B"/>
    <w:rsid w:val="00F70C36"/>
    <w:rsid w:val="00F70CCD"/>
    <w:rsid w:val="00F70E83"/>
    <w:rsid w:val="00F71001"/>
    <w:rsid w:val="00F71678"/>
    <w:rsid w:val="00F7171E"/>
    <w:rsid w:val="00F71848"/>
    <w:rsid w:val="00F71881"/>
    <w:rsid w:val="00F71937"/>
    <w:rsid w:val="00F7197A"/>
    <w:rsid w:val="00F71A5C"/>
    <w:rsid w:val="00F7225D"/>
    <w:rsid w:val="00F7244C"/>
    <w:rsid w:val="00F7252A"/>
    <w:rsid w:val="00F7290A"/>
    <w:rsid w:val="00F72C9C"/>
    <w:rsid w:val="00F73206"/>
    <w:rsid w:val="00F737E4"/>
    <w:rsid w:val="00F73851"/>
    <w:rsid w:val="00F7388C"/>
    <w:rsid w:val="00F73A01"/>
    <w:rsid w:val="00F73B7C"/>
    <w:rsid w:val="00F73C2A"/>
    <w:rsid w:val="00F7421F"/>
    <w:rsid w:val="00F744B0"/>
    <w:rsid w:val="00F74AF1"/>
    <w:rsid w:val="00F74B31"/>
    <w:rsid w:val="00F74B3A"/>
    <w:rsid w:val="00F753BB"/>
    <w:rsid w:val="00F7544B"/>
    <w:rsid w:val="00F755E3"/>
    <w:rsid w:val="00F756FF"/>
    <w:rsid w:val="00F75A2E"/>
    <w:rsid w:val="00F75A87"/>
    <w:rsid w:val="00F75E43"/>
    <w:rsid w:val="00F760AC"/>
    <w:rsid w:val="00F76375"/>
    <w:rsid w:val="00F76678"/>
    <w:rsid w:val="00F76814"/>
    <w:rsid w:val="00F768B1"/>
    <w:rsid w:val="00F769C8"/>
    <w:rsid w:val="00F769E0"/>
    <w:rsid w:val="00F76F2F"/>
    <w:rsid w:val="00F76F70"/>
    <w:rsid w:val="00F7724A"/>
    <w:rsid w:val="00F775CB"/>
    <w:rsid w:val="00F77794"/>
    <w:rsid w:val="00F77F5B"/>
    <w:rsid w:val="00F77FD1"/>
    <w:rsid w:val="00F80168"/>
    <w:rsid w:val="00F80581"/>
    <w:rsid w:val="00F806AD"/>
    <w:rsid w:val="00F8071A"/>
    <w:rsid w:val="00F80B86"/>
    <w:rsid w:val="00F80C72"/>
    <w:rsid w:val="00F813E9"/>
    <w:rsid w:val="00F815AE"/>
    <w:rsid w:val="00F815EF"/>
    <w:rsid w:val="00F8169B"/>
    <w:rsid w:val="00F8171E"/>
    <w:rsid w:val="00F818E6"/>
    <w:rsid w:val="00F81D81"/>
    <w:rsid w:val="00F8229C"/>
    <w:rsid w:val="00F822ED"/>
    <w:rsid w:val="00F82363"/>
    <w:rsid w:val="00F8252A"/>
    <w:rsid w:val="00F82919"/>
    <w:rsid w:val="00F82EE1"/>
    <w:rsid w:val="00F83062"/>
    <w:rsid w:val="00F830F7"/>
    <w:rsid w:val="00F8351A"/>
    <w:rsid w:val="00F83889"/>
    <w:rsid w:val="00F83B55"/>
    <w:rsid w:val="00F8403D"/>
    <w:rsid w:val="00F843FE"/>
    <w:rsid w:val="00F84826"/>
    <w:rsid w:val="00F84BAA"/>
    <w:rsid w:val="00F84F0B"/>
    <w:rsid w:val="00F84F4F"/>
    <w:rsid w:val="00F850E8"/>
    <w:rsid w:val="00F855F2"/>
    <w:rsid w:val="00F85622"/>
    <w:rsid w:val="00F85B25"/>
    <w:rsid w:val="00F85BBD"/>
    <w:rsid w:val="00F85C68"/>
    <w:rsid w:val="00F85CD8"/>
    <w:rsid w:val="00F85CDC"/>
    <w:rsid w:val="00F85D58"/>
    <w:rsid w:val="00F85E10"/>
    <w:rsid w:val="00F85E6D"/>
    <w:rsid w:val="00F86113"/>
    <w:rsid w:val="00F8633D"/>
    <w:rsid w:val="00F8641B"/>
    <w:rsid w:val="00F864B0"/>
    <w:rsid w:val="00F86564"/>
    <w:rsid w:val="00F867A8"/>
    <w:rsid w:val="00F86C45"/>
    <w:rsid w:val="00F86D0E"/>
    <w:rsid w:val="00F86EB9"/>
    <w:rsid w:val="00F86FAE"/>
    <w:rsid w:val="00F8727D"/>
    <w:rsid w:val="00F87348"/>
    <w:rsid w:val="00F873C6"/>
    <w:rsid w:val="00F87804"/>
    <w:rsid w:val="00F87B96"/>
    <w:rsid w:val="00F87BEF"/>
    <w:rsid w:val="00F87EC7"/>
    <w:rsid w:val="00F90246"/>
    <w:rsid w:val="00F90427"/>
    <w:rsid w:val="00F907E3"/>
    <w:rsid w:val="00F907EB"/>
    <w:rsid w:val="00F909AC"/>
    <w:rsid w:val="00F90B88"/>
    <w:rsid w:val="00F90CE6"/>
    <w:rsid w:val="00F910EC"/>
    <w:rsid w:val="00F91125"/>
    <w:rsid w:val="00F91131"/>
    <w:rsid w:val="00F911CC"/>
    <w:rsid w:val="00F91764"/>
    <w:rsid w:val="00F91BDA"/>
    <w:rsid w:val="00F91C5B"/>
    <w:rsid w:val="00F91F65"/>
    <w:rsid w:val="00F921FD"/>
    <w:rsid w:val="00F9223C"/>
    <w:rsid w:val="00F9248C"/>
    <w:rsid w:val="00F92565"/>
    <w:rsid w:val="00F9264B"/>
    <w:rsid w:val="00F92857"/>
    <w:rsid w:val="00F92BF0"/>
    <w:rsid w:val="00F92C0A"/>
    <w:rsid w:val="00F92D30"/>
    <w:rsid w:val="00F930F1"/>
    <w:rsid w:val="00F931C3"/>
    <w:rsid w:val="00F93548"/>
    <w:rsid w:val="00F936D0"/>
    <w:rsid w:val="00F93745"/>
    <w:rsid w:val="00F937EF"/>
    <w:rsid w:val="00F9396E"/>
    <w:rsid w:val="00F94260"/>
    <w:rsid w:val="00F94AD4"/>
    <w:rsid w:val="00F94DE4"/>
    <w:rsid w:val="00F9509A"/>
    <w:rsid w:val="00F953B0"/>
    <w:rsid w:val="00F95651"/>
    <w:rsid w:val="00F957E8"/>
    <w:rsid w:val="00F95C52"/>
    <w:rsid w:val="00F95DB8"/>
    <w:rsid w:val="00F96034"/>
    <w:rsid w:val="00F9631F"/>
    <w:rsid w:val="00F9638D"/>
    <w:rsid w:val="00F96400"/>
    <w:rsid w:val="00F9685A"/>
    <w:rsid w:val="00F96F17"/>
    <w:rsid w:val="00F97039"/>
    <w:rsid w:val="00F975EF"/>
    <w:rsid w:val="00F978BB"/>
    <w:rsid w:val="00F97B31"/>
    <w:rsid w:val="00F97CE3"/>
    <w:rsid w:val="00F97FDF"/>
    <w:rsid w:val="00FA0233"/>
    <w:rsid w:val="00FA0312"/>
    <w:rsid w:val="00FA047B"/>
    <w:rsid w:val="00FA071A"/>
    <w:rsid w:val="00FA0A72"/>
    <w:rsid w:val="00FA0D0C"/>
    <w:rsid w:val="00FA0D5F"/>
    <w:rsid w:val="00FA0D7E"/>
    <w:rsid w:val="00FA103F"/>
    <w:rsid w:val="00FA13A6"/>
    <w:rsid w:val="00FA15A8"/>
    <w:rsid w:val="00FA1C08"/>
    <w:rsid w:val="00FA1F41"/>
    <w:rsid w:val="00FA1F84"/>
    <w:rsid w:val="00FA1FAC"/>
    <w:rsid w:val="00FA21B3"/>
    <w:rsid w:val="00FA27A0"/>
    <w:rsid w:val="00FA2812"/>
    <w:rsid w:val="00FA28CF"/>
    <w:rsid w:val="00FA29C9"/>
    <w:rsid w:val="00FA2EDA"/>
    <w:rsid w:val="00FA37AA"/>
    <w:rsid w:val="00FA37FD"/>
    <w:rsid w:val="00FA380C"/>
    <w:rsid w:val="00FA3DD5"/>
    <w:rsid w:val="00FA406A"/>
    <w:rsid w:val="00FA4077"/>
    <w:rsid w:val="00FA411B"/>
    <w:rsid w:val="00FA42CF"/>
    <w:rsid w:val="00FA42DE"/>
    <w:rsid w:val="00FA43D0"/>
    <w:rsid w:val="00FA446C"/>
    <w:rsid w:val="00FA467F"/>
    <w:rsid w:val="00FA4818"/>
    <w:rsid w:val="00FA4943"/>
    <w:rsid w:val="00FA497C"/>
    <w:rsid w:val="00FA4A1A"/>
    <w:rsid w:val="00FA53BF"/>
    <w:rsid w:val="00FA5522"/>
    <w:rsid w:val="00FA5647"/>
    <w:rsid w:val="00FA56EC"/>
    <w:rsid w:val="00FA5D07"/>
    <w:rsid w:val="00FA5FE9"/>
    <w:rsid w:val="00FA600A"/>
    <w:rsid w:val="00FA61B5"/>
    <w:rsid w:val="00FA6304"/>
    <w:rsid w:val="00FA6305"/>
    <w:rsid w:val="00FA6487"/>
    <w:rsid w:val="00FA657C"/>
    <w:rsid w:val="00FA6BC2"/>
    <w:rsid w:val="00FA6C95"/>
    <w:rsid w:val="00FA6DCB"/>
    <w:rsid w:val="00FA6F30"/>
    <w:rsid w:val="00FA7161"/>
    <w:rsid w:val="00FA7417"/>
    <w:rsid w:val="00FA763A"/>
    <w:rsid w:val="00FA7A33"/>
    <w:rsid w:val="00FA7C1E"/>
    <w:rsid w:val="00FA7E0C"/>
    <w:rsid w:val="00FB00FE"/>
    <w:rsid w:val="00FB031C"/>
    <w:rsid w:val="00FB0B5D"/>
    <w:rsid w:val="00FB0E3B"/>
    <w:rsid w:val="00FB0E50"/>
    <w:rsid w:val="00FB1003"/>
    <w:rsid w:val="00FB105E"/>
    <w:rsid w:val="00FB1340"/>
    <w:rsid w:val="00FB14F7"/>
    <w:rsid w:val="00FB1568"/>
    <w:rsid w:val="00FB1729"/>
    <w:rsid w:val="00FB191D"/>
    <w:rsid w:val="00FB1938"/>
    <w:rsid w:val="00FB1B6E"/>
    <w:rsid w:val="00FB1E08"/>
    <w:rsid w:val="00FB1EEE"/>
    <w:rsid w:val="00FB2531"/>
    <w:rsid w:val="00FB2E1E"/>
    <w:rsid w:val="00FB2F7B"/>
    <w:rsid w:val="00FB30F4"/>
    <w:rsid w:val="00FB3114"/>
    <w:rsid w:val="00FB311D"/>
    <w:rsid w:val="00FB3632"/>
    <w:rsid w:val="00FB392F"/>
    <w:rsid w:val="00FB39FC"/>
    <w:rsid w:val="00FB3A77"/>
    <w:rsid w:val="00FB3ACD"/>
    <w:rsid w:val="00FB3B7D"/>
    <w:rsid w:val="00FB3C5C"/>
    <w:rsid w:val="00FB3C92"/>
    <w:rsid w:val="00FB3C97"/>
    <w:rsid w:val="00FB3E6E"/>
    <w:rsid w:val="00FB417F"/>
    <w:rsid w:val="00FB4264"/>
    <w:rsid w:val="00FB4270"/>
    <w:rsid w:val="00FB43A8"/>
    <w:rsid w:val="00FB4514"/>
    <w:rsid w:val="00FB46E4"/>
    <w:rsid w:val="00FB47EE"/>
    <w:rsid w:val="00FB4855"/>
    <w:rsid w:val="00FB4910"/>
    <w:rsid w:val="00FB4CCA"/>
    <w:rsid w:val="00FB4D80"/>
    <w:rsid w:val="00FB4F74"/>
    <w:rsid w:val="00FB4FD0"/>
    <w:rsid w:val="00FB540C"/>
    <w:rsid w:val="00FB550B"/>
    <w:rsid w:val="00FB558F"/>
    <w:rsid w:val="00FB589A"/>
    <w:rsid w:val="00FB59E6"/>
    <w:rsid w:val="00FB5CA6"/>
    <w:rsid w:val="00FB62F4"/>
    <w:rsid w:val="00FB62F7"/>
    <w:rsid w:val="00FB6901"/>
    <w:rsid w:val="00FB6994"/>
    <w:rsid w:val="00FB69A6"/>
    <w:rsid w:val="00FB69D2"/>
    <w:rsid w:val="00FB6A84"/>
    <w:rsid w:val="00FB6C13"/>
    <w:rsid w:val="00FB6C8F"/>
    <w:rsid w:val="00FB6E74"/>
    <w:rsid w:val="00FB72B9"/>
    <w:rsid w:val="00FB7395"/>
    <w:rsid w:val="00FB7E04"/>
    <w:rsid w:val="00FB7E08"/>
    <w:rsid w:val="00FC0044"/>
    <w:rsid w:val="00FC00DE"/>
    <w:rsid w:val="00FC018B"/>
    <w:rsid w:val="00FC0234"/>
    <w:rsid w:val="00FC026F"/>
    <w:rsid w:val="00FC02A5"/>
    <w:rsid w:val="00FC03F8"/>
    <w:rsid w:val="00FC08F2"/>
    <w:rsid w:val="00FC1705"/>
    <w:rsid w:val="00FC1856"/>
    <w:rsid w:val="00FC186A"/>
    <w:rsid w:val="00FC1EF8"/>
    <w:rsid w:val="00FC2339"/>
    <w:rsid w:val="00FC2468"/>
    <w:rsid w:val="00FC2476"/>
    <w:rsid w:val="00FC254C"/>
    <w:rsid w:val="00FC2B28"/>
    <w:rsid w:val="00FC2C67"/>
    <w:rsid w:val="00FC2F2A"/>
    <w:rsid w:val="00FC333E"/>
    <w:rsid w:val="00FC3488"/>
    <w:rsid w:val="00FC3779"/>
    <w:rsid w:val="00FC37DD"/>
    <w:rsid w:val="00FC38CD"/>
    <w:rsid w:val="00FC39E0"/>
    <w:rsid w:val="00FC3DF7"/>
    <w:rsid w:val="00FC3E9B"/>
    <w:rsid w:val="00FC3F05"/>
    <w:rsid w:val="00FC3FBA"/>
    <w:rsid w:val="00FC400F"/>
    <w:rsid w:val="00FC4025"/>
    <w:rsid w:val="00FC4089"/>
    <w:rsid w:val="00FC4485"/>
    <w:rsid w:val="00FC4C12"/>
    <w:rsid w:val="00FC4E28"/>
    <w:rsid w:val="00FC4EA1"/>
    <w:rsid w:val="00FC4EBE"/>
    <w:rsid w:val="00FC50DC"/>
    <w:rsid w:val="00FC52BB"/>
    <w:rsid w:val="00FC5334"/>
    <w:rsid w:val="00FC557E"/>
    <w:rsid w:val="00FC56BF"/>
    <w:rsid w:val="00FC5774"/>
    <w:rsid w:val="00FC59DC"/>
    <w:rsid w:val="00FC5C6D"/>
    <w:rsid w:val="00FC5D84"/>
    <w:rsid w:val="00FC5F8E"/>
    <w:rsid w:val="00FC5FCF"/>
    <w:rsid w:val="00FC6510"/>
    <w:rsid w:val="00FC660F"/>
    <w:rsid w:val="00FC68C8"/>
    <w:rsid w:val="00FC6BD8"/>
    <w:rsid w:val="00FC6C7F"/>
    <w:rsid w:val="00FC6E94"/>
    <w:rsid w:val="00FC7185"/>
    <w:rsid w:val="00FC791E"/>
    <w:rsid w:val="00FC7AD9"/>
    <w:rsid w:val="00FC7D6A"/>
    <w:rsid w:val="00FC7EBA"/>
    <w:rsid w:val="00FC7F98"/>
    <w:rsid w:val="00FD0109"/>
    <w:rsid w:val="00FD0114"/>
    <w:rsid w:val="00FD0227"/>
    <w:rsid w:val="00FD03F7"/>
    <w:rsid w:val="00FD075B"/>
    <w:rsid w:val="00FD0964"/>
    <w:rsid w:val="00FD0CE6"/>
    <w:rsid w:val="00FD1023"/>
    <w:rsid w:val="00FD1409"/>
    <w:rsid w:val="00FD14EC"/>
    <w:rsid w:val="00FD15B0"/>
    <w:rsid w:val="00FD1657"/>
    <w:rsid w:val="00FD16CC"/>
    <w:rsid w:val="00FD1A4A"/>
    <w:rsid w:val="00FD1D2E"/>
    <w:rsid w:val="00FD2125"/>
    <w:rsid w:val="00FD2142"/>
    <w:rsid w:val="00FD2454"/>
    <w:rsid w:val="00FD25F3"/>
    <w:rsid w:val="00FD26DB"/>
    <w:rsid w:val="00FD2708"/>
    <w:rsid w:val="00FD281E"/>
    <w:rsid w:val="00FD2CE2"/>
    <w:rsid w:val="00FD334C"/>
    <w:rsid w:val="00FD34F7"/>
    <w:rsid w:val="00FD35A3"/>
    <w:rsid w:val="00FD35E4"/>
    <w:rsid w:val="00FD378A"/>
    <w:rsid w:val="00FD391A"/>
    <w:rsid w:val="00FD3939"/>
    <w:rsid w:val="00FD3AC0"/>
    <w:rsid w:val="00FD3C33"/>
    <w:rsid w:val="00FD3C8C"/>
    <w:rsid w:val="00FD3EC5"/>
    <w:rsid w:val="00FD3F2B"/>
    <w:rsid w:val="00FD3FB2"/>
    <w:rsid w:val="00FD3FDC"/>
    <w:rsid w:val="00FD43B8"/>
    <w:rsid w:val="00FD4523"/>
    <w:rsid w:val="00FD4B4F"/>
    <w:rsid w:val="00FD4D02"/>
    <w:rsid w:val="00FD4DAF"/>
    <w:rsid w:val="00FD4E67"/>
    <w:rsid w:val="00FD52DD"/>
    <w:rsid w:val="00FD53E0"/>
    <w:rsid w:val="00FD541C"/>
    <w:rsid w:val="00FD5555"/>
    <w:rsid w:val="00FD55A5"/>
    <w:rsid w:val="00FD5954"/>
    <w:rsid w:val="00FD59C9"/>
    <w:rsid w:val="00FD5AAA"/>
    <w:rsid w:val="00FD5ACE"/>
    <w:rsid w:val="00FD5B49"/>
    <w:rsid w:val="00FD5E3D"/>
    <w:rsid w:val="00FD5FCA"/>
    <w:rsid w:val="00FD6020"/>
    <w:rsid w:val="00FD612B"/>
    <w:rsid w:val="00FD6572"/>
    <w:rsid w:val="00FD65F0"/>
    <w:rsid w:val="00FD6634"/>
    <w:rsid w:val="00FD693D"/>
    <w:rsid w:val="00FD6BBD"/>
    <w:rsid w:val="00FD6C00"/>
    <w:rsid w:val="00FD70D1"/>
    <w:rsid w:val="00FD7131"/>
    <w:rsid w:val="00FD71BA"/>
    <w:rsid w:val="00FD743B"/>
    <w:rsid w:val="00FD7503"/>
    <w:rsid w:val="00FD77FA"/>
    <w:rsid w:val="00FD788A"/>
    <w:rsid w:val="00FD78AD"/>
    <w:rsid w:val="00FD792D"/>
    <w:rsid w:val="00FD7A01"/>
    <w:rsid w:val="00FD7C53"/>
    <w:rsid w:val="00FD7D3D"/>
    <w:rsid w:val="00FD7D79"/>
    <w:rsid w:val="00FE001E"/>
    <w:rsid w:val="00FE0491"/>
    <w:rsid w:val="00FE04C7"/>
    <w:rsid w:val="00FE08BE"/>
    <w:rsid w:val="00FE0A15"/>
    <w:rsid w:val="00FE0B7E"/>
    <w:rsid w:val="00FE1038"/>
    <w:rsid w:val="00FE111D"/>
    <w:rsid w:val="00FE174C"/>
    <w:rsid w:val="00FE1F09"/>
    <w:rsid w:val="00FE2420"/>
    <w:rsid w:val="00FE25E1"/>
    <w:rsid w:val="00FE2894"/>
    <w:rsid w:val="00FE2F26"/>
    <w:rsid w:val="00FE342F"/>
    <w:rsid w:val="00FE351F"/>
    <w:rsid w:val="00FE37CB"/>
    <w:rsid w:val="00FE3AFA"/>
    <w:rsid w:val="00FE3B47"/>
    <w:rsid w:val="00FE3E25"/>
    <w:rsid w:val="00FE43D4"/>
    <w:rsid w:val="00FE44BF"/>
    <w:rsid w:val="00FE44C0"/>
    <w:rsid w:val="00FE4751"/>
    <w:rsid w:val="00FE4A48"/>
    <w:rsid w:val="00FE4D0C"/>
    <w:rsid w:val="00FE5151"/>
    <w:rsid w:val="00FE5271"/>
    <w:rsid w:val="00FE5467"/>
    <w:rsid w:val="00FE5508"/>
    <w:rsid w:val="00FE57FA"/>
    <w:rsid w:val="00FE5A0F"/>
    <w:rsid w:val="00FE5CDD"/>
    <w:rsid w:val="00FE5FC4"/>
    <w:rsid w:val="00FE5FF9"/>
    <w:rsid w:val="00FE60FE"/>
    <w:rsid w:val="00FE6134"/>
    <w:rsid w:val="00FE6137"/>
    <w:rsid w:val="00FE6475"/>
    <w:rsid w:val="00FE6800"/>
    <w:rsid w:val="00FE68B1"/>
    <w:rsid w:val="00FE6927"/>
    <w:rsid w:val="00FE6CEE"/>
    <w:rsid w:val="00FE7044"/>
    <w:rsid w:val="00FE7203"/>
    <w:rsid w:val="00FE756E"/>
    <w:rsid w:val="00FE781B"/>
    <w:rsid w:val="00FE7F5B"/>
    <w:rsid w:val="00FF01B2"/>
    <w:rsid w:val="00FF0326"/>
    <w:rsid w:val="00FF050C"/>
    <w:rsid w:val="00FF0734"/>
    <w:rsid w:val="00FF1073"/>
    <w:rsid w:val="00FF1155"/>
    <w:rsid w:val="00FF1517"/>
    <w:rsid w:val="00FF1693"/>
    <w:rsid w:val="00FF18B2"/>
    <w:rsid w:val="00FF1A00"/>
    <w:rsid w:val="00FF1B78"/>
    <w:rsid w:val="00FF217B"/>
    <w:rsid w:val="00FF26E8"/>
    <w:rsid w:val="00FF2883"/>
    <w:rsid w:val="00FF2CA1"/>
    <w:rsid w:val="00FF2CA8"/>
    <w:rsid w:val="00FF304A"/>
    <w:rsid w:val="00FF3059"/>
    <w:rsid w:val="00FF343A"/>
    <w:rsid w:val="00FF343C"/>
    <w:rsid w:val="00FF3574"/>
    <w:rsid w:val="00FF3C05"/>
    <w:rsid w:val="00FF3CCF"/>
    <w:rsid w:val="00FF3E63"/>
    <w:rsid w:val="00FF4035"/>
    <w:rsid w:val="00FF40B9"/>
    <w:rsid w:val="00FF41FF"/>
    <w:rsid w:val="00FF421A"/>
    <w:rsid w:val="00FF4C4C"/>
    <w:rsid w:val="00FF4F35"/>
    <w:rsid w:val="00FF51BF"/>
    <w:rsid w:val="00FF54C2"/>
    <w:rsid w:val="00FF5943"/>
    <w:rsid w:val="00FF5E7D"/>
    <w:rsid w:val="00FF6261"/>
    <w:rsid w:val="00FF6551"/>
    <w:rsid w:val="00FF66C9"/>
    <w:rsid w:val="00FF6A78"/>
    <w:rsid w:val="00FF6C7A"/>
    <w:rsid w:val="00FF6DF5"/>
    <w:rsid w:val="00FF7057"/>
    <w:rsid w:val="00FF7913"/>
    <w:rsid w:val="00FF7A30"/>
    <w:rsid w:val="00FF7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oNotEmbedSmartTags/>
  <w:decimalSymbol w:val="."/>
  <w:listSeparator w:val=","/>
  <w14:docId w14:val="42979BAA"/>
  <w15:chartTrackingRefBased/>
  <w15:docId w15:val="{95C22690-0860-4DD4-A433-CB2B6817E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ordiaUPC" w:eastAsia="Times New Roman" w:hAnsi="CordiaUPC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5">
    <w:lsdException w:name="Normal" w:locked="1" w:qFormat="1"/>
    <w:lsdException w:name="heading 1" w:locked="1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header" w:uiPriority="99"/>
    <w:lsdException w:name="footer" w:uiPriority="99"/>
    <w:lsdException w:name="caption" w:locked="1" w:semiHidden="1" w:unhideWhenUsed="1" w:qFormat="1"/>
    <w:lsdException w:name="Title" w:locked="1" w:qFormat="1"/>
    <w:lsdException w:name="Subtitle" w:locked="1" w:qFormat="1"/>
    <w:lsdException w:name="Hyperlink" w:uiPriority="99"/>
    <w:lsdException w:name="Strong" w:locked="1" w:uiPriority="22" w:qFormat="1"/>
    <w:lsdException w:name="Emphasis" w:locked="1" w:uiPriority="20" w:qFormat="1"/>
    <w:lsdException w:name="Normal (Web)" w:uiPriority="99"/>
    <w:lsdException w:name="HTML Address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36111"/>
    <w:pPr>
      <w:widowControl w:val="0"/>
    </w:pPr>
    <w:rPr>
      <w:rFonts w:ascii="Times New Roman" w:hAnsi="Times New Roman"/>
      <w:lang w:eastAsia="ko-KR"/>
    </w:rPr>
  </w:style>
  <w:style w:type="paragraph" w:styleId="Heading2">
    <w:name w:val="heading 2"/>
    <w:basedOn w:val="Normal"/>
    <w:link w:val="Heading2Char"/>
    <w:uiPriority w:val="9"/>
    <w:qFormat/>
    <w:locked/>
    <w:rsid w:val="00B41C38"/>
    <w:pPr>
      <w:widowControl/>
      <w:spacing w:before="100" w:beforeAutospacing="1" w:after="100" w:afterAutospacing="1"/>
      <w:outlineLvl w:val="1"/>
    </w:pPr>
    <w:rPr>
      <w:rFonts w:ascii="Tahoma" w:hAnsi="Tahoma" w:cs="Tahoma"/>
      <w:b/>
      <w:bCs/>
      <w:sz w:val="36"/>
      <w:szCs w:val="3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06499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30"/>
    </w:rPr>
  </w:style>
  <w:style w:type="paragraph" w:styleId="Heading5">
    <w:name w:val="heading 5"/>
    <w:basedOn w:val="Normal"/>
    <w:next w:val="Normal"/>
    <w:link w:val="Heading5Char"/>
    <w:semiHidden/>
    <w:unhideWhenUsed/>
    <w:qFormat/>
    <w:locked/>
    <w:rsid w:val="00136A40"/>
    <w:pPr>
      <w:spacing w:before="240" w:after="60"/>
      <w:outlineLvl w:val="4"/>
    </w:pPr>
    <w:rPr>
      <w:rFonts w:ascii="Calibri" w:hAnsi="Calibri" w:cs="Cordia New"/>
      <w:b/>
      <w:bCs/>
      <w:i/>
      <w:iCs/>
      <w:sz w:val="26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1F2D30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39"/>
    <w:rsid w:val="00E10B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harChar">
    <w:name w:val="อักขระ อักขระ Char Char"/>
    <w:basedOn w:val="Normal"/>
    <w:rsid w:val="002F313A"/>
    <w:pPr>
      <w:widowControl/>
      <w:spacing w:after="160" w:line="240" w:lineRule="exact"/>
    </w:pPr>
    <w:rPr>
      <w:rFonts w:ascii="Tahoma" w:eastAsia="Cordia New" w:hAnsi="Tahoma" w:cs="Cordia New"/>
      <w:b/>
      <w:bCs/>
      <w:lang w:eastAsia="en-US" w:bidi="ar-SA"/>
    </w:rPr>
  </w:style>
  <w:style w:type="paragraph" w:customStyle="1" w:styleId="null">
    <w:name w:val="null"/>
    <w:basedOn w:val="Normal"/>
    <w:rsid w:val="002F313A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HeaderChar">
    <w:name w:val="Header Char"/>
    <w:link w:val="Header"/>
    <w:uiPriority w:val="99"/>
    <w:rsid w:val="00CD0D20"/>
    <w:rPr>
      <w:rFonts w:ascii="Times New Roman" w:hAnsi="Times New Roman"/>
      <w:szCs w:val="25"/>
      <w:lang w:eastAsia="ko-KR"/>
    </w:rPr>
  </w:style>
  <w:style w:type="paragraph" w:styleId="Footer">
    <w:name w:val="footer"/>
    <w:basedOn w:val="Normal"/>
    <w:link w:val="Foot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FooterChar">
    <w:name w:val="Footer Char"/>
    <w:link w:val="Footer"/>
    <w:uiPriority w:val="99"/>
    <w:rsid w:val="00CD0D20"/>
    <w:rPr>
      <w:rFonts w:ascii="Times New Roman" w:hAnsi="Times New Roman"/>
      <w:szCs w:val="25"/>
      <w:lang w:eastAsia="ko-KR"/>
    </w:rPr>
  </w:style>
  <w:style w:type="paragraph" w:styleId="BalloonText">
    <w:name w:val="Balloon Text"/>
    <w:basedOn w:val="Normal"/>
    <w:link w:val="BalloonTextChar"/>
    <w:rsid w:val="000D0FEC"/>
    <w:rPr>
      <w:rFonts w:ascii="Tahoma" w:hAnsi="Tahoma"/>
      <w:sz w:val="16"/>
    </w:rPr>
  </w:style>
  <w:style w:type="character" w:customStyle="1" w:styleId="BalloonTextChar">
    <w:name w:val="Balloon Text Char"/>
    <w:link w:val="BalloonText"/>
    <w:rsid w:val="000D0FEC"/>
    <w:rPr>
      <w:rFonts w:ascii="Tahoma" w:hAnsi="Tahoma"/>
      <w:sz w:val="16"/>
      <w:lang w:eastAsia="ko-KR"/>
    </w:rPr>
  </w:style>
  <w:style w:type="paragraph" w:styleId="NormalWeb">
    <w:name w:val="Normal (Web)"/>
    <w:basedOn w:val="Normal"/>
    <w:uiPriority w:val="99"/>
    <w:unhideWhenUsed/>
    <w:rsid w:val="00857A60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character" w:styleId="Strong">
    <w:name w:val="Strong"/>
    <w:uiPriority w:val="22"/>
    <w:qFormat/>
    <w:locked/>
    <w:rsid w:val="00857A60"/>
    <w:rPr>
      <w:b/>
      <w:bCs/>
    </w:rPr>
  </w:style>
  <w:style w:type="paragraph" w:customStyle="1" w:styleId="CharCharCharCharCharChar">
    <w:name w:val="อักขระ อักขระ Char Char อักขระ อักขระ Char Char อักขระ อักขระ Char Char"/>
    <w:basedOn w:val="Normal"/>
    <w:rsid w:val="00AC7989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">
    <w:name w:val="อักขระ อักขระ Char Char อักขระ อักขระ Char Char"/>
    <w:basedOn w:val="Normal"/>
    <w:rsid w:val="00907BA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styleId="Title">
    <w:name w:val="Title"/>
    <w:basedOn w:val="Normal"/>
    <w:next w:val="Normal"/>
    <w:link w:val="TitleChar"/>
    <w:qFormat/>
    <w:locked/>
    <w:rsid w:val="008E3015"/>
    <w:pPr>
      <w:spacing w:before="240" w:after="60"/>
      <w:jc w:val="center"/>
      <w:outlineLvl w:val="0"/>
    </w:pPr>
    <w:rPr>
      <w:rFonts w:ascii="Cambria" w:eastAsia="SimSun" w:hAnsi="Cambria"/>
      <w:b/>
      <w:bCs/>
      <w:kern w:val="28"/>
      <w:sz w:val="32"/>
      <w:szCs w:val="40"/>
    </w:rPr>
  </w:style>
  <w:style w:type="character" w:customStyle="1" w:styleId="TitleChar">
    <w:name w:val="Title Char"/>
    <w:link w:val="Title"/>
    <w:rsid w:val="008E3015"/>
    <w:rPr>
      <w:rFonts w:ascii="Cambria" w:eastAsia="SimSun" w:hAnsi="Cambria" w:cs="Angsana New"/>
      <w:b/>
      <w:bCs/>
      <w:kern w:val="28"/>
      <w:sz w:val="32"/>
      <w:szCs w:val="40"/>
      <w:lang w:eastAsia="ko-KR"/>
    </w:rPr>
  </w:style>
  <w:style w:type="character" w:customStyle="1" w:styleId="apple-converted-space">
    <w:name w:val="apple-converted-space"/>
    <w:rsid w:val="005B253D"/>
  </w:style>
  <w:style w:type="paragraph" w:customStyle="1" w:styleId="intro">
    <w:name w:val="intro"/>
    <w:basedOn w:val="Normal"/>
    <w:rsid w:val="00EC29A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paragraph" w:styleId="NoSpacing">
    <w:name w:val="No Spacing"/>
    <w:link w:val="NoSpacingChar"/>
    <w:qFormat/>
    <w:rsid w:val="003E696F"/>
    <w:pPr>
      <w:widowControl w:val="0"/>
    </w:pPr>
    <w:rPr>
      <w:rFonts w:ascii="Times New Roman" w:hAnsi="Times New Roman"/>
      <w:szCs w:val="25"/>
      <w:lang w:eastAsia="ko-KR"/>
    </w:rPr>
  </w:style>
  <w:style w:type="character" w:styleId="Emphasis">
    <w:name w:val="Emphasis"/>
    <w:uiPriority w:val="20"/>
    <w:qFormat/>
    <w:locked/>
    <w:rsid w:val="005E0895"/>
    <w:rPr>
      <w:i/>
      <w:iCs/>
    </w:rPr>
  </w:style>
  <w:style w:type="paragraph" w:styleId="ListParagraph">
    <w:name w:val="List Paragraph"/>
    <w:basedOn w:val="Normal"/>
    <w:uiPriority w:val="34"/>
    <w:qFormat/>
    <w:rsid w:val="007D64AE"/>
    <w:pPr>
      <w:ind w:left="720"/>
      <w:contextualSpacing/>
    </w:pPr>
    <w:rPr>
      <w:szCs w:val="25"/>
    </w:rPr>
  </w:style>
  <w:style w:type="paragraph" w:styleId="HTMLAddress">
    <w:name w:val="HTML Address"/>
    <w:basedOn w:val="Normal"/>
    <w:link w:val="HTMLAddressChar"/>
    <w:uiPriority w:val="99"/>
    <w:unhideWhenUsed/>
    <w:rsid w:val="00925120"/>
    <w:pPr>
      <w:widowControl/>
    </w:pPr>
    <w:rPr>
      <w:rFonts w:ascii="Tahoma" w:hAnsi="Tahoma" w:cs="Tahoma"/>
      <w:i/>
      <w:iCs/>
      <w:sz w:val="24"/>
      <w:szCs w:val="24"/>
      <w:lang w:eastAsia="en-US"/>
    </w:rPr>
  </w:style>
  <w:style w:type="character" w:customStyle="1" w:styleId="HTMLAddressChar">
    <w:name w:val="HTML Address Char"/>
    <w:link w:val="HTMLAddress"/>
    <w:uiPriority w:val="99"/>
    <w:rsid w:val="00925120"/>
    <w:rPr>
      <w:rFonts w:ascii="Tahoma" w:hAnsi="Tahoma" w:cs="Tahoma"/>
      <w:i/>
      <w:iCs/>
      <w:sz w:val="24"/>
      <w:szCs w:val="24"/>
    </w:rPr>
  </w:style>
  <w:style w:type="character" w:customStyle="1" w:styleId="Heading2Char">
    <w:name w:val="Heading 2 Char"/>
    <w:link w:val="Heading2"/>
    <w:uiPriority w:val="9"/>
    <w:rsid w:val="00B41C38"/>
    <w:rPr>
      <w:rFonts w:ascii="Tahoma" w:hAnsi="Tahoma" w:cs="Tahoma"/>
      <w:b/>
      <w:bCs/>
      <w:sz w:val="36"/>
      <w:szCs w:val="36"/>
    </w:rPr>
  </w:style>
  <w:style w:type="character" w:customStyle="1" w:styleId="text1">
    <w:name w:val="text1"/>
    <w:rsid w:val="002853DD"/>
  </w:style>
  <w:style w:type="character" w:customStyle="1" w:styleId="Heading5Char">
    <w:name w:val="Heading 5 Char"/>
    <w:link w:val="Heading5"/>
    <w:semiHidden/>
    <w:rsid w:val="00136A40"/>
    <w:rPr>
      <w:rFonts w:ascii="Calibri" w:eastAsia="Times New Roman" w:hAnsi="Calibri" w:cs="Cordia New"/>
      <w:b/>
      <w:bCs/>
      <w:i/>
      <w:iCs/>
      <w:sz w:val="26"/>
      <w:szCs w:val="33"/>
      <w:lang w:eastAsia="ko-KR"/>
    </w:rPr>
  </w:style>
  <w:style w:type="character" w:customStyle="1" w:styleId="s1">
    <w:name w:val="s1"/>
    <w:basedOn w:val="DefaultParagraphFont"/>
    <w:rsid w:val="00EA230C"/>
  </w:style>
  <w:style w:type="character" w:customStyle="1" w:styleId="s2">
    <w:name w:val="s2"/>
    <w:basedOn w:val="DefaultParagraphFont"/>
    <w:rsid w:val="00642739"/>
  </w:style>
  <w:style w:type="paragraph" w:customStyle="1" w:styleId="CharCharCharChar0">
    <w:name w:val="อักขระ อักขระ Char Char อักขระ อักขระ Char Char"/>
    <w:basedOn w:val="Normal"/>
    <w:rsid w:val="001434C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0">
    <w:name w:val="อักขระ อักขระ Char Char อักขระ อักขระ Char Char อักขระ อักขระ Char Char"/>
    <w:basedOn w:val="Normal"/>
    <w:rsid w:val="00797725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1">
    <w:name w:val="อักขระ อักขระ Char Char อักขระ อักขระ Char Char อักขระ อักขระ Char Char"/>
    <w:basedOn w:val="Normal"/>
    <w:rsid w:val="001739CC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2">
    <w:name w:val="อักขระ อักขระ Char Char อักขระ อักขระ Char Char อักขระ อักขระ Char Char"/>
    <w:basedOn w:val="Normal"/>
    <w:rsid w:val="008A0FE3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selectionshareable">
    <w:name w:val="selectionshareable"/>
    <w:basedOn w:val="Normal"/>
    <w:rsid w:val="0032304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customStyle="1" w:styleId="CharCharCharCharCharChar3">
    <w:name w:val="อักขระ อักขระ Char Char อักขระ อักขระ Char Char อักขระ อักขระ Char Char"/>
    <w:basedOn w:val="Normal"/>
    <w:rsid w:val="00ED493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1">
    <w:name w:val="อักขระ อักขระ Char Char อักขระ อักขระ Char Char"/>
    <w:basedOn w:val="Normal"/>
    <w:rsid w:val="00955FC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NoSpacingChar">
    <w:name w:val="No Spacing Char"/>
    <w:basedOn w:val="DefaultParagraphFont"/>
    <w:link w:val="NoSpacing"/>
    <w:rsid w:val="00F56BAE"/>
    <w:rPr>
      <w:rFonts w:ascii="Times New Roman" w:hAnsi="Times New Roman"/>
      <w:szCs w:val="25"/>
      <w:lang w:eastAsia="ko-KR"/>
    </w:rPr>
  </w:style>
  <w:style w:type="paragraph" w:customStyle="1" w:styleId="CharChar1CharChar">
    <w:name w:val="Char Char1 อักขระ อักขระ Char Char"/>
    <w:basedOn w:val="Normal"/>
    <w:rsid w:val="00B5403F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s3">
    <w:name w:val="s3"/>
    <w:basedOn w:val="DefaultParagraphFont"/>
    <w:rsid w:val="003255CA"/>
  </w:style>
  <w:style w:type="character" w:customStyle="1" w:styleId="s4">
    <w:name w:val="s4"/>
    <w:basedOn w:val="DefaultParagraphFont"/>
    <w:rsid w:val="003255CA"/>
  </w:style>
  <w:style w:type="character" w:customStyle="1" w:styleId="Heading3Char">
    <w:name w:val="Heading 3 Char"/>
    <w:basedOn w:val="DefaultParagraphFont"/>
    <w:link w:val="Heading3"/>
    <w:uiPriority w:val="9"/>
    <w:rsid w:val="00064991"/>
    <w:rPr>
      <w:rFonts w:asciiTheme="majorHAnsi" w:eastAsiaTheme="majorEastAsia" w:hAnsiTheme="majorHAnsi" w:cstheme="majorBidi"/>
      <w:color w:val="1F4D78" w:themeColor="accent1" w:themeShade="7F"/>
      <w:sz w:val="24"/>
      <w:szCs w:val="30"/>
      <w:lang w:eastAsia="ko-KR"/>
    </w:rPr>
  </w:style>
  <w:style w:type="paragraph" w:customStyle="1" w:styleId="CharCharCharCharCharChar4">
    <w:name w:val="อักขระ อักขระ Char Char อักขระ อักขระ Char Char อักขระ อักขระ Char Char"/>
    <w:basedOn w:val="Normal"/>
    <w:rsid w:val="004F1CC7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Body">
    <w:name w:val="Body"/>
    <w:rsid w:val="0006775F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u w:color="000000"/>
      <w:bdr w:val="nil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81864">
          <w:marLeft w:val="0"/>
          <w:marRight w:val="0"/>
          <w:marTop w:val="42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36955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4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8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4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0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4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27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7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0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0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2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9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6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2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02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9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9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suandusitpoll.dusit.ac.th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yperlink" Target="http://www.suandusitpoll.dusit.ac.th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://www.suandusitpoll.dusit.ac.th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suandusitpoll.dusit.ac.th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EF91956AB9AC4989F484742A4E9ED8" ma:contentTypeVersion="13" ma:contentTypeDescription="Create a new document." ma:contentTypeScope="" ma:versionID="8fb9ebd384ffc5e680ab50cd10bd70b9">
  <xsd:schema xmlns:xsd="http://www.w3.org/2001/XMLSchema" xmlns:xs="http://www.w3.org/2001/XMLSchema" xmlns:p="http://schemas.microsoft.com/office/2006/metadata/properties" xmlns:ns3="434283dd-932f-40b1-9b4f-8c26b90b60e0" xmlns:ns4="bf912b7e-be98-49b6-81e5-be89948cc91c" targetNamespace="http://schemas.microsoft.com/office/2006/metadata/properties" ma:root="true" ma:fieldsID="41534b746814b105eee690c0c9312493" ns3:_="" ns4:_="">
    <xsd:import namespace="434283dd-932f-40b1-9b4f-8c26b90b60e0"/>
    <xsd:import namespace="bf912b7e-be98-49b6-81e5-be89948cc9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4283dd-932f-40b1-9b4f-8c26b90b60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912b7e-be98-49b6-81e5-be89948cc9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9D039F-4F27-4450-AE76-F44125EA999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12B822-2E47-434F-8D74-43BF88144E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4283dd-932f-40b1-9b4f-8c26b90b60e0"/>
    <ds:schemaRef ds:uri="bf912b7e-be98-49b6-81e5-be89948cc9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DD5FAAE-9C7A-4390-8730-C8EE60D6C0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E53D087-DAAD-4E52-8DB4-C3331056BD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</Pages>
  <Words>808</Words>
  <Characters>4607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__________* กรุณาส่งคืน</vt:lpstr>
      <vt:lpstr>__________* กรุณาส่งคืน</vt:lpstr>
    </vt:vector>
  </TitlesOfParts>
  <Company>Poll</Company>
  <LinksUpToDate>false</LinksUpToDate>
  <CharactersWithSpaces>5405</CharactersWithSpaces>
  <SharedDoc>false</SharedDoc>
  <HLinks>
    <vt:vector size="6" baseType="variant">
      <vt:variant>
        <vt:i4>1900608</vt:i4>
      </vt:variant>
      <vt:variant>
        <vt:i4>0</vt:i4>
      </vt:variant>
      <vt:variant>
        <vt:i4>0</vt:i4>
      </vt:variant>
      <vt:variant>
        <vt:i4>5</vt:i4>
      </vt:variant>
      <vt:variant>
        <vt:lpwstr>http://www.suandusitpoll.dusit.ac.th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7-3174 เงินอุดหนุนเด็กแรกเกิด</dc:title>
  <dc:subject/>
  <dc:creator>Mr.Sukhum;Mr.Nattapon</dc:creator>
  <cp:keywords>SuanDusitPoll;สวนดุสิตโพล;เด็กแรกเกิด;เงินอุดหนุน</cp:keywords>
  <cp:lastModifiedBy>SDU_HP</cp:lastModifiedBy>
  <cp:revision>110</cp:revision>
  <cp:lastPrinted>2024-06-06T02:04:00Z</cp:lastPrinted>
  <dcterms:created xsi:type="dcterms:W3CDTF">2024-06-02T04:40:00Z</dcterms:created>
  <dcterms:modified xsi:type="dcterms:W3CDTF">2024-06-06T0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EF91956AB9AC4989F484742A4E9ED8</vt:lpwstr>
  </property>
</Properties>
</file>